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B14B47" w14:textId="77777777" w:rsidR="00FF37F7" w:rsidRPr="002F75B2" w:rsidRDefault="00FF37F7" w:rsidP="00FF37F7">
      <w:pPr>
        <w:spacing w:after="480"/>
        <w:jc w:val="center"/>
        <w:rPr>
          <w:rFonts w:asciiTheme="minorHAnsi" w:hAnsiTheme="minorHAnsi" w:cs="Tahoma"/>
          <w:b/>
          <w:bCs/>
          <w:smallCaps/>
        </w:rPr>
      </w:pPr>
    </w:p>
    <w:p w14:paraId="0FDEF5C9" w14:textId="6BDA510F" w:rsidR="000B42B9" w:rsidRDefault="000B42B9" w:rsidP="00DD718B">
      <w:pPr>
        <w:spacing w:before="240"/>
        <w:jc w:val="both"/>
        <w:rPr>
          <w:sz w:val="48"/>
          <w:szCs w:val="48"/>
        </w:rPr>
      </w:pPr>
      <w:r w:rsidRPr="003D6BCD">
        <w:rPr>
          <w:noProof/>
        </w:rPr>
        <w:drawing>
          <wp:inline distT="0" distB="0" distL="0" distR="0" wp14:anchorId="20282418" wp14:editId="3EFD6DAF">
            <wp:extent cx="2854119" cy="6909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spirage-Logo.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56088" cy="691407"/>
                    </a:xfrm>
                    <a:prstGeom prst="rect">
                      <a:avLst/>
                    </a:prstGeom>
                  </pic:spPr>
                </pic:pic>
              </a:graphicData>
            </a:graphic>
          </wp:inline>
        </w:drawing>
      </w:r>
      <w:r w:rsidRPr="003D6BCD">
        <w:br/>
      </w:r>
      <w:r w:rsidRPr="003D6BCD">
        <w:br/>
      </w:r>
      <w:r w:rsidRPr="003D6BCD">
        <w:br/>
      </w:r>
      <w:r w:rsidRPr="003D6BCD">
        <w:br/>
      </w:r>
      <w:r w:rsidRPr="003D6BCD">
        <w:br/>
      </w:r>
      <w:r w:rsidRPr="003D6BCD">
        <w:br/>
      </w:r>
      <w:r w:rsidRPr="003D6BCD">
        <w:br/>
      </w:r>
      <w:r w:rsidRPr="003D6BCD">
        <w:br/>
      </w:r>
      <w:r w:rsidR="00960D2B">
        <w:rPr>
          <w:sz w:val="48"/>
          <w:szCs w:val="48"/>
        </w:rPr>
        <w:t>Automatically Bouncing the Server and EDQ Services</w:t>
      </w:r>
    </w:p>
    <w:p w14:paraId="03CAE4AC" w14:textId="361273BF" w:rsidR="005A1D23" w:rsidRDefault="00DD718B" w:rsidP="00870AAA">
      <w:pPr>
        <w:spacing w:before="240" w:after="2160"/>
        <w:rPr>
          <w:sz w:val="48"/>
          <w:szCs w:val="48"/>
        </w:rPr>
      </w:pPr>
      <w:r>
        <w:rPr>
          <w:sz w:val="48"/>
          <w:szCs w:val="48"/>
        </w:rPr>
        <w:t>Requirement</w:t>
      </w:r>
      <w:r w:rsidR="00960D2B">
        <w:rPr>
          <w:sz w:val="48"/>
          <w:szCs w:val="48"/>
        </w:rPr>
        <w:t xml:space="preserve"> Document</w:t>
      </w:r>
    </w:p>
    <w:p w14:paraId="7787DE5B" w14:textId="1D379C71" w:rsidR="000B42B9" w:rsidRPr="005A1D23" w:rsidRDefault="0040743E" w:rsidP="00870AAA">
      <w:pPr>
        <w:spacing w:before="240" w:after="2160"/>
        <w:rPr>
          <w:sz w:val="48"/>
          <w:szCs w:val="48"/>
        </w:rPr>
      </w:pPr>
      <w:r w:rsidRPr="0040743E">
        <w:rPr>
          <w:sz w:val="48"/>
          <w:szCs w:val="48"/>
        </w:rPr>
        <w:t>International Registries, In</w:t>
      </w:r>
      <w:r>
        <w:rPr>
          <w:sz w:val="48"/>
          <w:szCs w:val="48"/>
        </w:rPr>
        <w:t>c.</w:t>
      </w:r>
      <w:r w:rsidR="000B42B9" w:rsidRPr="003D6BCD">
        <w:br/>
      </w:r>
    </w:p>
    <w:p w14:paraId="7DCBB892" w14:textId="77777777" w:rsidR="00526BEA" w:rsidRDefault="00526BEA">
      <w:r>
        <w:br w:type="page"/>
      </w:r>
    </w:p>
    <w:p w14:paraId="2B859870" w14:textId="77777777" w:rsidR="00526BEA" w:rsidRPr="004643E0" w:rsidRDefault="00526BEA" w:rsidP="00526BEA">
      <w:pPr>
        <w:rPr>
          <w:b/>
          <w:sz w:val="24"/>
        </w:rPr>
      </w:pPr>
      <w:bookmarkStart w:id="0" w:name="_Ref226997186"/>
      <w:r w:rsidRPr="004643E0">
        <w:rPr>
          <w:b/>
          <w:sz w:val="24"/>
        </w:rPr>
        <w:lastRenderedPageBreak/>
        <w:t>Document Control Information</w:t>
      </w:r>
      <w:bookmarkEnd w:id="0"/>
    </w:p>
    <w:p w14:paraId="404BD8E3" w14:textId="77777777" w:rsidR="004643E0" w:rsidRDefault="004643E0" w:rsidP="00526BEA">
      <w:pPr>
        <w:rPr>
          <w:b/>
        </w:rPr>
      </w:pPr>
    </w:p>
    <w:p w14:paraId="3F35C5C6" w14:textId="585B43FB" w:rsidR="00526BEA" w:rsidRPr="00526BEA" w:rsidRDefault="00526BEA" w:rsidP="00526BEA">
      <w:pPr>
        <w:rPr>
          <w:b/>
        </w:rPr>
      </w:pPr>
      <w:r w:rsidRPr="00526BEA">
        <w:rPr>
          <w:b/>
        </w:rPr>
        <w:t>Document Information</w:t>
      </w:r>
    </w:p>
    <w:tbl>
      <w:tblPr>
        <w:tblStyle w:val="GridTable4-Accent11"/>
        <w:tblW w:w="9239" w:type="dxa"/>
        <w:tblLayout w:type="fixed"/>
        <w:tblLook w:val="0420" w:firstRow="1" w:lastRow="0" w:firstColumn="0" w:lastColumn="0" w:noHBand="0" w:noVBand="1"/>
      </w:tblPr>
      <w:tblGrid>
        <w:gridCol w:w="3114"/>
        <w:gridCol w:w="6125"/>
      </w:tblGrid>
      <w:tr w:rsidR="00526BEA" w:rsidRPr="00526BEA" w14:paraId="04A63013" w14:textId="77777777" w:rsidTr="00250AD4">
        <w:trPr>
          <w:cnfStyle w:val="100000000000" w:firstRow="1" w:lastRow="0" w:firstColumn="0" w:lastColumn="0" w:oddVBand="0" w:evenVBand="0" w:oddHBand="0" w:evenHBand="0" w:firstRowFirstColumn="0" w:firstRowLastColumn="0" w:lastRowFirstColumn="0" w:lastRowLastColumn="0"/>
          <w:trHeight w:val="288"/>
        </w:trPr>
        <w:tc>
          <w:tcPr>
            <w:tcW w:w="3114" w:type="dxa"/>
          </w:tcPr>
          <w:p w14:paraId="0CF1028B" w14:textId="77777777" w:rsidR="00526BEA" w:rsidRPr="00526BEA" w:rsidRDefault="00526BEA" w:rsidP="00526BEA">
            <w:r w:rsidRPr="00526BEA">
              <w:t>Document Identification</w:t>
            </w:r>
          </w:p>
        </w:tc>
        <w:tc>
          <w:tcPr>
            <w:tcW w:w="6125" w:type="dxa"/>
          </w:tcPr>
          <w:p w14:paraId="14FB3829" w14:textId="77777777" w:rsidR="00526BEA" w:rsidRPr="00526BEA" w:rsidRDefault="00526BEA" w:rsidP="00526BEA">
            <w:pPr>
              <w:rPr>
                <w:lang w:val="en-GB"/>
              </w:rPr>
            </w:pPr>
            <w:r w:rsidRPr="00526BEA">
              <w:rPr>
                <w:lang w:val="en-GB"/>
              </w:rPr>
              <w:t>&lt;Insert document ID, if applicable&gt;</w:t>
            </w:r>
          </w:p>
        </w:tc>
      </w:tr>
      <w:tr w:rsidR="00526BEA" w:rsidRPr="00526BEA" w14:paraId="085224B9" w14:textId="77777777" w:rsidTr="00250AD4">
        <w:trPr>
          <w:cnfStyle w:val="000000100000" w:firstRow="0" w:lastRow="0" w:firstColumn="0" w:lastColumn="0" w:oddVBand="0" w:evenVBand="0" w:oddHBand="1" w:evenHBand="0" w:firstRowFirstColumn="0" w:firstRowLastColumn="0" w:lastRowFirstColumn="0" w:lastRowLastColumn="0"/>
          <w:trHeight w:val="288"/>
        </w:trPr>
        <w:tc>
          <w:tcPr>
            <w:tcW w:w="3114" w:type="dxa"/>
          </w:tcPr>
          <w:p w14:paraId="768EFEB3" w14:textId="77777777" w:rsidR="00526BEA" w:rsidRPr="00526BEA" w:rsidRDefault="00526BEA" w:rsidP="00526BEA">
            <w:pPr>
              <w:rPr>
                <w:b/>
                <w:bCs/>
              </w:rPr>
            </w:pPr>
            <w:r w:rsidRPr="00526BEA">
              <w:rPr>
                <w:b/>
                <w:bCs/>
              </w:rPr>
              <w:t>Document Name</w:t>
            </w:r>
          </w:p>
        </w:tc>
        <w:tc>
          <w:tcPr>
            <w:tcW w:w="6125" w:type="dxa"/>
          </w:tcPr>
          <w:p w14:paraId="66CE02E6" w14:textId="38BD7569" w:rsidR="00526BEA" w:rsidRPr="00526BEA" w:rsidRDefault="000A05B8" w:rsidP="00526BEA">
            <w:pPr>
              <w:rPr>
                <w:b/>
                <w:lang w:val="en-GB"/>
              </w:rPr>
            </w:pPr>
            <w:r w:rsidRPr="000A05B8">
              <w:t>Automatically Bouncing the Server and EDQ Services</w:t>
            </w:r>
          </w:p>
        </w:tc>
      </w:tr>
      <w:tr w:rsidR="00FE26B1" w:rsidRPr="00526BEA" w14:paraId="42EA304A" w14:textId="77777777" w:rsidTr="00250AD4">
        <w:trPr>
          <w:trHeight w:val="288"/>
        </w:trPr>
        <w:tc>
          <w:tcPr>
            <w:tcW w:w="3114" w:type="dxa"/>
          </w:tcPr>
          <w:p w14:paraId="6C4028BB" w14:textId="77777777" w:rsidR="00FE26B1" w:rsidRPr="00526BEA" w:rsidRDefault="00FE26B1" w:rsidP="00526BEA">
            <w:pPr>
              <w:rPr>
                <w:b/>
                <w:bCs/>
              </w:rPr>
            </w:pPr>
          </w:p>
        </w:tc>
        <w:tc>
          <w:tcPr>
            <w:tcW w:w="6125" w:type="dxa"/>
          </w:tcPr>
          <w:p w14:paraId="74678870" w14:textId="77777777" w:rsidR="00FE26B1" w:rsidRPr="00526BEA" w:rsidRDefault="00FE26B1" w:rsidP="00526BEA">
            <w:pPr>
              <w:rPr>
                <w:lang w:val="en-GB"/>
              </w:rPr>
            </w:pPr>
          </w:p>
        </w:tc>
      </w:tr>
      <w:tr w:rsidR="00526BEA" w:rsidRPr="00526BEA" w14:paraId="13AF411C" w14:textId="77777777" w:rsidTr="00250AD4">
        <w:trPr>
          <w:cnfStyle w:val="000000100000" w:firstRow="0" w:lastRow="0" w:firstColumn="0" w:lastColumn="0" w:oddVBand="0" w:evenVBand="0" w:oddHBand="1" w:evenHBand="0" w:firstRowFirstColumn="0" w:firstRowLastColumn="0" w:lastRowFirstColumn="0" w:lastRowLastColumn="0"/>
          <w:trHeight w:val="288"/>
        </w:trPr>
        <w:tc>
          <w:tcPr>
            <w:tcW w:w="3114" w:type="dxa"/>
          </w:tcPr>
          <w:p w14:paraId="525787A6" w14:textId="77777777" w:rsidR="00526BEA" w:rsidRPr="00526BEA" w:rsidRDefault="00526BEA" w:rsidP="00526BEA">
            <w:pPr>
              <w:rPr>
                <w:b/>
                <w:bCs/>
              </w:rPr>
            </w:pPr>
            <w:r w:rsidRPr="00526BEA">
              <w:rPr>
                <w:b/>
                <w:bCs/>
              </w:rPr>
              <w:t>Project Name</w:t>
            </w:r>
          </w:p>
        </w:tc>
        <w:tc>
          <w:tcPr>
            <w:tcW w:w="6125" w:type="dxa"/>
          </w:tcPr>
          <w:p w14:paraId="02FBDF39" w14:textId="7282873F" w:rsidR="00526BEA" w:rsidRPr="000A05B8" w:rsidRDefault="000A05B8" w:rsidP="00526BEA">
            <w:r w:rsidRPr="000A05B8">
              <w:t>Oracle Watchlist Screening (OWS)</w:t>
            </w:r>
          </w:p>
        </w:tc>
      </w:tr>
      <w:tr w:rsidR="00526BEA" w:rsidRPr="00526BEA" w14:paraId="1169619E" w14:textId="77777777" w:rsidTr="00250AD4">
        <w:trPr>
          <w:trHeight w:val="288"/>
        </w:trPr>
        <w:tc>
          <w:tcPr>
            <w:tcW w:w="3114" w:type="dxa"/>
          </w:tcPr>
          <w:p w14:paraId="456199E1" w14:textId="77777777" w:rsidR="00526BEA" w:rsidRPr="00526BEA" w:rsidRDefault="00526BEA" w:rsidP="00526BEA">
            <w:pPr>
              <w:rPr>
                <w:b/>
                <w:bCs/>
              </w:rPr>
            </w:pPr>
            <w:r w:rsidRPr="00526BEA">
              <w:rPr>
                <w:b/>
                <w:bCs/>
              </w:rPr>
              <w:t>Client</w:t>
            </w:r>
          </w:p>
        </w:tc>
        <w:tc>
          <w:tcPr>
            <w:tcW w:w="6125" w:type="dxa"/>
          </w:tcPr>
          <w:p w14:paraId="4C591AE3" w14:textId="3D7BCC79" w:rsidR="00526BEA" w:rsidRPr="00526BEA" w:rsidRDefault="000A05B8" w:rsidP="00526BEA">
            <w:pPr>
              <w:rPr>
                <w:b/>
              </w:rPr>
            </w:pPr>
            <w:r w:rsidRPr="000A05B8">
              <w:t>IRI</w:t>
            </w:r>
          </w:p>
        </w:tc>
      </w:tr>
      <w:tr w:rsidR="00526BEA" w:rsidRPr="00526BEA" w14:paraId="461F1BF6" w14:textId="77777777" w:rsidTr="00250AD4">
        <w:trPr>
          <w:cnfStyle w:val="000000100000" w:firstRow="0" w:lastRow="0" w:firstColumn="0" w:lastColumn="0" w:oddVBand="0" w:evenVBand="0" w:oddHBand="1" w:evenHBand="0" w:firstRowFirstColumn="0" w:firstRowLastColumn="0" w:lastRowFirstColumn="0" w:lastRowLastColumn="0"/>
          <w:trHeight w:val="288"/>
        </w:trPr>
        <w:tc>
          <w:tcPr>
            <w:tcW w:w="3114" w:type="dxa"/>
          </w:tcPr>
          <w:p w14:paraId="12D29423" w14:textId="77777777" w:rsidR="00526BEA" w:rsidRPr="00526BEA" w:rsidRDefault="00526BEA" w:rsidP="00526BEA">
            <w:pPr>
              <w:rPr>
                <w:b/>
                <w:bCs/>
              </w:rPr>
            </w:pPr>
            <w:r w:rsidRPr="00526BEA">
              <w:rPr>
                <w:b/>
                <w:bCs/>
              </w:rPr>
              <w:t>Document Author</w:t>
            </w:r>
          </w:p>
        </w:tc>
        <w:tc>
          <w:tcPr>
            <w:tcW w:w="6125" w:type="dxa"/>
          </w:tcPr>
          <w:p w14:paraId="3389BCDC" w14:textId="1CEB33C1" w:rsidR="00526BEA" w:rsidRPr="00526BEA" w:rsidRDefault="000A05B8" w:rsidP="00526BEA">
            <w:pPr>
              <w:rPr>
                <w:b/>
              </w:rPr>
            </w:pPr>
            <w:r w:rsidRPr="000A05B8">
              <w:t>Priyank Chauhan</w:t>
            </w:r>
          </w:p>
        </w:tc>
      </w:tr>
      <w:tr w:rsidR="00526BEA" w:rsidRPr="00526BEA" w14:paraId="609AA38A" w14:textId="77777777" w:rsidTr="00250AD4">
        <w:trPr>
          <w:trHeight w:val="288"/>
        </w:trPr>
        <w:tc>
          <w:tcPr>
            <w:tcW w:w="3114" w:type="dxa"/>
          </w:tcPr>
          <w:p w14:paraId="3280969E" w14:textId="77777777" w:rsidR="00526BEA" w:rsidRPr="00526BEA" w:rsidRDefault="00526BEA" w:rsidP="00526BEA">
            <w:pPr>
              <w:rPr>
                <w:b/>
                <w:bCs/>
              </w:rPr>
            </w:pPr>
            <w:r w:rsidRPr="00526BEA">
              <w:rPr>
                <w:b/>
                <w:bCs/>
              </w:rPr>
              <w:t>Document Version</w:t>
            </w:r>
          </w:p>
        </w:tc>
        <w:tc>
          <w:tcPr>
            <w:tcW w:w="6125" w:type="dxa"/>
          </w:tcPr>
          <w:p w14:paraId="0A1EF49B" w14:textId="77777777" w:rsidR="00526BEA" w:rsidRPr="00526BEA" w:rsidRDefault="00526BEA" w:rsidP="00526BEA">
            <w:pPr>
              <w:rPr>
                <w:b/>
              </w:rPr>
            </w:pPr>
            <w:r w:rsidRPr="00526BEA">
              <w:t>0.0</w:t>
            </w:r>
          </w:p>
        </w:tc>
      </w:tr>
      <w:tr w:rsidR="00526BEA" w:rsidRPr="00526BEA" w14:paraId="1D685C96" w14:textId="77777777" w:rsidTr="00250AD4">
        <w:trPr>
          <w:cnfStyle w:val="000000100000" w:firstRow="0" w:lastRow="0" w:firstColumn="0" w:lastColumn="0" w:oddVBand="0" w:evenVBand="0" w:oddHBand="1" w:evenHBand="0" w:firstRowFirstColumn="0" w:firstRowLastColumn="0" w:lastRowFirstColumn="0" w:lastRowLastColumn="0"/>
          <w:trHeight w:val="288"/>
        </w:trPr>
        <w:tc>
          <w:tcPr>
            <w:tcW w:w="3114" w:type="dxa"/>
          </w:tcPr>
          <w:p w14:paraId="2780DF0B" w14:textId="77777777" w:rsidR="00526BEA" w:rsidRPr="00526BEA" w:rsidRDefault="00526BEA" w:rsidP="00526BEA">
            <w:pPr>
              <w:rPr>
                <w:b/>
                <w:bCs/>
              </w:rPr>
            </w:pPr>
            <w:r w:rsidRPr="00526BEA">
              <w:rPr>
                <w:b/>
                <w:bCs/>
              </w:rPr>
              <w:t>Document Status</w:t>
            </w:r>
          </w:p>
        </w:tc>
        <w:tc>
          <w:tcPr>
            <w:tcW w:w="6125" w:type="dxa"/>
          </w:tcPr>
          <w:p w14:paraId="15F970C8" w14:textId="7E83B017" w:rsidR="00526BEA" w:rsidRPr="00526BEA" w:rsidRDefault="00526BEA" w:rsidP="00526BEA">
            <w:pPr>
              <w:rPr>
                <w:b/>
              </w:rPr>
            </w:pPr>
          </w:p>
        </w:tc>
      </w:tr>
      <w:tr w:rsidR="00526BEA" w:rsidRPr="00526BEA" w14:paraId="0D01797C" w14:textId="77777777" w:rsidTr="00250AD4">
        <w:trPr>
          <w:trHeight w:val="288"/>
        </w:trPr>
        <w:tc>
          <w:tcPr>
            <w:tcW w:w="3114" w:type="dxa"/>
          </w:tcPr>
          <w:p w14:paraId="47B4953F" w14:textId="77777777" w:rsidR="00526BEA" w:rsidRPr="00526BEA" w:rsidRDefault="00526BEA" w:rsidP="00526BEA">
            <w:pPr>
              <w:rPr>
                <w:b/>
                <w:bCs/>
              </w:rPr>
            </w:pPr>
            <w:r w:rsidRPr="00526BEA">
              <w:rPr>
                <w:b/>
                <w:bCs/>
              </w:rPr>
              <w:t>Date Released</w:t>
            </w:r>
          </w:p>
        </w:tc>
        <w:tc>
          <w:tcPr>
            <w:tcW w:w="6125" w:type="dxa"/>
          </w:tcPr>
          <w:p w14:paraId="75CE78E9" w14:textId="77777777" w:rsidR="00526BEA" w:rsidRPr="00526BEA" w:rsidRDefault="00526BEA" w:rsidP="00526BEA"/>
        </w:tc>
      </w:tr>
    </w:tbl>
    <w:p w14:paraId="36EDB591" w14:textId="77777777" w:rsidR="004643E0" w:rsidRDefault="004643E0" w:rsidP="00526BEA">
      <w:pPr>
        <w:rPr>
          <w:b/>
        </w:rPr>
      </w:pPr>
    </w:p>
    <w:p w14:paraId="0C9E40D3" w14:textId="0CE13653" w:rsidR="00526BEA" w:rsidRPr="00526BEA" w:rsidRDefault="00526BEA" w:rsidP="00526BEA">
      <w:pPr>
        <w:rPr>
          <w:b/>
        </w:rPr>
      </w:pPr>
      <w:r w:rsidRPr="00526BEA">
        <w:rPr>
          <w:b/>
        </w:rPr>
        <w:t>Document Edit History</w:t>
      </w:r>
    </w:p>
    <w:tbl>
      <w:tblPr>
        <w:tblStyle w:val="GridTable4-Accent11"/>
        <w:tblW w:w="9196" w:type="dxa"/>
        <w:tblLayout w:type="fixed"/>
        <w:tblLook w:val="04A0" w:firstRow="1" w:lastRow="0" w:firstColumn="1" w:lastColumn="0" w:noHBand="0" w:noVBand="1"/>
      </w:tblPr>
      <w:tblGrid>
        <w:gridCol w:w="1224"/>
        <w:gridCol w:w="1890"/>
        <w:gridCol w:w="3420"/>
        <w:gridCol w:w="2662"/>
      </w:tblGrid>
      <w:tr w:rsidR="00526BEA" w:rsidRPr="00526BEA" w14:paraId="09B0D1F2" w14:textId="77777777" w:rsidTr="009A0B79">
        <w:trPr>
          <w:cnfStyle w:val="100000000000" w:firstRow="1" w:lastRow="0" w:firstColumn="0" w:lastColumn="0" w:oddVBand="0" w:evenVBand="0" w:oddHBand="0"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1224" w:type="dxa"/>
          </w:tcPr>
          <w:p w14:paraId="2E2989AA" w14:textId="77777777" w:rsidR="00526BEA" w:rsidRPr="00526BEA" w:rsidRDefault="00526BEA" w:rsidP="00526BEA">
            <w:r w:rsidRPr="00526BEA">
              <w:t>Version</w:t>
            </w:r>
          </w:p>
        </w:tc>
        <w:tc>
          <w:tcPr>
            <w:tcW w:w="1890" w:type="dxa"/>
          </w:tcPr>
          <w:p w14:paraId="0A92FC47" w14:textId="77777777" w:rsidR="00526BEA" w:rsidRPr="00526BEA" w:rsidRDefault="00526BEA" w:rsidP="00526BEA">
            <w:pPr>
              <w:cnfStyle w:val="100000000000" w:firstRow="1" w:lastRow="0" w:firstColumn="0" w:lastColumn="0" w:oddVBand="0" w:evenVBand="0" w:oddHBand="0" w:evenHBand="0" w:firstRowFirstColumn="0" w:firstRowLastColumn="0" w:lastRowFirstColumn="0" w:lastRowLastColumn="0"/>
            </w:pPr>
            <w:r w:rsidRPr="00526BEA">
              <w:t>Date</w:t>
            </w:r>
          </w:p>
        </w:tc>
        <w:tc>
          <w:tcPr>
            <w:tcW w:w="3420" w:type="dxa"/>
          </w:tcPr>
          <w:p w14:paraId="43E4E824" w14:textId="77777777" w:rsidR="00526BEA" w:rsidRPr="00526BEA" w:rsidRDefault="00526BEA" w:rsidP="00526BEA">
            <w:pPr>
              <w:cnfStyle w:val="100000000000" w:firstRow="1" w:lastRow="0" w:firstColumn="0" w:lastColumn="0" w:oddVBand="0" w:evenVBand="0" w:oddHBand="0" w:evenHBand="0" w:firstRowFirstColumn="0" w:firstRowLastColumn="0" w:lastRowFirstColumn="0" w:lastRowLastColumn="0"/>
            </w:pPr>
            <w:r w:rsidRPr="00526BEA">
              <w:t>Additions/Modifications</w:t>
            </w:r>
          </w:p>
        </w:tc>
        <w:tc>
          <w:tcPr>
            <w:tcW w:w="2662" w:type="dxa"/>
          </w:tcPr>
          <w:p w14:paraId="3FAA7755" w14:textId="77777777" w:rsidR="00526BEA" w:rsidRPr="00526BEA" w:rsidRDefault="00526BEA" w:rsidP="00526BEA">
            <w:pPr>
              <w:cnfStyle w:val="100000000000" w:firstRow="1" w:lastRow="0" w:firstColumn="0" w:lastColumn="0" w:oddVBand="0" w:evenVBand="0" w:oddHBand="0" w:evenHBand="0" w:firstRowFirstColumn="0" w:firstRowLastColumn="0" w:lastRowFirstColumn="0" w:lastRowLastColumn="0"/>
            </w:pPr>
            <w:r w:rsidRPr="00526BEA">
              <w:t>Prepared/Revised by</w:t>
            </w:r>
          </w:p>
        </w:tc>
      </w:tr>
      <w:tr w:rsidR="00526BEA" w:rsidRPr="00526BEA" w14:paraId="4C540511" w14:textId="77777777" w:rsidTr="009A0B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4" w:type="dxa"/>
          </w:tcPr>
          <w:p w14:paraId="5F72F120" w14:textId="77777777" w:rsidR="00526BEA" w:rsidRPr="00526BEA" w:rsidRDefault="00526BEA" w:rsidP="00526BEA">
            <w:r w:rsidRPr="00526BEA">
              <w:t>0.0</w:t>
            </w:r>
          </w:p>
        </w:tc>
        <w:tc>
          <w:tcPr>
            <w:tcW w:w="1890" w:type="dxa"/>
          </w:tcPr>
          <w:p w14:paraId="57994C03" w14:textId="2D057FE2" w:rsidR="00526BEA" w:rsidRPr="00526BEA" w:rsidRDefault="0030306D" w:rsidP="00526BEA">
            <w:pPr>
              <w:cnfStyle w:val="000000100000" w:firstRow="0" w:lastRow="0" w:firstColumn="0" w:lastColumn="0" w:oddVBand="0" w:evenVBand="0" w:oddHBand="1" w:evenHBand="0" w:firstRowFirstColumn="0" w:firstRowLastColumn="0" w:lastRowFirstColumn="0" w:lastRowLastColumn="0"/>
            </w:pPr>
            <w:r>
              <w:t>J</w:t>
            </w:r>
            <w:r w:rsidR="000A05B8">
              <w:t>ul</w:t>
            </w:r>
            <w:r w:rsidR="00526BEA" w:rsidRPr="00526BEA">
              <w:t>, 20</w:t>
            </w:r>
            <w:r>
              <w:t>20</w:t>
            </w:r>
          </w:p>
        </w:tc>
        <w:tc>
          <w:tcPr>
            <w:tcW w:w="3420" w:type="dxa"/>
          </w:tcPr>
          <w:p w14:paraId="2F0604CE" w14:textId="77777777" w:rsidR="00526BEA" w:rsidRPr="00526BEA" w:rsidRDefault="00526BEA" w:rsidP="00526BEA">
            <w:pPr>
              <w:cnfStyle w:val="000000100000" w:firstRow="0" w:lastRow="0" w:firstColumn="0" w:lastColumn="0" w:oddVBand="0" w:evenVBand="0" w:oddHBand="1" w:evenHBand="0" w:firstRowFirstColumn="0" w:firstRowLastColumn="0" w:lastRowFirstColumn="0" w:lastRowLastColumn="0"/>
            </w:pPr>
            <w:r w:rsidRPr="00526BEA">
              <w:t>Draft version</w:t>
            </w:r>
          </w:p>
        </w:tc>
        <w:tc>
          <w:tcPr>
            <w:tcW w:w="2662" w:type="dxa"/>
          </w:tcPr>
          <w:p w14:paraId="14F31407" w14:textId="1E033BF5" w:rsidR="00526BEA" w:rsidRPr="00526BEA" w:rsidRDefault="000A05B8" w:rsidP="00526BEA">
            <w:pPr>
              <w:cnfStyle w:val="000000100000" w:firstRow="0" w:lastRow="0" w:firstColumn="0" w:lastColumn="0" w:oddVBand="0" w:evenVBand="0" w:oddHBand="1" w:evenHBand="0" w:firstRowFirstColumn="0" w:firstRowLastColumn="0" w:lastRowFirstColumn="0" w:lastRowLastColumn="0"/>
            </w:pPr>
            <w:r>
              <w:t>Priyank Chauhan</w:t>
            </w:r>
          </w:p>
        </w:tc>
      </w:tr>
      <w:tr w:rsidR="00526BEA" w:rsidRPr="00526BEA" w14:paraId="301AC211" w14:textId="77777777" w:rsidTr="009A0B79">
        <w:tc>
          <w:tcPr>
            <w:cnfStyle w:val="001000000000" w:firstRow="0" w:lastRow="0" w:firstColumn="1" w:lastColumn="0" w:oddVBand="0" w:evenVBand="0" w:oddHBand="0" w:evenHBand="0" w:firstRowFirstColumn="0" w:firstRowLastColumn="0" w:lastRowFirstColumn="0" w:lastRowLastColumn="0"/>
            <w:tcW w:w="1224" w:type="dxa"/>
          </w:tcPr>
          <w:p w14:paraId="4E5343AD" w14:textId="7A576B65" w:rsidR="00526BEA" w:rsidRPr="00526BEA" w:rsidRDefault="00526BEA" w:rsidP="00526BEA"/>
        </w:tc>
        <w:tc>
          <w:tcPr>
            <w:tcW w:w="1890" w:type="dxa"/>
          </w:tcPr>
          <w:p w14:paraId="6B583044" w14:textId="68BB73D4" w:rsidR="00526BEA" w:rsidRPr="00526BEA" w:rsidRDefault="00526BEA" w:rsidP="00526BEA">
            <w:pPr>
              <w:cnfStyle w:val="000000000000" w:firstRow="0" w:lastRow="0" w:firstColumn="0" w:lastColumn="0" w:oddVBand="0" w:evenVBand="0" w:oddHBand="0" w:evenHBand="0" w:firstRowFirstColumn="0" w:firstRowLastColumn="0" w:lastRowFirstColumn="0" w:lastRowLastColumn="0"/>
            </w:pPr>
          </w:p>
        </w:tc>
        <w:tc>
          <w:tcPr>
            <w:tcW w:w="3420" w:type="dxa"/>
          </w:tcPr>
          <w:p w14:paraId="31409A8A" w14:textId="71371206" w:rsidR="00526BEA" w:rsidRPr="00526BEA" w:rsidRDefault="00526BEA" w:rsidP="00526BEA">
            <w:pPr>
              <w:cnfStyle w:val="000000000000" w:firstRow="0" w:lastRow="0" w:firstColumn="0" w:lastColumn="0" w:oddVBand="0" w:evenVBand="0" w:oddHBand="0" w:evenHBand="0" w:firstRowFirstColumn="0" w:firstRowLastColumn="0" w:lastRowFirstColumn="0" w:lastRowLastColumn="0"/>
            </w:pPr>
          </w:p>
        </w:tc>
        <w:tc>
          <w:tcPr>
            <w:tcW w:w="2662" w:type="dxa"/>
          </w:tcPr>
          <w:p w14:paraId="16756119" w14:textId="257E16A2" w:rsidR="00526BEA" w:rsidRPr="00526BEA" w:rsidRDefault="00526BEA" w:rsidP="00526BEA">
            <w:pPr>
              <w:cnfStyle w:val="000000000000" w:firstRow="0" w:lastRow="0" w:firstColumn="0" w:lastColumn="0" w:oddVBand="0" w:evenVBand="0" w:oddHBand="0" w:evenHBand="0" w:firstRowFirstColumn="0" w:firstRowLastColumn="0" w:lastRowFirstColumn="0" w:lastRowLastColumn="0"/>
            </w:pPr>
          </w:p>
        </w:tc>
      </w:tr>
      <w:tr w:rsidR="00526BEA" w:rsidRPr="00526BEA" w14:paraId="7BDCEE26" w14:textId="77777777" w:rsidTr="009A0B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4" w:type="dxa"/>
          </w:tcPr>
          <w:p w14:paraId="0D93D2AE" w14:textId="5AB624CE" w:rsidR="00526BEA" w:rsidRPr="00526BEA" w:rsidRDefault="00526BEA" w:rsidP="00526BEA"/>
        </w:tc>
        <w:tc>
          <w:tcPr>
            <w:tcW w:w="1890" w:type="dxa"/>
          </w:tcPr>
          <w:p w14:paraId="7B062224" w14:textId="6E70067F" w:rsidR="00526BEA" w:rsidRPr="00526BEA" w:rsidRDefault="00526BEA" w:rsidP="00526BEA">
            <w:pPr>
              <w:cnfStyle w:val="000000100000" w:firstRow="0" w:lastRow="0" w:firstColumn="0" w:lastColumn="0" w:oddVBand="0" w:evenVBand="0" w:oddHBand="1" w:evenHBand="0" w:firstRowFirstColumn="0" w:firstRowLastColumn="0" w:lastRowFirstColumn="0" w:lastRowLastColumn="0"/>
            </w:pPr>
          </w:p>
        </w:tc>
        <w:tc>
          <w:tcPr>
            <w:tcW w:w="3420" w:type="dxa"/>
          </w:tcPr>
          <w:p w14:paraId="3558C37A" w14:textId="4B85FE0D" w:rsidR="00526BEA" w:rsidRPr="00526BEA" w:rsidRDefault="00526BEA" w:rsidP="00526BEA">
            <w:pPr>
              <w:cnfStyle w:val="000000100000" w:firstRow="0" w:lastRow="0" w:firstColumn="0" w:lastColumn="0" w:oddVBand="0" w:evenVBand="0" w:oddHBand="1" w:evenHBand="0" w:firstRowFirstColumn="0" w:firstRowLastColumn="0" w:lastRowFirstColumn="0" w:lastRowLastColumn="0"/>
            </w:pPr>
          </w:p>
        </w:tc>
        <w:tc>
          <w:tcPr>
            <w:tcW w:w="2662" w:type="dxa"/>
          </w:tcPr>
          <w:p w14:paraId="294FF7AA" w14:textId="29235524" w:rsidR="00526BEA" w:rsidRPr="00526BEA" w:rsidRDefault="00526BEA" w:rsidP="00526BEA">
            <w:pPr>
              <w:cnfStyle w:val="000000100000" w:firstRow="0" w:lastRow="0" w:firstColumn="0" w:lastColumn="0" w:oddVBand="0" w:evenVBand="0" w:oddHBand="1" w:evenHBand="0" w:firstRowFirstColumn="0" w:firstRowLastColumn="0" w:lastRowFirstColumn="0" w:lastRowLastColumn="0"/>
            </w:pPr>
          </w:p>
        </w:tc>
      </w:tr>
      <w:tr w:rsidR="00526BEA" w:rsidRPr="00526BEA" w14:paraId="330DFA5D" w14:textId="77777777" w:rsidTr="009A0B79">
        <w:tc>
          <w:tcPr>
            <w:cnfStyle w:val="001000000000" w:firstRow="0" w:lastRow="0" w:firstColumn="1" w:lastColumn="0" w:oddVBand="0" w:evenVBand="0" w:oddHBand="0" w:evenHBand="0" w:firstRowFirstColumn="0" w:firstRowLastColumn="0" w:lastRowFirstColumn="0" w:lastRowLastColumn="0"/>
            <w:tcW w:w="1224" w:type="dxa"/>
          </w:tcPr>
          <w:p w14:paraId="65A92D40" w14:textId="77777777" w:rsidR="00526BEA" w:rsidRPr="00526BEA" w:rsidRDefault="00526BEA" w:rsidP="00526BEA"/>
        </w:tc>
        <w:tc>
          <w:tcPr>
            <w:tcW w:w="1890" w:type="dxa"/>
          </w:tcPr>
          <w:p w14:paraId="2639DD6C" w14:textId="77777777" w:rsidR="00526BEA" w:rsidRPr="00526BEA" w:rsidRDefault="00526BEA" w:rsidP="00526BEA">
            <w:pPr>
              <w:cnfStyle w:val="000000000000" w:firstRow="0" w:lastRow="0" w:firstColumn="0" w:lastColumn="0" w:oddVBand="0" w:evenVBand="0" w:oddHBand="0" w:evenHBand="0" w:firstRowFirstColumn="0" w:firstRowLastColumn="0" w:lastRowFirstColumn="0" w:lastRowLastColumn="0"/>
            </w:pPr>
          </w:p>
        </w:tc>
        <w:tc>
          <w:tcPr>
            <w:tcW w:w="3420" w:type="dxa"/>
          </w:tcPr>
          <w:p w14:paraId="14F044AA" w14:textId="77777777" w:rsidR="00526BEA" w:rsidRPr="00526BEA" w:rsidRDefault="00526BEA" w:rsidP="00526BEA">
            <w:pPr>
              <w:cnfStyle w:val="000000000000" w:firstRow="0" w:lastRow="0" w:firstColumn="0" w:lastColumn="0" w:oddVBand="0" w:evenVBand="0" w:oddHBand="0" w:evenHBand="0" w:firstRowFirstColumn="0" w:firstRowLastColumn="0" w:lastRowFirstColumn="0" w:lastRowLastColumn="0"/>
            </w:pPr>
          </w:p>
        </w:tc>
        <w:tc>
          <w:tcPr>
            <w:tcW w:w="2662" w:type="dxa"/>
          </w:tcPr>
          <w:p w14:paraId="6086EBB9" w14:textId="77777777" w:rsidR="00526BEA" w:rsidRPr="00526BEA" w:rsidRDefault="00526BEA" w:rsidP="00526BEA">
            <w:pPr>
              <w:cnfStyle w:val="000000000000" w:firstRow="0" w:lastRow="0" w:firstColumn="0" w:lastColumn="0" w:oddVBand="0" w:evenVBand="0" w:oddHBand="0" w:evenHBand="0" w:firstRowFirstColumn="0" w:firstRowLastColumn="0" w:lastRowFirstColumn="0" w:lastRowLastColumn="0"/>
            </w:pPr>
          </w:p>
        </w:tc>
      </w:tr>
    </w:tbl>
    <w:p w14:paraId="48A8C02C" w14:textId="77777777" w:rsidR="004643E0" w:rsidRDefault="004643E0" w:rsidP="00526BEA">
      <w:pPr>
        <w:rPr>
          <w:b/>
        </w:rPr>
      </w:pPr>
    </w:p>
    <w:p w14:paraId="3A4A99AD" w14:textId="726FDE1C" w:rsidR="00526BEA" w:rsidRPr="00526BEA" w:rsidRDefault="00526BEA" w:rsidP="00526BEA">
      <w:pPr>
        <w:rPr>
          <w:b/>
        </w:rPr>
      </w:pPr>
      <w:r w:rsidRPr="00526BEA">
        <w:rPr>
          <w:b/>
        </w:rPr>
        <w:t>Document Review/Approval History</w:t>
      </w:r>
    </w:p>
    <w:tbl>
      <w:tblPr>
        <w:tblStyle w:val="GridTable4-Accent11"/>
        <w:tblW w:w="10584" w:type="dxa"/>
        <w:tblLayout w:type="fixed"/>
        <w:tblLook w:val="04A0" w:firstRow="1" w:lastRow="0" w:firstColumn="1" w:lastColumn="0" w:noHBand="0" w:noVBand="1"/>
      </w:tblPr>
      <w:tblGrid>
        <w:gridCol w:w="1615"/>
        <w:gridCol w:w="3677"/>
        <w:gridCol w:w="1721"/>
        <w:gridCol w:w="3571"/>
      </w:tblGrid>
      <w:tr w:rsidR="009A0B79" w:rsidRPr="00526BEA" w14:paraId="2B14BC90" w14:textId="77777777" w:rsidTr="009A0B79">
        <w:trPr>
          <w:cnfStyle w:val="100000000000" w:firstRow="1" w:lastRow="0" w:firstColumn="0" w:lastColumn="0" w:oddVBand="0" w:evenVBand="0" w:oddHBand="0"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1615" w:type="dxa"/>
          </w:tcPr>
          <w:p w14:paraId="5AF65E28" w14:textId="77777777" w:rsidR="00526BEA" w:rsidRPr="00526BEA" w:rsidRDefault="00526BEA" w:rsidP="00526BEA">
            <w:r w:rsidRPr="00526BEA">
              <w:t>Date</w:t>
            </w:r>
          </w:p>
        </w:tc>
        <w:tc>
          <w:tcPr>
            <w:tcW w:w="3677" w:type="dxa"/>
          </w:tcPr>
          <w:p w14:paraId="38871C58" w14:textId="77777777" w:rsidR="00526BEA" w:rsidRPr="00526BEA" w:rsidRDefault="00526BEA" w:rsidP="00526BEA">
            <w:pPr>
              <w:cnfStyle w:val="100000000000" w:firstRow="1" w:lastRow="0" w:firstColumn="0" w:lastColumn="0" w:oddVBand="0" w:evenVBand="0" w:oddHBand="0" w:evenHBand="0" w:firstRowFirstColumn="0" w:firstRowLastColumn="0" w:lastRowFirstColumn="0" w:lastRowLastColumn="0"/>
            </w:pPr>
            <w:r w:rsidRPr="00526BEA">
              <w:t>Name</w:t>
            </w:r>
          </w:p>
        </w:tc>
        <w:tc>
          <w:tcPr>
            <w:tcW w:w="1721" w:type="dxa"/>
          </w:tcPr>
          <w:p w14:paraId="32572074" w14:textId="77777777" w:rsidR="00526BEA" w:rsidRPr="00526BEA" w:rsidRDefault="00526BEA" w:rsidP="00526BEA">
            <w:pPr>
              <w:cnfStyle w:val="100000000000" w:firstRow="1" w:lastRow="0" w:firstColumn="0" w:lastColumn="0" w:oddVBand="0" w:evenVBand="0" w:oddHBand="0" w:evenHBand="0" w:firstRowFirstColumn="0" w:firstRowLastColumn="0" w:lastRowFirstColumn="0" w:lastRowLastColumn="0"/>
            </w:pPr>
            <w:r w:rsidRPr="00526BEA">
              <w:t>Organization/Title</w:t>
            </w:r>
          </w:p>
        </w:tc>
        <w:tc>
          <w:tcPr>
            <w:tcW w:w="3571" w:type="dxa"/>
          </w:tcPr>
          <w:p w14:paraId="5384DCBA" w14:textId="77777777" w:rsidR="00526BEA" w:rsidRPr="00526BEA" w:rsidRDefault="00526BEA" w:rsidP="00526BEA">
            <w:pPr>
              <w:cnfStyle w:val="100000000000" w:firstRow="1" w:lastRow="0" w:firstColumn="0" w:lastColumn="0" w:oddVBand="0" w:evenVBand="0" w:oddHBand="0" w:evenHBand="0" w:firstRowFirstColumn="0" w:firstRowLastColumn="0" w:lastRowFirstColumn="0" w:lastRowLastColumn="0"/>
            </w:pPr>
            <w:r w:rsidRPr="00526BEA">
              <w:t>Comments</w:t>
            </w:r>
          </w:p>
        </w:tc>
      </w:tr>
      <w:tr w:rsidR="00526BEA" w:rsidRPr="00526BEA" w14:paraId="62C1D52C" w14:textId="77777777" w:rsidTr="009A0B79">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1615" w:type="dxa"/>
          </w:tcPr>
          <w:p w14:paraId="5592B6DB" w14:textId="698AFC0E" w:rsidR="00526BEA" w:rsidRPr="00526BEA" w:rsidRDefault="00526BEA" w:rsidP="00526BEA"/>
        </w:tc>
        <w:tc>
          <w:tcPr>
            <w:tcW w:w="3677" w:type="dxa"/>
          </w:tcPr>
          <w:p w14:paraId="787DC187" w14:textId="5869AFD2" w:rsidR="00526BEA" w:rsidRPr="00526BEA" w:rsidRDefault="00526BEA" w:rsidP="00526BEA">
            <w:pPr>
              <w:cnfStyle w:val="000000100000" w:firstRow="0" w:lastRow="0" w:firstColumn="0" w:lastColumn="0" w:oddVBand="0" w:evenVBand="0" w:oddHBand="1" w:evenHBand="0" w:firstRowFirstColumn="0" w:firstRowLastColumn="0" w:lastRowFirstColumn="0" w:lastRowLastColumn="0"/>
            </w:pPr>
          </w:p>
        </w:tc>
        <w:tc>
          <w:tcPr>
            <w:tcW w:w="1721" w:type="dxa"/>
          </w:tcPr>
          <w:p w14:paraId="0B764D4F" w14:textId="522B0B9F" w:rsidR="00526BEA" w:rsidRPr="00526BEA" w:rsidRDefault="00526BEA" w:rsidP="00526BEA">
            <w:pPr>
              <w:cnfStyle w:val="000000100000" w:firstRow="0" w:lastRow="0" w:firstColumn="0" w:lastColumn="0" w:oddVBand="0" w:evenVBand="0" w:oddHBand="1" w:evenHBand="0" w:firstRowFirstColumn="0" w:firstRowLastColumn="0" w:lastRowFirstColumn="0" w:lastRowLastColumn="0"/>
            </w:pPr>
          </w:p>
        </w:tc>
        <w:tc>
          <w:tcPr>
            <w:tcW w:w="3571" w:type="dxa"/>
          </w:tcPr>
          <w:p w14:paraId="54808D84" w14:textId="77777777" w:rsidR="00526BEA" w:rsidRPr="00526BEA" w:rsidRDefault="00526BEA" w:rsidP="00526BEA">
            <w:pPr>
              <w:cnfStyle w:val="000000100000" w:firstRow="0" w:lastRow="0" w:firstColumn="0" w:lastColumn="0" w:oddVBand="0" w:evenVBand="0" w:oddHBand="1" w:evenHBand="0" w:firstRowFirstColumn="0" w:firstRowLastColumn="0" w:lastRowFirstColumn="0" w:lastRowLastColumn="0"/>
            </w:pPr>
          </w:p>
        </w:tc>
      </w:tr>
      <w:tr w:rsidR="00526BEA" w:rsidRPr="00526BEA" w14:paraId="3284FCF5" w14:textId="77777777" w:rsidTr="009A0B79">
        <w:trPr>
          <w:trHeight w:val="319"/>
        </w:trPr>
        <w:tc>
          <w:tcPr>
            <w:cnfStyle w:val="001000000000" w:firstRow="0" w:lastRow="0" w:firstColumn="1" w:lastColumn="0" w:oddVBand="0" w:evenVBand="0" w:oddHBand="0" w:evenHBand="0" w:firstRowFirstColumn="0" w:firstRowLastColumn="0" w:lastRowFirstColumn="0" w:lastRowLastColumn="0"/>
            <w:tcW w:w="1615" w:type="dxa"/>
          </w:tcPr>
          <w:p w14:paraId="411BD91E" w14:textId="40505B4B" w:rsidR="00526BEA" w:rsidRPr="00526BEA" w:rsidRDefault="00526BEA" w:rsidP="00526BEA"/>
        </w:tc>
        <w:tc>
          <w:tcPr>
            <w:tcW w:w="3677" w:type="dxa"/>
          </w:tcPr>
          <w:p w14:paraId="64652F75" w14:textId="27D56354" w:rsidR="00526BEA" w:rsidRPr="00526BEA" w:rsidRDefault="00526BEA" w:rsidP="00526BEA">
            <w:pPr>
              <w:cnfStyle w:val="000000000000" w:firstRow="0" w:lastRow="0" w:firstColumn="0" w:lastColumn="0" w:oddVBand="0" w:evenVBand="0" w:oddHBand="0" w:evenHBand="0" w:firstRowFirstColumn="0" w:firstRowLastColumn="0" w:lastRowFirstColumn="0" w:lastRowLastColumn="0"/>
            </w:pPr>
          </w:p>
        </w:tc>
        <w:tc>
          <w:tcPr>
            <w:tcW w:w="1721" w:type="dxa"/>
          </w:tcPr>
          <w:p w14:paraId="18DA9A5C" w14:textId="13F48D17" w:rsidR="00526BEA" w:rsidRPr="00526BEA" w:rsidRDefault="00526BEA" w:rsidP="00526BEA">
            <w:pPr>
              <w:cnfStyle w:val="000000000000" w:firstRow="0" w:lastRow="0" w:firstColumn="0" w:lastColumn="0" w:oddVBand="0" w:evenVBand="0" w:oddHBand="0" w:evenHBand="0" w:firstRowFirstColumn="0" w:firstRowLastColumn="0" w:lastRowFirstColumn="0" w:lastRowLastColumn="0"/>
            </w:pPr>
          </w:p>
        </w:tc>
        <w:tc>
          <w:tcPr>
            <w:tcW w:w="3571" w:type="dxa"/>
          </w:tcPr>
          <w:p w14:paraId="156082C2" w14:textId="77777777" w:rsidR="00526BEA" w:rsidRPr="00526BEA" w:rsidRDefault="00526BEA" w:rsidP="00526BEA">
            <w:pPr>
              <w:cnfStyle w:val="000000000000" w:firstRow="0" w:lastRow="0" w:firstColumn="0" w:lastColumn="0" w:oddVBand="0" w:evenVBand="0" w:oddHBand="0" w:evenHBand="0" w:firstRowFirstColumn="0" w:firstRowLastColumn="0" w:lastRowFirstColumn="0" w:lastRowLastColumn="0"/>
            </w:pPr>
          </w:p>
        </w:tc>
      </w:tr>
      <w:tr w:rsidR="00526BEA" w:rsidRPr="00526BEA" w14:paraId="6A51A5A3" w14:textId="77777777" w:rsidTr="009A0B79">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1615" w:type="dxa"/>
          </w:tcPr>
          <w:p w14:paraId="32E90A7D" w14:textId="4980E7BB" w:rsidR="00526BEA" w:rsidRPr="00526BEA" w:rsidRDefault="00526BEA" w:rsidP="00526BEA"/>
        </w:tc>
        <w:tc>
          <w:tcPr>
            <w:tcW w:w="3677" w:type="dxa"/>
          </w:tcPr>
          <w:p w14:paraId="31441BD4" w14:textId="3AE049ED" w:rsidR="00526BEA" w:rsidRPr="00526BEA" w:rsidRDefault="00526BEA" w:rsidP="00526BEA">
            <w:pPr>
              <w:cnfStyle w:val="000000100000" w:firstRow="0" w:lastRow="0" w:firstColumn="0" w:lastColumn="0" w:oddVBand="0" w:evenVBand="0" w:oddHBand="1" w:evenHBand="0" w:firstRowFirstColumn="0" w:firstRowLastColumn="0" w:lastRowFirstColumn="0" w:lastRowLastColumn="0"/>
            </w:pPr>
          </w:p>
        </w:tc>
        <w:tc>
          <w:tcPr>
            <w:tcW w:w="1721" w:type="dxa"/>
          </w:tcPr>
          <w:p w14:paraId="1CEC5342" w14:textId="65CB148D" w:rsidR="00526BEA" w:rsidRPr="00526BEA" w:rsidRDefault="00526BEA" w:rsidP="00526BEA">
            <w:pPr>
              <w:cnfStyle w:val="000000100000" w:firstRow="0" w:lastRow="0" w:firstColumn="0" w:lastColumn="0" w:oddVBand="0" w:evenVBand="0" w:oddHBand="1" w:evenHBand="0" w:firstRowFirstColumn="0" w:firstRowLastColumn="0" w:lastRowFirstColumn="0" w:lastRowLastColumn="0"/>
            </w:pPr>
          </w:p>
        </w:tc>
        <w:tc>
          <w:tcPr>
            <w:tcW w:w="3571" w:type="dxa"/>
          </w:tcPr>
          <w:p w14:paraId="3142CA24" w14:textId="77777777" w:rsidR="00526BEA" w:rsidRPr="00526BEA" w:rsidRDefault="00526BEA" w:rsidP="00526BEA">
            <w:pPr>
              <w:cnfStyle w:val="000000100000" w:firstRow="0" w:lastRow="0" w:firstColumn="0" w:lastColumn="0" w:oddVBand="0" w:evenVBand="0" w:oddHBand="1" w:evenHBand="0" w:firstRowFirstColumn="0" w:firstRowLastColumn="0" w:lastRowFirstColumn="0" w:lastRowLastColumn="0"/>
            </w:pPr>
          </w:p>
        </w:tc>
      </w:tr>
      <w:tr w:rsidR="00526BEA" w:rsidRPr="00526BEA" w14:paraId="18FEF9AC" w14:textId="77777777" w:rsidTr="009A0B79">
        <w:trPr>
          <w:trHeight w:val="319"/>
        </w:trPr>
        <w:tc>
          <w:tcPr>
            <w:cnfStyle w:val="001000000000" w:firstRow="0" w:lastRow="0" w:firstColumn="1" w:lastColumn="0" w:oddVBand="0" w:evenVBand="0" w:oddHBand="0" w:evenHBand="0" w:firstRowFirstColumn="0" w:firstRowLastColumn="0" w:lastRowFirstColumn="0" w:lastRowLastColumn="0"/>
            <w:tcW w:w="1615" w:type="dxa"/>
          </w:tcPr>
          <w:p w14:paraId="594C40E5" w14:textId="15E13758" w:rsidR="00526BEA" w:rsidRPr="00526BEA" w:rsidRDefault="00526BEA" w:rsidP="00526BEA"/>
        </w:tc>
        <w:tc>
          <w:tcPr>
            <w:tcW w:w="3677" w:type="dxa"/>
          </w:tcPr>
          <w:p w14:paraId="5D62737F" w14:textId="463C6450" w:rsidR="00526BEA" w:rsidRPr="00526BEA" w:rsidRDefault="00526BEA" w:rsidP="00526BEA">
            <w:pPr>
              <w:cnfStyle w:val="000000000000" w:firstRow="0" w:lastRow="0" w:firstColumn="0" w:lastColumn="0" w:oddVBand="0" w:evenVBand="0" w:oddHBand="0" w:evenHBand="0" w:firstRowFirstColumn="0" w:firstRowLastColumn="0" w:lastRowFirstColumn="0" w:lastRowLastColumn="0"/>
            </w:pPr>
          </w:p>
        </w:tc>
        <w:tc>
          <w:tcPr>
            <w:tcW w:w="1721" w:type="dxa"/>
          </w:tcPr>
          <w:p w14:paraId="24F5B4F7" w14:textId="7146DA94" w:rsidR="00526BEA" w:rsidRPr="00526BEA" w:rsidRDefault="00526BEA" w:rsidP="00526BEA">
            <w:pPr>
              <w:cnfStyle w:val="000000000000" w:firstRow="0" w:lastRow="0" w:firstColumn="0" w:lastColumn="0" w:oddVBand="0" w:evenVBand="0" w:oddHBand="0" w:evenHBand="0" w:firstRowFirstColumn="0" w:firstRowLastColumn="0" w:lastRowFirstColumn="0" w:lastRowLastColumn="0"/>
            </w:pPr>
          </w:p>
        </w:tc>
        <w:tc>
          <w:tcPr>
            <w:tcW w:w="3571" w:type="dxa"/>
          </w:tcPr>
          <w:p w14:paraId="012C3BCE" w14:textId="77777777" w:rsidR="00526BEA" w:rsidRPr="00526BEA" w:rsidRDefault="00526BEA" w:rsidP="00526BEA">
            <w:pPr>
              <w:cnfStyle w:val="000000000000" w:firstRow="0" w:lastRow="0" w:firstColumn="0" w:lastColumn="0" w:oddVBand="0" w:evenVBand="0" w:oddHBand="0" w:evenHBand="0" w:firstRowFirstColumn="0" w:firstRowLastColumn="0" w:lastRowFirstColumn="0" w:lastRowLastColumn="0"/>
            </w:pPr>
          </w:p>
        </w:tc>
      </w:tr>
      <w:tr w:rsidR="00526BEA" w:rsidRPr="00526BEA" w14:paraId="5C48EACC" w14:textId="77777777" w:rsidTr="009A0B79">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1615" w:type="dxa"/>
          </w:tcPr>
          <w:p w14:paraId="08BCF8EE" w14:textId="00F88BDA" w:rsidR="00526BEA" w:rsidRPr="00526BEA" w:rsidRDefault="00526BEA" w:rsidP="00526BEA"/>
        </w:tc>
        <w:tc>
          <w:tcPr>
            <w:tcW w:w="3677" w:type="dxa"/>
          </w:tcPr>
          <w:p w14:paraId="54A67F57" w14:textId="474D7118" w:rsidR="00526BEA" w:rsidRPr="00526BEA" w:rsidRDefault="00526BEA" w:rsidP="00526BEA">
            <w:pPr>
              <w:cnfStyle w:val="000000100000" w:firstRow="0" w:lastRow="0" w:firstColumn="0" w:lastColumn="0" w:oddVBand="0" w:evenVBand="0" w:oddHBand="1" w:evenHBand="0" w:firstRowFirstColumn="0" w:firstRowLastColumn="0" w:lastRowFirstColumn="0" w:lastRowLastColumn="0"/>
            </w:pPr>
          </w:p>
        </w:tc>
        <w:tc>
          <w:tcPr>
            <w:tcW w:w="1721" w:type="dxa"/>
          </w:tcPr>
          <w:p w14:paraId="127009A2" w14:textId="7C14DC1E" w:rsidR="00526BEA" w:rsidRPr="00526BEA" w:rsidRDefault="00526BEA" w:rsidP="00526BEA">
            <w:pPr>
              <w:cnfStyle w:val="000000100000" w:firstRow="0" w:lastRow="0" w:firstColumn="0" w:lastColumn="0" w:oddVBand="0" w:evenVBand="0" w:oddHBand="1" w:evenHBand="0" w:firstRowFirstColumn="0" w:firstRowLastColumn="0" w:lastRowFirstColumn="0" w:lastRowLastColumn="0"/>
            </w:pPr>
          </w:p>
        </w:tc>
        <w:tc>
          <w:tcPr>
            <w:tcW w:w="3571" w:type="dxa"/>
          </w:tcPr>
          <w:p w14:paraId="6F2E3F8D" w14:textId="77777777" w:rsidR="00526BEA" w:rsidRPr="00526BEA" w:rsidRDefault="00526BEA" w:rsidP="00526BEA">
            <w:pPr>
              <w:cnfStyle w:val="000000100000" w:firstRow="0" w:lastRow="0" w:firstColumn="0" w:lastColumn="0" w:oddVBand="0" w:evenVBand="0" w:oddHBand="1" w:evenHBand="0" w:firstRowFirstColumn="0" w:firstRowLastColumn="0" w:lastRowFirstColumn="0" w:lastRowLastColumn="0"/>
            </w:pPr>
          </w:p>
        </w:tc>
      </w:tr>
    </w:tbl>
    <w:p w14:paraId="2AEA1D39" w14:textId="77777777" w:rsidR="004643E0" w:rsidRDefault="004643E0" w:rsidP="00526BEA">
      <w:pPr>
        <w:rPr>
          <w:b/>
        </w:rPr>
      </w:pPr>
    </w:p>
    <w:p w14:paraId="74648792" w14:textId="5A19CD69" w:rsidR="00526BEA" w:rsidRPr="00526BEA" w:rsidRDefault="00526BEA" w:rsidP="00526BEA">
      <w:pPr>
        <w:rPr>
          <w:b/>
        </w:rPr>
      </w:pPr>
      <w:r w:rsidRPr="00526BEA">
        <w:rPr>
          <w:b/>
        </w:rPr>
        <w:t>Distribution of Final Document</w:t>
      </w:r>
    </w:p>
    <w:p w14:paraId="4FB1E8B8" w14:textId="77777777" w:rsidR="00526BEA" w:rsidRPr="00526BEA" w:rsidRDefault="00526BEA" w:rsidP="00526BEA">
      <w:r w:rsidRPr="00526BEA">
        <w:t>The following people are designated recipients of the final version of this document:</w:t>
      </w:r>
    </w:p>
    <w:tbl>
      <w:tblPr>
        <w:tblStyle w:val="GridTable4-Accent11"/>
        <w:tblW w:w="9182" w:type="dxa"/>
        <w:tblLayout w:type="fixed"/>
        <w:tblLook w:val="00A0" w:firstRow="1" w:lastRow="0" w:firstColumn="1" w:lastColumn="0" w:noHBand="0" w:noVBand="0"/>
      </w:tblPr>
      <w:tblGrid>
        <w:gridCol w:w="2632"/>
        <w:gridCol w:w="6550"/>
      </w:tblGrid>
      <w:tr w:rsidR="00526BEA" w:rsidRPr="00526BEA" w14:paraId="694E8F6E" w14:textId="77777777" w:rsidTr="009A0B79">
        <w:trPr>
          <w:cnfStyle w:val="100000000000" w:firstRow="1" w:lastRow="0" w:firstColumn="0" w:lastColumn="0" w:oddVBand="0" w:evenVBand="0" w:oddHBand="0"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2632" w:type="dxa"/>
          </w:tcPr>
          <w:p w14:paraId="7739BE45" w14:textId="77777777" w:rsidR="00526BEA" w:rsidRPr="00526BEA" w:rsidRDefault="00526BEA" w:rsidP="00526BEA">
            <w:r w:rsidRPr="00526BEA">
              <w:t>Name</w:t>
            </w:r>
          </w:p>
        </w:tc>
        <w:tc>
          <w:tcPr>
            <w:cnfStyle w:val="000010000000" w:firstRow="0" w:lastRow="0" w:firstColumn="0" w:lastColumn="0" w:oddVBand="1" w:evenVBand="0" w:oddHBand="0" w:evenHBand="0" w:firstRowFirstColumn="0" w:firstRowLastColumn="0" w:lastRowFirstColumn="0" w:lastRowLastColumn="0"/>
            <w:tcW w:w="6550" w:type="dxa"/>
          </w:tcPr>
          <w:p w14:paraId="7D455EB0" w14:textId="77777777" w:rsidR="00526BEA" w:rsidRPr="00526BEA" w:rsidRDefault="00526BEA" w:rsidP="00526BEA">
            <w:r w:rsidRPr="00526BEA">
              <w:t>Organization/Title</w:t>
            </w:r>
          </w:p>
        </w:tc>
      </w:tr>
      <w:tr w:rsidR="00526BEA" w:rsidRPr="00526BEA" w14:paraId="046B3D57" w14:textId="77777777" w:rsidTr="009A0B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2" w:type="dxa"/>
          </w:tcPr>
          <w:p w14:paraId="05E154CB" w14:textId="724FC72D" w:rsidR="00526BEA" w:rsidRPr="00526BEA" w:rsidRDefault="00526BEA" w:rsidP="00526BEA"/>
        </w:tc>
        <w:tc>
          <w:tcPr>
            <w:cnfStyle w:val="000010000000" w:firstRow="0" w:lastRow="0" w:firstColumn="0" w:lastColumn="0" w:oddVBand="1" w:evenVBand="0" w:oddHBand="0" w:evenHBand="0" w:firstRowFirstColumn="0" w:firstRowLastColumn="0" w:lastRowFirstColumn="0" w:lastRowLastColumn="0"/>
            <w:tcW w:w="6550" w:type="dxa"/>
          </w:tcPr>
          <w:p w14:paraId="307E9D74" w14:textId="6E775048" w:rsidR="00526BEA" w:rsidRPr="00526BEA" w:rsidRDefault="00526BEA" w:rsidP="00526BEA"/>
        </w:tc>
      </w:tr>
      <w:tr w:rsidR="00526BEA" w:rsidRPr="00526BEA" w14:paraId="08A2B7D3" w14:textId="77777777" w:rsidTr="009A0B79">
        <w:tc>
          <w:tcPr>
            <w:cnfStyle w:val="001000000000" w:firstRow="0" w:lastRow="0" w:firstColumn="1" w:lastColumn="0" w:oddVBand="0" w:evenVBand="0" w:oddHBand="0" w:evenHBand="0" w:firstRowFirstColumn="0" w:firstRowLastColumn="0" w:lastRowFirstColumn="0" w:lastRowLastColumn="0"/>
            <w:tcW w:w="2632" w:type="dxa"/>
          </w:tcPr>
          <w:p w14:paraId="211CF00D" w14:textId="77777777" w:rsidR="00526BEA" w:rsidRPr="00526BEA" w:rsidRDefault="00526BEA" w:rsidP="00526BEA"/>
        </w:tc>
        <w:tc>
          <w:tcPr>
            <w:cnfStyle w:val="000010000000" w:firstRow="0" w:lastRow="0" w:firstColumn="0" w:lastColumn="0" w:oddVBand="1" w:evenVBand="0" w:oddHBand="0" w:evenHBand="0" w:firstRowFirstColumn="0" w:firstRowLastColumn="0" w:lastRowFirstColumn="0" w:lastRowLastColumn="0"/>
            <w:tcW w:w="6550" w:type="dxa"/>
          </w:tcPr>
          <w:p w14:paraId="6E31D419" w14:textId="77777777" w:rsidR="00526BEA" w:rsidRPr="00526BEA" w:rsidRDefault="00526BEA" w:rsidP="00526BEA"/>
        </w:tc>
      </w:tr>
      <w:tr w:rsidR="00526BEA" w:rsidRPr="00526BEA" w14:paraId="6F07F8C8" w14:textId="77777777" w:rsidTr="009A0B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2" w:type="dxa"/>
          </w:tcPr>
          <w:p w14:paraId="6572CD20" w14:textId="77777777" w:rsidR="00526BEA" w:rsidRPr="00526BEA" w:rsidRDefault="00526BEA" w:rsidP="00526BEA"/>
        </w:tc>
        <w:tc>
          <w:tcPr>
            <w:cnfStyle w:val="000010000000" w:firstRow="0" w:lastRow="0" w:firstColumn="0" w:lastColumn="0" w:oddVBand="1" w:evenVBand="0" w:oddHBand="0" w:evenHBand="0" w:firstRowFirstColumn="0" w:firstRowLastColumn="0" w:lastRowFirstColumn="0" w:lastRowLastColumn="0"/>
            <w:tcW w:w="6550" w:type="dxa"/>
          </w:tcPr>
          <w:p w14:paraId="00343CAA" w14:textId="77777777" w:rsidR="00526BEA" w:rsidRPr="00526BEA" w:rsidRDefault="00526BEA" w:rsidP="00526BEA"/>
        </w:tc>
      </w:tr>
      <w:tr w:rsidR="00526BEA" w:rsidRPr="00526BEA" w14:paraId="66DDFFB9" w14:textId="77777777" w:rsidTr="009A0B79">
        <w:tc>
          <w:tcPr>
            <w:cnfStyle w:val="001000000000" w:firstRow="0" w:lastRow="0" w:firstColumn="1" w:lastColumn="0" w:oddVBand="0" w:evenVBand="0" w:oddHBand="0" w:evenHBand="0" w:firstRowFirstColumn="0" w:firstRowLastColumn="0" w:lastRowFirstColumn="0" w:lastRowLastColumn="0"/>
            <w:tcW w:w="2632" w:type="dxa"/>
          </w:tcPr>
          <w:p w14:paraId="1FE00540" w14:textId="77777777" w:rsidR="00526BEA" w:rsidRPr="00526BEA" w:rsidRDefault="00526BEA" w:rsidP="00526BEA"/>
        </w:tc>
        <w:tc>
          <w:tcPr>
            <w:cnfStyle w:val="000010000000" w:firstRow="0" w:lastRow="0" w:firstColumn="0" w:lastColumn="0" w:oddVBand="1" w:evenVBand="0" w:oddHBand="0" w:evenHBand="0" w:firstRowFirstColumn="0" w:firstRowLastColumn="0" w:lastRowFirstColumn="0" w:lastRowLastColumn="0"/>
            <w:tcW w:w="6550" w:type="dxa"/>
          </w:tcPr>
          <w:p w14:paraId="70361C06" w14:textId="77777777" w:rsidR="00526BEA" w:rsidRPr="00526BEA" w:rsidRDefault="00526BEA" w:rsidP="00526BEA"/>
        </w:tc>
      </w:tr>
    </w:tbl>
    <w:p w14:paraId="2EC69A8B" w14:textId="77777777" w:rsidR="006E1E94" w:rsidRDefault="006E1E94" w:rsidP="006E0CFD">
      <w:pPr>
        <w:pStyle w:val="TOC1"/>
      </w:pPr>
      <w:bookmarkStart w:id="1" w:name="_Toc226456967"/>
      <w:bookmarkStart w:id="2" w:name="_Ref226997660"/>
    </w:p>
    <w:p w14:paraId="360E61E0" w14:textId="77777777" w:rsidR="006E1E94" w:rsidRDefault="006E1E94" w:rsidP="006E0CFD">
      <w:pPr>
        <w:pStyle w:val="TOC1"/>
      </w:pPr>
    </w:p>
    <w:p w14:paraId="4C85EA15" w14:textId="77777777" w:rsidR="006E1E94" w:rsidRDefault="006E1E94" w:rsidP="006E0CFD">
      <w:pPr>
        <w:pStyle w:val="TOC1"/>
      </w:pPr>
    </w:p>
    <w:p w14:paraId="4BE4BCF4" w14:textId="60CDA6D4" w:rsidR="006E0CFD" w:rsidRPr="006E0CFD" w:rsidRDefault="006E0CFD" w:rsidP="006E0CFD">
      <w:pPr>
        <w:pStyle w:val="TOC1"/>
      </w:pPr>
      <w:r w:rsidRPr="006E0CFD">
        <w:lastRenderedPageBreak/>
        <w:t>Table of Contents</w:t>
      </w:r>
      <w:bookmarkEnd w:id="1"/>
      <w:bookmarkEnd w:id="2"/>
    </w:p>
    <w:p w14:paraId="5F3C6DBD" w14:textId="77777777" w:rsidR="006E0CFD" w:rsidRDefault="006E0CFD" w:rsidP="006E0CFD">
      <w:pPr>
        <w:pStyle w:val="TOC1"/>
      </w:pPr>
    </w:p>
    <w:p w14:paraId="3652704F" w14:textId="5A494888" w:rsidR="00084D27" w:rsidRDefault="006773E0">
      <w:pPr>
        <w:pStyle w:val="TOC1"/>
        <w:rPr>
          <w:rFonts w:asciiTheme="minorHAnsi" w:eastAsiaTheme="minorEastAsia" w:hAnsiTheme="minorHAnsi" w:cstheme="minorBidi"/>
          <w:b w:val="0"/>
          <w:color w:val="auto"/>
          <w:sz w:val="22"/>
        </w:rPr>
      </w:pPr>
      <w:r w:rsidRPr="00EE7ACE">
        <w:fldChar w:fldCharType="begin"/>
      </w:r>
      <w:r w:rsidRPr="00EE7ACE">
        <w:instrText xml:space="preserve"> TOC \o "1-4" \h \z \u </w:instrText>
      </w:r>
      <w:r w:rsidRPr="00EE7ACE">
        <w:fldChar w:fldCharType="separate"/>
      </w:r>
      <w:hyperlink w:anchor="_Toc46774210" w:history="1">
        <w:r w:rsidR="00084D27" w:rsidRPr="00A03305">
          <w:rPr>
            <w:rStyle w:val="Hyperlink"/>
          </w:rPr>
          <w:t>1.</w:t>
        </w:r>
        <w:r w:rsidR="00084D27">
          <w:rPr>
            <w:rFonts w:asciiTheme="minorHAnsi" w:eastAsiaTheme="minorEastAsia" w:hAnsiTheme="minorHAnsi" w:cstheme="minorBidi"/>
            <w:b w:val="0"/>
            <w:color w:val="auto"/>
            <w:sz w:val="22"/>
          </w:rPr>
          <w:tab/>
        </w:r>
        <w:r w:rsidR="00084D27" w:rsidRPr="00A03305">
          <w:rPr>
            <w:rStyle w:val="Hyperlink"/>
          </w:rPr>
          <w:t>Project Overview</w:t>
        </w:r>
        <w:r w:rsidR="00084D27">
          <w:rPr>
            <w:webHidden/>
          </w:rPr>
          <w:tab/>
        </w:r>
        <w:r w:rsidR="00084D27">
          <w:rPr>
            <w:webHidden/>
          </w:rPr>
          <w:fldChar w:fldCharType="begin"/>
        </w:r>
        <w:r w:rsidR="00084D27">
          <w:rPr>
            <w:webHidden/>
          </w:rPr>
          <w:instrText xml:space="preserve"> PAGEREF _Toc46774210 \h </w:instrText>
        </w:r>
        <w:r w:rsidR="00084D27">
          <w:rPr>
            <w:webHidden/>
          </w:rPr>
        </w:r>
        <w:r w:rsidR="00084D27">
          <w:rPr>
            <w:webHidden/>
          </w:rPr>
          <w:fldChar w:fldCharType="separate"/>
        </w:r>
        <w:r w:rsidR="00084D27">
          <w:rPr>
            <w:webHidden/>
          </w:rPr>
          <w:t>4</w:t>
        </w:r>
        <w:r w:rsidR="00084D27">
          <w:rPr>
            <w:webHidden/>
          </w:rPr>
          <w:fldChar w:fldCharType="end"/>
        </w:r>
      </w:hyperlink>
    </w:p>
    <w:p w14:paraId="13AB64F6" w14:textId="769558E1" w:rsidR="00084D27" w:rsidRDefault="003E2D9C">
      <w:pPr>
        <w:pStyle w:val="TOC1"/>
        <w:rPr>
          <w:rFonts w:asciiTheme="minorHAnsi" w:eastAsiaTheme="minorEastAsia" w:hAnsiTheme="minorHAnsi" w:cstheme="minorBidi"/>
          <w:b w:val="0"/>
          <w:color w:val="auto"/>
          <w:sz w:val="22"/>
        </w:rPr>
      </w:pPr>
      <w:hyperlink w:anchor="_Toc46774211" w:history="1">
        <w:r w:rsidR="00084D27" w:rsidRPr="00A03305">
          <w:rPr>
            <w:rStyle w:val="Hyperlink"/>
          </w:rPr>
          <w:t>2.</w:t>
        </w:r>
        <w:r w:rsidR="00084D27">
          <w:rPr>
            <w:rFonts w:asciiTheme="minorHAnsi" w:eastAsiaTheme="minorEastAsia" w:hAnsiTheme="minorHAnsi" w:cstheme="minorBidi"/>
            <w:b w:val="0"/>
            <w:color w:val="auto"/>
            <w:sz w:val="22"/>
          </w:rPr>
          <w:tab/>
        </w:r>
        <w:r w:rsidR="00084D27" w:rsidRPr="00A03305">
          <w:rPr>
            <w:rStyle w:val="Hyperlink"/>
          </w:rPr>
          <w:t>Purpose</w:t>
        </w:r>
        <w:r w:rsidR="00084D27">
          <w:rPr>
            <w:webHidden/>
          </w:rPr>
          <w:tab/>
        </w:r>
        <w:r w:rsidR="00084D27">
          <w:rPr>
            <w:webHidden/>
          </w:rPr>
          <w:fldChar w:fldCharType="begin"/>
        </w:r>
        <w:r w:rsidR="00084D27">
          <w:rPr>
            <w:webHidden/>
          </w:rPr>
          <w:instrText xml:space="preserve"> PAGEREF _Toc46774211 \h </w:instrText>
        </w:r>
        <w:r w:rsidR="00084D27">
          <w:rPr>
            <w:webHidden/>
          </w:rPr>
        </w:r>
        <w:r w:rsidR="00084D27">
          <w:rPr>
            <w:webHidden/>
          </w:rPr>
          <w:fldChar w:fldCharType="separate"/>
        </w:r>
        <w:r w:rsidR="00084D27">
          <w:rPr>
            <w:webHidden/>
          </w:rPr>
          <w:t>4</w:t>
        </w:r>
        <w:r w:rsidR="00084D27">
          <w:rPr>
            <w:webHidden/>
          </w:rPr>
          <w:fldChar w:fldCharType="end"/>
        </w:r>
      </w:hyperlink>
    </w:p>
    <w:p w14:paraId="314CF82D" w14:textId="6C699ED9" w:rsidR="00084D27" w:rsidRDefault="003E2D9C">
      <w:pPr>
        <w:pStyle w:val="TOC1"/>
        <w:rPr>
          <w:rFonts w:asciiTheme="minorHAnsi" w:eastAsiaTheme="minorEastAsia" w:hAnsiTheme="minorHAnsi" w:cstheme="minorBidi"/>
          <w:b w:val="0"/>
          <w:color w:val="auto"/>
          <w:sz w:val="22"/>
        </w:rPr>
      </w:pPr>
      <w:hyperlink w:anchor="_Toc46774212" w:history="1">
        <w:r w:rsidR="00084D27" w:rsidRPr="00A03305">
          <w:rPr>
            <w:rStyle w:val="Hyperlink"/>
          </w:rPr>
          <w:t>3.</w:t>
        </w:r>
        <w:r w:rsidR="00084D27">
          <w:rPr>
            <w:rFonts w:asciiTheme="minorHAnsi" w:eastAsiaTheme="minorEastAsia" w:hAnsiTheme="minorHAnsi" w:cstheme="minorBidi"/>
            <w:b w:val="0"/>
            <w:color w:val="auto"/>
            <w:sz w:val="22"/>
          </w:rPr>
          <w:tab/>
        </w:r>
        <w:r w:rsidR="00084D27" w:rsidRPr="00A03305">
          <w:rPr>
            <w:rStyle w:val="Hyperlink"/>
          </w:rPr>
          <w:t>Scope</w:t>
        </w:r>
        <w:r w:rsidR="00084D27">
          <w:rPr>
            <w:webHidden/>
          </w:rPr>
          <w:tab/>
        </w:r>
        <w:r w:rsidR="00084D27">
          <w:rPr>
            <w:webHidden/>
          </w:rPr>
          <w:fldChar w:fldCharType="begin"/>
        </w:r>
        <w:r w:rsidR="00084D27">
          <w:rPr>
            <w:webHidden/>
          </w:rPr>
          <w:instrText xml:space="preserve"> PAGEREF _Toc46774212 \h </w:instrText>
        </w:r>
        <w:r w:rsidR="00084D27">
          <w:rPr>
            <w:webHidden/>
          </w:rPr>
        </w:r>
        <w:r w:rsidR="00084D27">
          <w:rPr>
            <w:webHidden/>
          </w:rPr>
          <w:fldChar w:fldCharType="separate"/>
        </w:r>
        <w:r w:rsidR="00084D27">
          <w:rPr>
            <w:webHidden/>
          </w:rPr>
          <w:t>4</w:t>
        </w:r>
        <w:r w:rsidR="00084D27">
          <w:rPr>
            <w:webHidden/>
          </w:rPr>
          <w:fldChar w:fldCharType="end"/>
        </w:r>
      </w:hyperlink>
    </w:p>
    <w:p w14:paraId="70D9A2C6" w14:textId="15312B7A" w:rsidR="00084D27" w:rsidRDefault="003E2D9C">
      <w:pPr>
        <w:pStyle w:val="TOC2"/>
        <w:rPr>
          <w:rFonts w:asciiTheme="minorHAnsi" w:eastAsiaTheme="minorEastAsia" w:hAnsiTheme="minorHAnsi" w:cstheme="minorBidi"/>
          <w:noProof/>
        </w:rPr>
      </w:pPr>
      <w:hyperlink w:anchor="_Toc46774216" w:history="1">
        <w:r w:rsidR="00084D27" w:rsidRPr="00A03305">
          <w:rPr>
            <w:rStyle w:val="Hyperlink"/>
            <w:noProof/>
          </w:rPr>
          <w:t>3.1.</w:t>
        </w:r>
        <w:r w:rsidR="00084D27">
          <w:rPr>
            <w:rFonts w:asciiTheme="minorHAnsi" w:eastAsiaTheme="minorEastAsia" w:hAnsiTheme="minorHAnsi" w:cstheme="minorBidi"/>
            <w:noProof/>
          </w:rPr>
          <w:tab/>
        </w:r>
        <w:r w:rsidR="00084D27" w:rsidRPr="00A03305">
          <w:rPr>
            <w:rStyle w:val="Hyperlink"/>
            <w:noProof/>
          </w:rPr>
          <w:t>In Scope</w:t>
        </w:r>
        <w:r w:rsidR="00084D27">
          <w:rPr>
            <w:noProof/>
            <w:webHidden/>
          </w:rPr>
          <w:tab/>
        </w:r>
        <w:r w:rsidR="00084D27">
          <w:rPr>
            <w:noProof/>
            <w:webHidden/>
          </w:rPr>
          <w:fldChar w:fldCharType="begin"/>
        </w:r>
        <w:r w:rsidR="00084D27">
          <w:rPr>
            <w:noProof/>
            <w:webHidden/>
          </w:rPr>
          <w:instrText xml:space="preserve"> PAGEREF _Toc46774216 \h </w:instrText>
        </w:r>
        <w:r w:rsidR="00084D27">
          <w:rPr>
            <w:noProof/>
            <w:webHidden/>
          </w:rPr>
        </w:r>
        <w:r w:rsidR="00084D27">
          <w:rPr>
            <w:noProof/>
            <w:webHidden/>
          </w:rPr>
          <w:fldChar w:fldCharType="separate"/>
        </w:r>
        <w:r w:rsidR="00084D27">
          <w:rPr>
            <w:noProof/>
            <w:webHidden/>
          </w:rPr>
          <w:t>4</w:t>
        </w:r>
        <w:r w:rsidR="00084D27">
          <w:rPr>
            <w:noProof/>
            <w:webHidden/>
          </w:rPr>
          <w:fldChar w:fldCharType="end"/>
        </w:r>
      </w:hyperlink>
    </w:p>
    <w:p w14:paraId="68466A42" w14:textId="24EAD8EB" w:rsidR="00084D27" w:rsidRDefault="003E2D9C">
      <w:pPr>
        <w:pStyle w:val="TOC1"/>
        <w:rPr>
          <w:rFonts w:asciiTheme="minorHAnsi" w:eastAsiaTheme="minorEastAsia" w:hAnsiTheme="minorHAnsi" w:cstheme="minorBidi"/>
          <w:b w:val="0"/>
          <w:color w:val="auto"/>
          <w:sz w:val="22"/>
        </w:rPr>
      </w:pPr>
      <w:hyperlink w:anchor="_Toc46774217" w:history="1">
        <w:r w:rsidR="00084D27" w:rsidRPr="00A03305">
          <w:rPr>
            <w:rStyle w:val="Hyperlink"/>
          </w:rPr>
          <w:t>4.</w:t>
        </w:r>
        <w:r w:rsidR="00084D27">
          <w:rPr>
            <w:rFonts w:asciiTheme="minorHAnsi" w:eastAsiaTheme="minorEastAsia" w:hAnsiTheme="minorHAnsi" w:cstheme="minorBidi"/>
            <w:b w:val="0"/>
            <w:color w:val="auto"/>
            <w:sz w:val="22"/>
          </w:rPr>
          <w:tab/>
        </w:r>
        <w:r w:rsidR="00084D27" w:rsidRPr="00A03305">
          <w:rPr>
            <w:rStyle w:val="Hyperlink"/>
          </w:rPr>
          <w:t>Business Requirements</w:t>
        </w:r>
        <w:r w:rsidR="00084D27">
          <w:rPr>
            <w:webHidden/>
          </w:rPr>
          <w:tab/>
        </w:r>
        <w:r w:rsidR="00084D27">
          <w:rPr>
            <w:webHidden/>
          </w:rPr>
          <w:fldChar w:fldCharType="begin"/>
        </w:r>
        <w:r w:rsidR="00084D27">
          <w:rPr>
            <w:webHidden/>
          </w:rPr>
          <w:instrText xml:space="preserve"> PAGEREF _Toc46774217 \h </w:instrText>
        </w:r>
        <w:r w:rsidR="00084D27">
          <w:rPr>
            <w:webHidden/>
          </w:rPr>
        </w:r>
        <w:r w:rsidR="00084D27">
          <w:rPr>
            <w:webHidden/>
          </w:rPr>
          <w:fldChar w:fldCharType="separate"/>
        </w:r>
        <w:r w:rsidR="00084D27">
          <w:rPr>
            <w:webHidden/>
          </w:rPr>
          <w:t>4</w:t>
        </w:r>
        <w:r w:rsidR="00084D27">
          <w:rPr>
            <w:webHidden/>
          </w:rPr>
          <w:fldChar w:fldCharType="end"/>
        </w:r>
      </w:hyperlink>
    </w:p>
    <w:p w14:paraId="70674834" w14:textId="449266DA" w:rsidR="00084D27" w:rsidRDefault="003E2D9C">
      <w:pPr>
        <w:pStyle w:val="TOC1"/>
        <w:rPr>
          <w:rFonts w:asciiTheme="minorHAnsi" w:eastAsiaTheme="minorEastAsia" w:hAnsiTheme="minorHAnsi" w:cstheme="minorBidi"/>
          <w:b w:val="0"/>
          <w:color w:val="auto"/>
          <w:sz w:val="22"/>
        </w:rPr>
      </w:pPr>
      <w:hyperlink w:anchor="_Toc46774218" w:history="1">
        <w:r w:rsidR="00084D27" w:rsidRPr="00A03305">
          <w:rPr>
            <w:rStyle w:val="Hyperlink"/>
          </w:rPr>
          <w:t>5.</w:t>
        </w:r>
        <w:r w:rsidR="00084D27">
          <w:rPr>
            <w:rFonts w:asciiTheme="minorHAnsi" w:eastAsiaTheme="minorEastAsia" w:hAnsiTheme="minorHAnsi" w:cstheme="minorBidi"/>
            <w:b w:val="0"/>
            <w:color w:val="auto"/>
            <w:sz w:val="22"/>
          </w:rPr>
          <w:tab/>
        </w:r>
        <w:r w:rsidR="00084D27" w:rsidRPr="00A03305">
          <w:rPr>
            <w:rStyle w:val="Hyperlink"/>
          </w:rPr>
          <w:t>Proposed Execution</w:t>
        </w:r>
        <w:r w:rsidR="00084D27">
          <w:rPr>
            <w:webHidden/>
          </w:rPr>
          <w:tab/>
        </w:r>
        <w:r w:rsidR="00084D27">
          <w:rPr>
            <w:webHidden/>
          </w:rPr>
          <w:fldChar w:fldCharType="begin"/>
        </w:r>
        <w:r w:rsidR="00084D27">
          <w:rPr>
            <w:webHidden/>
          </w:rPr>
          <w:instrText xml:space="preserve"> PAGEREF _Toc46774218 \h </w:instrText>
        </w:r>
        <w:r w:rsidR="00084D27">
          <w:rPr>
            <w:webHidden/>
          </w:rPr>
        </w:r>
        <w:r w:rsidR="00084D27">
          <w:rPr>
            <w:webHidden/>
          </w:rPr>
          <w:fldChar w:fldCharType="separate"/>
        </w:r>
        <w:r w:rsidR="00084D27">
          <w:rPr>
            <w:webHidden/>
          </w:rPr>
          <w:t>4</w:t>
        </w:r>
        <w:r w:rsidR="00084D27">
          <w:rPr>
            <w:webHidden/>
          </w:rPr>
          <w:fldChar w:fldCharType="end"/>
        </w:r>
      </w:hyperlink>
    </w:p>
    <w:p w14:paraId="4549F81D" w14:textId="5B93395A" w:rsidR="00084D27" w:rsidRDefault="003E2D9C">
      <w:pPr>
        <w:pStyle w:val="TOC1"/>
        <w:rPr>
          <w:rFonts w:asciiTheme="minorHAnsi" w:eastAsiaTheme="minorEastAsia" w:hAnsiTheme="minorHAnsi" w:cstheme="minorBidi"/>
          <w:b w:val="0"/>
          <w:color w:val="auto"/>
          <w:sz w:val="22"/>
        </w:rPr>
      </w:pPr>
      <w:hyperlink w:anchor="_Toc46774219" w:history="1">
        <w:r w:rsidR="00084D27" w:rsidRPr="00A03305">
          <w:rPr>
            <w:rStyle w:val="Hyperlink"/>
          </w:rPr>
          <w:t>6.</w:t>
        </w:r>
        <w:r w:rsidR="00084D27">
          <w:rPr>
            <w:rFonts w:asciiTheme="minorHAnsi" w:eastAsiaTheme="minorEastAsia" w:hAnsiTheme="minorHAnsi" w:cstheme="minorBidi"/>
            <w:b w:val="0"/>
            <w:color w:val="auto"/>
            <w:sz w:val="22"/>
          </w:rPr>
          <w:tab/>
        </w:r>
        <w:r w:rsidR="00084D27" w:rsidRPr="00A03305">
          <w:rPr>
            <w:rStyle w:val="Hyperlink"/>
          </w:rPr>
          <w:t>Requirement Detailed Flow Chart</w:t>
        </w:r>
        <w:r w:rsidR="00084D27">
          <w:rPr>
            <w:webHidden/>
          </w:rPr>
          <w:tab/>
        </w:r>
        <w:r w:rsidR="00084D27">
          <w:rPr>
            <w:webHidden/>
          </w:rPr>
          <w:fldChar w:fldCharType="begin"/>
        </w:r>
        <w:r w:rsidR="00084D27">
          <w:rPr>
            <w:webHidden/>
          </w:rPr>
          <w:instrText xml:space="preserve"> PAGEREF _Toc46774219 \h </w:instrText>
        </w:r>
        <w:r w:rsidR="00084D27">
          <w:rPr>
            <w:webHidden/>
          </w:rPr>
        </w:r>
        <w:r w:rsidR="00084D27">
          <w:rPr>
            <w:webHidden/>
          </w:rPr>
          <w:fldChar w:fldCharType="separate"/>
        </w:r>
        <w:r w:rsidR="00084D27">
          <w:rPr>
            <w:webHidden/>
          </w:rPr>
          <w:t>5</w:t>
        </w:r>
        <w:r w:rsidR="00084D27">
          <w:rPr>
            <w:webHidden/>
          </w:rPr>
          <w:fldChar w:fldCharType="end"/>
        </w:r>
      </w:hyperlink>
    </w:p>
    <w:p w14:paraId="6DA84B9F" w14:textId="41C048E0" w:rsidR="00526BEA" w:rsidRPr="00526BEA" w:rsidRDefault="006773E0" w:rsidP="006773E0">
      <w:r w:rsidRPr="00EE7ACE">
        <w:rPr>
          <w:rFonts w:cs="Arial"/>
          <w:b/>
          <w:color w:val="44546A"/>
        </w:rPr>
        <w:fldChar w:fldCharType="end"/>
      </w:r>
    </w:p>
    <w:p w14:paraId="1F7D77A7" w14:textId="77777777" w:rsidR="00830D78" w:rsidRDefault="00830D78">
      <w:pPr>
        <w:rPr>
          <w:rFonts w:ascii="Arial" w:eastAsia="PMingLiU" w:hAnsi="Arial" w:cs="Times New Roman"/>
          <w:b/>
          <w:bCs/>
          <w:kern w:val="32"/>
          <w:sz w:val="32"/>
          <w:szCs w:val="32"/>
          <w:lang w:eastAsia="zh-TW"/>
        </w:rPr>
      </w:pPr>
      <w:r>
        <w:br w:type="page"/>
      </w:r>
    </w:p>
    <w:p w14:paraId="33B86C55" w14:textId="4AA7B953" w:rsidR="005343B1" w:rsidRPr="00F17FD0" w:rsidRDefault="005343B1" w:rsidP="00F17FD0">
      <w:pPr>
        <w:pStyle w:val="Heading1"/>
      </w:pPr>
      <w:bookmarkStart w:id="3" w:name="_Toc46774210"/>
      <w:r w:rsidRPr="00F17FD0">
        <w:t>Project Overview</w:t>
      </w:r>
      <w:bookmarkEnd w:id="3"/>
    </w:p>
    <w:p w14:paraId="5E9C5BA0" w14:textId="0834C80C" w:rsidR="000A05B8" w:rsidRPr="000A05B8" w:rsidRDefault="00C5354B" w:rsidP="000A05B8">
      <w:pPr>
        <w:pStyle w:val="p1"/>
        <w:shd w:val="clear" w:color="auto" w:fill="FFFFFF"/>
        <w:spacing w:before="0" w:beforeAutospacing="0" w:after="0" w:afterAutospacing="0"/>
        <w:textAlignment w:val="baseline"/>
        <w:rPr>
          <w:rFonts w:ascii="Arial" w:eastAsia="Times" w:hAnsi="Arial" w:cs="Tahoma"/>
          <w:color w:val="000000"/>
          <w:sz w:val="20"/>
          <w:szCs w:val="20"/>
          <w:lang w:val="en-IN"/>
        </w:rPr>
      </w:pPr>
      <w:r w:rsidRPr="00C5354B">
        <w:rPr>
          <w:rFonts w:ascii="Arial" w:eastAsia="Times" w:hAnsi="Arial" w:cs="Tahoma"/>
          <w:color w:val="000000"/>
          <w:sz w:val="20"/>
          <w:szCs w:val="20"/>
          <w:lang w:val="en-IN"/>
        </w:rPr>
        <w:t>International Registries, Inc. (IRI) is using Oracle Watch List Screening Solution. Oracle has implemented the Watchlist Management and Watchlist Screening (3 bucket solution) Solutions. Inspirage is engaged with IRI for development and support of OWS solution. Inspirage is helping with enhancement and optimization of current solution. Inspirage has developed SAN Watchlist Screening (1 Bucket Solution). Inspirage has been engaged by IRI for requirement gathering and solution design for automatically bouncing the server and all EDQ services</w:t>
      </w:r>
      <w:r>
        <w:rPr>
          <w:rFonts w:ascii="Arial" w:eastAsia="Times" w:hAnsi="Arial" w:cs="Tahoma"/>
          <w:color w:val="000000"/>
          <w:sz w:val="20"/>
          <w:szCs w:val="20"/>
          <w:lang w:val="en-IN"/>
        </w:rPr>
        <w:t xml:space="preserve">. </w:t>
      </w:r>
      <w:r w:rsidRPr="00C5354B">
        <w:rPr>
          <w:rFonts w:ascii="Arial" w:eastAsia="Times" w:hAnsi="Arial" w:cs="Tahoma"/>
          <w:color w:val="000000"/>
          <w:sz w:val="20"/>
          <w:szCs w:val="20"/>
          <w:lang w:val="en-IN"/>
        </w:rPr>
        <w:t>Automatically bouncing the server and all EDQ services will help in memory utilization and performance optimization.</w:t>
      </w:r>
    </w:p>
    <w:p w14:paraId="3426EED5" w14:textId="77777777" w:rsidR="006B034B" w:rsidRDefault="006B034B" w:rsidP="005A68BF">
      <w:pPr>
        <w:pStyle w:val="Bodycopy"/>
        <w:rPr>
          <w:rFonts w:cs="Tahoma"/>
          <w:lang w:val="en-IN"/>
        </w:rPr>
      </w:pPr>
    </w:p>
    <w:p w14:paraId="7E7E9DB1" w14:textId="77777777" w:rsidR="00E27AD2" w:rsidRPr="00945F30" w:rsidRDefault="00E27AD2" w:rsidP="00F17FD0">
      <w:pPr>
        <w:pStyle w:val="Heading1"/>
      </w:pPr>
      <w:bookmarkStart w:id="4" w:name="_Toc485745716"/>
      <w:bookmarkStart w:id="5" w:name="_Toc46774211"/>
      <w:r w:rsidRPr="00945F30">
        <w:t>Purpose</w:t>
      </w:r>
      <w:bookmarkEnd w:id="4"/>
      <w:bookmarkEnd w:id="5"/>
    </w:p>
    <w:p w14:paraId="3B5AAF16" w14:textId="71C77E34" w:rsidR="00060A7A" w:rsidRDefault="008D4986" w:rsidP="00E65D4E">
      <w:pPr>
        <w:pStyle w:val="Bodycopy"/>
        <w:rPr>
          <w:rFonts w:cs="Tahoma"/>
          <w:lang w:val="en-IN"/>
        </w:rPr>
      </w:pPr>
      <w:r>
        <w:rPr>
          <w:rFonts w:cs="Tahoma"/>
          <w:lang w:val="en-IN"/>
        </w:rPr>
        <w:t xml:space="preserve">This document captures </w:t>
      </w:r>
      <w:r w:rsidR="00C5354B">
        <w:rPr>
          <w:rFonts w:cs="Tahoma"/>
          <w:lang w:val="en-IN"/>
        </w:rPr>
        <w:t xml:space="preserve">requirement and planning for </w:t>
      </w:r>
      <w:r w:rsidR="00412981" w:rsidRPr="00C5354B">
        <w:rPr>
          <w:rFonts w:cs="Tahoma"/>
          <w:lang w:val="en-IN"/>
        </w:rPr>
        <w:t>Automatically bouncing the server and all EDQ services</w:t>
      </w:r>
      <w:r w:rsidR="00412981">
        <w:rPr>
          <w:rFonts w:cs="Tahoma"/>
          <w:lang w:val="en-IN"/>
        </w:rPr>
        <w:t>.</w:t>
      </w:r>
    </w:p>
    <w:p w14:paraId="0D417A51" w14:textId="77777777" w:rsidR="00E65D4E" w:rsidRPr="00E65D4E" w:rsidRDefault="00E65D4E" w:rsidP="00E65D4E">
      <w:pPr>
        <w:pStyle w:val="Bodycopy"/>
        <w:rPr>
          <w:rFonts w:cs="Tahoma"/>
          <w:lang w:val="en-IN"/>
        </w:rPr>
      </w:pPr>
    </w:p>
    <w:p w14:paraId="20926106" w14:textId="77777777" w:rsidR="00EB5EA8" w:rsidRDefault="00EB5EA8" w:rsidP="00F17FD0">
      <w:pPr>
        <w:pStyle w:val="Heading1"/>
      </w:pPr>
      <w:bookmarkStart w:id="6" w:name="_Toc485745718"/>
      <w:bookmarkStart w:id="7" w:name="_Toc46774212"/>
      <w:r>
        <w:t>Scope</w:t>
      </w:r>
      <w:bookmarkEnd w:id="6"/>
      <w:bookmarkEnd w:id="7"/>
    </w:p>
    <w:p w14:paraId="2AA0E1D2" w14:textId="2CE3F3E6" w:rsidR="00EB5EA8" w:rsidRDefault="00A63DA3" w:rsidP="00EB5EA8">
      <w:pPr>
        <w:pStyle w:val="Bodycopy"/>
      </w:pPr>
      <w:r>
        <w:t>The section below</w:t>
      </w:r>
      <w:r w:rsidR="007869A9">
        <w:t xml:space="preserve"> </w:t>
      </w:r>
      <w:r w:rsidR="00FD6624">
        <w:t>explains</w:t>
      </w:r>
      <w:r w:rsidR="001405CA">
        <w:t xml:space="preserve"> broadly</w:t>
      </w:r>
      <w:r w:rsidR="00FD6624">
        <w:t xml:space="preserve"> what is in scope for</w:t>
      </w:r>
      <w:r w:rsidR="00412981">
        <w:t xml:space="preserve"> </w:t>
      </w:r>
      <w:r w:rsidR="00412981" w:rsidRPr="00C5354B">
        <w:rPr>
          <w:rFonts w:cs="Tahoma"/>
          <w:lang w:val="en-IN"/>
        </w:rPr>
        <w:t>Automatically bouncing the server and all EDQ services</w:t>
      </w:r>
      <w:r w:rsidR="009B55CB">
        <w:t>.</w:t>
      </w:r>
    </w:p>
    <w:p w14:paraId="1B679B55" w14:textId="77777777" w:rsidR="008071C0" w:rsidRPr="008071C0" w:rsidRDefault="008071C0" w:rsidP="00AC1ED5">
      <w:pPr>
        <w:pStyle w:val="ListParagraph"/>
        <w:keepNext/>
        <w:keepLines/>
        <w:numPr>
          <w:ilvl w:val="0"/>
          <w:numId w:val="11"/>
        </w:numPr>
        <w:spacing w:before="200" w:after="0" w:line="240" w:lineRule="auto"/>
        <w:contextualSpacing w:val="0"/>
        <w:outlineLvl w:val="1"/>
        <w:rPr>
          <w:rFonts w:ascii="Arial" w:eastAsia="Times New Roman" w:hAnsi="Arial" w:cs="Arial"/>
          <w:b/>
          <w:bCs/>
          <w:vanish/>
          <w:sz w:val="24"/>
          <w:szCs w:val="24"/>
          <w:lang w:eastAsia="en-US"/>
        </w:rPr>
      </w:pPr>
      <w:bookmarkStart w:id="8" w:name="_Toc32254476"/>
      <w:bookmarkStart w:id="9" w:name="_Toc32254934"/>
      <w:bookmarkStart w:id="10" w:name="_Toc32504442"/>
      <w:bookmarkStart w:id="11" w:name="_Toc46772395"/>
      <w:bookmarkStart w:id="12" w:name="_Toc46774213"/>
      <w:bookmarkEnd w:id="8"/>
      <w:bookmarkEnd w:id="9"/>
      <w:bookmarkEnd w:id="10"/>
      <w:bookmarkEnd w:id="11"/>
      <w:bookmarkEnd w:id="12"/>
    </w:p>
    <w:p w14:paraId="5FDCC1F2" w14:textId="77777777" w:rsidR="008071C0" w:rsidRPr="008071C0" w:rsidRDefault="008071C0" w:rsidP="00AC1ED5">
      <w:pPr>
        <w:pStyle w:val="ListParagraph"/>
        <w:keepNext/>
        <w:keepLines/>
        <w:numPr>
          <w:ilvl w:val="0"/>
          <w:numId w:val="11"/>
        </w:numPr>
        <w:spacing w:before="200" w:after="0" w:line="240" w:lineRule="auto"/>
        <w:contextualSpacing w:val="0"/>
        <w:outlineLvl w:val="1"/>
        <w:rPr>
          <w:rFonts w:ascii="Arial" w:eastAsia="Times New Roman" w:hAnsi="Arial" w:cs="Arial"/>
          <w:b/>
          <w:bCs/>
          <w:vanish/>
          <w:sz w:val="24"/>
          <w:szCs w:val="24"/>
          <w:lang w:eastAsia="en-US"/>
        </w:rPr>
      </w:pPr>
      <w:bookmarkStart w:id="13" w:name="_Toc32254477"/>
      <w:bookmarkStart w:id="14" w:name="_Toc32254935"/>
      <w:bookmarkStart w:id="15" w:name="_Toc32504443"/>
      <w:bookmarkStart w:id="16" w:name="_Toc46772396"/>
      <w:bookmarkStart w:id="17" w:name="_Toc46774214"/>
      <w:bookmarkEnd w:id="13"/>
      <w:bookmarkEnd w:id="14"/>
      <w:bookmarkEnd w:id="15"/>
      <w:bookmarkEnd w:id="16"/>
      <w:bookmarkEnd w:id="17"/>
    </w:p>
    <w:p w14:paraId="06DD303C" w14:textId="77777777" w:rsidR="008071C0" w:rsidRPr="008071C0" w:rsidRDefault="008071C0" w:rsidP="00AC1ED5">
      <w:pPr>
        <w:pStyle w:val="ListParagraph"/>
        <w:keepNext/>
        <w:keepLines/>
        <w:numPr>
          <w:ilvl w:val="0"/>
          <w:numId w:val="11"/>
        </w:numPr>
        <w:spacing w:before="200" w:after="0" w:line="240" w:lineRule="auto"/>
        <w:contextualSpacing w:val="0"/>
        <w:outlineLvl w:val="1"/>
        <w:rPr>
          <w:rFonts w:ascii="Arial" w:eastAsia="Times New Roman" w:hAnsi="Arial" w:cs="Arial"/>
          <w:b/>
          <w:bCs/>
          <w:vanish/>
          <w:sz w:val="24"/>
          <w:szCs w:val="24"/>
          <w:lang w:eastAsia="en-US"/>
        </w:rPr>
      </w:pPr>
      <w:bookmarkStart w:id="18" w:name="_Toc32254478"/>
      <w:bookmarkStart w:id="19" w:name="_Toc32254936"/>
      <w:bookmarkStart w:id="20" w:name="_Toc32504444"/>
      <w:bookmarkStart w:id="21" w:name="_Toc46772397"/>
      <w:bookmarkStart w:id="22" w:name="_Toc46774215"/>
      <w:bookmarkEnd w:id="18"/>
      <w:bookmarkEnd w:id="19"/>
      <w:bookmarkEnd w:id="20"/>
      <w:bookmarkEnd w:id="21"/>
      <w:bookmarkEnd w:id="22"/>
    </w:p>
    <w:p w14:paraId="7904096E" w14:textId="33094D09" w:rsidR="00EB5EA8" w:rsidRPr="00923CA6" w:rsidRDefault="00562D73" w:rsidP="008071C0">
      <w:pPr>
        <w:pStyle w:val="Heading2"/>
      </w:pPr>
      <w:bookmarkStart w:id="23" w:name="_Toc46774216"/>
      <w:r w:rsidRPr="00923CA6">
        <w:t>In Scope</w:t>
      </w:r>
      <w:bookmarkEnd w:id="23"/>
    </w:p>
    <w:p w14:paraId="6161B09D" w14:textId="6BDB341B" w:rsidR="00412981" w:rsidRPr="00412981" w:rsidRDefault="00E65D4E" w:rsidP="00AC1ED5">
      <w:pPr>
        <w:pStyle w:val="ListParagraph"/>
        <w:numPr>
          <w:ilvl w:val="0"/>
          <w:numId w:val="12"/>
        </w:numPr>
        <w:spacing w:after="160" w:line="259" w:lineRule="auto"/>
        <w:rPr>
          <w:rFonts w:ascii="Arial" w:eastAsia="Times" w:hAnsi="Arial" w:cs="Tahoma"/>
          <w:color w:val="000000"/>
          <w:sz w:val="20"/>
          <w:szCs w:val="20"/>
          <w:lang w:val="en-IN" w:eastAsia="en-US"/>
        </w:rPr>
      </w:pPr>
      <w:r>
        <w:rPr>
          <w:rFonts w:ascii="Arial" w:eastAsia="Times" w:hAnsi="Arial" w:cs="Tahoma"/>
          <w:color w:val="000000"/>
          <w:sz w:val="20"/>
          <w:szCs w:val="20"/>
          <w:lang w:val="en-IN" w:eastAsia="en-US"/>
        </w:rPr>
        <w:t>Stop</w:t>
      </w:r>
      <w:r w:rsidR="00412981" w:rsidRPr="00412981">
        <w:rPr>
          <w:rFonts w:ascii="Arial" w:eastAsia="Times" w:hAnsi="Arial" w:cs="Tahoma"/>
          <w:color w:val="000000"/>
          <w:sz w:val="20"/>
          <w:szCs w:val="20"/>
          <w:lang w:val="en-IN" w:eastAsia="en-US"/>
        </w:rPr>
        <w:t xml:space="preserve"> EDQ Real time Services</w:t>
      </w:r>
    </w:p>
    <w:p w14:paraId="7BC1700B" w14:textId="77777777" w:rsidR="00412981" w:rsidRPr="00412981" w:rsidRDefault="00412981" w:rsidP="00AC1ED5">
      <w:pPr>
        <w:pStyle w:val="ListParagraph"/>
        <w:numPr>
          <w:ilvl w:val="1"/>
          <w:numId w:val="12"/>
        </w:numPr>
        <w:spacing w:after="160" w:line="259" w:lineRule="auto"/>
        <w:rPr>
          <w:rFonts w:ascii="Arial" w:eastAsia="Times" w:hAnsi="Arial" w:cs="Tahoma"/>
          <w:color w:val="000000"/>
          <w:sz w:val="20"/>
          <w:szCs w:val="20"/>
          <w:lang w:val="en-IN" w:eastAsia="en-US"/>
        </w:rPr>
      </w:pPr>
      <w:r w:rsidRPr="00412981">
        <w:rPr>
          <w:rFonts w:ascii="Arial" w:eastAsia="Times" w:hAnsi="Arial" w:cs="Tahoma"/>
          <w:color w:val="000000"/>
          <w:sz w:val="20"/>
          <w:szCs w:val="20"/>
          <w:lang w:val="en-IN" w:eastAsia="en-US"/>
        </w:rPr>
        <w:t>Executing Main_IRI2 Job</w:t>
      </w:r>
    </w:p>
    <w:p w14:paraId="1E9C42DC" w14:textId="77777777" w:rsidR="00412981" w:rsidRPr="00412981" w:rsidRDefault="00412981" w:rsidP="00AC1ED5">
      <w:pPr>
        <w:pStyle w:val="ListParagraph"/>
        <w:numPr>
          <w:ilvl w:val="0"/>
          <w:numId w:val="12"/>
        </w:numPr>
        <w:spacing w:after="160" w:line="259" w:lineRule="auto"/>
        <w:rPr>
          <w:rFonts w:ascii="Arial" w:eastAsia="Times" w:hAnsi="Arial" w:cs="Tahoma"/>
          <w:color w:val="000000"/>
          <w:sz w:val="20"/>
          <w:szCs w:val="20"/>
          <w:lang w:val="en-IN" w:eastAsia="en-US"/>
        </w:rPr>
      </w:pPr>
      <w:r w:rsidRPr="00412981">
        <w:rPr>
          <w:rFonts w:ascii="Arial" w:eastAsia="Times" w:hAnsi="Arial" w:cs="Tahoma"/>
          <w:color w:val="000000"/>
          <w:sz w:val="20"/>
          <w:szCs w:val="20"/>
          <w:lang w:val="en-IN" w:eastAsia="en-US"/>
        </w:rPr>
        <w:t>Restarting Managed Server</w:t>
      </w:r>
    </w:p>
    <w:p w14:paraId="6BBDADDD" w14:textId="77777777" w:rsidR="00412981" w:rsidRPr="00412981" w:rsidRDefault="00412981" w:rsidP="00AC1ED5">
      <w:pPr>
        <w:pStyle w:val="ListParagraph"/>
        <w:numPr>
          <w:ilvl w:val="0"/>
          <w:numId w:val="12"/>
        </w:numPr>
        <w:spacing w:after="160" w:line="259" w:lineRule="auto"/>
        <w:rPr>
          <w:rFonts w:ascii="Arial" w:eastAsia="Times" w:hAnsi="Arial" w:cs="Tahoma"/>
          <w:color w:val="000000"/>
          <w:sz w:val="20"/>
          <w:szCs w:val="20"/>
          <w:lang w:val="en-IN" w:eastAsia="en-US"/>
        </w:rPr>
      </w:pPr>
      <w:r w:rsidRPr="00412981">
        <w:rPr>
          <w:rFonts w:ascii="Arial" w:eastAsia="Times" w:hAnsi="Arial" w:cs="Tahoma"/>
          <w:color w:val="000000"/>
          <w:sz w:val="20"/>
          <w:szCs w:val="20"/>
          <w:lang w:val="en-IN" w:eastAsia="en-US"/>
        </w:rPr>
        <w:t>Restarting Web logic Server</w:t>
      </w:r>
    </w:p>
    <w:p w14:paraId="4A583983" w14:textId="77777777" w:rsidR="00E65D4E" w:rsidRDefault="00412981" w:rsidP="00AC1ED5">
      <w:pPr>
        <w:pStyle w:val="ListParagraph"/>
        <w:numPr>
          <w:ilvl w:val="0"/>
          <w:numId w:val="12"/>
        </w:numPr>
        <w:spacing w:after="160" w:line="259" w:lineRule="auto"/>
        <w:rPr>
          <w:rFonts w:ascii="Arial" w:eastAsia="Times" w:hAnsi="Arial" w:cs="Tahoma"/>
          <w:color w:val="000000"/>
          <w:sz w:val="20"/>
          <w:szCs w:val="20"/>
          <w:lang w:val="en-IN" w:eastAsia="en-US"/>
        </w:rPr>
      </w:pPr>
      <w:r w:rsidRPr="00412981">
        <w:rPr>
          <w:rFonts w:ascii="Arial" w:eastAsia="Times" w:hAnsi="Arial" w:cs="Tahoma"/>
          <w:color w:val="000000"/>
          <w:sz w:val="20"/>
          <w:szCs w:val="20"/>
          <w:lang w:val="en-IN" w:eastAsia="en-US"/>
        </w:rPr>
        <w:t>Restarting Unix Box</w:t>
      </w:r>
    </w:p>
    <w:p w14:paraId="35A32976" w14:textId="0F291174" w:rsidR="00E65D4E" w:rsidRPr="00412981" w:rsidRDefault="00E65D4E" w:rsidP="00AC1ED5">
      <w:pPr>
        <w:pStyle w:val="ListParagraph"/>
        <w:numPr>
          <w:ilvl w:val="0"/>
          <w:numId w:val="12"/>
        </w:numPr>
        <w:spacing w:after="160" w:line="259" w:lineRule="auto"/>
        <w:rPr>
          <w:rFonts w:ascii="Arial" w:eastAsia="Times" w:hAnsi="Arial" w:cs="Tahoma"/>
          <w:color w:val="000000"/>
          <w:sz w:val="20"/>
          <w:szCs w:val="20"/>
          <w:lang w:val="en-IN" w:eastAsia="en-US"/>
        </w:rPr>
      </w:pPr>
      <w:r>
        <w:rPr>
          <w:rFonts w:ascii="Arial" w:eastAsia="Times" w:hAnsi="Arial" w:cs="Tahoma"/>
          <w:color w:val="000000"/>
          <w:sz w:val="20"/>
          <w:szCs w:val="20"/>
          <w:lang w:val="en-IN" w:eastAsia="en-US"/>
        </w:rPr>
        <w:t>Start</w:t>
      </w:r>
      <w:r w:rsidRPr="00412981">
        <w:rPr>
          <w:rFonts w:ascii="Arial" w:eastAsia="Times" w:hAnsi="Arial" w:cs="Tahoma"/>
          <w:color w:val="000000"/>
          <w:sz w:val="20"/>
          <w:szCs w:val="20"/>
          <w:lang w:val="en-IN" w:eastAsia="en-US"/>
        </w:rPr>
        <w:t xml:space="preserve"> EDQ Real time Services</w:t>
      </w:r>
    </w:p>
    <w:p w14:paraId="26345169" w14:textId="77777777" w:rsidR="00E65D4E" w:rsidRPr="00412981" w:rsidRDefault="00E65D4E" w:rsidP="00AC1ED5">
      <w:pPr>
        <w:pStyle w:val="ListParagraph"/>
        <w:numPr>
          <w:ilvl w:val="1"/>
          <w:numId w:val="12"/>
        </w:numPr>
        <w:spacing w:after="160" w:line="259" w:lineRule="auto"/>
        <w:rPr>
          <w:rFonts w:ascii="Arial" w:eastAsia="Times" w:hAnsi="Arial" w:cs="Tahoma"/>
          <w:color w:val="000000"/>
          <w:sz w:val="20"/>
          <w:szCs w:val="20"/>
          <w:lang w:val="en-IN" w:eastAsia="en-US"/>
        </w:rPr>
      </w:pPr>
      <w:r w:rsidRPr="00412981">
        <w:rPr>
          <w:rFonts w:ascii="Arial" w:eastAsia="Times" w:hAnsi="Arial" w:cs="Tahoma"/>
          <w:color w:val="000000"/>
          <w:sz w:val="20"/>
          <w:szCs w:val="20"/>
          <w:lang w:val="en-IN" w:eastAsia="en-US"/>
        </w:rPr>
        <w:t>Running Part2 Job</w:t>
      </w:r>
    </w:p>
    <w:p w14:paraId="4023FAE4" w14:textId="77777777" w:rsidR="00E65D4E" w:rsidRPr="00412981" w:rsidRDefault="00E65D4E" w:rsidP="00AC1ED5">
      <w:pPr>
        <w:pStyle w:val="ListParagraph"/>
        <w:numPr>
          <w:ilvl w:val="1"/>
          <w:numId w:val="12"/>
        </w:numPr>
        <w:spacing w:after="160" w:line="259" w:lineRule="auto"/>
        <w:rPr>
          <w:rFonts w:ascii="Arial" w:eastAsia="Times" w:hAnsi="Arial" w:cs="Tahoma"/>
          <w:color w:val="000000"/>
          <w:sz w:val="20"/>
          <w:szCs w:val="20"/>
          <w:lang w:val="en-IN" w:eastAsia="en-US"/>
        </w:rPr>
      </w:pPr>
      <w:r w:rsidRPr="00412981">
        <w:rPr>
          <w:rFonts w:ascii="Arial" w:eastAsia="Times" w:hAnsi="Arial" w:cs="Tahoma"/>
          <w:color w:val="000000"/>
          <w:sz w:val="20"/>
          <w:szCs w:val="20"/>
          <w:lang w:val="en-IN" w:eastAsia="en-US"/>
        </w:rPr>
        <w:t>Running Part3 Job</w:t>
      </w:r>
    </w:p>
    <w:p w14:paraId="14A61A2D" w14:textId="7B200C98" w:rsidR="000F305C" w:rsidRPr="00E65D4E" w:rsidRDefault="00E65D4E" w:rsidP="00AC1ED5">
      <w:pPr>
        <w:pStyle w:val="ListParagraph"/>
        <w:numPr>
          <w:ilvl w:val="1"/>
          <w:numId w:val="12"/>
        </w:numPr>
        <w:spacing w:after="160" w:line="259" w:lineRule="auto"/>
        <w:rPr>
          <w:rFonts w:ascii="Arial" w:eastAsia="Times" w:hAnsi="Arial" w:cs="Tahoma"/>
          <w:color w:val="000000"/>
          <w:sz w:val="20"/>
          <w:szCs w:val="20"/>
          <w:lang w:val="en-IN" w:eastAsia="en-US"/>
        </w:rPr>
      </w:pPr>
      <w:r w:rsidRPr="00412981">
        <w:rPr>
          <w:rFonts w:ascii="Arial" w:eastAsia="Times" w:hAnsi="Arial" w:cs="Tahoma"/>
          <w:color w:val="000000"/>
          <w:sz w:val="20"/>
          <w:szCs w:val="20"/>
          <w:lang w:val="en-IN" w:eastAsia="en-US"/>
        </w:rPr>
        <w:t>Running Start Firewall Job</w:t>
      </w:r>
    </w:p>
    <w:p w14:paraId="45FEF81F" w14:textId="77777777" w:rsidR="000F305C" w:rsidRDefault="000F305C" w:rsidP="00EB5EA8">
      <w:pPr>
        <w:pStyle w:val="Bodycopy"/>
        <w:ind w:left="576"/>
      </w:pPr>
    </w:p>
    <w:p w14:paraId="158E83FE" w14:textId="25379EFB" w:rsidR="00084D27" w:rsidRPr="00084D27" w:rsidRDefault="003D028D" w:rsidP="00084D27">
      <w:pPr>
        <w:pStyle w:val="Heading1"/>
      </w:pPr>
      <w:bookmarkStart w:id="24" w:name="_Business_Requirements_and"/>
      <w:bookmarkStart w:id="25" w:name="_Toc320202988"/>
      <w:bookmarkStart w:id="26" w:name="_Toc485745719"/>
      <w:bookmarkStart w:id="27" w:name="_Toc46774217"/>
      <w:bookmarkEnd w:id="24"/>
      <w:r>
        <w:t>Business Requirements</w:t>
      </w:r>
      <w:bookmarkEnd w:id="25"/>
      <w:bookmarkEnd w:id="26"/>
      <w:bookmarkEnd w:id="27"/>
    </w:p>
    <w:p w14:paraId="4A842345" w14:textId="4A49E595" w:rsidR="000D0A6D" w:rsidRDefault="000D0A6D" w:rsidP="000D0A6D">
      <w:pPr>
        <w:rPr>
          <w:lang w:eastAsia="zh-TW"/>
        </w:rPr>
      </w:pPr>
    </w:p>
    <w:p w14:paraId="10DB7B39" w14:textId="3AD9BE18" w:rsidR="00084D27" w:rsidRDefault="0040743E" w:rsidP="00084D27">
      <w:pPr>
        <w:rPr>
          <w:lang w:eastAsia="zh-TW"/>
        </w:rPr>
      </w:pPr>
      <w:r>
        <w:rPr>
          <w:lang w:eastAsia="zh-TW"/>
        </w:rPr>
        <w:t>Restarting</w:t>
      </w:r>
      <w:r w:rsidR="00412981">
        <w:rPr>
          <w:lang w:eastAsia="zh-TW"/>
        </w:rPr>
        <w:t xml:space="preserve"> the </w:t>
      </w:r>
      <w:r>
        <w:rPr>
          <w:lang w:eastAsia="zh-TW"/>
        </w:rPr>
        <w:t xml:space="preserve">EDQ Services, </w:t>
      </w:r>
      <w:r w:rsidR="00412981">
        <w:rPr>
          <w:lang w:eastAsia="zh-TW"/>
        </w:rPr>
        <w:t>Managed Server, Weblogic Server and Node Manager.</w:t>
      </w:r>
    </w:p>
    <w:p w14:paraId="23472D66" w14:textId="5D0BF40A" w:rsidR="00084D27" w:rsidRDefault="00084D27" w:rsidP="00084D27">
      <w:pPr>
        <w:pStyle w:val="Heading1"/>
      </w:pPr>
      <w:bookmarkStart w:id="28" w:name="_Toc46774218"/>
      <w:r>
        <w:t>Proposed Execution</w:t>
      </w:r>
      <w:bookmarkEnd w:id="28"/>
    </w:p>
    <w:p w14:paraId="7027D90C" w14:textId="1976F780" w:rsidR="00084D27" w:rsidRDefault="00084D27" w:rsidP="00084D27">
      <w:pPr>
        <w:rPr>
          <w:lang w:eastAsia="zh-TW"/>
        </w:rPr>
      </w:pPr>
      <w:r>
        <w:rPr>
          <w:lang w:eastAsia="zh-TW"/>
        </w:rPr>
        <w:t>30 minutes before our daily EDQ job schedule on 1</w:t>
      </w:r>
      <w:r w:rsidRPr="00F90FFE">
        <w:rPr>
          <w:vertAlign w:val="superscript"/>
          <w:lang w:eastAsia="zh-TW"/>
        </w:rPr>
        <w:t>st</w:t>
      </w:r>
      <w:r>
        <w:rPr>
          <w:lang w:eastAsia="zh-TW"/>
        </w:rPr>
        <w:t xml:space="preserve"> and 3</w:t>
      </w:r>
      <w:r w:rsidRPr="00F90FFE">
        <w:rPr>
          <w:vertAlign w:val="superscript"/>
          <w:lang w:eastAsia="zh-TW"/>
        </w:rPr>
        <w:t>rd</w:t>
      </w:r>
      <w:r>
        <w:rPr>
          <w:lang w:eastAsia="zh-TW"/>
        </w:rPr>
        <w:t xml:space="preserve"> Saturday of every month. </w:t>
      </w:r>
    </w:p>
    <w:p w14:paraId="0401A90B" w14:textId="59E50D21" w:rsidR="0017360C" w:rsidRDefault="0017360C" w:rsidP="00084D27">
      <w:pPr>
        <w:rPr>
          <w:lang w:eastAsia="zh-TW"/>
        </w:rPr>
      </w:pPr>
    </w:p>
    <w:p w14:paraId="16AAF60A" w14:textId="0C2D9B7C" w:rsidR="0017360C" w:rsidRPr="0017360C" w:rsidRDefault="0017360C" w:rsidP="00084D27">
      <w:pPr>
        <w:rPr>
          <w:b/>
          <w:bCs/>
          <w:lang w:eastAsia="zh-TW"/>
        </w:rPr>
      </w:pPr>
      <w:r w:rsidRPr="0017360C">
        <w:rPr>
          <w:b/>
          <w:bCs/>
          <w:lang w:eastAsia="zh-TW"/>
        </w:rPr>
        <w:t>153 Bouncing Job Schedule</w:t>
      </w:r>
      <w:r>
        <w:rPr>
          <w:b/>
          <w:bCs/>
          <w:lang w:eastAsia="zh-TW"/>
        </w:rPr>
        <w:t xml:space="preserve"> (TBD)</w:t>
      </w:r>
    </w:p>
    <w:p w14:paraId="1FCEFC1F" w14:textId="44D5DC29" w:rsidR="0017360C" w:rsidRPr="0017360C" w:rsidRDefault="0017360C" w:rsidP="00084D27">
      <w:pPr>
        <w:rPr>
          <w:sz w:val="12"/>
          <w:szCs w:val="12"/>
          <w:lang w:eastAsia="zh-TW"/>
        </w:rPr>
      </w:pPr>
    </w:p>
    <w:tbl>
      <w:tblPr>
        <w:tblStyle w:val="TableGrid"/>
        <w:tblW w:w="0" w:type="auto"/>
        <w:tblLook w:val="04A0" w:firstRow="1" w:lastRow="0" w:firstColumn="1" w:lastColumn="0" w:noHBand="0" w:noVBand="1"/>
      </w:tblPr>
      <w:tblGrid>
        <w:gridCol w:w="5035"/>
        <w:gridCol w:w="5035"/>
      </w:tblGrid>
      <w:tr w:rsidR="0017360C" w14:paraId="7996E015" w14:textId="77777777" w:rsidTr="0017360C">
        <w:tc>
          <w:tcPr>
            <w:tcW w:w="5035" w:type="dxa"/>
          </w:tcPr>
          <w:p w14:paraId="2E6103D9" w14:textId="03B7DEFC" w:rsidR="0017360C" w:rsidRDefault="0017360C" w:rsidP="00084D27">
            <w:pPr>
              <w:rPr>
                <w:lang w:eastAsia="zh-TW"/>
              </w:rPr>
            </w:pPr>
            <w:r>
              <w:rPr>
                <w:lang w:eastAsia="zh-TW"/>
              </w:rPr>
              <w:t>Bouncing Job Execution Start Time</w:t>
            </w:r>
          </w:p>
        </w:tc>
        <w:tc>
          <w:tcPr>
            <w:tcW w:w="5035" w:type="dxa"/>
          </w:tcPr>
          <w:p w14:paraId="5ADD5F1E" w14:textId="6BBA558D" w:rsidR="0017360C" w:rsidRDefault="0017360C" w:rsidP="00084D27">
            <w:pPr>
              <w:rPr>
                <w:lang w:eastAsia="zh-TW"/>
              </w:rPr>
            </w:pPr>
            <w:r>
              <w:rPr>
                <w:lang w:eastAsia="zh-TW"/>
              </w:rPr>
              <w:t>14:45</w:t>
            </w:r>
          </w:p>
        </w:tc>
      </w:tr>
    </w:tbl>
    <w:p w14:paraId="6E63FDB2" w14:textId="77777777" w:rsidR="0017360C" w:rsidRDefault="0017360C" w:rsidP="00084D27">
      <w:pPr>
        <w:rPr>
          <w:lang w:eastAsia="zh-TW"/>
        </w:rPr>
      </w:pPr>
    </w:p>
    <w:p w14:paraId="47FAB910" w14:textId="2DFFC640" w:rsidR="0017360C" w:rsidRPr="0017360C" w:rsidRDefault="0017360C" w:rsidP="0017360C">
      <w:pPr>
        <w:rPr>
          <w:b/>
          <w:bCs/>
          <w:lang w:eastAsia="zh-TW"/>
        </w:rPr>
      </w:pPr>
      <w:r w:rsidRPr="0017360C">
        <w:rPr>
          <w:b/>
          <w:bCs/>
          <w:lang w:eastAsia="zh-TW"/>
        </w:rPr>
        <w:t>154 Bouncing Job Schedule</w:t>
      </w:r>
      <w:r>
        <w:rPr>
          <w:b/>
          <w:bCs/>
          <w:lang w:eastAsia="zh-TW"/>
        </w:rPr>
        <w:t xml:space="preserve"> (TBD)</w:t>
      </w:r>
    </w:p>
    <w:p w14:paraId="789A65F6" w14:textId="77777777" w:rsidR="0017360C" w:rsidRPr="0017360C" w:rsidRDefault="0017360C" w:rsidP="0017360C">
      <w:pPr>
        <w:rPr>
          <w:sz w:val="12"/>
          <w:szCs w:val="12"/>
          <w:lang w:eastAsia="zh-TW"/>
        </w:rPr>
      </w:pPr>
    </w:p>
    <w:tbl>
      <w:tblPr>
        <w:tblStyle w:val="TableGrid"/>
        <w:tblW w:w="0" w:type="auto"/>
        <w:tblLook w:val="04A0" w:firstRow="1" w:lastRow="0" w:firstColumn="1" w:lastColumn="0" w:noHBand="0" w:noVBand="1"/>
      </w:tblPr>
      <w:tblGrid>
        <w:gridCol w:w="5035"/>
        <w:gridCol w:w="5035"/>
      </w:tblGrid>
      <w:tr w:rsidR="0017360C" w14:paraId="4F9152DC" w14:textId="77777777" w:rsidTr="00AF5E1E">
        <w:tc>
          <w:tcPr>
            <w:tcW w:w="5035" w:type="dxa"/>
          </w:tcPr>
          <w:p w14:paraId="564695B0" w14:textId="77777777" w:rsidR="0017360C" w:rsidRDefault="0017360C" w:rsidP="00AF5E1E">
            <w:pPr>
              <w:rPr>
                <w:lang w:eastAsia="zh-TW"/>
              </w:rPr>
            </w:pPr>
            <w:r>
              <w:rPr>
                <w:lang w:eastAsia="zh-TW"/>
              </w:rPr>
              <w:t>Bouncing Job Execution Start Time</w:t>
            </w:r>
          </w:p>
        </w:tc>
        <w:tc>
          <w:tcPr>
            <w:tcW w:w="5035" w:type="dxa"/>
          </w:tcPr>
          <w:p w14:paraId="6CE95C93" w14:textId="277D551A" w:rsidR="0017360C" w:rsidRDefault="0017360C" w:rsidP="00AF5E1E">
            <w:pPr>
              <w:rPr>
                <w:lang w:eastAsia="zh-TW"/>
              </w:rPr>
            </w:pPr>
            <w:r>
              <w:rPr>
                <w:lang w:eastAsia="zh-TW"/>
              </w:rPr>
              <w:t>17:15</w:t>
            </w:r>
          </w:p>
        </w:tc>
      </w:tr>
    </w:tbl>
    <w:bookmarkStart w:id="29" w:name="_Requirement_Detailed_Flow"/>
    <w:bookmarkEnd w:id="29"/>
    <w:p w14:paraId="5324680E" w14:textId="22182748" w:rsidR="00D77810" w:rsidRDefault="00084D27" w:rsidP="00923CA6">
      <w:pPr>
        <w:pStyle w:val="Heading1"/>
      </w:pPr>
      <w:r>
        <w:fldChar w:fldCharType="begin"/>
      </w:r>
      <w:r>
        <w:instrText xml:space="preserve"> HYPERLINK  \l "_Requirement_Detailed_Flow" </w:instrText>
      </w:r>
      <w:r>
        <w:fldChar w:fldCharType="separate"/>
      </w:r>
      <w:bookmarkStart w:id="30" w:name="_Toc46774219"/>
      <w:r w:rsidR="00412981" w:rsidRPr="00084D27">
        <w:t xml:space="preserve">Requirement </w:t>
      </w:r>
      <w:r w:rsidR="0040743E" w:rsidRPr="00084D27">
        <w:t>Detailed Flow Chart</w:t>
      </w:r>
      <w:bookmarkEnd w:id="30"/>
      <w:r>
        <w:fldChar w:fldCharType="end"/>
      </w:r>
    </w:p>
    <w:p w14:paraId="2E31E81E" w14:textId="4D41E221" w:rsidR="002E571A" w:rsidRPr="002E571A" w:rsidRDefault="0040743E" w:rsidP="002E571A">
      <w:pPr>
        <w:rPr>
          <w:lang w:eastAsia="zh-TW"/>
        </w:rPr>
      </w:pPr>
      <w:r>
        <w:rPr>
          <w:noProof/>
        </w:rPr>
        <mc:AlternateContent>
          <mc:Choice Requires="wps">
            <w:drawing>
              <wp:anchor distT="0" distB="0" distL="114300" distR="114300" simplePos="0" relativeHeight="251662336" behindDoc="0" locked="0" layoutInCell="1" allowOverlap="1" wp14:anchorId="0E3C3E91" wp14:editId="00C11787">
                <wp:simplePos x="0" y="0"/>
                <wp:positionH relativeFrom="margin">
                  <wp:posOffset>476250</wp:posOffset>
                </wp:positionH>
                <wp:positionV relativeFrom="paragraph">
                  <wp:posOffset>168275</wp:posOffset>
                </wp:positionV>
                <wp:extent cx="4953000" cy="458470"/>
                <wp:effectExtent l="0" t="0" r="19050" b="17780"/>
                <wp:wrapNone/>
                <wp:docPr id="8" name="Rectangle: Rounded Corners 8"/>
                <wp:cNvGraphicFramePr/>
                <a:graphic xmlns:a="http://schemas.openxmlformats.org/drawingml/2006/main">
                  <a:graphicData uri="http://schemas.microsoft.com/office/word/2010/wordprocessingShape">
                    <wps:wsp>
                      <wps:cNvSpPr/>
                      <wps:spPr>
                        <a:xfrm>
                          <a:off x="0" y="0"/>
                          <a:ext cx="4953000" cy="458470"/>
                        </a:xfrm>
                        <a:prstGeom prst="roundRect">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5D0EC9B" w14:textId="551633F1" w:rsidR="00412981" w:rsidRDefault="00412981" w:rsidP="00412981">
                            <w:pPr>
                              <w:jc w:val="center"/>
                            </w:pPr>
                            <w:r w:rsidRPr="00664368">
                              <w:rPr>
                                <w:i/>
                                <w:iCs/>
                                <w:color w:val="000000" w:themeColor="text1"/>
                                <w:u w:val="single"/>
                              </w:rPr>
                              <w:t>Stopping EDQ Real Time Services</w:t>
                            </w:r>
                            <w:r w:rsidR="00E65D4E">
                              <w:rPr>
                                <w:i/>
                                <w:iCs/>
                                <w:color w:val="000000" w:themeColor="text1"/>
                                <w:u w:val="single"/>
                              </w:rPr>
                              <w:t xml:space="preserve"> &amp; Firewall</w:t>
                            </w:r>
                            <w:r w:rsidRPr="00F4791E">
                              <w:rPr>
                                <w:i/>
                                <w:iCs/>
                                <w:u w:val="single"/>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E3C3E91" id="Rectangle: Rounded Corners 8" o:spid="_x0000_s1026" style="position:absolute;margin-left:37.5pt;margin-top:13.25pt;width:390pt;height:36.1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" fillcolor="yellow" strokecolor="#1f4d78 [1604]" strokeweight="1pt">
                <v:stroke joinstyle="miter"/>
                <v:textbox>
                  <w:txbxContent>
                    <w:p w14:paraId="45D0EC9B" w14:textId="551633F1" w:rsidR="00412981" w:rsidRDefault="00412981" w:rsidP="00412981">
                      <w:pPr>
                        <w:jc w:val="center"/>
                      </w:pPr>
                      <w:r w:rsidRPr="00664368">
                        <w:rPr>
                          <w:i/>
                          <w:iCs/>
                          <w:color w:val="000000" w:themeColor="text1"/>
                          <w:u w:val="single"/>
                        </w:rPr>
                        <w:t>Stopping EDQ Real Time Services</w:t>
                      </w:r>
                      <w:r w:rsidR="00E65D4E">
                        <w:rPr>
                          <w:i/>
                          <w:iCs/>
                          <w:color w:val="000000" w:themeColor="text1"/>
                          <w:u w:val="single"/>
                        </w:rPr>
                        <w:t xml:space="preserve"> &amp; Firewall</w:t>
                      </w:r>
                      <w:r w:rsidRPr="00F4791E">
                        <w:rPr>
                          <w:i/>
                          <w:iCs/>
                          <w:u w:val="single"/>
                        </w:rPr>
                        <w:t xml:space="preserve"> </w:t>
                      </w:r>
                    </w:p>
                  </w:txbxContent>
                </v:textbox>
                <w10:wrap anchorx="margin"/>
              </v:roundrect>
            </w:pict>
          </mc:Fallback>
        </mc:AlternateContent>
      </w:r>
    </w:p>
    <w:p w14:paraId="774C74C3" w14:textId="40490B43" w:rsidR="00412981" w:rsidRDefault="00412981" w:rsidP="00412981">
      <w:pPr>
        <w:rPr>
          <w:lang w:eastAsia="zh-TW"/>
        </w:rPr>
      </w:pPr>
    </w:p>
    <w:p w14:paraId="7F545962" w14:textId="68D59C46" w:rsidR="00412981" w:rsidRDefault="00412981" w:rsidP="00412981"/>
    <w:p w14:paraId="61F5F4FE" w14:textId="4A92EA52" w:rsidR="00412981" w:rsidRDefault="00412981" w:rsidP="00412981">
      <w:r>
        <w:rPr>
          <w:noProof/>
        </w:rPr>
        <mc:AlternateContent>
          <mc:Choice Requires="wps">
            <w:drawing>
              <wp:anchor distT="0" distB="0" distL="114300" distR="114300" simplePos="0" relativeHeight="251663360" behindDoc="0" locked="0" layoutInCell="1" allowOverlap="1" wp14:anchorId="7AEA3A1F" wp14:editId="48E7BF69">
                <wp:simplePos x="0" y="0"/>
                <wp:positionH relativeFrom="column">
                  <wp:posOffset>2857500</wp:posOffset>
                </wp:positionH>
                <wp:positionV relativeFrom="paragraph">
                  <wp:posOffset>151765</wp:posOffset>
                </wp:positionV>
                <wp:extent cx="228600" cy="352425"/>
                <wp:effectExtent l="19050" t="0" r="19050" b="47625"/>
                <wp:wrapNone/>
                <wp:docPr id="15" name="Arrow: Down 15"/>
                <wp:cNvGraphicFramePr/>
                <a:graphic xmlns:a="http://schemas.openxmlformats.org/drawingml/2006/main">
                  <a:graphicData uri="http://schemas.microsoft.com/office/word/2010/wordprocessingShape">
                    <wps:wsp>
                      <wps:cNvSpPr/>
                      <wps:spPr>
                        <a:xfrm>
                          <a:off x="0" y="0"/>
                          <a:ext cx="228600" cy="352425"/>
                        </a:xfrm>
                        <a:prstGeom prst="down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6A9F336"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5" o:spid="_x0000_s1026" type="#_x0000_t67" style="position:absolute;margin-left:225pt;margin-top:11.95pt;width:18pt;height:27.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" adj="14595" fillcolor="red" strokecolor="#1f4d78 [1604]" strokeweight="1pt"/>
            </w:pict>
          </mc:Fallback>
        </mc:AlternateContent>
      </w:r>
    </w:p>
    <w:p w14:paraId="33C49FCC" w14:textId="56ED6018" w:rsidR="00412981" w:rsidRDefault="00412981" w:rsidP="00412981"/>
    <w:p w14:paraId="193321B0" w14:textId="2988D401" w:rsidR="00412981" w:rsidRDefault="00412981" w:rsidP="00412981"/>
    <w:p w14:paraId="59A028D7" w14:textId="63FB6E6E" w:rsidR="00412981" w:rsidRDefault="002E571A" w:rsidP="00412981">
      <w:r>
        <w:rPr>
          <w:noProof/>
        </w:rPr>
        <mc:AlternateContent>
          <mc:Choice Requires="wps">
            <w:drawing>
              <wp:anchor distT="0" distB="0" distL="114300" distR="114300" simplePos="0" relativeHeight="251661312" behindDoc="0" locked="0" layoutInCell="1" allowOverlap="1" wp14:anchorId="44DBB540" wp14:editId="07240EB1">
                <wp:simplePos x="0" y="0"/>
                <wp:positionH relativeFrom="margin">
                  <wp:posOffset>523875</wp:posOffset>
                </wp:positionH>
                <wp:positionV relativeFrom="paragraph">
                  <wp:posOffset>20955</wp:posOffset>
                </wp:positionV>
                <wp:extent cx="4886325" cy="448945"/>
                <wp:effectExtent l="0" t="0" r="28575" b="27305"/>
                <wp:wrapNone/>
                <wp:docPr id="12" name="Rectangle: Rounded Corners 12"/>
                <wp:cNvGraphicFramePr/>
                <a:graphic xmlns:a="http://schemas.openxmlformats.org/drawingml/2006/main">
                  <a:graphicData uri="http://schemas.microsoft.com/office/word/2010/wordprocessingShape">
                    <wps:wsp>
                      <wps:cNvSpPr/>
                      <wps:spPr>
                        <a:xfrm>
                          <a:off x="0" y="0"/>
                          <a:ext cx="4886325" cy="448945"/>
                        </a:xfrm>
                        <a:prstGeom prst="roundRect">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2EFD00E" w14:textId="77777777" w:rsidR="00412981" w:rsidRPr="00664368" w:rsidRDefault="00412981" w:rsidP="00412981">
                            <w:pPr>
                              <w:jc w:val="center"/>
                              <w:rPr>
                                <w:color w:val="000000" w:themeColor="text1"/>
                              </w:rPr>
                            </w:pPr>
                            <w:r w:rsidRPr="00664368">
                              <w:rPr>
                                <w:i/>
                                <w:iCs/>
                                <w:color w:val="000000" w:themeColor="text1"/>
                                <w:u w:val="single"/>
                              </w:rPr>
                              <w:t>Stopping Managed Serv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4DBB540" id="Rectangle: Rounded Corners 12" o:spid="_x0000_s1027" style="position:absolute;margin-left:41.25pt;margin-top:1.65pt;width:384.75pt;height:35.3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" fillcolor="#00b0f0" strokecolor="#1f4d78 [1604]" strokeweight="1pt">
                <v:stroke joinstyle="miter"/>
                <v:textbox>
                  <w:txbxContent>
                    <w:p w14:paraId="72EFD00E" w14:textId="77777777" w:rsidR="00412981" w:rsidRPr="00664368" w:rsidRDefault="00412981" w:rsidP="00412981">
                      <w:pPr>
                        <w:jc w:val="center"/>
                        <w:rPr>
                          <w:color w:val="000000" w:themeColor="text1"/>
                        </w:rPr>
                      </w:pPr>
                      <w:r w:rsidRPr="00664368">
                        <w:rPr>
                          <w:i/>
                          <w:iCs/>
                          <w:color w:val="000000" w:themeColor="text1"/>
                          <w:u w:val="single"/>
                        </w:rPr>
                        <w:t>Stopping Managed Server</w:t>
                      </w:r>
                    </w:p>
                  </w:txbxContent>
                </v:textbox>
                <w10:wrap anchorx="margin"/>
              </v:roundrect>
            </w:pict>
          </mc:Fallback>
        </mc:AlternateContent>
      </w:r>
    </w:p>
    <w:p w14:paraId="704B9A04" w14:textId="3B5E641A" w:rsidR="00412981" w:rsidRDefault="00412981" w:rsidP="00412981"/>
    <w:p w14:paraId="1F608A75" w14:textId="56213338" w:rsidR="00412981" w:rsidRDefault="002E571A" w:rsidP="00412981">
      <w:r>
        <w:rPr>
          <w:noProof/>
        </w:rPr>
        <mc:AlternateContent>
          <mc:Choice Requires="wps">
            <w:drawing>
              <wp:anchor distT="0" distB="0" distL="114300" distR="114300" simplePos="0" relativeHeight="251675648" behindDoc="0" locked="0" layoutInCell="1" allowOverlap="1" wp14:anchorId="2AFD1C05" wp14:editId="4B2A118D">
                <wp:simplePos x="0" y="0"/>
                <wp:positionH relativeFrom="column">
                  <wp:posOffset>2847975</wp:posOffset>
                </wp:positionH>
                <wp:positionV relativeFrom="paragraph">
                  <wp:posOffset>156845</wp:posOffset>
                </wp:positionV>
                <wp:extent cx="228600" cy="352425"/>
                <wp:effectExtent l="19050" t="0" r="19050" b="47625"/>
                <wp:wrapNone/>
                <wp:docPr id="9" name="Arrow: Down 9"/>
                <wp:cNvGraphicFramePr/>
                <a:graphic xmlns:a="http://schemas.openxmlformats.org/drawingml/2006/main">
                  <a:graphicData uri="http://schemas.microsoft.com/office/word/2010/wordprocessingShape">
                    <wps:wsp>
                      <wps:cNvSpPr/>
                      <wps:spPr>
                        <a:xfrm>
                          <a:off x="0" y="0"/>
                          <a:ext cx="228600" cy="352425"/>
                        </a:xfrm>
                        <a:prstGeom prst="down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52D8F6" id="Arrow: Down 9" o:spid="_x0000_s1026" type="#_x0000_t67" style="position:absolute;margin-left:224.25pt;margin-top:12.35pt;width:18pt;height:27.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" adj="14595" fillcolor="red" strokecolor="#1f4d78 [1604]" strokeweight="1pt"/>
            </w:pict>
          </mc:Fallback>
        </mc:AlternateContent>
      </w:r>
    </w:p>
    <w:p w14:paraId="55AC7FD9" w14:textId="271A6B77" w:rsidR="00412981" w:rsidRPr="00F4791E" w:rsidRDefault="00412981" w:rsidP="00412981">
      <w:pPr>
        <w:rPr>
          <w:i/>
          <w:iCs/>
          <w:u w:val="single"/>
        </w:rPr>
      </w:pPr>
    </w:p>
    <w:p w14:paraId="55B17D66" w14:textId="09B6DDE7" w:rsidR="00412981" w:rsidRDefault="00412981" w:rsidP="00412981"/>
    <w:p w14:paraId="15249C88" w14:textId="72E5906B" w:rsidR="00412981" w:rsidRDefault="002E571A" w:rsidP="00412981">
      <w:r>
        <w:rPr>
          <w:noProof/>
        </w:rPr>
        <mc:AlternateContent>
          <mc:Choice Requires="wps">
            <w:drawing>
              <wp:anchor distT="0" distB="0" distL="114300" distR="114300" simplePos="0" relativeHeight="251660288" behindDoc="0" locked="0" layoutInCell="1" allowOverlap="1" wp14:anchorId="0EE4C0A7" wp14:editId="63A2D51E">
                <wp:simplePos x="0" y="0"/>
                <wp:positionH relativeFrom="margin">
                  <wp:posOffset>542290</wp:posOffset>
                </wp:positionH>
                <wp:positionV relativeFrom="paragraph">
                  <wp:posOffset>36195</wp:posOffset>
                </wp:positionV>
                <wp:extent cx="4867275" cy="438150"/>
                <wp:effectExtent l="0" t="0" r="28575" b="19050"/>
                <wp:wrapNone/>
                <wp:docPr id="13" name="Rectangle: Rounded Corners 13"/>
                <wp:cNvGraphicFramePr/>
                <a:graphic xmlns:a="http://schemas.openxmlformats.org/drawingml/2006/main">
                  <a:graphicData uri="http://schemas.microsoft.com/office/word/2010/wordprocessingShape">
                    <wps:wsp>
                      <wps:cNvSpPr/>
                      <wps:spPr>
                        <a:xfrm>
                          <a:off x="0" y="0"/>
                          <a:ext cx="4867275" cy="438150"/>
                        </a:xfrm>
                        <a:prstGeom prst="roundRect">
                          <a:avLst/>
                        </a:prstGeom>
                        <a:solidFill>
                          <a:srgbClr val="0070C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6979F7A" w14:textId="77777777" w:rsidR="00412981" w:rsidRPr="00664368" w:rsidRDefault="00412981" w:rsidP="00412981">
                            <w:pPr>
                              <w:jc w:val="center"/>
                              <w:rPr>
                                <w:i/>
                                <w:iCs/>
                                <w:color w:val="000000" w:themeColor="text1"/>
                                <w:u w:val="single"/>
                              </w:rPr>
                            </w:pPr>
                            <w:r w:rsidRPr="00664368">
                              <w:rPr>
                                <w:i/>
                                <w:iCs/>
                                <w:color w:val="000000" w:themeColor="text1"/>
                                <w:u w:val="single"/>
                              </w:rPr>
                              <w:t>Stopping WebLogic Server</w:t>
                            </w:r>
                          </w:p>
                          <w:p w14:paraId="21CDE503" w14:textId="77777777" w:rsidR="00412981" w:rsidRDefault="00412981" w:rsidP="00412981"/>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EE4C0A7" id="Rectangle: Rounded Corners 13" o:spid="_x0000_s1028" style="position:absolute;margin-left:42.7pt;margin-top:2.85pt;width:383.25pt;height:34.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" fillcolor="#0070c0" strokecolor="#1f4d78 [1604]" strokeweight="1pt">
                <v:stroke joinstyle="miter"/>
                <v:textbox>
                  <w:txbxContent>
                    <w:p w14:paraId="26979F7A" w14:textId="77777777" w:rsidR="00412981" w:rsidRPr="00664368" w:rsidRDefault="00412981" w:rsidP="00412981">
                      <w:pPr>
                        <w:jc w:val="center"/>
                        <w:rPr>
                          <w:i/>
                          <w:iCs/>
                          <w:color w:val="000000" w:themeColor="text1"/>
                          <w:u w:val="single"/>
                        </w:rPr>
                      </w:pPr>
                      <w:r w:rsidRPr="00664368">
                        <w:rPr>
                          <w:i/>
                          <w:iCs/>
                          <w:color w:val="000000" w:themeColor="text1"/>
                          <w:u w:val="single"/>
                        </w:rPr>
                        <w:t>Stopping WebLogic Server</w:t>
                      </w:r>
                    </w:p>
                    <w:p w14:paraId="21CDE503" w14:textId="77777777" w:rsidR="00412981" w:rsidRDefault="00412981" w:rsidP="00412981"/>
                  </w:txbxContent>
                </v:textbox>
                <w10:wrap anchorx="margin"/>
              </v:roundrect>
            </w:pict>
          </mc:Fallback>
        </mc:AlternateContent>
      </w:r>
    </w:p>
    <w:p w14:paraId="3895C527" w14:textId="4716CE86" w:rsidR="00412981" w:rsidRDefault="00412981" w:rsidP="00412981"/>
    <w:p w14:paraId="64B94866" w14:textId="16043D32" w:rsidR="00412981" w:rsidRDefault="002E571A" w:rsidP="00412981">
      <w:r>
        <w:rPr>
          <w:noProof/>
        </w:rPr>
        <mc:AlternateContent>
          <mc:Choice Requires="wps">
            <w:drawing>
              <wp:anchor distT="0" distB="0" distL="114300" distR="114300" simplePos="0" relativeHeight="251677696" behindDoc="0" locked="0" layoutInCell="1" allowOverlap="1" wp14:anchorId="71099AC1" wp14:editId="5EA2514D">
                <wp:simplePos x="0" y="0"/>
                <wp:positionH relativeFrom="column">
                  <wp:posOffset>2857500</wp:posOffset>
                </wp:positionH>
                <wp:positionV relativeFrom="paragraph">
                  <wp:posOffset>161925</wp:posOffset>
                </wp:positionV>
                <wp:extent cx="228600" cy="352425"/>
                <wp:effectExtent l="19050" t="0" r="19050" b="47625"/>
                <wp:wrapNone/>
                <wp:docPr id="11" name="Arrow: Down 11"/>
                <wp:cNvGraphicFramePr/>
                <a:graphic xmlns:a="http://schemas.openxmlformats.org/drawingml/2006/main">
                  <a:graphicData uri="http://schemas.microsoft.com/office/word/2010/wordprocessingShape">
                    <wps:wsp>
                      <wps:cNvSpPr/>
                      <wps:spPr>
                        <a:xfrm>
                          <a:off x="0" y="0"/>
                          <a:ext cx="228600" cy="352425"/>
                        </a:xfrm>
                        <a:prstGeom prst="down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627223" id="Arrow: Down 11" o:spid="_x0000_s1026" type="#_x0000_t67" style="position:absolute;margin-left:225pt;margin-top:12.75pt;width:18pt;height:27.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" adj="14595" fillcolor="red" strokecolor="#1f4d78 [1604]" strokeweight="1pt"/>
            </w:pict>
          </mc:Fallback>
        </mc:AlternateContent>
      </w:r>
    </w:p>
    <w:p w14:paraId="331B6C17" w14:textId="063FFBF3" w:rsidR="00412981" w:rsidRDefault="00412981" w:rsidP="00412981"/>
    <w:p w14:paraId="3E0E6B93" w14:textId="6EED0858" w:rsidR="00412981" w:rsidRDefault="00412981" w:rsidP="00412981"/>
    <w:p w14:paraId="4A41A93D" w14:textId="3B17D085" w:rsidR="00412981" w:rsidRDefault="002E571A" w:rsidP="00412981">
      <w:r>
        <w:rPr>
          <w:noProof/>
        </w:rPr>
        <mc:AlternateContent>
          <mc:Choice Requires="wps">
            <w:drawing>
              <wp:anchor distT="0" distB="0" distL="114300" distR="114300" simplePos="0" relativeHeight="251659264" behindDoc="0" locked="0" layoutInCell="1" allowOverlap="1" wp14:anchorId="52345050" wp14:editId="7F5AD7C6">
                <wp:simplePos x="0" y="0"/>
                <wp:positionH relativeFrom="margin">
                  <wp:posOffset>542925</wp:posOffset>
                </wp:positionH>
                <wp:positionV relativeFrom="paragraph">
                  <wp:posOffset>59690</wp:posOffset>
                </wp:positionV>
                <wp:extent cx="4867275" cy="438150"/>
                <wp:effectExtent l="0" t="0" r="28575" b="19050"/>
                <wp:wrapNone/>
                <wp:docPr id="14" name="Rectangle: Rounded Corners 14"/>
                <wp:cNvGraphicFramePr/>
                <a:graphic xmlns:a="http://schemas.openxmlformats.org/drawingml/2006/main">
                  <a:graphicData uri="http://schemas.microsoft.com/office/word/2010/wordprocessingShape">
                    <wps:wsp>
                      <wps:cNvSpPr/>
                      <wps:spPr>
                        <a:xfrm>
                          <a:off x="0" y="0"/>
                          <a:ext cx="4867275" cy="438150"/>
                        </a:xfrm>
                        <a:prstGeom prst="roundRect">
                          <a:avLst/>
                        </a:prstGeom>
                        <a:solidFill>
                          <a:schemeClr val="accent2">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CB6EB49" w14:textId="77777777" w:rsidR="00412981" w:rsidRPr="00664368" w:rsidRDefault="00412981" w:rsidP="00412981">
                            <w:pPr>
                              <w:jc w:val="center"/>
                              <w:rPr>
                                <w:i/>
                                <w:iCs/>
                                <w:color w:val="000000" w:themeColor="text1"/>
                                <w:u w:val="single"/>
                              </w:rPr>
                            </w:pPr>
                            <w:r w:rsidRPr="00664368">
                              <w:rPr>
                                <w:i/>
                                <w:iCs/>
                                <w:color w:val="000000" w:themeColor="text1"/>
                                <w:u w:val="single"/>
                              </w:rPr>
                              <w:t>Stopping Node Manager</w:t>
                            </w:r>
                          </w:p>
                          <w:p w14:paraId="206D1D13" w14:textId="77777777" w:rsidR="00412981" w:rsidRDefault="00412981" w:rsidP="0041298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2345050" id="Rectangle: Rounded Corners 14" o:spid="_x0000_s1029" style="position:absolute;margin-left:42.75pt;margin-top:4.7pt;width:383.25pt;height:34.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" fillcolor="#f4b083 [1941]" strokecolor="#1f4d78 [1604]" strokeweight="1pt">
                <v:stroke joinstyle="miter"/>
                <v:textbox>
                  <w:txbxContent>
                    <w:p w14:paraId="4CB6EB49" w14:textId="77777777" w:rsidR="00412981" w:rsidRPr="00664368" w:rsidRDefault="00412981" w:rsidP="00412981">
                      <w:pPr>
                        <w:jc w:val="center"/>
                        <w:rPr>
                          <w:i/>
                          <w:iCs/>
                          <w:color w:val="000000" w:themeColor="text1"/>
                          <w:u w:val="single"/>
                        </w:rPr>
                      </w:pPr>
                      <w:r w:rsidRPr="00664368">
                        <w:rPr>
                          <w:i/>
                          <w:iCs/>
                          <w:color w:val="000000" w:themeColor="text1"/>
                          <w:u w:val="single"/>
                        </w:rPr>
                        <w:t>Stopping Node Manager</w:t>
                      </w:r>
                    </w:p>
                    <w:p w14:paraId="206D1D13" w14:textId="77777777" w:rsidR="00412981" w:rsidRDefault="00412981" w:rsidP="00412981">
                      <w:pPr>
                        <w:jc w:val="center"/>
                      </w:pPr>
                    </w:p>
                  </w:txbxContent>
                </v:textbox>
                <w10:wrap anchorx="margin"/>
              </v:roundrect>
            </w:pict>
          </mc:Fallback>
        </mc:AlternateContent>
      </w:r>
    </w:p>
    <w:p w14:paraId="540663E6" w14:textId="45FCF23B" w:rsidR="00412981" w:rsidRDefault="00412981" w:rsidP="00412981"/>
    <w:p w14:paraId="1433471F" w14:textId="07641282" w:rsidR="00412981" w:rsidRDefault="00412981" w:rsidP="00412981"/>
    <w:p w14:paraId="62DD2AE7" w14:textId="569FC0EA" w:rsidR="00412981" w:rsidRPr="00412981" w:rsidRDefault="00084D27" w:rsidP="00412981">
      <w:pPr>
        <w:rPr>
          <w:lang w:eastAsia="zh-TW"/>
        </w:rPr>
      </w:pPr>
      <w:r>
        <w:rPr>
          <w:i/>
          <w:iCs/>
          <w:noProof/>
          <w:u w:val="single"/>
        </w:rPr>
        <mc:AlternateContent>
          <mc:Choice Requires="wps">
            <w:drawing>
              <wp:anchor distT="0" distB="0" distL="114300" distR="114300" simplePos="0" relativeHeight="251673600" behindDoc="0" locked="0" layoutInCell="1" allowOverlap="1" wp14:anchorId="7E2FF12C" wp14:editId="0A040FF5">
                <wp:simplePos x="0" y="0"/>
                <wp:positionH relativeFrom="margin">
                  <wp:posOffset>1162050</wp:posOffset>
                </wp:positionH>
                <wp:positionV relativeFrom="paragraph">
                  <wp:posOffset>29541</wp:posOffset>
                </wp:positionV>
                <wp:extent cx="3657600" cy="866775"/>
                <wp:effectExtent l="19050" t="19050" r="19050" b="47625"/>
                <wp:wrapNone/>
                <wp:docPr id="25" name="Callout: Quad Arrow 25"/>
                <wp:cNvGraphicFramePr/>
                <a:graphic xmlns:a="http://schemas.openxmlformats.org/drawingml/2006/main">
                  <a:graphicData uri="http://schemas.microsoft.com/office/word/2010/wordprocessingShape">
                    <wps:wsp>
                      <wps:cNvSpPr/>
                      <wps:spPr>
                        <a:xfrm>
                          <a:off x="0" y="0"/>
                          <a:ext cx="3657600" cy="866775"/>
                        </a:xfrm>
                        <a:prstGeom prst="quadArrowCallou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59B1C0A" w14:textId="77777777" w:rsidR="00412981" w:rsidRPr="00664368" w:rsidRDefault="00412981" w:rsidP="002E571A">
                            <w:pPr>
                              <w:jc w:val="center"/>
                              <w:rPr>
                                <w:i/>
                                <w:iCs/>
                                <w:color w:val="000000" w:themeColor="text1"/>
                              </w:rPr>
                            </w:pPr>
                            <w:r w:rsidRPr="00664368">
                              <w:rPr>
                                <w:i/>
                                <w:iCs/>
                                <w:color w:val="000000" w:themeColor="text1"/>
                              </w:rPr>
                              <w:t>Server Dow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2FF12C" id="Callout: Quad Arrow 25" o:spid="_x0000_s1030" style="position:absolute;margin-left:91.5pt;margin-top:2.35pt;width:4in;height:68.2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3657600,8667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" adj="-11796480,,5400" path="m,433388l160483,272904r,80242l948727,353146r,-128318l1748558,224828r,-64345l1668317,160483,1828800,r160483,160483l1909042,160483r,64345l2708873,224828r,128318l3497117,353146r,-80242l3657600,433388,3497117,593871r,-80242l2708873,513629r,128318l1909042,641947r,64345l1989283,706292,1828800,866775,1668317,706292r80241,l1748558,641947r-799831,l948727,513629r-788244,l160483,593871,,433388xe" fillcolor="red" strokecolor="#1f4d78 [1604]" strokeweight="1pt">
                <v:stroke joinstyle="miter"/>
                <v:formulas/>
                <v:path arrowok="t" o:connecttype="custom" o:connectlocs="0,433388;160483,272904;160483,353146;948727,353146;948727,224828;1748558,224828;1748558,160483;1668317,160483;1828800,0;1989283,160483;1909042,160483;1909042,224828;2708873,224828;2708873,353146;3497117,353146;3497117,272904;3657600,433388;3497117,593871;3497117,513629;2708873,513629;2708873,641947;1909042,641947;1909042,706292;1989283,706292;1828800,866775;1668317,706292;1748558,706292;1748558,641947;948727,641947;948727,513629;160483,513629;160483,593871;0,433388" o:connectangles="0,0,0,0,0,0,0,0,0,0,0,0,0,0,0,0,0,0,0,0,0,0,0,0,0,0,0,0,0,0,0,0,0" textboxrect="0,0,3657600,866775"/>
                <v:textbox>
                  <w:txbxContent>
                    <w:p w14:paraId="659B1C0A" w14:textId="77777777" w:rsidR="00412981" w:rsidRPr="00664368" w:rsidRDefault="00412981" w:rsidP="002E571A">
                      <w:pPr>
                        <w:jc w:val="center"/>
                        <w:rPr>
                          <w:i/>
                          <w:iCs/>
                          <w:color w:val="000000" w:themeColor="text1"/>
                        </w:rPr>
                      </w:pPr>
                      <w:r w:rsidRPr="00664368">
                        <w:rPr>
                          <w:i/>
                          <w:iCs/>
                          <w:color w:val="000000" w:themeColor="text1"/>
                        </w:rPr>
                        <w:t>Server Down</w:t>
                      </w:r>
                    </w:p>
                  </w:txbxContent>
                </v:textbox>
                <w10:wrap anchorx="margin"/>
              </v:shape>
            </w:pict>
          </mc:Fallback>
        </mc:AlternateContent>
      </w:r>
      <w:r w:rsidR="0040743E">
        <w:rPr>
          <w:noProof/>
        </w:rPr>
        <mc:AlternateContent>
          <mc:Choice Requires="wps">
            <w:drawing>
              <wp:anchor distT="0" distB="0" distL="114300" distR="114300" simplePos="0" relativeHeight="251666432" behindDoc="0" locked="0" layoutInCell="1" allowOverlap="1" wp14:anchorId="62E1D2BC" wp14:editId="2696B111">
                <wp:simplePos x="0" y="0"/>
                <wp:positionH relativeFrom="margin">
                  <wp:posOffset>581025</wp:posOffset>
                </wp:positionH>
                <wp:positionV relativeFrom="paragraph">
                  <wp:posOffset>3691255</wp:posOffset>
                </wp:positionV>
                <wp:extent cx="4838700" cy="457200"/>
                <wp:effectExtent l="0" t="0" r="19050" b="19050"/>
                <wp:wrapNone/>
                <wp:docPr id="23" name="Rectangle: Rounded Corners 23"/>
                <wp:cNvGraphicFramePr/>
                <a:graphic xmlns:a="http://schemas.openxmlformats.org/drawingml/2006/main">
                  <a:graphicData uri="http://schemas.microsoft.com/office/word/2010/wordprocessingShape">
                    <wps:wsp>
                      <wps:cNvSpPr/>
                      <wps:spPr>
                        <a:xfrm>
                          <a:off x="0" y="0"/>
                          <a:ext cx="4838700" cy="457200"/>
                        </a:xfrm>
                        <a:prstGeom prst="roundRect">
                          <a:avLst/>
                        </a:prstGeom>
                        <a:solidFill>
                          <a:srgbClr val="92D05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2C4C99D" w14:textId="77777777" w:rsidR="00412981" w:rsidRPr="00664368" w:rsidRDefault="00412981" w:rsidP="00412981">
                            <w:pPr>
                              <w:jc w:val="center"/>
                              <w:rPr>
                                <w:i/>
                                <w:iCs/>
                                <w:color w:val="000000" w:themeColor="text1"/>
                                <w:u w:val="single"/>
                              </w:rPr>
                            </w:pPr>
                            <w:r w:rsidRPr="00664368">
                              <w:rPr>
                                <w:i/>
                                <w:iCs/>
                                <w:color w:val="000000" w:themeColor="text1"/>
                                <w:u w:val="single"/>
                              </w:rPr>
                              <w:t>Starting EDQ Services</w:t>
                            </w:r>
                          </w:p>
                          <w:p w14:paraId="32777C0E" w14:textId="77777777" w:rsidR="00412981" w:rsidRPr="008E26C1" w:rsidRDefault="00412981" w:rsidP="00412981">
                            <w:pPr>
                              <w:jc w:val="center"/>
                              <w:rPr>
                                <w:i/>
                                <w:iCs/>
                                <w:u w:val="singl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2E1D2BC" id="Rectangle: Rounded Corners 23" o:spid="_x0000_s1031" style="position:absolute;margin-left:45.75pt;margin-top:290.65pt;width:381pt;height:36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" fillcolor="#92d050" strokecolor="#1f4d78 [1604]" strokeweight="1pt">
                <v:stroke joinstyle="miter"/>
                <v:textbox>
                  <w:txbxContent>
                    <w:p w14:paraId="62C4C99D" w14:textId="77777777" w:rsidR="00412981" w:rsidRPr="00664368" w:rsidRDefault="00412981" w:rsidP="00412981">
                      <w:pPr>
                        <w:jc w:val="center"/>
                        <w:rPr>
                          <w:i/>
                          <w:iCs/>
                          <w:color w:val="000000" w:themeColor="text1"/>
                          <w:u w:val="single"/>
                        </w:rPr>
                      </w:pPr>
                      <w:r w:rsidRPr="00664368">
                        <w:rPr>
                          <w:i/>
                          <w:iCs/>
                          <w:color w:val="000000" w:themeColor="text1"/>
                          <w:u w:val="single"/>
                        </w:rPr>
                        <w:t>Starting EDQ Services</w:t>
                      </w:r>
                    </w:p>
                    <w:p w14:paraId="32777C0E" w14:textId="77777777" w:rsidR="00412981" w:rsidRPr="008E26C1" w:rsidRDefault="00412981" w:rsidP="00412981">
                      <w:pPr>
                        <w:jc w:val="center"/>
                        <w:rPr>
                          <w:i/>
                          <w:iCs/>
                          <w:u w:val="single"/>
                        </w:rPr>
                      </w:pPr>
                    </w:p>
                  </w:txbxContent>
                </v:textbox>
                <w10:wrap anchorx="margin"/>
              </v:roundrect>
            </w:pict>
          </mc:Fallback>
        </mc:AlternateContent>
      </w:r>
      <w:r w:rsidR="0040743E">
        <w:rPr>
          <w:noProof/>
        </w:rPr>
        <mc:AlternateContent>
          <mc:Choice Requires="wps">
            <w:drawing>
              <wp:anchor distT="0" distB="0" distL="114300" distR="114300" simplePos="0" relativeHeight="251683840" behindDoc="0" locked="0" layoutInCell="1" allowOverlap="1" wp14:anchorId="179EB59F" wp14:editId="083DD8BE">
                <wp:simplePos x="0" y="0"/>
                <wp:positionH relativeFrom="column">
                  <wp:posOffset>2876550</wp:posOffset>
                </wp:positionH>
                <wp:positionV relativeFrom="paragraph">
                  <wp:posOffset>3253105</wp:posOffset>
                </wp:positionV>
                <wp:extent cx="228600" cy="352425"/>
                <wp:effectExtent l="19050" t="0" r="19050" b="47625"/>
                <wp:wrapNone/>
                <wp:docPr id="33" name="Arrow: Down 33"/>
                <wp:cNvGraphicFramePr/>
                <a:graphic xmlns:a="http://schemas.openxmlformats.org/drawingml/2006/main">
                  <a:graphicData uri="http://schemas.microsoft.com/office/word/2010/wordprocessingShape">
                    <wps:wsp>
                      <wps:cNvSpPr/>
                      <wps:spPr>
                        <a:xfrm>
                          <a:off x="0" y="0"/>
                          <a:ext cx="228600" cy="352425"/>
                        </a:xfrm>
                        <a:prstGeom prst="downArrow">
                          <a:avLst/>
                        </a:prstGeom>
                        <a:solidFill>
                          <a:srgbClr val="92D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96F10C" id="Arrow: Down 33" o:spid="_x0000_s1026" type="#_x0000_t67" style="position:absolute;margin-left:226.5pt;margin-top:256.15pt;width:18pt;height:27.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" adj="14595" fillcolor="#92d050" strokecolor="#1f4d78 [1604]" strokeweight="1pt"/>
            </w:pict>
          </mc:Fallback>
        </mc:AlternateContent>
      </w:r>
      <w:r w:rsidR="0040743E">
        <w:rPr>
          <w:noProof/>
        </w:rPr>
        <mc:AlternateContent>
          <mc:Choice Requires="wps">
            <w:drawing>
              <wp:anchor distT="0" distB="0" distL="114300" distR="114300" simplePos="0" relativeHeight="251667456" behindDoc="0" locked="0" layoutInCell="1" allowOverlap="1" wp14:anchorId="052F0FE2" wp14:editId="58FD2EE4">
                <wp:simplePos x="0" y="0"/>
                <wp:positionH relativeFrom="margin">
                  <wp:posOffset>590550</wp:posOffset>
                </wp:positionH>
                <wp:positionV relativeFrom="paragraph">
                  <wp:posOffset>2786380</wp:posOffset>
                </wp:positionV>
                <wp:extent cx="4829175" cy="438150"/>
                <wp:effectExtent l="0" t="0" r="28575" b="19050"/>
                <wp:wrapNone/>
                <wp:docPr id="22" name="Rectangle: Rounded Corners 22"/>
                <wp:cNvGraphicFramePr/>
                <a:graphic xmlns:a="http://schemas.openxmlformats.org/drawingml/2006/main">
                  <a:graphicData uri="http://schemas.microsoft.com/office/word/2010/wordprocessingShape">
                    <wps:wsp>
                      <wps:cNvSpPr/>
                      <wps:spPr>
                        <a:xfrm>
                          <a:off x="0" y="0"/>
                          <a:ext cx="4829175" cy="438150"/>
                        </a:xfrm>
                        <a:prstGeom prst="roundRect">
                          <a:avLst/>
                        </a:prstGeom>
                        <a:solidFill>
                          <a:schemeClr val="accent6">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7103070" w14:textId="77777777" w:rsidR="00412981" w:rsidRPr="008E26C1" w:rsidRDefault="00412981" w:rsidP="00412981">
                            <w:pPr>
                              <w:jc w:val="center"/>
                              <w:rPr>
                                <w:i/>
                                <w:iCs/>
                                <w:u w:val="single"/>
                              </w:rPr>
                            </w:pPr>
                            <w:r w:rsidRPr="008E26C1">
                              <w:rPr>
                                <w:i/>
                                <w:iCs/>
                                <w:u w:val="single"/>
                              </w:rPr>
                              <w:t>Starting Managed Server</w:t>
                            </w:r>
                          </w:p>
                          <w:p w14:paraId="231F28A2" w14:textId="77777777" w:rsidR="00412981" w:rsidRPr="008E26C1" w:rsidRDefault="00412981" w:rsidP="00412981">
                            <w:pPr>
                              <w:rPr>
                                <w:i/>
                                <w:iCs/>
                                <w:u w:val="singl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52F0FE2" id="Rectangle: Rounded Corners 22" o:spid="_x0000_s1032" style="position:absolute;margin-left:46.5pt;margin-top:219.4pt;width:380.25pt;height:34.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" fillcolor="#375623 [1609]" strokecolor="#1f4d78 [1604]" strokeweight="1pt">
                <v:stroke joinstyle="miter"/>
                <v:textbox>
                  <w:txbxContent>
                    <w:p w14:paraId="57103070" w14:textId="77777777" w:rsidR="00412981" w:rsidRPr="008E26C1" w:rsidRDefault="00412981" w:rsidP="00412981">
                      <w:pPr>
                        <w:jc w:val="center"/>
                        <w:rPr>
                          <w:i/>
                          <w:iCs/>
                          <w:u w:val="single"/>
                        </w:rPr>
                      </w:pPr>
                      <w:r w:rsidRPr="008E26C1">
                        <w:rPr>
                          <w:i/>
                          <w:iCs/>
                          <w:u w:val="single"/>
                        </w:rPr>
                        <w:t>Starting Managed Server</w:t>
                      </w:r>
                    </w:p>
                    <w:p w14:paraId="231F28A2" w14:textId="77777777" w:rsidR="00412981" w:rsidRPr="008E26C1" w:rsidRDefault="00412981" w:rsidP="00412981">
                      <w:pPr>
                        <w:rPr>
                          <w:i/>
                          <w:iCs/>
                          <w:u w:val="single"/>
                        </w:rPr>
                      </w:pPr>
                    </w:p>
                  </w:txbxContent>
                </v:textbox>
                <w10:wrap anchorx="margin"/>
              </v:roundrect>
            </w:pict>
          </mc:Fallback>
        </mc:AlternateContent>
      </w:r>
      <w:r w:rsidR="0040743E">
        <w:rPr>
          <w:noProof/>
        </w:rPr>
        <mc:AlternateContent>
          <mc:Choice Requires="wps">
            <w:drawing>
              <wp:anchor distT="0" distB="0" distL="114300" distR="114300" simplePos="0" relativeHeight="251681792" behindDoc="0" locked="0" layoutInCell="1" allowOverlap="1" wp14:anchorId="26AFAD7E" wp14:editId="22E9DE24">
                <wp:simplePos x="0" y="0"/>
                <wp:positionH relativeFrom="column">
                  <wp:posOffset>2876550</wp:posOffset>
                </wp:positionH>
                <wp:positionV relativeFrom="paragraph">
                  <wp:posOffset>2367280</wp:posOffset>
                </wp:positionV>
                <wp:extent cx="228600" cy="352425"/>
                <wp:effectExtent l="19050" t="0" r="19050" b="47625"/>
                <wp:wrapNone/>
                <wp:docPr id="31" name="Arrow: Down 31"/>
                <wp:cNvGraphicFramePr/>
                <a:graphic xmlns:a="http://schemas.openxmlformats.org/drawingml/2006/main">
                  <a:graphicData uri="http://schemas.microsoft.com/office/word/2010/wordprocessingShape">
                    <wps:wsp>
                      <wps:cNvSpPr/>
                      <wps:spPr>
                        <a:xfrm>
                          <a:off x="0" y="0"/>
                          <a:ext cx="228600" cy="352425"/>
                        </a:xfrm>
                        <a:prstGeom prst="downArrow">
                          <a:avLst/>
                        </a:prstGeom>
                        <a:solidFill>
                          <a:srgbClr val="92D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978DAC" id="Arrow: Down 31" o:spid="_x0000_s1026" type="#_x0000_t67" style="position:absolute;margin-left:226.5pt;margin-top:186.4pt;width:18pt;height:27.7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" adj="14595" fillcolor="#92d050" strokecolor="#1f4d78 [1604]" strokeweight="1pt"/>
            </w:pict>
          </mc:Fallback>
        </mc:AlternateContent>
      </w:r>
      <w:r w:rsidR="0040743E">
        <w:rPr>
          <w:noProof/>
        </w:rPr>
        <mc:AlternateContent>
          <mc:Choice Requires="wps">
            <w:drawing>
              <wp:anchor distT="0" distB="0" distL="114300" distR="114300" simplePos="0" relativeHeight="251679744" behindDoc="0" locked="0" layoutInCell="1" allowOverlap="1" wp14:anchorId="1C62CFBC" wp14:editId="663E3BBF">
                <wp:simplePos x="0" y="0"/>
                <wp:positionH relativeFrom="column">
                  <wp:posOffset>2876550</wp:posOffset>
                </wp:positionH>
                <wp:positionV relativeFrom="paragraph">
                  <wp:posOffset>1452880</wp:posOffset>
                </wp:positionV>
                <wp:extent cx="228600" cy="352425"/>
                <wp:effectExtent l="19050" t="0" r="19050" b="47625"/>
                <wp:wrapNone/>
                <wp:docPr id="29" name="Arrow: Down 29"/>
                <wp:cNvGraphicFramePr/>
                <a:graphic xmlns:a="http://schemas.openxmlformats.org/drawingml/2006/main">
                  <a:graphicData uri="http://schemas.microsoft.com/office/word/2010/wordprocessingShape">
                    <wps:wsp>
                      <wps:cNvSpPr/>
                      <wps:spPr>
                        <a:xfrm>
                          <a:off x="0" y="0"/>
                          <a:ext cx="228600" cy="352425"/>
                        </a:xfrm>
                        <a:prstGeom prst="downArrow">
                          <a:avLst/>
                        </a:prstGeom>
                        <a:solidFill>
                          <a:srgbClr val="92D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E5127A" id="Arrow: Down 29" o:spid="_x0000_s1026" type="#_x0000_t67" style="position:absolute;margin-left:226.5pt;margin-top:114.4pt;width:18pt;height:27.7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" adj="14595" fillcolor="#92d050" strokecolor="#1f4d78 [1604]" strokeweight="1pt"/>
            </w:pict>
          </mc:Fallback>
        </mc:AlternateContent>
      </w:r>
      <w:r w:rsidR="002E571A">
        <w:rPr>
          <w:noProof/>
        </w:rPr>
        <mc:AlternateContent>
          <mc:Choice Requires="wps">
            <w:drawing>
              <wp:anchor distT="0" distB="0" distL="114300" distR="114300" simplePos="0" relativeHeight="251668480" behindDoc="0" locked="0" layoutInCell="1" allowOverlap="1" wp14:anchorId="1DD1C44B" wp14:editId="06CD4EB1">
                <wp:simplePos x="0" y="0"/>
                <wp:positionH relativeFrom="margin">
                  <wp:posOffset>570865</wp:posOffset>
                </wp:positionH>
                <wp:positionV relativeFrom="paragraph">
                  <wp:posOffset>1891030</wp:posOffset>
                </wp:positionV>
                <wp:extent cx="4848225" cy="447675"/>
                <wp:effectExtent l="0" t="0" r="28575" b="28575"/>
                <wp:wrapNone/>
                <wp:docPr id="20" name="Rectangle: Rounded Corners 20"/>
                <wp:cNvGraphicFramePr/>
                <a:graphic xmlns:a="http://schemas.openxmlformats.org/drawingml/2006/main">
                  <a:graphicData uri="http://schemas.microsoft.com/office/word/2010/wordprocessingShape">
                    <wps:wsp>
                      <wps:cNvSpPr/>
                      <wps:spPr>
                        <a:xfrm>
                          <a:off x="0" y="0"/>
                          <a:ext cx="4848225" cy="447675"/>
                        </a:xfrm>
                        <a:prstGeom prst="roundRect">
                          <a:avLst/>
                        </a:prstGeom>
                        <a:solidFill>
                          <a:schemeClr val="accent6">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B97B8E5" w14:textId="77777777" w:rsidR="00412981" w:rsidRPr="008E26C1" w:rsidRDefault="00412981" w:rsidP="00412981">
                            <w:pPr>
                              <w:jc w:val="center"/>
                              <w:rPr>
                                <w:i/>
                                <w:iCs/>
                                <w:u w:val="single"/>
                              </w:rPr>
                            </w:pPr>
                            <w:r w:rsidRPr="008E26C1">
                              <w:rPr>
                                <w:i/>
                                <w:iCs/>
                                <w:u w:val="single"/>
                              </w:rPr>
                              <w:t>Starting Web</w:t>
                            </w:r>
                            <w:r>
                              <w:rPr>
                                <w:i/>
                                <w:iCs/>
                                <w:u w:val="single"/>
                              </w:rPr>
                              <w:t>L</w:t>
                            </w:r>
                            <w:r w:rsidRPr="008E26C1">
                              <w:rPr>
                                <w:i/>
                                <w:iCs/>
                                <w:u w:val="single"/>
                              </w:rPr>
                              <w:t>ogic Serv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DD1C44B" id="Rectangle: Rounded Corners 20" o:spid="_x0000_s1033" style="position:absolute;margin-left:44.95pt;margin-top:148.9pt;width:381.75pt;height:35.2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" fillcolor="#538135 [2409]" strokecolor="#1f4d78 [1604]" strokeweight="1pt">
                <v:stroke joinstyle="miter"/>
                <v:textbox>
                  <w:txbxContent>
                    <w:p w14:paraId="7B97B8E5" w14:textId="77777777" w:rsidR="00412981" w:rsidRPr="008E26C1" w:rsidRDefault="00412981" w:rsidP="00412981">
                      <w:pPr>
                        <w:jc w:val="center"/>
                        <w:rPr>
                          <w:i/>
                          <w:iCs/>
                          <w:u w:val="single"/>
                        </w:rPr>
                      </w:pPr>
                      <w:r w:rsidRPr="008E26C1">
                        <w:rPr>
                          <w:i/>
                          <w:iCs/>
                          <w:u w:val="single"/>
                        </w:rPr>
                        <w:t>Starting Web</w:t>
                      </w:r>
                      <w:r>
                        <w:rPr>
                          <w:i/>
                          <w:iCs/>
                          <w:u w:val="single"/>
                        </w:rPr>
                        <w:t>L</w:t>
                      </w:r>
                      <w:r w:rsidRPr="008E26C1">
                        <w:rPr>
                          <w:i/>
                          <w:iCs/>
                          <w:u w:val="single"/>
                        </w:rPr>
                        <w:t>ogic Server</w:t>
                      </w:r>
                    </w:p>
                  </w:txbxContent>
                </v:textbox>
                <w10:wrap anchorx="margin"/>
              </v:roundrect>
            </w:pict>
          </mc:Fallback>
        </mc:AlternateContent>
      </w:r>
      <w:r w:rsidR="002E571A">
        <w:rPr>
          <w:noProof/>
        </w:rPr>
        <mc:AlternateContent>
          <mc:Choice Requires="wps">
            <w:drawing>
              <wp:anchor distT="0" distB="0" distL="114300" distR="114300" simplePos="0" relativeHeight="251669504" behindDoc="0" locked="0" layoutInCell="1" allowOverlap="1" wp14:anchorId="1F7649A8" wp14:editId="49B8B39D">
                <wp:simplePos x="0" y="0"/>
                <wp:positionH relativeFrom="margin">
                  <wp:posOffset>570865</wp:posOffset>
                </wp:positionH>
                <wp:positionV relativeFrom="paragraph">
                  <wp:posOffset>957580</wp:posOffset>
                </wp:positionV>
                <wp:extent cx="4848225" cy="457200"/>
                <wp:effectExtent l="0" t="0" r="28575" b="19050"/>
                <wp:wrapNone/>
                <wp:docPr id="18" name="Rectangle: Rounded Corners 18"/>
                <wp:cNvGraphicFramePr/>
                <a:graphic xmlns:a="http://schemas.openxmlformats.org/drawingml/2006/main">
                  <a:graphicData uri="http://schemas.microsoft.com/office/word/2010/wordprocessingShape">
                    <wps:wsp>
                      <wps:cNvSpPr/>
                      <wps:spPr>
                        <a:xfrm>
                          <a:off x="0" y="0"/>
                          <a:ext cx="4848225" cy="457200"/>
                        </a:xfrm>
                        <a:prstGeom prst="roundRect">
                          <a:avLst/>
                        </a:prstGeom>
                        <a:solidFill>
                          <a:schemeClr val="accent6">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F8D1E4B" w14:textId="77777777" w:rsidR="00412981" w:rsidRPr="00664368" w:rsidRDefault="00412981" w:rsidP="00412981">
                            <w:pPr>
                              <w:jc w:val="center"/>
                              <w:rPr>
                                <w:i/>
                                <w:iCs/>
                                <w:color w:val="000000" w:themeColor="text1"/>
                                <w:u w:val="single"/>
                              </w:rPr>
                            </w:pPr>
                            <w:r w:rsidRPr="00664368">
                              <w:rPr>
                                <w:i/>
                                <w:iCs/>
                                <w:color w:val="000000" w:themeColor="text1"/>
                                <w:u w:val="single"/>
                              </w:rPr>
                              <w:t>Starting Node Manager Serv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F7649A8" id="Rectangle: Rounded Corners 18" o:spid="_x0000_s1034" style="position:absolute;margin-left:44.95pt;margin-top:75.4pt;width:381.75pt;height:36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" fillcolor="#a8d08d [1945]" strokecolor="#1f4d78 [1604]" strokeweight="1pt">
                <v:stroke joinstyle="miter"/>
                <v:textbox>
                  <w:txbxContent>
                    <w:p w14:paraId="3F8D1E4B" w14:textId="77777777" w:rsidR="00412981" w:rsidRPr="00664368" w:rsidRDefault="00412981" w:rsidP="00412981">
                      <w:pPr>
                        <w:jc w:val="center"/>
                        <w:rPr>
                          <w:i/>
                          <w:iCs/>
                          <w:color w:val="000000" w:themeColor="text1"/>
                          <w:u w:val="single"/>
                        </w:rPr>
                      </w:pPr>
                      <w:r w:rsidRPr="00664368">
                        <w:rPr>
                          <w:i/>
                          <w:iCs/>
                          <w:color w:val="000000" w:themeColor="text1"/>
                          <w:u w:val="single"/>
                        </w:rPr>
                        <w:t>Starting Node Manager Server</w:t>
                      </w:r>
                    </w:p>
                  </w:txbxContent>
                </v:textbox>
                <w10:wrap anchorx="margin"/>
              </v:roundrect>
            </w:pict>
          </mc:Fallback>
        </mc:AlternateContent>
      </w:r>
    </w:p>
    <w:sectPr w:rsidR="00412981" w:rsidRPr="00412981" w:rsidSect="00412981">
      <w:pgSz w:w="12240" w:h="15840"/>
      <w:pgMar w:top="1944" w:right="1080" w:bottom="1710" w:left="1080" w:header="36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51FC11" w14:textId="77777777" w:rsidR="00AC1ED5" w:rsidRDefault="00AC1ED5" w:rsidP="00AA6C11">
      <w:r>
        <w:separator/>
      </w:r>
    </w:p>
    <w:p w14:paraId="2E400905" w14:textId="77777777" w:rsidR="00AC1ED5" w:rsidRDefault="00AC1ED5" w:rsidP="00AA6C11"/>
  </w:endnote>
  <w:endnote w:type="continuationSeparator" w:id="0">
    <w:p w14:paraId="3F238273" w14:textId="77777777" w:rsidR="00AC1ED5" w:rsidRDefault="00AC1ED5" w:rsidP="00AA6C11">
      <w:r>
        <w:continuationSeparator/>
      </w:r>
    </w:p>
    <w:p w14:paraId="505043ED" w14:textId="77777777" w:rsidR="00AC1ED5" w:rsidRDefault="00AC1ED5" w:rsidP="00AA6C11"/>
  </w:endnote>
  <w:endnote w:type="continuationNotice" w:id="1">
    <w:p w14:paraId="79A42EFB" w14:textId="77777777" w:rsidR="00AC1ED5" w:rsidRDefault="00AC1ED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Univers 57 Condensed">
    <w:panose1 w:val="00000000000000000000"/>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Agfa Rotis Semisans">
    <w:panose1 w:val="00000000000000000000"/>
    <w:charset w:val="00"/>
    <w:family w:val="swiss"/>
    <w:notTrueType/>
    <w:pitch w:val="variable"/>
    <w:sig w:usb0="00000003" w:usb1="00000000" w:usb2="00000000" w:usb3="00000000" w:csb0="00000001" w:csb1="00000000"/>
  </w:font>
  <w:font w:name="GE Inspira">
    <w:altName w:val="Calibri"/>
    <w:charset w:val="00"/>
    <w:family w:val="swiss"/>
    <w:pitch w:val="variable"/>
    <w:sig w:usb0="00000001" w:usb1="00000000" w:usb2="00000000" w:usb3="00000000" w:csb0="0000009F" w:csb1="00000000"/>
  </w:font>
  <w:font w:name="Arial Bold">
    <w:altName w:val="Times New Roman"/>
    <w:panose1 w:val="020B0704020202020204"/>
    <w:charset w:val="00"/>
    <w:family w:val="auto"/>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E270B4" w14:textId="77777777" w:rsidR="00AC1ED5" w:rsidRDefault="00AC1ED5" w:rsidP="00AA6C11">
      <w:r>
        <w:separator/>
      </w:r>
    </w:p>
    <w:p w14:paraId="680A96EF" w14:textId="77777777" w:rsidR="00AC1ED5" w:rsidRDefault="00AC1ED5" w:rsidP="00AA6C11"/>
  </w:footnote>
  <w:footnote w:type="continuationSeparator" w:id="0">
    <w:p w14:paraId="2359AE30" w14:textId="77777777" w:rsidR="00AC1ED5" w:rsidRDefault="00AC1ED5" w:rsidP="00AA6C11">
      <w:r>
        <w:continuationSeparator/>
      </w:r>
    </w:p>
    <w:p w14:paraId="427C1D03" w14:textId="77777777" w:rsidR="00AC1ED5" w:rsidRDefault="00AC1ED5" w:rsidP="00AA6C11"/>
  </w:footnote>
  <w:footnote w:type="continuationNotice" w:id="1">
    <w:p w14:paraId="5F6E058A" w14:textId="77777777" w:rsidR="00AC1ED5" w:rsidRDefault="00AC1ED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43488D42"/>
    <w:lvl w:ilvl="0">
      <w:start w:val="1"/>
      <w:numFmt w:val="decimal"/>
      <w:pStyle w:val="ListNumber2"/>
      <w:lvlText w:val="%1."/>
      <w:lvlJc w:val="left"/>
      <w:pPr>
        <w:tabs>
          <w:tab w:val="num" w:pos="720"/>
        </w:tabs>
        <w:ind w:left="720" w:hanging="360"/>
      </w:pPr>
    </w:lvl>
  </w:abstractNum>
  <w:abstractNum w:abstractNumId="1" w15:restartNumberingAfterBreak="0">
    <w:nsid w:val="18AB0992"/>
    <w:multiLevelType w:val="multilevel"/>
    <w:tmpl w:val="513E2128"/>
    <w:lvl w:ilvl="0">
      <w:start w:val="1"/>
      <w:numFmt w:val="decimal"/>
      <w:pStyle w:val="PFNumLevel1"/>
      <w:lvlText w:val="%1"/>
      <w:lvlJc w:val="left"/>
      <w:pPr>
        <w:tabs>
          <w:tab w:val="num" w:pos="924"/>
        </w:tabs>
        <w:ind w:left="924" w:hanging="924"/>
      </w:pPr>
      <w:rPr>
        <w:rFonts w:hint="default"/>
      </w:rPr>
    </w:lvl>
    <w:lvl w:ilvl="1">
      <w:start w:val="1"/>
      <w:numFmt w:val="decimal"/>
      <w:pStyle w:val="PFNumLevel2"/>
      <w:lvlText w:val="%1.%2"/>
      <w:lvlJc w:val="left"/>
      <w:pPr>
        <w:tabs>
          <w:tab w:val="num" w:pos="1848"/>
        </w:tabs>
        <w:ind w:left="1848" w:hanging="924"/>
      </w:pPr>
      <w:rPr>
        <w:rFonts w:hint="default"/>
      </w:rPr>
    </w:lvl>
    <w:lvl w:ilvl="2">
      <w:start w:val="1"/>
      <w:numFmt w:val="decimal"/>
      <w:pStyle w:val="PFNumLevel3"/>
      <w:lvlText w:val="%1.%2.%3"/>
      <w:lvlJc w:val="left"/>
      <w:pPr>
        <w:tabs>
          <w:tab w:val="num" w:pos="2773"/>
        </w:tabs>
        <w:ind w:left="2773" w:hanging="925"/>
      </w:pPr>
      <w:rPr>
        <w:rFonts w:hint="default"/>
      </w:rPr>
    </w:lvl>
    <w:lvl w:ilvl="3">
      <w:start w:val="1"/>
      <w:numFmt w:val="lowerLetter"/>
      <w:pStyle w:val="PFNumLevel4"/>
      <w:lvlText w:val="(%4)"/>
      <w:lvlJc w:val="left"/>
      <w:pPr>
        <w:tabs>
          <w:tab w:val="num" w:pos="3697"/>
        </w:tabs>
        <w:ind w:left="3697" w:hanging="924"/>
      </w:pPr>
      <w:rPr>
        <w:rFonts w:hint="default"/>
      </w:rPr>
    </w:lvl>
    <w:lvl w:ilvl="4">
      <w:start w:val="1"/>
      <w:numFmt w:val="lowerLetter"/>
      <w:pStyle w:val="PFNumLevel5"/>
      <w:lvlText w:val="(%5)"/>
      <w:lvlJc w:val="left"/>
      <w:pPr>
        <w:tabs>
          <w:tab w:val="num" w:pos="1848"/>
        </w:tabs>
        <w:ind w:left="1848" w:hanging="924"/>
      </w:pPr>
      <w:rPr>
        <w:rFonts w:hint="default"/>
      </w:rPr>
    </w:lvl>
    <w:lvl w:ilvl="5">
      <w:start w:val="1"/>
      <w:numFmt w:val="none"/>
      <w:suff w:val="nothing"/>
      <w:lvlText w:val=""/>
      <w:lvlJc w:val="left"/>
      <w:pPr>
        <w:ind w:left="-32767" w:firstLine="0"/>
      </w:pPr>
      <w:rPr>
        <w:rFonts w:hint="default"/>
      </w:rPr>
    </w:lvl>
    <w:lvl w:ilvl="6">
      <w:start w:val="1"/>
      <w:numFmt w:val="none"/>
      <w:suff w:val="nothing"/>
      <w:lvlText w:val=""/>
      <w:lvlJc w:val="left"/>
      <w:pPr>
        <w:ind w:left="1848" w:hanging="1848"/>
      </w:pPr>
      <w:rPr>
        <w:rFonts w:hint="default"/>
        <w:b w:val="0"/>
        <w:i w:val="0"/>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199E74E4"/>
    <w:multiLevelType w:val="hybridMultilevel"/>
    <w:tmpl w:val="D14CED5A"/>
    <w:lvl w:ilvl="0" w:tplc="E8A6C032">
      <w:start w:val="1"/>
      <w:numFmt w:val="bullet"/>
      <w:pStyle w:val="MLBullet"/>
      <w:lvlText w:val=""/>
      <w:legacy w:legacy="1" w:legacySpace="120" w:legacyIndent="360"/>
      <w:lvlJc w:val="left"/>
      <w:pPr>
        <w:ind w:left="720" w:hanging="360"/>
      </w:pPr>
      <w:rPr>
        <w:rFonts w:ascii="Symbol" w:hAnsi="Symbol"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2E59F3"/>
    <w:multiLevelType w:val="multilevel"/>
    <w:tmpl w:val="A95CAB92"/>
    <w:styleLink w:val="SOWNumbering"/>
    <w:lvl w:ilvl="0">
      <w:start w:val="1"/>
      <w:numFmt w:val="decimal"/>
      <w:lvlText w:val="%1"/>
      <w:lvlJc w:val="left"/>
      <w:pPr>
        <w:ind w:left="576" w:hanging="576"/>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5346" w:hanging="576"/>
      </w:pPr>
      <w:rPr>
        <w:rFonts w:hint="default"/>
      </w:rPr>
    </w:lvl>
    <w:lvl w:ilvl="3">
      <w:start w:val="1"/>
      <w:numFmt w:val="decimal"/>
      <w:lvlText w:val="%1.%2.%3.%4"/>
      <w:lvlJc w:val="left"/>
      <w:pPr>
        <w:ind w:left="576" w:hanging="576"/>
      </w:pPr>
      <w:rPr>
        <w:rFonts w:hint="default"/>
      </w:rPr>
    </w:lvl>
    <w:lvl w:ilvl="4">
      <w:start w:val="1"/>
      <w:numFmt w:val="lowerLetter"/>
      <w:lvlText w:val="(%5)"/>
      <w:lvlJc w:val="left"/>
      <w:pPr>
        <w:ind w:left="576" w:hanging="576"/>
      </w:pPr>
      <w:rPr>
        <w:rFonts w:hint="default"/>
      </w:rPr>
    </w:lvl>
    <w:lvl w:ilvl="5">
      <w:start w:val="1"/>
      <w:numFmt w:val="lowerRoman"/>
      <w:lvlText w:val="(%6)"/>
      <w:lvlJc w:val="left"/>
      <w:pPr>
        <w:ind w:left="576" w:hanging="576"/>
      </w:pPr>
      <w:rPr>
        <w:rFonts w:hint="default"/>
      </w:rPr>
    </w:lvl>
    <w:lvl w:ilvl="6">
      <w:start w:val="1"/>
      <w:numFmt w:val="decimal"/>
      <w:lvlText w:val="%7."/>
      <w:lvlJc w:val="left"/>
      <w:pPr>
        <w:ind w:left="576" w:hanging="576"/>
      </w:pPr>
      <w:rPr>
        <w:rFonts w:hint="default"/>
      </w:rPr>
    </w:lvl>
    <w:lvl w:ilvl="7">
      <w:start w:val="1"/>
      <w:numFmt w:val="lowerLetter"/>
      <w:lvlText w:val="%8."/>
      <w:lvlJc w:val="left"/>
      <w:pPr>
        <w:ind w:left="576" w:hanging="576"/>
      </w:pPr>
      <w:rPr>
        <w:rFonts w:hint="default"/>
      </w:rPr>
    </w:lvl>
    <w:lvl w:ilvl="8">
      <w:start w:val="1"/>
      <w:numFmt w:val="lowerRoman"/>
      <w:lvlText w:val="%9."/>
      <w:lvlJc w:val="left"/>
      <w:pPr>
        <w:ind w:left="576" w:hanging="576"/>
      </w:pPr>
      <w:rPr>
        <w:rFonts w:hint="default"/>
      </w:rPr>
    </w:lvl>
  </w:abstractNum>
  <w:abstractNum w:abstractNumId="4" w15:restartNumberingAfterBreak="0">
    <w:nsid w:val="1F901D7E"/>
    <w:multiLevelType w:val="multilevel"/>
    <w:tmpl w:val="8CC8525E"/>
    <w:lvl w:ilvl="0">
      <w:start w:val="1"/>
      <w:numFmt w:val="decimal"/>
      <w:pStyle w:val="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46D668B"/>
    <w:multiLevelType w:val="singleLevel"/>
    <w:tmpl w:val="E02A37BE"/>
    <w:lvl w:ilvl="0">
      <w:start w:val="1"/>
      <w:numFmt w:val="bullet"/>
      <w:pStyle w:val="BulletSub"/>
      <w:lvlText w:val=""/>
      <w:lvlJc w:val="left"/>
      <w:pPr>
        <w:tabs>
          <w:tab w:val="num" w:pos="360"/>
        </w:tabs>
        <w:ind w:left="360" w:hanging="360"/>
      </w:pPr>
      <w:rPr>
        <w:rFonts w:ascii="Symbol" w:hAnsi="Symbol" w:hint="default"/>
      </w:rPr>
    </w:lvl>
  </w:abstractNum>
  <w:abstractNum w:abstractNumId="6" w15:restartNumberingAfterBreak="0">
    <w:nsid w:val="360C2F97"/>
    <w:multiLevelType w:val="hybridMultilevel"/>
    <w:tmpl w:val="1472D3DE"/>
    <w:lvl w:ilvl="0" w:tplc="EBD6FFC0">
      <w:start w:val="1"/>
      <w:numFmt w:val="lowerLetter"/>
      <w:pStyle w:val="List2"/>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B45E4B"/>
    <w:multiLevelType w:val="multilevel"/>
    <w:tmpl w:val="8744D3FE"/>
    <w:lvl w:ilvl="0">
      <w:start w:val="1"/>
      <w:numFmt w:val="decimal"/>
      <w:lvlText w:val="%1."/>
      <w:lvlJc w:val="left"/>
      <w:pPr>
        <w:ind w:left="360" w:hanging="360"/>
      </w:pPr>
    </w:lvl>
    <w:lvl w:ilvl="1">
      <w:start w:val="1"/>
      <w:numFmt w:val="decimal"/>
      <w:pStyle w:val="Heading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DD7662E"/>
    <w:multiLevelType w:val="hybridMultilevel"/>
    <w:tmpl w:val="8368A1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D1825EA"/>
    <w:multiLevelType w:val="multilevel"/>
    <w:tmpl w:val="3B6035A2"/>
    <w:lvl w:ilvl="0">
      <w:start w:val="1"/>
      <w:numFmt w:val="decimal"/>
      <w:pStyle w:val="ListNumber"/>
      <w:lvlText w:val="%1."/>
      <w:lvlJc w:val="left"/>
      <w:pPr>
        <w:tabs>
          <w:tab w:val="num" w:pos="360"/>
        </w:tabs>
        <w:ind w:left="360" w:hanging="360"/>
      </w:pPr>
      <w:rPr>
        <w:rFonts w:hint="default"/>
      </w:rPr>
    </w:lvl>
    <w:lvl w:ilvl="1">
      <w:start w:val="1"/>
      <w:numFmt w:val="decimal"/>
      <w:lvlText w:val="%1.%2."/>
      <w:lvlJc w:val="left"/>
      <w:pPr>
        <w:tabs>
          <w:tab w:val="num" w:pos="1080"/>
        </w:tabs>
        <w:ind w:left="1080" w:hanging="720"/>
      </w:pPr>
      <w:rPr>
        <w:rFonts w:hint="default"/>
      </w:rPr>
    </w:lvl>
    <w:lvl w:ilvl="2">
      <w:start w:val="1"/>
      <w:numFmt w:val="decimal"/>
      <w:pStyle w:val="ListNumber3"/>
      <w:lvlText w:val="%1.%2.%3."/>
      <w:lvlJc w:val="left"/>
      <w:pPr>
        <w:tabs>
          <w:tab w:val="num" w:pos="1800"/>
        </w:tabs>
        <w:ind w:left="1800" w:hanging="720"/>
      </w:pPr>
      <w:rPr>
        <w:rFonts w:hint="default"/>
      </w:rPr>
    </w:lvl>
    <w:lvl w:ilvl="3">
      <w:start w:val="1"/>
      <w:numFmt w:val="decimal"/>
      <w:pStyle w:val="ListNumber4"/>
      <w:lvlText w:val="%1.%2.%3.%4."/>
      <w:lvlJc w:val="left"/>
      <w:pPr>
        <w:tabs>
          <w:tab w:val="num" w:pos="2160"/>
        </w:tabs>
        <w:ind w:left="1728" w:hanging="648"/>
      </w:pPr>
      <w:rPr>
        <w:rFonts w:hint="default"/>
      </w:rPr>
    </w:lvl>
    <w:lvl w:ilvl="4">
      <w:start w:val="1"/>
      <w:numFmt w:val="decimal"/>
      <w:pStyle w:val="ListNumber5"/>
      <w:lvlText w:val="%1.%2.%3.%4.%5."/>
      <w:lvlJc w:val="left"/>
      <w:pPr>
        <w:tabs>
          <w:tab w:val="num" w:pos="2520"/>
        </w:tabs>
        <w:ind w:left="2232" w:hanging="792"/>
      </w:pPr>
      <w:rPr>
        <w:rFonts w:hint="default"/>
      </w:rPr>
    </w:lvl>
    <w:lvl w:ilvl="5">
      <w:start w:val="1"/>
      <w:numFmt w:val="decimal"/>
      <w:pStyle w:val="ListNumber6"/>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5F8D7A43"/>
    <w:multiLevelType w:val="multilevel"/>
    <w:tmpl w:val="533E0BE8"/>
    <w:lvl w:ilvl="0">
      <w:start w:val="1"/>
      <w:numFmt w:val="bullet"/>
      <w:pStyle w:val="PFBulletMargin"/>
      <w:lvlText w:val=""/>
      <w:lvlJc w:val="left"/>
      <w:pPr>
        <w:tabs>
          <w:tab w:val="num" w:pos="924"/>
        </w:tabs>
        <w:ind w:left="924" w:hanging="924"/>
      </w:pPr>
      <w:rPr>
        <w:rFonts w:ascii="Symbol" w:hAnsi="Symbol" w:hint="default"/>
        <w:b w:val="0"/>
        <w:i w:val="0"/>
        <w:color w:val="auto"/>
        <w:sz w:val="16"/>
      </w:rPr>
    </w:lvl>
    <w:lvl w:ilvl="1">
      <w:start w:val="1"/>
      <w:numFmt w:val="bullet"/>
      <w:pStyle w:val="PFBulletLevel1"/>
      <w:lvlText w:val=""/>
      <w:lvlJc w:val="left"/>
      <w:pPr>
        <w:tabs>
          <w:tab w:val="num" w:pos="1848"/>
        </w:tabs>
        <w:ind w:left="1848" w:hanging="924"/>
      </w:pPr>
      <w:rPr>
        <w:rFonts w:ascii="Symbol" w:hAnsi="Symbol" w:hint="default"/>
        <w:b w:val="0"/>
        <w:i w:val="0"/>
        <w:color w:val="auto"/>
        <w:sz w:val="16"/>
      </w:rPr>
    </w:lvl>
    <w:lvl w:ilvl="2">
      <w:start w:val="1"/>
      <w:numFmt w:val="bullet"/>
      <w:pStyle w:val="PFBulletLevel2"/>
      <w:lvlText w:val=""/>
      <w:lvlJc w:val="left"/>
      <w:pPr>
        <w:tabs>
          <w:tab w:val="num" w:pos="2773"/>
        </w:tabs>
        <w:ind w:left="2773" w:hanging="925"/>
      </w:pPr>
      <w:rPr>
        <w:rFonts w:ascii="Symbol" w:hAnsi="Symbol" w:hint="default"/>
        <w:b w:val="0"/>
        <w:i w:val="0"/>
        <w:color w:val="auto"/>
        <w:sz w:val="16"/>
      </w:rPr>
    </w:lvl>
    <w:lvl w:ilvl="3">
      <w:start w:val="1"/>
      <w:numFmt w:val="bullet"/>
      <w:pStyle w:val="PFBulletLevel3"/>
      <w:lvlText w:val=""/>
      <w:lvlJc w:val="left"/>
      <w:pPr>
        <w:tabs>
          <w:tab w:val="num" w:pos="3697"/>
        </w:tabs>
        <w:ind w:left="3697" w:hanging="924"/>
      </w:pPr>
      <w:rPr>
        <w:rFonts w:ascii="Symbol" w:hAnsi="Symbol" w:hint="default"/>
        <w:b w:val="0"/>
        <w:i w:val="0"/>
        <w:color w:val="auto"/>
        <w:sz w:val="16"/>
      </w:rPr>
    </w:lvl>
    <w:lvl w:ilvl="4">
      <w:start w:val="1"/>
      <w:numFmt w:val="none"/>
      <w:suff w:val="nothing"/>
      <w:lvlText w:val=""/>
      <w:lvlJc w:val="left"/>
      <w:pPr>
        <w:ind w:left="2268" w:firstLine="0"/>
      </w:pPr>
      <w:rPr>
        <w:rFonts w:hint="default"/>
      </w:rPr>
    </w:lvl>
    <w:lvl w:ilvl="5">
      <w:start w:val="1"/>
      <w:numFmt w:val="none"/>
      <w:suff w:val="nothing"/>
      <w:lvlText w:val=""/>
      <w:lvlJc w:val="left"/>
      <w:pPr>
        <w:ind w:left="2268" w:firstLine="0"/>
      </w:pPr>
      <w:rPr>
        <w:rFonts w:hint="default"/>
      </w:rPr>
    </w:lvl>
    <w:lvl w:ilvl="6">
      <w:start w:val="1"/>
      <w:numFmt w:val="none"/>
      <w:lvlText w:val="%7."/>
      <w:lvlJc w:val="left"/>
      <w:pPr>
        <w:tabs>
          <w:tab w:val="num" w:pos="4788"/>
        </w:tabs>
        <w:ind w:left="4788" w:hanging="360"/>
      </w:pPr>
      <w:rPr>
        <w:rFonts w:hint="default"/>
      </w:rPr>
    </w:lvl>
    <w:lvl w:ilvl="7">
      <w:start w:val="1"/>
      <w:numFmt w:val="lowerLetter"/>
      <w:lvlText w:val="%8."/>
      <w:lvlJc w:val="left"/>
      <w:pPr>
        <w:tabs>
          <w:tab w:val="num" w:pos="5148"/>
        </w:tabs>
        <w:ind w:left="5148" w:hanging="360"/>
      </w:pPr>
      <w:rPr>
        <w:rFonts w:hint="default"/>
      </w:rPr>
    </w:lvl>
    <w:lvl w:ilvl="8">
      <w:start w:val="1"/>
      <w:numFmt w:val="lowerRoman"/>
      <w:lvlText w:val="%9."/>
      <w:lvlJc w:val="left"/>
      <w:pPr>
        <w:tabs>
          <w:tab w:val="num" w:pos="5508"/>
        </w:tabs>
        <w:ind w:left="5508" w:hanging="360"/>
      </w:pPr>
      <w:rPr>
        <w:rFonts w:hint="default"/>
      </w:rPr>
    </w:lvl>
  </w:abstractNum>
  <w:abstractNum w:abstractNumId="11" w15:restartNumberingAfterBreak="0">
    <w:nsid w:val="63563668"/>
    <w:multiLevelType w:val="hybridMultilevel"/>
    <w:tmpl w:val="5372B968"/>
    <w:lvl w:ilvl="0" w:tplc="7F66FF00">
      <w:start w:val="1"/>
      <w:numFmt w:val="decimal"/>
      <w:pStyle w:val="Boldcaps"/>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16cid:durableId="1246107479">
    <w:abstractNumId w:val="2"/>
  </w:num>
  <w:num w:numId="2" w16cid:durableId="1047803266">
    <w:abstractNumId w:val="10"/>
  </w:num>
  <w:num w:numId="3" w16cid:durableId="622228068">
    <w:abstractNumId w:val="1"/>
  </w:num>
  <w:num w:numId="4" w16cid:durableId="1434399231">
    <w:abstractNumId w:val="11"/>
  </w:num>
  <w:num w:numId="5" w16cid:durableId="1337002575">
    <w:abstractNumId w:val="5"/>
  </w:num>
  <w:num w:numId="6" w16cid:durableId="1079254008">
    <w:abstractNumId w:val="3"/>
  </w:num>
  <w:num w:numId="7" w16cid:durableId="1911236196">
    <w:abstractNumId w:val="9"/>
  </w:num>
  <w:num w:numId="8" w16cid:durableId="768936125">
    <w:abstractNumId w:val="0"/>
  </w:num>
  <w:num w:numId="9" w16cid:durableId="706757434">
    <w:abstractNumId w:val="6"/>
  </w:num>
  <w:num w:numId="10" w16cid:durableId="648557742">
    <w:abstractNumId w:val="4"/>
  </w:num>
  <w:num w:numId="11" w16cid:durableId="1633293076">
    <w:abstractNumId w:val="7"/>
  </w:num>
  <w:num w:numId="12" w16cid:durableId="79373617">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zNrE0trS0tDAxMTFU0lEKTi0uzszPAykwqgUA5x9PNywAAAA="/>
  </w:docVars>
  <w:rsids>
    <w:rsidRoot w:val="0034075B"/>
    <w:rsid w:val="0000157F"/>
    <w:rsid w:val="00001E73"/>
    <w:rsid w:val="000029BE"/>
    <w:rsid w:val="00002ED4"/>
    <w:rsid w:val="00003AFA"/>
    <w:rsid w:val="000057CE"/>
    <w:rsid w:val="00006747"/>
    <w:rsid w:val="000079F9"/>
    <w:rsid w:val="0001069C"/>
    <w:rsid w:val="00010CD0"/>
    <w:rsid w:val="000118BC"/>
    <w:rsid w:val="000122E0"/>
    <w:rsid w:val="00013E24"/>
    <w:rsid w:val="00014A0E"/>
    <w:rsid w:val="00014D30"/>
    <w:rsid w:val="0001515A"/>
    <w:rsid w:val="000152BC"/>
    <w:rsid w:val="000161DF"/>
    <w:rsid w:val="00016616"/>
    <w:rsid w:val="00017418"/>
    <w:rsid w:val="0001748C"/>
    <w:rsid w:val="00017E4D"/>
    <w:rsid w:val="00020C32"/>
    <w:rsid w:val="00021200"/>
    <w:rsid w:val="00021224"/>
    <w:rsid w:val="000215F4"/>
    <w:rsid w:val="00021EAF"/>
    <w:rsid w:val="00022550"/>
    <w:rsid w:val="000237FE"/>
    <w:rsid w:val="00025DC2"/>
    <w:rsid w:val="00025DE4"/>
    <w:rsid w:val="00026177"/>
    <w:rsid w:val="000276B0"/>
    <w:rsid w:val="00030164"/>
    <w:rsid w:val="000303D2"/>
    <w:rsid w:val="000318DD"/>
    <w:rsid w:val="0003307E"/>
    <w:rsid w:val="00034071"/>
    <w:rsid w:val="00035045"/>
    <w:rsid w:val="00035893"/>
    <w:rsid w:val="0003623F"/>
    <w:rsid w:val="00036266"/>
    <w:rsid w:val="0003690E"/>
    <w:rsid w:val="00037671"/>
    <w:rsid w:val="00037681"/>
    <w:rsid w:val="00037875"/>
    <w:rsid w:val="00037C74"/>
    <w:rsid w:val="00040120"/>
    <w:rsid w:val="00040155"/>
    <w:rsid w:val="00040E60"/>
    <w:rsid w:val="0004117D"/>
    <w:rsid w:val="000420C6"/>
    <w:rsid w:val="00042424"/>
    <w:rsid w:val="000426B3"/>
    <w:rsid w:val="00043D43"/>
    <w:rsid w:val="000442F4"/>
    <w:rsid w:val="00044DF4"/>
    <w:rsid w:val="0004568A"/>
    <w:rsid w:val="00045860"/>
    <w:rsid w:val="000461D4"/>
    <w:rsid w:val="00047E72"/>
    <w:rsid w:val="00050BE7"/>
    <w:rsid w:val="00051ADA"/>
    <w:rsid w:val="000528E9"/>
    <w:rsid w:val="000536BF"/>
    <w:rsid w:val="00053AA8"/>
    <w:rsid w:val="00055662"/>
    <w:rsid w:val="00056033"/>
    <w:rsid w:val="0005625D"/>
    <w:rsid w:val="0006084D"/>
    <w:rsid w:val="00060A7A"/>
    <w:rsid w:val="000616B0"/>
    <w:rsid w:val="00061AE0"/>
    <w:rsid w:val="000626F2"/>
    <w:rsid w:val="000627F0"/>
    <w:rsid w:val="00062A12"/>
    <w:rsid w:val="000630C2"/>
    <w:rsid w:val="00063163"/>
    <w:rsid w:val="000635E7"/>
    <w:rsid w:val="00063B1E"/>
    <w:rsid w:val="00065031"/>
    <w:rsid w:val="00065510"/>
    <w:rsid w:val="0006576D"/>
    <w:rsid w:val="000657A6"/>
    <w:rsid w:val="00065A62"/>
    <w:rsid w:val="00066324"/>
    <w:rsid w:val="0006669A"/>
    <w:rsid w:val="0006789D"/>
    <w:rsid w:val="00070CA3"/>
    <w:rsid w:val="00070F35"/>
    <w:rsid w:val="00071C73"/>
    <w:rsid w:val="00071D00"/>
    <w:rsid w:val="00072B55"/>
    <w:rsid w:val="0007342C"/>
    <w:rsid w:val="00074610"/>
    <w:rsid w:val="00075526"/>
    <w:rsid w:val="00076648"/>
    <w:rsid w:val="00076C2F"/>
    <w:rsid w:val="00076CC2"/>
    <w:rsid w:val="000771F7"/>
    <w:rsid w:val="00080EB7"/>
    <w:rsid w:val="00080EEF"/>
    <w:rsid w:val="00080EFC"/>
    <w:rsid w:val="00081467"/>
    <w:rsid w:val="00082178"/>
    <w:rsid w:val="000822B1"/>
    <w:rsid w:val="000823FE"/>
    <w:rsid w:val="000833D8"/>
    <w:rsid w:val="00083FC3"/>
    <w:rsid w:val="0008452D"/>
    <w:rsid w:val="00084923"/>
    <w:rsid w:val="00084A4C"/>
    <w:rsid w:val="00084D27"/>
    <w:rsid w:val="00084E91"/>
    <w:rsid w:val="000860AF"/>
    <w:rsid w:val="000863C2"/>
    <w:rsid w:val="00086E8A"/>
    <w:rsid w:val="00087726"/>
    <w:rsid w:val="0009010E"/>
    <w:rsid w:val="00090A5D"/>
    <w:rsid w:val="0009352E"/>
    <w:rsid w:val="00094817"/>
    <w:rsid w:val="000966CE"/>
    <w:rsid w:val="00096988"/>
    <w:rsid w:val="0009729E"/>
    <w:rsid w:val="00097379"/>
    <w:rsid w:val="000976F1"/>
    <w:rsid w:val="000A05B8"/>
    <w:rsid w:val="000A07DE"/>
    <w:rsid w:val="000A13C4"/>
    <w:rsid w:val="000A1B26"/>
    <w:rsid w:val="000A3D19"/>
    <w:rsid w:val="000A4390"/>
    <w:rsid w:val="000A4810"/>
    <w:rsid w:val="000A54C3"/>
    <w:rsid w:val="000A5AB3"/>
    <w:rsid w:val="000A6B3A"/>
    <w:rsid w:val="000A70BC"/>
    <w:rsid w:val="000A72D8"/>
    <w:rsid w:val="000B06CA"/>
    <w:rsid w:val="000B0A13"/>
    <w:rsid w:val="000B0B04"/>
    <w:rsid w:val="000B423F"/>
    <w:rsid w:val="000B42B9"/>
    <w:rsid w:val="000B4372"/>
    <w:rsid w:val="000B45C7"/>
    <w:rsid w:val="000B580C"/>
    <w:rsid w:val="000B5F53"/>
    <w:rsid w:val="000B7AE8"/>
    <w:rsid w:val="000B7DF0"/>
    <w:rsid w:val="000C0010"/>
    <w:rsid w:val="000C044C"/>
    <w:rsid w:val="000C0691"/>
    <w:rsid w:val="000C1A55"/>
    <w:rsid w:val="000C228C"/>
    <w:rsid w:val="000C25DF"/>
    <w:rsid w:val="000C2EE1"/>
    <w:rsid w:val="000C31A1"/>
    <w:rsid w:val="000C3B89"/>
    <w:rsid w:val="000C4E28"/>
    <w:rsid w:val="000C5CEE"/>
    <w:rsid w:val="000C68E9"/>
    <w:rsid w:val="000C6ECE"/>
    <w:rsid w:val="000D089C"/>
    <w:rsid w:val="000D0A6D"/>
    <w:rsid w:val="000D180D"/>
    <w:rsid w:val="000D2A7C"/>
    <w:rsid w:val="000D525B"/>
    <w:rsid w:val="000D597C"/>
    <w:rsid w:val="000D6540"/>
    <w:rsid w:val="000D6700"/>
    <w:rsid w:val="000D71A1"/>
    <w:rsid w:val="000E0352"/>
    <w:rsid w:val="000E0388"/>
    <w:rsid w:val="000E158F"/>
    <w:rsid w:val="000E2F06"/>
    <w:rsid w:val="000E307F"/>
    <w:rsid w:val="000E363E"/>
    <w:rsid w:val="000E399E"/>
    <w:rsid w:val="000E4F40"/>
    <w:rsid w:val="000E5293"/>
    <w:rsid w:val="000E5CEC"/>
    <w:rsid w:val="000E6114"/>
    <w:rsid w:val="000E6A08"/>
    <w:rsid w:val="000E6AA4"/>
    <w:rsid w:val="000F0979"/>
    <w:rsid w:val="000F1283"/>
    <w:rsid w:val="000F152C"/>
    <w:rsid w:val="000F19E4"/>
    <w:rsid w:val="000F272B"/>
    <w:rsid w:val="000F305C"/>
    <w:rsid w:val="000F3111"/>
    <w:rsid w:val="000F330C"/>
    <w:rsid w:val="000F42BE"/>
    <w:rsid w:val="000F5293"/>
    <w:rsid w:val="000F5F5B"/>
    <w:rsid w:val="00100230"/>
    <w:rsid w:val="0010104A"/>
    <w:rsid w:val="001014F1"/>
    <w:rsid w:val="00101B8F"/>
    <w:rsid w:val="00102777"/>
    <w:rsid w:val="00102E0B"/>
    <w:rsid w:val="001052B8"/>
    <w:rsid w:val="00106765"/>
    <w:rsid w:val="0011001D"/>
    <w:rsid w:val="001110BC"/>
    <w:rsid w:val="00111352"/>
    <w:rsid w:val="00111FB9"/>
    <w:rsid w:val="0011252D"/>
    <w:rsid w:val="001129EF"/>
    <w:rsid w:val="00112E28"/>
    <w:rsid w:val="001132D7"/>
    <w:rsid w:val="001138B9"/>
    <w:rsid w:val="001150DF"/>
    <w:rsid w:val="0011555F"/>
    <w:rsid w:val="001156C7"/>
    <w:rsid w:val="001159A0"/>
    <w:rsid w:val="00116B96"/>
    <w:rsid w:val="001171D3"/>
    <w:rsid w:val="00117328"/>
    <w:rsid w:val="00120853"/>
    <w:rsid w:val="00122B20"/>
    <w:rsid w:val="00123E0C"/>
    <w:rsid w:val="00124163"/>
    <w:rsid w:val="001244A8"/>
    <w:rsid w:val="00124961"/>
    <w:rsid w:val="001250A7"/>
    <w:rsid w:val="00126FB1"/>
    <w:rsid w:val="001278C1"/>
    <w:rsid w:val="00130115"/>
    <w:rsid w:val="0013116E"/>
    <w:rsid w:val="00131582"/>
    <w:rsid w:val="00131F61"/>
    <w:rsid w:val="00132455"/>
    <w:rsid w:val="00132555"/>
    <w:rsid w:val="00132B7C"/>
    <w:rsid w:val="00133081"/>
    <w:rsid w:val="001339B4"/>
    <w:rsid w:val="0013409F"/>
    <w:rsid w:val="00135083"/>
    <w:rsid w:val="001357BF"/>
    <w:rsid w:val="0013631C"/>
    <w:rsid w:val="00137E51"/>
    <w:rsid w:val="00137F47"/>
    <w:rsid w:val="001405CA"/>
    <w:rsid w:val="001408A2"/>
    <w:rsid w:val="00140920"/>
    <w:rsid w:val="001418DD"/>
    <w:rsid w:val="00141A70"/>
    <w:rsid w:val="00142E42"/>
    <w:rsid w:val="00145409"/>
    <w:rsid w:val="00145A31"/>
    <w:rsid w:val="001460D9"/>
    <w:rsid w:val="00147EE7"/>
    <w:rsid w:val="0015208A"/>
    <w:rsid w:val="001523E9"/>
    <w:rsid w:val="00152DC8"/>
    <w:rsid w:val="00153063"/>
    <w:rsid w:val="001539B1"/>
    <w:rsid w:val="001541AC"/>
    <w:rsid w:val="001550FD"/>
    <w:rsid w:val="001554AD"/>
    <w:rsid w:val="0015590D"/>
    <w:rsid w:val="00156676"/>
    <w:rsid w:val="00156698"/>
    <w:rsid w:val="00156A97"/>
    <w:rsid w:val="00157223"/>
    <w:rsid w:val="001573D9"/>
    <w:rsid w:val="00157972"/>
    <w:rsid w:val="00160CB3"/>
    <w:rsid w:val="001612B8"/>
    <w:rsid w:val="00163119"/>
    <w:rsid w:val="00163DE5"/>
    <w:rsid w:val="0016412E"/>
    <w:rsid w:val="00166B21"/>
    <w:rsid w:val="0016733C"/>
    <w:rsid w:val="0016759D"/>
    <w:rsid w:val="001703E2"/>
    <w:rsid w:val="0017174A"/>
    <w:rsid w:val="001719BA"/>
    <w:rsid w:val="00172368"/>
    <w:rsid w:val="00172A38"/>
    <w:rsid w:val="001733BA"/>
    <w:rsid w:val="0017360C"/>
    <w:rsid w:val="0017477D"/>
    <w:rsid w:val="0017571D"/>
    <w:rsid w:val="00175C2D"/>
    <w:rsid w:val="001761A9"/>
    <w:rsid w:val="001773C0"/>
    <w:rsid w:val="001775AF"/>
    <w:rsid w:val="00177927"/>
    <w:rsid w:val="00177B66"/>
    <w:rsid w:val="00180382"/>
    <w:rsid w:val="00180B23"/>
    <w:rsid w:val="00180FA5"/>
    <w:rsid w:val="00181651"/>
    <w:rsid w:val="00182404"/>
    <w:rsid w:val="001830D9"/>
    <w:rsid w:val="001833DD"/>
    <w:rsid w:val="00183A74"/>
    <w:rsid w:val="00183C4F"/>
    <w:rsid w:val="00185130"/>
    <w:rsid w:val="001852A2"/>
    <w:rsid w:val="00185D5E"/>
    <w:rsid w:val="00186CB5"/>
    <w:rsid w:val="00187290"/>
    <w:rsid w:val="00187B1F"/>
    <w:rsid w:val="00190D3E"/>
    <w:rsid w:val="0019101B"/>
    <w:rsid w:val="00192012"/>
    <w:rsid w:val="00192B98"/>
    <w:rsid w:val="00192ECB"/>
    <w:rsid w:val="0019306D"/>
    <w:rsid w:val="0019321A"/>
    <w:rsid w:val="00193288"/>
    <w:rsid w:val="00194198"/>
    <w:rsid w:val="001947B0"/>
    <w:rsid w:val="0019484F"/>
    <w:rsid w:val="00194916"/>
    <w:rsid w:val="0019505A"/>
    <w:rsid w:val="00196896"/>
    <w:rsid w:val="00196A6D"/>
    <w:rsid w:val="001974D5"/>
    <w:rsid w:val="00197A0E"/>
    <w:rsid w:val="001A0FBF"/>
    <w:rsid w:val="001A211A"/>
    <w:rsid w:val="001A21F3"/>
    <w:rsid w:val="001A2381"/>
    <w:rsid w:val="001A2C42"/>
    <w:rsid w:val="001A2DD4"/>
    <w:rsid w:val="001A3769"/>
    <w:rsid w:val="001A3D52"/>
    <w:rsid w:val="001A4223"/>
    <w:rsid w:val="001A47BF"/>
    <w:rsid w:val="001A63FE"/>
    <w:rsid w:val="001A65D1"/>
    <w:rsid w:val="001A75D3"/>
    <w:rsid w:val="001A7633"/>
    <w:rsid w:val="001A77DB"/>
    <w:rsid w:val="001A7B15"/>
    <w:rsid w:val="001B03B5"/>
    <w:rsid w:val="001B0AF5"/>
    <w:rsid w:val="001B0DBF"/>
    <w:rsid w:val="001B1D08"/>
    <w:rsid w:val="001B1F0E"/>
    <w:rsid w:val="001B3A12"/>
    <w:rsid w:val="001B3AB3"/>
    <w:rsid w:val="001B45B9"/>
    <w:rsid w:val="001B641B"/>
    <w:rsid w:val="001B6A31"/>
    <w:rsid w:val="001B6D7B"/>
    <w:rsid w:val="001C09EE"/>
    <w:rsid w:val="001C1388"/>
    <w:rsid w:val="001C1778"/>
    <w:rsid w:val="001C1D93"/>
    <w:rsid w:val="001C2323"/>
    <w:rsid w:val="001C2E2E"/>
    <w:rsid w:val="001C38C8"/>
    <w:rsid w:val="001C4E48"/>
    <w:rsid w:val="001C557A"/>
    <w:rsid w:val="001C6889"/>
    <w:rsid w:val="001C6A7F"/>
    <w:rsid w:val="001C7355"/>
    <w:rsid w:val="001C741A"/>
    <w:rsid w:val="001D0599"/>
    <w:rsid w:val="001D059A"/>
    <w:rsid w:val="001D0959"/>
    <w:rsid w:val="001D0C6A"/>
    <w:rsid w:val="001D1215"/>
    <w:rsid w:val="001D2BB3"/>
    <w:rsid w:val="001D42D6"/>
    <w:rsid w:val="001D4C35"/>
    <w:rsid w:val="001D55BC"/>
    <w:rsid w:val="001D5705"/>
    <w:rsid w:val="001D66F8"/>
    <w:rsid w:val="001D7096"/>
    <w:rsid w:val="001D7F61"/>
    <w:rsid w:val="001E0307"/>
    <w:rsid w:val="001E153C"/>
    <w:rsid w:val="001E15B3"/>
    <w:rsid w:val="001E2542"/>
    <w:rsid w:val="001E2AF9"/>
    <w:rsid w:val="001E3B8B"/>
    <w:rsid w:val="001E5C24"/>
    <w:rsid w:val="001E713F"/>
    <w:rsid w:val="001E764F"/>
    <w:rsid w:val="001E7964"/>
    <w:rsid w:val="001E7E17"/>
    <w:rsid w:val="001F0521"/>
    <w:rsid w:val="001F1828"/>
    <w:rsid w:val="001F20A0"/>
    <w:rsid w:val="001F2DCC"/>
    <w:rsid w:val="001F4F0D"/>
    <w:rsid w:val="001F4FE8"/>
    <w:rsid w:val="001F7163"/>
    <w:rsid w:val="001F730E"/>
    <w:rsid w:val="00200E73"/>
    <w:rsid w:val="0020143C"/>
    <w:rsid w:val="00203154"/>
    <w:rsid w:val="002037C2"/>
    <w:rsid w:val="0020502C"/>
    <w:rsid w:val="00205A11"/>
    <w:rsid w:val="00205E51"/>
    <w:rsid w:val="0020650F"/>
    <w:rsid w:val="00206BDA"/>
    <w:rsid w:val="0021022E"/>
    <w:rsid w:val="002115A4"/>
    <w:rsid w:val="002124C9"/>
    <w:rsid w:val="002136B5"/>
    <w:rsid w:val="00213DD6"/>
    <w:rsid w:val="002149BC"/>
    <w:rsid w:val="00214C30"/>
    <w:rsid w:val="00216DD8"/>
    <w:rsid w:val="002178E9"/>
    <w:rsid w:val="00220BFE"/>
    <w:rsid w:val="00220DC5"/>
    <w:rsid w:val="0022106D"/>
    <w:rsid w:val="00221858"/>
    <w:rsid w:val="002219DC"/>
    <w:rsid w:val="00222193"/>
    <w:rsid w:val="0022238D"/>
    <w:rsid w:val="002234FA"/>
    <w:rsid w:val="002244D7"/>
    <w:rsid w:val="00224989"/>
    <w:rsid w:val="00224B51"/>
    <w:rsid w:val="002251DE"/>
    <w:rsid w:val="0022637E"/>
    <w:rsid w:val="002279D3"/>
    <w:rsid w:val="00227C22"/>
    <w:rsid w:val="00227DC0"/>
    <w:rsid w:val="002304E4"/>
    <w:rsid w:val="00230A8A"/>
    <w:rsid w:val="00230F02"/>
    <w:rsid w:val="00232003"/>
    <w:rsid w:val="0023288F"/>
    <w:rsid w:val="00234D99"/>
    <w:rsid w:val="00235549"/>
    <w:rsid w:val="002357B7"/>
    <w:rsid w:val="00235C5B"/>
    <w:rsid w:val="002362EA"/>
    <w:rsid w:val="0023698B"/>
    <w:rsid w:val="00237148"/>
    <w:rsid w:val="00237E3E"/>
    <w:rsid w:val="0024034D"/>
    <w:rsid w:val="00241245"/>
    <w:rsid w:val="00241AE8"/>
    <w:rsid w:val="00243A8A"/>
    <w:rsid w:val="0024492D"/>
    <w:rsid w:val="00245235"/>
    <w:rsid w:val="00245BEF"/>
    <w:rsid w:val="002464A8"/>
    <w:rsid w:val="002501EF"/>
    <w:rsid w:val="00250AD4"/>
    <w:rsid w:val="002519F5"/>
    <w:rsid w:val="002530E1"/>
    <w:rsid w:val="0025327E"/>
    <w:rsid w:val="00253386"/>
    <w:rsid w:val="0025399F"/>
    <w:rsid w:val="00255150"/>
    <w:rsid w:val="002570FA"/>
    <w:rsid w:val="00257E97"/>
    <w:rsid w:val="0026153A"/>
    <w:rsid w:val="00261CB4"/>
    <w:rsid w:val="00264150"/>
    <w:rsid w:val="00264BA5"/>
    <w:rsid w:val="00266071"/>
    <w:rsid w:val="00267A3F"/>
    <w:rsid w:val="00267D67"/>
    <w:rsid w:val="00270360"/>
    <w:rsid w:val="002717CB"/>
    <w:rsid w:val="00271C9F"/>
    <w:rsid w:val="00272954"/>
    <w:rsid w:val="00272F04"/>
    <w:rsid w:val="00273E3A"/>
    <w:rsid w:val="0027528D"/>
    <w:rsid w:val="00275420"/>
    <w:rsid w:val="002760FB"/>
    <w:rsid w:val="00276A32"/>
    <w:rsid w:val="00276FAA"/>
    <w:rsid w:val="00277541"/>
    <w:rsid w:val="0028146A"/>
    <w:rsid w:val="00281969"/>
    <w:rsid w:val="00282F5D"/>
    <w:rsid w:val="002838A7"/>
    <w:rsid w:val="002839FE"/>
    <w:rsid w:val="00283FE5"/>
    <w:rsid w:val="002847C7"/>
    <w:rsid w:val="00284CB4"/>
    <w:rsid w:val="00285620"/>
    <w:rsid w:val="00286D2A"/>
    <w:rsid w:val="0029026B"/>
    <w:rsid w:val="002910EE"/>
    <w:rsid w:val="002912C4"/>
    <w:rsid w:val="00291A45"/>
    <w:rsid w:val="0029302F"/>
    <w:rsid w:val="002930B9"/>
    <w:rsid w:val="00293313"/>
    <w:rsid w:val="0029336D"/>
    <w:rsid w:val="00294190"/>
    <w:rsid w:val="00294751"/>
    <w:rsid w:val="002948D7"/>
    <w:rsid w:val="00295402"/>
    <w:rsid w:val="00297715"/>
    <w:rsid w:val="00297A28"/>
    <w:rsid w:val="00297FFA"/>
    <w:rsid w:val="002A081B"/>
    <w:rsid w:val="002A095B"/>
    <w:rsid w:val="002A1CB3"/>
    <w:rsid w:val="002A1FBA"/>
    <w:rsid w:val="002A31F3"/>
    <w:rsid w:val="002A3A6B"/>
    <w:rsid w:val="002A40E9"/>
    <w:rsid w:val="002A525F"/>
    <w:rsid w:val="002A5A4E"/>
    <w:rsid w:val="002A66F8"/>
    <w:rsid w:val="002A681F"/>
    <w:rsid w:val="002A6DD7"/>
    <w:rsid w:val="002A7F18"/>
    <w:rsid w:val="002B15D6"/>
    <w:rsid w:val="002B16C7"/>
    <w:rsid w:val="002B20F4"/>
    <w:rsid w:val="002B291E"/>
    <w:rsid w:val="002B3682"/>
    <w:rsid w:val="002B3C22"/>
    <w:rsid w:val="002B3D45"/>
    <w:rsid w:val="002B3DBD"/>
    <w:rsid w:val="002B3FF2"/>
    <w:rsid w:val="002B4108"/>
    <w:rsid w:val="002B42AA"/>
    <w:rsid w:val="002B57AE"/>
    <w:rsid w:val="002B59B6"/>
    <w:rsid w:val="002B6BD3"/>
    <w:rsid w:val="002B79AB"/>
    <w:rsid w:val="002C023C"/>
    <w:rsid w:val="002C16DB"/>
    <w:rsid w:val="002C201D"/>
    <w:rsid w:val="002C2209"/>
    <w:rsid w:val="002C2617"/>
    <w:rsid w:val="002C2656"/>
    <w:rsid w:val="002C2BF0"/>
    <w:rsid w:val="002C2C8D"/>
    <w:rsid w:val="002C2D1F"/>
    <w:rsid w:val="002C3050"/>
    <w:rsid w:val="002C41F1"/>
    <w:rsid w:val="002C41F3"/>
    <w:rsid w:val="002C4389"/>
    <w:rsid w:val="002C44CF"/>
    <w:rsid w:val="002C4849"/>
    <w:rsid w:val="002C4E0C"/>
    <w:rsid w:val="002C589D"/>
    <w:rsid w:val="002C61D5"/>
    <w:rsid w:val="002C773B"/>
    <w:rsid w:val="002C7BD5"/>
    <w:rsid w:val="002D10A0"/>
    <w:rsid w:val="002D1177"/>
    <w:rsid w:val="002D141A"/>
    <w:rsid w:val="002D16B0"/>
    <w:rsid w:val="002D1E3E"/>
    <w:rsid w:val="002D1F5E"/>
    <w:rsid w:val="002D3139"/>
    <w:rsid w:val="002D32CA"/>
    <w:rsid w:val="002D33D8"/>
    <w:rsid w:val="002D390A"/>
    <w:rsid w:val="002D3E25"/>
    <w:rsid w:val="002D4348"/>
    <w:rsid w:val="002D4F50"/>
    <w:rsid w:val="002D5BF0"/>
    <w:rsid w:val="002D6583"/>
    <w:rsid w:val="002D7BCA"/>
    <w:rsid w:val="002D7CC1"/>
    <w:rsid w:val="002E00AB"/>
    <w:rsid w:val="002E01D6"/>
    <w:rsid w:val="002E0DCF"/>
    <w:rsid w:val="002E1D52"/>
    <w:rsid w:val="002E342B"/>
    <w:rsid w:val="002E3982"/>
    <w:rsid w:val="002E4B2D"/>
    <w:rsid w:val="002E5271"/>
    <w:rsid w:val="002E571A"/>
    <w:rsid w:val="002E6DC1"/>
    <w:rsid w:val="002E7DA3"/>
    <w:rsid w:val="002F0093"/>
    <w:rsid w:val="002F09A0"/>
    <w:rsid w:val="002F1C14"/>
    <w:rsid w:val="002F2E12"/>
    <w:rsid w:val="002F304E"/>
    <w:rsid w:val="002F4F2B"/>
    <w:rsid w:val="002F64BF"/>
    <w:rsid w:val="002F6541"/>
    <w:rsid w:val="002F6A5C"/>
    <w:rsid w:val="002F75B2"/>
    <w:rsid w:val="002F7CDA"/>
    <w:rsid w:val="003008F5"/>
    <w:rsid w:val="00301854"/>
    <w:rsid w:val="00301EAA"/>
    <w:rsid w:val="0030207B"/>
    <w:rsid w:val="00302EE2"/>
    <w:rsid w:val="0030306D"/>
    <w:rsid w:val="0030364F"/>
    <w:rsid w:val="00303767"/>
    <w:rsid w:val="00303C9E"/>
    <w:rsid w:val="00303EED"/>
    <w:rsid w:val="003066A6"/>
    <w:rsid w:val="00310078"/>
    <w:rsid w:val="00313577"/>
    <w:rsid w:val="00313B1A"/>
    <w:rsid w:val="00313EB6"/>
    <w:rsid w:val="00313EF6"/>
    <w:rsid w:val="003147B1"/>
    <w:rsid w:val="00315293"/>
    <w:rsid w:val="00317EB9"/>
    <w:rsid w:val="003200CB"/>
    <w:rsid w:val="00321B91"/>
    <w:rsid w:val="00321F77"/>
    <w:rsid w:val="00322551"/>
    <w:rsid w:val="00322807"/>
    <w:rsid w:val="00324231"/>
    <w:rsid w:val="00324ABF"/>
    <w:rsid w:val="00326956"/>
    <w:rsid w:val="00326D70"/>
    <w:rsid w:val="00327439"/>
    <w:rsid w:val="003275E7"/>
    <w:rsid w:val="00327E67"/>
    <w:rsid w:val="003308EC"/>
    <w:rsid w:val="0033183F"/>
    <w:rsid w:val="00331F85"/>
    <w:rsid w:val="003324F9"/>
    <w:rsid w:val="00333D34"/>
    <w:rsid w:val="0033456C"/>
    <w:rsid w:val="0033604B"/>
    <w:rsid w:val="00336832"/>
    <w:rsid w:val="0033735A"/>
    <w:rsid w:val="00337423"/>
    <w:rsid w:val="0034075B"/>
    <w:rsid w:val="00340A66"/>
    <w:rsid w:val="00340A9D"/>
    <w:rsid w:val="003414D2"/>
    <w:rsid w:val="00342F61"/>
    <w:rsid w:val="00343B9D"/>
    <w:rsid w:val="00344B96"/>
    <w:rsid w:val="00344E36"/>
    <w:rsid w:val="00345AEF"/>
    <w:rsid w:val="00345DEC"/>
    <w:rsid w:val="003468DB"/>
    <w:rsid w:val="003468F0"/>
    <w:rsid w:val="00347070"/>
    <w:rsid w:val="0034774A"/>
    <w:rsid w:val="003504FA"/>
    <w:rsid w:val="0035112F"/>
    <w:rsid w:val="003513A2"/>
    <w:rsid w:val="00351DD0"/>
    <w:rsid w:val="0035202C"/>
    <w:rsid w:val="00352825"/>
    <w:rsid w:val="0035387F"/>
    <w:rsid w:val="00354FA3"/>
    <w:rsid w:val="00355597"/>
    <w:rsid w:val="0036054B"/>
    <w:rsid w:val="00360820"/>
    <w:rsid w:val="00362C51"/>
    <w:rsid w:val="00363239"/>
    <w:rsid w:val="003651EE"/>
    <w:rsid w:val="003658BC"/>
    <w:rsid w:val="003659F2"/>
    <w:rsid w:val="003662DB"/>
    <w:rsid w:val="003664BC"/>
    <w:rsid w:val="0036747E"/>
    <w:rsid w:val="00367A23"/>
    <w:rsid w:val="00367D11"/>
    <w:rsid w:val="00373CB4"/>
    <w:rsid w:val="003745CD"/>
    <w:rsid w:val="00374980"/>
    <w:rsid w:val="00374DF5"/>
    <w:rsid w:val="003751BC"/>
    <w:rsid w:val="003759A5"/>
    <w:rsid w:val="003764DC"/>
    <w:rsid w:val="00376E4C"/>
    <w:rsid w:val="00377534"/>
    <w:rsid w:val="0037755B"/>
    <w:rsid w:val="003779A5"/>
    <w:rsid w:val="00380AC8"/>
    <w:rsid w:val="00382004"/>
    <w:rsid w:val="00382A53"/>
    <w:rsid w:val="0038357C"/>
    <w:rsid w:val="00383C1F"/>
    <w:rsid w:val="003851F9"/>
    <w:rsid w:val="003855E4"/>
    <w:rsid w:val="0038566D"/>
    <w:rsid w:val="00385816"/>
    <w:rsid w:val="00385AF3"/>
    <w:rsid w:val="00385C26"/>
    <w:rsid w:val="00386625"/>
    <w:rsid w:val="00386EB3"/>
    <w:rsid w:val="00387C65"/>
    <w:rsid w:val="00387E0F"/>
    <w:rsid w:val="003900FB"/>
    <w:rsid w:val="00390C96"/>
    <w:rsid w:val="00391508"/>
    <w:rsid w:val="00391638"/>
    <w:rsid w:val="003916FB"/>
    <w:rsid w:val="00391CF8"/>
    <w:rsid w:val="00392478"/>
    <w:rsid w:val="003929C5"/>
    <w:rsid w:val="00392DA8"/>
    <w:rsid w:val="003939CC"/>
    <w:rsid w:val="00393B0A"/>
    <w:rsid w:val="00395419"/>
    <w:rsid w:val="00396730"/>
    <w:rsid w:val="0039690C"/>
    <w:rsid w:val="00397094"/>
    <w:rsid w:val="00397861"/>
    <w:rsid w:val="003A1377"/>
    <w:rsid w:val="003A205B"/>
    <w:rsid w:val="003A28EF"/>
    <w:rsid w:val="003A3D8D"/>
    <w:rsid w:val="003A4399"/>
    <w:rsid w:val="003A48BA"/>
    <w:rsid w:val="003A6693"/>
    <w:rsid w:val="003A7588"/>
    <w:rsid w:val="003B0144"/>
    <w:rsid w:val="003B10AE"/>
    <w:rsid w:val="003B2943"/>
    <w:rsid w:val="003B3BFC"/>
    <w:rsid w:val="003B4107"/>
    <w:rsid w:val="003B4F77"/>
    <w:rsid w:val="003B537A"/>
    <w:rsid w:val="003B6C72"/>
    <w:rsid w:val="003B7F1D"/>
    <w:rsid w:val="003C035F"/>
    <w:rsid w:val="003C08AF"/>
    <w:rsid w:val="003C0A67"/>
    <w:rsid w:val="003C1139"/>
    <w:rsid w:val="003C207F"/>
    <w:rsid w:val="003C311F"/>
    <w:rsid w:val="003C43A5"/>
    <w:rsid w:val="003C4A50"/>
    <w:rsid w:val="003C54F1"/>
    <w:rsid w:val="003C5CF1"/>
    <w:rsid w:val="003C5F3E"/>
    <w:rsid w:val="003C7057"/>
    <w:rsid w:val="003C72FE"/>
    <w:rsid w:val="003C74F9"/>
    <w:rsid w:val="003C763B"/>
    <w:rsid w:val="003C7FAE"/>
    <w:rsid w:val="003D028D"/>
    <w:rsid w:val="003D13CB"/>
    <w:rsid w:val="003D24E7"/>
    <w:rsid w:val="003D32F9"/>
    <w:rsid w:val="003D3678"/>
    <w:rsid w:val="003D3C6F"/>
    <w:rsid w:val="003D408A"/>
    <w:rsid w:val="003D425C"/>
    <w:rsid w:val="003D4291"/>
    <w:rsid w:val="003D4A26"/>
    <w:rsid w:val="003D4F5B"/>
    <w:rsid w:val="003D5366"/>
    <w:rsid w:val="003D597D"/>
    <w:rsid w:val="003D66E1"/>
    <w:rsid w:val="003D67D2"/>
    <w:rsid w:val="003D71F1"/>
    <w:rsid w:val="003D7832"/>
    <w:rsid w:val="003D7968"/>
    <w:rsid w:val="003E03E3"/>
    <w:rsid w:val="003E089F"/>
    <w:rsid w:val="003E14C3"/>
    <w:rsid w:val="003E191D"/>
    <w:rsid w:val="003E1C0E"/>
    <w:rsid w:val="003E2121"/>
    <w:rsid w:val="003E2D9C"/>
    <w:rsid w:val="003E3359"/>
    <w:rsid w:val="003E37FF"/>
    <w:rsid w:val="003E48D0"/>
    <w:rsid w:val="003E4AEE"/>
    <w:rsid w:val="003F01C7"/>
    <w:rsid w:val="003F0DA1"/>
    <w:rsid w:val="003F1649"/>
    <w:rsid w:val="003F170A"/>
    <w:rsid w:val="003F17A8"/>
    <w:rsid w:val="003F2733"/>
    <w:rsid w:val="003F3B46"/>
    <w:rsid w:val="003F40EF"/>
    <w:rsid w:val="003F568D"/>
    <w:rsid w:val="003F642D"/>
    <w:rsid w:val="003F66B9"/>
    <w:rsid w:val="003F6905"/>
    <w:rsid w:val="003F788A"/>
    <w:rsid w:val="0040094A"/>
    <w:rsid w:val="00400D66"/>
    <w:rsid w:val="00400EF7"/>
    <w:rsid w:val="004025CA"/>
    <w:rsid w:val="004027DB"/>
    <w:rsid w:val="00402B09"/>
    <w:rsid w:val="00402C62"/>
    <w:rsid w:val="004033C5"/>
    <w:rsid w:val="004040BB"/>
    <w:rsid w:val="00405878"/>
    <w:rsid w:val="00406465"/>
    <w:rsid w:val="00406B8D"/>
    <w:rsid w:val="00406C57"/>
    <w:rsid w:val="0040720A"/>
    <w:rsid w:val="0040743E"/>
    <w:rsid w:val="004074DD"/>
    <w:rsid w:val="00407BC6"/>
    <w:rsid w:val="0041174F"/>
    <w:rsid w:val="00411805"/>
    <w:rsid w:val="004123F1"/>
    <w:rsid w:val="00412609"/>
    <w:rsid w:val="00412981"/>
    <w:rsid w:val="004146D6"/>
    <w:rsid w:val="00415F3A"/>
    <w:rsid w:val="004161DD"/>
    <w:rsid w:val="0041723C"/>
    <w:rsid w:val="00417EDE"/>
    <w:rsid w:val="004203BD"/>
    <w:rsid w:val="00420EA4"/>
    <w:rsid w:val="0042188A"/>
    <w:rsid w:val="00421936"/>
    <w:rsid w:val="00421D75"/>
    <w:rsid w:val="0042211C"/>
    <w:rsid w:val="00422AAC"/>
    <w:rsid w:val="00422B80"/>
    <w:rsid w:val="00424112"/>
    <w:rsid w:val="00424760"/>
    <w:rsid w:val="00424EDC"/>
    <w:rsid w:val="00426231"/>
    <w:rsid w:val="004274D6"/>
    <w:rsid w:val="004302DA"/>
    <w:rsid w:val="0043068F"/>
    <w:rsid w:val="00431A2B"/>
    <w:rsid w:val="004322EC"/>
    <w:rsid w:val="00432977"/>
    <w:rsid w:val="00432D14"/>
    <w:rsid w:val="00432F35"/>
    <w:rsid w:val="00433DFD"/>
    <w:rsid w:val="00433F13"/>
    <w:rsid w:val="00435DBB"/>
    <w:rsid w:val="004376D5"/>
    <w:rsid w:val="0044034B"/>
    <w:rsid w:val="0044054A"/>
    <w:rsid w:val="00440954"/>
    <w:rsid w:val="004421A0"/>
    <w:rsid w:val="004421DC"/>
    <w:rsid w:val="00442FF5"/>
    <w:rsid w:val="004431B2"/>
    <w:rsid w:val="004441AD"/>
    <w:rsid w:val="004446B7"/>
    <w:rsid w:val="00444A77"/>
    <w:rsid w:val="00445D13"/>
    <w:rsid w:val="00447BDA"/>
    <w:rsid w:val="00450009"/>
    <w:rsid w:val="00450A77"/>
    <w:rsid w:val="00451BF5"/>
    <w:rsid w:val="00451F39"/>
    <w:rsid w:val="00452586"/>
    <w:rsid w:val="00452662"/>
    <w:rsid w:val="0045326E"/>
    <w:rsid w:val="00453AB9"/>
    <w:rsid w:val="004547A9"/>
    <w:rsid w:val="004548DA"/>
    <w:rsid w:val="0045507A"/>
    <w:rsid w:val="00455716"/>
    <w:rsid w:val="004571CF"/>
    <w:rsid w:val="0046008E"/>
    <w:rsid w:val="0046058C"/>
    <w:rsid w:val="00461645"/>
    <w:rsid w:val="00462371"/>
    <w:rsid w:val="00463793"/>
    <w:rsid w:val="00463BA9"/>
    <w:rsid w:val="004643E0"/>
    <w:rsid w:val="00465F1B"/>
    <w:rsid w:val="00466465"/>
    <w:rsid w:val="0046694E"/>
    <w:rsid w:val="004675D8"/>
    <w:rsid w:val="00467B0E"/>
    <w:rsid w:val="00470997"/>
    <w:rsid w:val="004713C6"/>
    <w:rsid w:val="004714EE"/>
    <w:rsid w:val="00471FEB"/>
    <w:rsid w:val="00472BCD"/>
    <w:rsid w:val="00472D09"/>
    <w:rsid w:val="0047544C"/>
    <w:rsid w:val="004756EB"/>
    <w:rsid w:val="00475942"/>
    <w:rsid w:val="00477136"/>
    <w:rsid w:val="00477587"/>
    <w:rsid w:val="00477B62"/>
    <w:rsid w:val="00477F38"/>
    <w:rsid w:val="00480DBA"/>
    <w:rsid w:val="0048133D"/>
    <w:rsid w:val="004818A5"/>
    <w:rsid w:val="004829F5"/>
    <w:rsid w:val="004837A2"/>
    <w:rsid w:val="00483E75"/>
    <w:rsid w:val="00485118"/>
    <w:rsid w:val="00485120"/>
    <w:rsid w:val="0048570D"/>
    <w:rsid w:val="00485CF1"/>
    <w:rsid w:val="00486CA5"/>
    <w:rsid w:val="00487007"/>
    <w:rsid w:val="0048789F"/>
    <w:rsid w:val="00487A5C"/>
    <w:rsid w:val="00487B2D"/>
    <w:rsid w:val="004903CE"/>
    <w:rsid w:val="00490869"/>
    <w:rsid w:val="004912C6"/>
    <w:rsid w:val="0049130D"/>
    <w:rsid w:val="00491F36"/>
    <w:rsid w:val="00492308"/>
    <w:rsid w:val="00492914"/>
    <w:rsid w:val="00493636"/>
    <w:rsid w:val="004949DD"/>
    <w:rsid w:val="00495381"/>
    <w:rsid w:val="00495CFC"/>
    <w:rsid w:val="00497702"/>
    <w:rsid w:val="004A054C"/>
    <w:rsid w:val="004A0823"/>
    <w:rsid w:val="004A4D1B"/>
    <w:rsid w:val="004A5107"/>
    <w:rsid w:val="004A5580"/>
    <w:rsid w:val="004A5738"/>
    <w:rsid w:val="004A7051"/>
    <w:rsid w:val="004A75C9"/>
    <w:rsid w:val="004A76B8"/>
    <w:rsid w:val="004B08BE"/>
    <w:rsid w:val="004B0F9D"/>
    <w:rsid w:val="004B1055"/>
    <w:rsid w:val="004B2449"/>
    <w:rsid w:val="004B2CB1"/>
    <w:rsid w:val="004B3054"/>
    <w:rsid w:val="004B3591"/>
    <w:rsid w:val="004B42CC"/>
    <w:rsid w:val="004B44EB"/>
    <w:rsid w:val="004B539A"/>
    <w:rsid w:val="004B589E"/>
    <w:rsid w:val="004B5A2B"/>
    <w:rsid w:val="004B5FB3"/>
    <w:rsid w:val="004B6058"/>
    <w:rsid w:val="004B6D07"/>
    <w:rsid w:val="004B7647"/>
    <w:rsid w:val="004B7AE1"/>
    <w:rsid w:val="004C085B"/>
    <w:rsid w:val="004C0EEF"/>
    <w:rsid w:val="004C1140"/>
    <w:rsid w:val="004C15C9"/>
    <w:rsid w:val="004C2B26"/>
    <w:rsid w:val="004C2C56"/>
    <w:rsid w:val="004C3C72"/>
    <w:rsid w:val="004C4705"/>
    <w:rsid w:val="004C4B40"/>
    <w:rsid w:val="004C4EC1"/>
    <w:rsid w:val="004C55F0"/>
    <w:rsid w:val="004C56EC"/>
    <w:rsid w:val="004C5731"/>
    <w:rsid w:val="004C5EE8"/>
    <w:rsid w:val="004C6FEE"/>
    <w:rsid w:val="004D0553"/>
    <w:rsid w:val="004D0E66"/>
    <w:rsid w:val="004D1601"/>
    <w:rsid w:val="004D2926"/>
    <w:rsid w:val="004D2A7C"/>
    <w:rsid w:val="004D3600"/>
    <w:rsid w:val="004D392E"/>
    <w:rsid w:val="004D4083"/>
    <w:rsid w:val="004D4D66"/>
    <w:rsid w:val="004D51AF"/>
    <w:rsid w:val="004D527D"/>
    <w:rsid w:val="004D6A38"/>
    <w:rsid w:val="004D6F54"/>
    <w:rsid w:val="004D7287"/>
    <w:rsid w:val="004D7290"/>
    <w:rsid w:val="004D7344"/>
    <w:rsid w:val="004E1472"/>
    <w:rsid w:val="004E32CE"/>
    <w:rsid w:val="004E353A"/>
    <w:rsid w:val="004E48E7"/>
    <w:rsid w:val="004E4ACF"/>
    <w:rsid w:val="004E55BB"/>
    <w:rsid w:val="004E5AC5"/>
    <w:rsid w:val="004F0200"/>
    <w:rsid w:val="004F02BD"/>
    <w:rsid w:val="004F0C8C"/>
    <w:rsid w:val="004F2292"/>
    <w:rsid w:val="004F2F7D"/>
    <w:rsid w:val="004F446F"/>
    <w:rsid w:val="004F4E16"/>
    <w:rsid w:val="004F51CE"/>
    <w:rsid w:val="004F6A84"/>
    <w:rsid w:val="004F75DE"/>
    <w:rsid w:val="005005BB"/>
    <w:rsid w:val="00501138"/>
    <w:rsid w:val="005019FD"/>
    <w:rsid w:val="00502AC2"/>
    <w:rsid w:val="00503B99"/>
    <w:rsid w:val="0050465D"/>
    <w:rsid w:val="00504AC3"/>
    <w:rsid w:val="0050731C"/>
    <w:rsid w:val="0050790D"/>
    <w:rsid w:val="00507972"/>
    <w:rsid w:val="00507C58"/>
    <w:rsid w:val="005115A5"/>
    <w:rsid w:val="00511C32"/>
    <w:rsid w:val="00512555"/>
    <w:rsid w:val="00512B1B"/>
    <w:rsid w:val="00512E40"/>
    <w:rsid w:val="0051470F"/>
    <w:rsid w:val="0051482F"/>
    <w:rsid w:val="005154D8"/>
    <w:rsid w:val="005158A7"/>
    <w:rsid w:val="00516594"/>
    <w:rsid w:val="00516CB8"/>
    <w:rsid w:val="00517111"/>
    <w:rsid w:val="00520072"/>
    <w:rsid w:val="00521F1C"/>
    <w:rsid w:val="0052227F"/>
    <w:rsid w:val="00523683"/>
    <w:rsid w:val="00523CD3"/>
    <w:rsid w:val="00524FCC"/>
    <w:rsid w:val="005260A0"/>
    <w:rsid w:val="005260F9"/>
    <w:rsid w:val="0052674C"/>
    <w:rsid w:val="00526AF4"/>
    <w:rsid w:val="00526BEA"/>
    <w:rsid w:val="005279B8"/>
    <w:rsid w:val="005279F9"/>
    <w:rsid w:val="00527DAE"/>
    <w:rsid w:val="00530466"/>
    <w:rsid w:val="00531614"/>
    <w:rsid w:val="00531F59"/>
    <w:rsid w:val="00532647"/>
    <w:rsid w:val="00533319"/>
    <w:rsid w:val="00533763"/>
    <w:rsid w:val="00533972"/>
    <w:rsid w:val="00534253"/>
    <w:rsid w:val="005343B1"/>
    <w:rsid w:val="00535332"/>
    <w:rsid w:val="00535B7D"/>
    <w:rsid w:val="00536117"/>
    <w:rsid w:val="00536470"/>
    <w:rsid w:val="00536DCC"/>
    <w:rsid w:val="00537F95"/>
    <w:rsid w:val="00540D94"/>
    <w:rsid w:val="005415EF"/>
    <w:rsid w:val="00542B3E"/>
    <w:rsid w:val="00543E41"/>
    <w:rsid w:val="00543E5D"/>
    <w:rsid w:val="0054416B"/>
    <w:rsid w:val="00544FA0"/>
    <w:rsid w:val="00545477"/>
    <w:rsid w:val="005454EC"/>
    <w:rsid w:val="0054564E"/>
    <w:rsid w:val="005458B9"/>
    <w:rsid w:val="005458C0"/>
    <w:rsid w:val="00546B98"/>
    <w:rsid w:val="00547D08"/>
    <w:rsid w:val="005501E6"/>
    <w:rsid w:val="00550C05"/>
    <w:rsid w:val="00550EE5"/>
    <w:rsid w:val="0055161E"/>
    <w:rsid w:val="00551E79"/>
    <w:rsid w:val="00551FD7"/>
    <w:rsid w:val="0055309C"/>
    <w:rsid w:val="00553CB0"/>
    <w:rsid w:val="005542D8"/>
    <w:rsid w:val="00555BB5"/>
    <w:rsid w:val="005560FB"/>
    <w:rsid w:val="0055690C"/>
    <w:rsid w:val="00557068"/>
    <w:rsid w:val="0055774A"/>
    <w:rsid w:val="00557908"/>
    <w:rsid w:val="00560B14"/>
    <w:rsid w:val="005611B1"/>
    <w:rsid w:val="0056130F"/>
    <w:rsid w:val="00561629"/>
    <w:rsid w:val="00561A80"/>
    <w:rsid w:val="00562C77"/>
    <w:rsid w:val="00562D73"/>
    <w:rsid w:val="00562F66"/>
    <w:rsid w:val="00563E40"/>
    <w:rsid w:val="005641D4"/>
    <w:rsid w:val="00564D45"/>
    <w:rsid w:val="00564EC1"/>
    <w:rsid w:val="0056531D"/>
    <w:rsid w:val="00565739"/>
    <w:rsid w:val="005672D3"/>
    <w:rsid w:val="0057200B"/>
    <w:rsid w:val="005720A0"/>
    <w:rsid w:val="005723EC"/>
    <w:rsid w:val="00572DDA"/>
    <w:rsid w:val="00572DF0"/>
    <w:rsid w:val="00572F3B"/>
    <w:rsid w:val="0057485B"/>
    <w:rsid w:val="00574A5D"/>
    <w:rsid w:val="00574B32"/>
    <w:rsid w:val="00574D2C"/>
    <w:rsid w:val="005757FF"/>
    <w:rsid w:val="00575FFA"/>
    <w:rsid w:val="005767D1"/>
    <w:rsid w:val="005773A5"/>
    <w:rsid w:val="0057780A"/>
    <w:rsid w:val="00577934"/>
    <w:rsid w:val="00581B0F"/>
    <w:rsid w:val="0058286F"/>
    <w:rsid w:val="00582AFB"/>
    <w:rsid w:val="00583001"/>
    <w:rsid w:val="0058368C"/>
    <w:rsid w:val="005836F2"/>
    <w:rsid w:val="00584A27"/>
    <w:rsid w:val="00584C18"/>
    <w:rsid w:val="00584FFB"/>
    <w:rsid w:val="00585CCB"/>
    <w:rsid w:val="00585D53"/>
    <w:rsid w:val="00586707"/>
    <w:rsid w:val="00587195"/>
    <w:rsid w:val="0059090E"/>
    <w:rsid w:val="00592B60"/>
    <w:rsid w:val="005938C9"/>
    <w:rsid w:val="00593FAD"/>
    <w:rsid w:val="005940A5"/>
    <w:rsid w:val="005954E6"/>
    <w:rsid w:val="00596724"/>
    <w:rsid w:val="00597B8D"/>
    <w:rsid w:val="00597E36"/>
    <w:rsid w:val="005A1D23"/>
    <w:rsid w:val="005A2A74"/>
    <w:rsid w:val="005A2C7F"/>
    <w:rsid w:val="005A39B7"/>
    <w:rsid w:val="005A42B4"/>
    <w:rsid w:val="005A4D67"/>
    <w:rsid w:val="005A5536"/>
    <w:rsid w:val="005A631F"/>
    <w:rsid w:val="005A6367"/>
    <w:rsid w:val="005A68BF"/>
    <w:rsid w:val="005A71C4"/>
    <w:rsid w:val="005A71CE"/>
    <w:rsid w:val="005A7224"/>
    <w:rsid w:val="005B0E49"/>
    <w:rsid w:val="005B167D"/>
    <w:rsid w:val="005B1C17"/>
    <w:rsid w:val="005B5121"/>
    <w:rsid w:val="005B6036"/>
    <w:rsid w:val="005B6652"/>
    <w:rsid w:val="005B7EC6"/>
    <w:rsid w:val="005C1018"/>
    <w:rsid w:val="005C17F1"/>
    <w:rsid w:val="005C1913"/>
    <w:rsid w:val="005C33B1"/>
    <w:rsid w:val="005C3A38"/>
    <w:rsid w:val="005C4291"/>
    <w:rsid w:val="005C4D58"/>
    <w:rsid w:val="005C4F20"/>
    <w:rsid w:val="005C5E9C"/>
    <w:rsid w:val="005C740B"/>
    <w:rsid w:val="005C75B6"/>
    <w:rsid w:val="005C7AB9"/>
    <w:rsid w:val="005D0700"/>
    <w:rsid w:val="005D09F4"/>
    <w:rsid w:val="005D0FF2"/>
    <w:rsid w:val="005D11C9"/>
    <w:rsid w:val="005D172D"/>
    <w:rsid w:val="005D1D15"/>
    <w:rsid w:val="005D2739"/>
    <w:rsid w:val="005D3742"/>
    <w:rsid w:val="005D4689"/>
    <w:rsid w:val="005D4EFE"/>
    <w:rsid w:val="005D5B06"/>
    <w:rsid w:val="005D5BBE"/>
    <w:rsid w:val="005D5EC6"/>
    <w:rsid w:val="005D5FBF"/>
    <w:rsid w:val="005D63E2"/>
    <w:rsid w:val="005D74BC"/>
    <w:rsid w:val="005D75C5"/>
    <w:rsid w:val="005E272D"/>
    <w:rsid w:val="005E3227"/>
    <w:rsid w:val="005E40A6"/>
    <w:rsid w:val="005E4665"/>
    <w:rsid w:val="005E4FD5"/>
    <w:rsid w:val="005E5428"/>
    <w:rsid w:val="005E6AAD"/>
    <w:rsid w:val="005E6D00"/>
    <w:rsid w:val="005F065D"/>
    <w:rsid w:val="005F10F7"/>
    <w:rsid w:val="005F1A16"/>
    <w:rsid w:val="005F1F3C"/>
    <w:rsid w:val="005F2DD0"/>
    <w:rsid w:val="005F51EB"/>
    <w:rsid w:val="005F5385"/>
    <w:rsid w:val="005F55BD"/>
    <w:rsid w:val="00600C33"/>
    <w:rsid w:val="00600E51"/>
    <w:rsid w:val="00600ECB"/>
    <w:rsid w:val="00601215"/>
    <w:rsid w:val="00601E36"/>
    <w:rsid w:val="00603B0B"/>
    <w:rsid w:val="00604C6B"/>
    <w:rsid w:val="00605AC9"/>
    <w:rsid w:val="00605F6D"/>
    <w:rsid w:val="006065B3"/>
    <w:rsid w:val="006069FF"/>
    <w:rsid w:val="0060727F"/>
    <w:rsid w:val="00607B59"/>
    <w:rsid w:val="006108B3"/>
    <w:rsid w:val="00611135"/>
    <w:rsid w:val="006117A2"/>
    <w:rsid w:val="0061272B"/>
    <w:rsid w:val="0061287E"/>
    <w:rsid w:val="00612C51"/>
    <w:rsid w:val="00612EAA"/>
    <w:rsid w:val="00612F2C"/>
    <w:rsid w:val="00613483"/>
    <w:rsid w:val="00613B47"/>
    <w:rsid w:val="00616460"/>
    <w:rsid w:val="0061751D"/>
    <w:rsid w:val="00620197"/>
    <w:rsid w:val="00620741"/>
    <w:rsid w:val="00620A07"/>
    <w:rsid w:val="00620E11"/>
    <w:rsid w:val="006219C3"/>
    <w:rsid w:val="00622E32"/>
    <w:rsid w:val="006238DC"/>
    <w:rsid w:val="00623A2A"/>
    <w:rsid w:val="00624DF0"/>
    <w:rsid w:val="006250FD"/>
    <w:rsid w:val="006252EB"/>
    <w:rsid w:val="006253BC"/>
    <w:rsid w:val="00626F3B"/>
    <w:rsid w:val="006270B0"/>
    <w:rsid w:val="006271A5"/>
    <w:rsid w:val="00630682"/>
    <w:rsid w:val="006323A8"/>
    <w:rsid w:val="006328B9"/>
    <w:rsid w:val="00633977"/>
    <w:rsid w:val="00633C28"/>
    <w:rsid w:val="00633C6F"/>
    <w:rsid w:val="00634085"/>
    <w:rsid w:val="00634288"/>
    <w:rsid w:val="00634E3E"/>
    <w:rsid w:val="006351E0"/>
    <w:rsid w:val="0063551F"/>
    <w:rsid w:val="006359FF"/>
    <w:rsid w:val="00635BB4"/>
    <w:rsid w:val="00637602"/>
    <w:rsid w:val="006401CC"/>
    <w:rsid w:val="0064099C"/>
    <w:rsid w:val="00640DF5"/>
    <w:rsid w:val="006431DE"/>
    <w:rsid w:val="00643322"/>
    <w:rsid w:val="00643C71"/>
    <w:rsid w:val="00645DED"/>
    <w:rsid w:val="006463BA"/>
    <w:rsid w:val="006475BE"/>
    <w:rsid w:val="006475C4"/>
    <w:rsid w:val="00650B88"/>
    <w:rsid w:val="00651386"/>
    <w:rsid w:val="00651A33"/>
    <w:rsid w:val="00651A93"/>
    <w:rsid w:val="00651AC7"/>
    <w:rsid w:val="0065326F"/>
    <w:rsid w:val="00654B2D"/>
    <w:rsid w:val="00655560"/>
    <w:rsid w:val="00655C9E"/>
    <w:rsid w:val="0065673D"/>
    <w:rsid w:val="00656791"/>
    <w:rsid w:val="0066064B"/>
    <w:rsid w:val="00660930"/>
    <w:rsid w:val="00661AA6"/>
    <w:rsid w:val="0066222C"/>
    <w:rsid w:val="0066397E"/>
    <w:rsid w:val="00663BA1"/>
    <w:rsid w:val="00663F5F"/>
    <w:rsid w:val="00664368"/>
    <w:rsid w:val="00664A02"/>
    <w:rsid w:val="00664D7A"/>
    <w:rsid w:val="006654C2"/>
    <w:rsid w:val="006664FB"/>
    <w:rsid w:val="00666783"/>
    <w:rsid w:val="00666A5E"/>
    <w:rsid w:val="00666A89"/>
    <w:rsid w:val="006670BA"/>
    <w:rsid w:val="0066738F"/>
    <w:rsid w:val="00667BA7"/>
    <w:rsid w:val="006703BA"/>
    <w:rsid w:val="0067073B"/>
    <w:rsid w:val="006711C1"/>
    <w:rsid w:val="00673EE3"/>
    <w:rsid w:val="00674F6C"/>
    <w:rsid w:val="0067515B"/>
    <w:rsid w:val="00675550"/>
    <w:rsid w:val="006759C7"/>
    <w:rsid w:val="006769AB"/>
    <w:rsid w:val="006773E0"/>
    <w:rsid w:val="00677D6F"/>
    <w:rsid w:val="006803C4"/>
    <w:rsid w:val="00680987"/>
    <w:rsid w:val="00682985"/>
    <w:rsid w:val="0068385B"/>
    <w:rsid w:val="00683D2E"/>
    <w:rsid w:val="006843C8"/>
    <w:rsid w:val="006853C4"/>
    <w:rsid w:val="00685EBA"/>
    <w:rsid w:val="00686365"/>
    <w:rsid w:val="0068677E"/>
    <w:rsid w:val="00686DE7"/>
    <w:rsid w:val="006877A5"/>
    <w:rsid w:val="00690FF4"/>
    <w:rsid w:val="006913A6"/>
    <w:rsid w:val="006924A0"/>
    <w:rsid w:val="00692954"/>
    <w:rsid w:val="00693471"/>
    <w:rsid w:val="00693CAE"/>
    <w:rsid w:val="00693D34"/>
    <w:rsid w:val="006941BC"/>
    <w:rsid w:val="00694A6F"/>
    <w:rsid w:val="00694B53"/>
    <w:rsid w:val="0069512A"/>
    <w:rsid w:val="00695565"/>
    <w:rsid w:val="00695967"/>
    <w:rsid w:val="00695A05"/>
    <w:rsid w:val="00695AE1"/>
    <w:rsid w:val="00695DE2"/>
    <w:rsid w:val="00696159"/>
    <w:rsid w:val="006973D8"/>
    <w:rsid w:val="00697F11"/>
    <w:rsid w:val="006A1A8B"/>
    <w:rsid w:val="006A1F97"/>
    <w:rsid w:val="006A240D"/>
    <w:rsid w:val="006A35BD"/>
    <w:rsid w:val="006A361E"/>
    <w:rsid w:val="006A39C7"/>
    <w:rsid w:val="006A4201"/>
    <w:rsid w:val="006A59B4"/>
    <w:rsid w:val="006A6DCA"/>
    <w:rsid w:val="006A6EA6"/>
    <w:rsid w:val="006A731E"/>
    <w:rsid w:val="006B034B"/>
    <w:rsid w:val="006B0BB5"/>
    <w:rsid w:val="006B0BE2"/>
    <w:rsid w:val="006B0EF7"/>
    <w:rsid w:val="006B16CF"/>
    <w:rsid w:val="006B1EA7"/>
    <w:rsid w:val="006B333E"/>
    <w:rsid w:val="006B45A7"/>
    <w:rsid w:val="006B4C0C"/>
    <w:rsid w:val="006B54F5"/>
    <w:rsid w:val="006B5B72"/>
    <w:rsid w:val="006B5C14"/>
    <w:rsid w:val="006B7524"/>
    <w:rsid w:val="006B7811"/>
    <w:rsid w:val="006B7E99"/>
    <w:rsid w:val="006C227F"/>
    <w:rsid w:val="006C2BE9"/>
    <w:rsid w:val="006C3F45"/>
    <w:rsid w:val="006C41B8"/>
    <w:rsid w:val="006C490E"/>
    <w:rsid w:val="006C59B2"/>
    <w:rsid w:val="006C71CE"/>
    <w:rsid w:val="006C797A"/>
    <w:rsid w:val="006C7F04"/>
    <w:rsid w:val="006D0E8C"/>
    <w:rsid w:val="006D1A9E"/>
    <w:rsid w:val="006D1C02"/>
    <w:rsid w:val="006D2006"/>
    <w:rsid w:val="006D25CF"/>
    <w:rsid w:val="006D2A7C"/>
    <w:rsid w:val="006D2B80"/>
    <w:rsid w:val="006D42E1"/>
    <w:rsid w:val="006D4C45"/>
    <w:rsid w:val="006D538C"/>
    <w:rsid w:val="006D62A2"/>
    <w:rsid w:val="006D693E"/>
    <w:rsid w:val="006D7C7D"/>
    <w:rsid w:val="006D7D08"/>
    <w:rsid w:val="006E0944"/>
    <w:rsid w:val="006E0CFD"/>
    <w:rsid w:val="006E0DF4"/>
    <w:rsid w:val="006E17A5"/>
    <w:rsid w:val="006E1DC1"/>
    <w:rsid w:val="006E1E94"/>
    <w:rsid w:val="006E2252"/>
    <w:rsid w:val="006E3130"/>
    <w:rsid w:val="006E31A4"/>
    <w:rsid w:val="006E33E7"/>
    <w:rsid w:val="006E4614"/>
    <w:rsid w:val="006E4BF8"/>
    <w:rsid w:val="006E5C97"/>
    <w:rsid w:val="006E66A0"/>
    <w:rsid w:val="006E67E1"/>
    <w:rsid w:val="006E6B01"/>
    <w:rsid w:val="006E7B42"/>
    <w:rsid w:val="006F00FA"/>
    <w:rsid w:val="006F0A71"/>
    <w:rsid w:val="006F1817"/>
    <w:rsid w:val="006F2678"/>
    <w:rsid w:val="006F3B5D"/>
    <w:rsid w:val="006F4115"/>
    <w:rsid w:val="006F47C5"/>
    <w:rsid w:val="006F4815"/>
    <w:rsid w:val="006F48BD"/>
    <w:rsid w:val="006F4DB1"/>
    <w:rsid w:val="006F5A1D"/>
    <w:rsid w:val="006F62F0"/>
    <w:rsid w:val="006F6EE9"/>
    <w:rsid w:val="00701101"/>
    <w:rsid w:val="00701455"/>
    <w:rsid w:val="007025E4"/>
    <w:rsid w:val="0070406F"/>
    <w:rsid w:val="00705600"/>
    <w:rsid w:val="007058F6"/>
    <w:rsid w:val="0070593A"/>
    <w:rsid w:val="007066F1"/>
    <w:rsid w:val="007072C4"/>
    <w:rsid w:val="00710050"/>
    <w:rsid w:val="00711BAC"/>
    <w:rsid w:val="00711D06"/>
    <w:rsid w:val="00711ED9"/>
    <w:rsid w:val="00712735"/>
    <w:rsid w:val="00712BF0"/>
    <w:rsid w:val="007148D3"/>
    <w:rsid w:val="007149E0"/>
    <w:rsid w:val="00714ABE"/>
    <w:rsid w:val="0071542C"/>
    <w:rsid w:val="007155C0"/>
    <w:rsid w:val="00716001"/>
    <w:rsid w:val="0071645E"/>
    <w:rsid w:val="0071666C"/>
    <w:rsid w:val="00716E97"/>
    <w:rsid w:val="00717681"/>
    <w:rsid w:val="00720DF5"/>
    <w:rsid w:val="007218D5"/>
    <w:rsid w:val="00721A62"/>
    <w:rsid w:val="00721F19"/>
    <w:rsid w:val="00722312"/>
    <w:rsid w:val="00722E3C"/>
    <w:rsid w:val="007232A3"/>
    <w:rsid w:val="007235DA"/>
    <w:rsid w:val="00723F30"/>
    <w:rsid w:val="00724A66"/>
    <w:rsid w:val="007255DA"/>
    <w:rsid w:val="007266FD"/>
    <w:rsid w:val="00726A23"/>
    <w:rsid w:val="00727CF8"/>
    <w:rsid w:val="00727DED"/>
    <w:rsid w:val="00727FA2"/>
    <w:rsid w:val="007313F7"/>
    <w:rsid w:val="0073169A"/>
    <w:rsid w:val="00733000"/>
    <w:rsid w:val="00733FD5"/>
    <w:rsid w:val="0073416D"/>
    <w:rsid w:val="00734B2F"/>
    <w:rsid w:val="00734B4A"/>
    <w:rsid w:val="00735867"/>
    <w:rsid w:val="00737061"/>
    <w:rsid w:val="00740542"/>
    <w:rsid w:val="00740648"/>
    <w:rsid w:val="00740C8C"/>
    <w:rsid w:val="00741953"/>
    <w:rsid w:val="00742384"/>
    <w:rsid w:val="0074255C"/>
    <w:rsid w:val="00742C9D"/>
    <w:rsid w:val="00742F33"/>
    <w:rsid w:val="00743DCE"/>
    <w:rsid w:val="0074417E"/>
    <w:rsid w:val="00744860"/>
    <w:rsid w:val="0074543B"/>
    <w:rsid w:val="00746DB4"/>
    <w:rsid w:val="007477E1"/>
    <w:rsid w:val="00747B05"/>
    <w:rsid w:val="00747FCA"/>
    <w:rsid w:val="00750BAC"/>
    <w:rsid w:val="0075161E"/>
    <w:rsid w:val="00751973"/>
    <w:rsid w:val="00752DD3"/>
    <w:rsid w:val="007530BB"/>
    <w:rsid w:val="00753EB4"/>
    <w:rsid w:val="00753EB8"/>
    <w:rsid w:val="00754C0C"/>
    <w:rsid w:val="00754C87"/>
    <w:rsid w:val="00756595"/>
    <w:rsid w:val="00757051"/>
    <w:rsid w:val="007579DE"/>
    <w:rsid w:val="00761588"/>
    <w:rsid w:val="007619F5"/>
    <w:rsid w:val="00762D2D"/>
    <w:rsid w:val="00763DF2"/>
    <w:rsid w:val="007642EF"/>
    <w:rsid w:val="00764CE1"/>
    <w:rsid w:val="00765015"/>
    <w:rsid w:val="00765A0A"/>
    <w:rsid w:val="007664FD"/>
    <w:rsid w:val="00766F86"/>
    <w:rsid w:val="00767D23"/>
    <w:rsid w:val="007700DE"/>
    <w:rsid w:val="00770345"/>
    <w:rsid w:val="0077074D"/>
    <w:rsid w:val="00770950"/>
    <w:rsid w:val="0077095A"/>
    <w:rsid w:val="0077100B"/>
    <w:rsid w:val="00771406"/>
    <w:rsid w:val="00772BB5"/>
    <w:rsid w:val="00773651"/>
    <w:rsid w:val="007737BE"/>
    <w:rsid w:val="00773EFF"/>
    <w:rsid w:val="007751CF"/>
    <w:rsid w:val="00775F71"/>
    <w:rsid w:val="00775FC8"/>
    <w:rsid w:val="00780299"/>
    <w:rsid w:val="0078048D"/>
    <w:rsid w:val="00780A70"/>
    <w:rsid w:val="007811D3"/>
    <w:rsid w:val="00781F86"/>
    <w:rsid w:val="00782618"/>
    <w:rsid w:val="007829F9"/>
    <w:rsid w:val="00784A0C"/>
    <w:rsid w:val="007856AB"/>
    <w:rsid w:val="007869A9"/>
    <w:rsid w:val="00786B43"/>
    <w:rsid w:val="00786D87"/>
    <w:rsid w:val="0078765C"/>
    <w:rsid w:val="00787904"/>
    <w:rsid w:val="00787C66"/>
    <w:rsid w:val="00787E8D"/>
    <w:rsid w:val="0079033B"/>
    <w:rsid w:val="0079090D"/>
    <w:rsid w:val="00791380"/>
    <w:rsid w:val="00791391"/>
    <w:rsid w:val="00792B96"/>
    <w:rsid w:val="00793E72"/>
    <w:rsid w:val="0079539C"/>
    <w:rsid w:val="00797187"/>
    <w:rsid w:val="00797DB3"/>
    <w:rsid w:val="007A0B37"/>
    <w:rsid w:val="007A0CC9"/>
    <w:rsid w:val="007A0D33"/>
    <w:rsid w:val="007A0ED4"/>
    <w:rsid w:val="007A2021"/>
    <w:rsid w:val="007A290F"/>
    <w:rsid w:val="007A30BB"/>
    <w:rsid w:val="007A315A"/>
    <w:rsid w:val="007A4238"/>
    <w:rsid w:val="007A44A4"/>
    <w:rsid w:val="007A47E1"/>
    <w:rsid w:val="007A4D11"/>
    <w:rsid w:val="007A560B"/>
    <w:rsid w:val="007A5C82"/>
    <w:rsid w:val="007A5FE7"/>
    <w:rsid w:val="007A73D5"/>
    <w:rsid w:val="007B1889"/>
    <w:rsid w:val="007B1A1A"/>
    <w:rsid w:val="007B362A"/>
    <w:rsid w:val="007B3E0E"/>
    <w:rsid w:val="007B409C"/>
    <w:rsid w:val="007B5198"/>
    <w:rsid w:val="007B5359"/>
    <w:rsid w:val="007B56E6"/>
    <w:rsid w:val="007B57DB"/>
    <w:rsid w:val="007B5809"/>
    <w:rsid w:val="007B613B"/>
    <w:rsid w:val="007B6C61"/>
    <w:rsid w:val="007B7AA0"/>
    <w:rsid w:val="007C0A23"/>
    <w:rsid w:val="007C0E60"/>
    <w:rsid w:val="007C0F29"/>
    <w:rsid w:val="007C1C87"/>
    <w:rsid w:val="007C2D29"/>
    <w:rsid w:val="007C2DAC"/>
    <w:rsid w:val="007C2E62"/>
    <w:rsid w:val="007C2EB9"/>
    <w:rsid w:val="007C3842"/>
    <w:rsid w:val="007C4276"/>
    <w:rsid w:val="007C5845"/>
    <w:rsid w:val="007C6040"/>
    <w:rsid w:val="007C62FA"/>
    <w:rsid w:val="007C653D"/>
    <w:rsid w:val="007C66DE"/>
    <w:rsid w:val="007C700C"/>
    <w:rsid w:val="007C77AF"/>
    <w:rsid w:val="007C7B06"/>
    <w:rsid w:val="007C7C50"/>
    <w:rsid w:val="007C7CB1"/>
    <w:rsid w:val="007D02F2"/>
    <w:rsid w:val="007D059D"/>
    <w:rsid w:val="007D0707"/>
    <w:rsid w:val="007D0A86"/>
    <w:rsid w:val="007D0DB2"/>
    <w:rsid w:val="007D0EA5"/>
    <w:rsid w:val="007D12BF"/>
    <w:rsid w:val="007D28B4"/>
    <w:rsid w:val="007D2B00"/>
    <w:rsid w:val="007D2C08"/>
    <w:rsid w:val="007D3070"/>
    <w:rsid w:val="007D3530"/>
    <w:rsid w:val="007D3602"/>
    <w:rsid w:val="007D3AA5"/>
    <w:rsid w:val="007D3FA6"/>
    <w:rsid w:val="007D4DC5"/>
    <w:rsid w:val="007D54CB"/>
    <w:rsid w:val="007D607D"/>
    <w:rsid w:val="007D621A"/>
    <w:rsid w:val="007D6C75"/>
    <w:rsid w:val="007D7FA1"/>
    <w:rsid w:val="007E03D3"/>
    <w:rsid w:val="007E099D"/>
    <w:rsid w:val="007E1A6D"/>
    <w:rsid w:val="007E1D8C"/>
    <w:rsid w:val="007E31C0"/>
    <w:rsid w:val="007E5715"/>
    <w:rsid w:val="007E5A7F"/>
    <w:rsid w:val="007E5BFB"/>
    <w:rsid w:val="007E66B1"/>
    <w:rsid w:val="007E6B03"/>
    <w:rsid w:val="007F08A2"/>
    <w:rsid w:val="007F09B9"/>
    <w:rsid w:val="007F0F61"/>
    <w:rsid w:val="007F1183"/>
    <w:rsid w:val="007F191A"/>
    <w:rsid w:val="007F3221"/>
    <w:rsid w:val="007F568E"/>
    <w:rsid w:val="007F5DBF"/>
    <w:rsid w:val="007F7678"/>
    <w:rsid w:val="008000EE"/>
    <w:rsid w:val="008003E9"/>
    <w:rsid w:val="00800A93"/>
    <w:rsid w:val="00800FD3"/>
    <w:rsid w:val="00803A45"/>
    <w:rsid w:val="008059AD"/>
    <w:rsid w:val="00805C30"/>
    <w:rsid w:val="0080667E"/>
    <w:rsid w:val="00806869"/>
    <w:rsid w:val="008071C0"/>
    <w:rsid w:val="00807A04"/>
    <w:rsid w:val="00807CA8"/>
    <w:rsid w:val="00810F61"/>
    <w:rsid w:val="00811745"/>
    <w:rsid w:val="0081247D"/>
    <w:rsid w:val="0081285F"/>
    <w:rsid w:val="00812D2F"/>
    <w:rsid w:val="00813058"/>
    <w:rsid w:val="00813738"/>
    <w:rsid w:val="00813938"/>
    <w:rsid w:val="008144E6"/>
    <w:rsid w:val="00815BB4"/>
    <w:rsid w:val="00815F7C"/>
    <w:rsid w:val="008168A3"/>
    <w:rsid w:val="00817019"/>
    <w:rsid w:val="00817226"/>
    <w:rsid w:val="0081787C"/>
    <w:rsid w:val="00817CD7"/>
    <w:rsid w:val="00820B30"/>
    <w:rsid w:val="00820D34"/>
    <w:rsid w:val="008213B9"/>
    <w:rsid w:val="008220E4"/>
    <w:rsid w:val="00822933"/>
    <w:rsid w:val="00822D8A"/>
    <w:rsid w:val="00822FBC"/>
    <w:rsid w:val="0082387D"/>
    <w:rsid w:val="00823F40"/>
    <w:rsid w:val="008240D3"/>
    <w:rsid w:val="0082518F"/>
    <w:rsid w:val="00825684"/>
    <w:rsid w:val="00826078"/>
    <w:rsid w:val="00826090"/>
    <w:rsid w:val="00826E14"/>
    <w:rsid w:val="008273CE"/>
    <w:rsid w:val="00827BA2"/>
    <w:rsid w:val="0083049B"/>
    <w:rsid w:val="0083079B"/>
    <w:rsid w:val="00830D78"/>
    <w:rsid w:val="00831325"/>
    <w:rsid w:val="0083139D"/>
    <w:rsid w:val="00831A06"/>
    <w:rsid w:val="0083219F"/>
    <w:rsid w:val="00832363"/>
    <w:rsid w:val="008323C8"/>
    <w:rsid w:val="00832D3D"/>
    <w:rsid w:val="00832F36"/>
    <w:rsid w:val="00834842"/>
    <w:rsid w:val="00834EBA"/>
    <w:rsid w:val="008353FA"/>
    <w:rsid w:val="00835BF0"/>
    <w:rsid w:val="00836149"/>
    <w:rsid w:val="00836432"/>
    <w:rsid w:val="0083792A"/>
    <w:rsid w:val="00840620"/>
    <w:rsid w:val="00840643"/>
    <w:rsid w:val="008407DB"/>
    <w:rsid w:val="00840F55"/>
    <w:rsid w:val="008412D2"/>
    <w:rsid w:val="00843303"/>
    <w:rsid w:val="0084382D"/>
    <w:rsid w:val="00844C25"/>
    <w:rsid w:val="00846957"/>
    <w:rsid w:val="00846B5A"/>
    <w:rsid w:val="00846EB2"/>
    <w:rsid w:val="00852648"/>
    <w:rsid w:val="00852A86"/>
    <w:rsid w:val="008532E0"/>
    <w:rsid w:val="00855F63"/>
    <w:rsid w:val="008561B0"/>
    <w:rsid w:val="00856386"/>
    <w:rsid w:val="0085685C"/>
    <w:rsid w:val="0085794F"/>
    <w:rsid w:val="00860F45"/>
    <w:rsid w:val="00861768"/>
    <w:rsid w:val="00862569"/>
    <w:rsid w:val="008633E0"/>
    <w:rsid w:val="008646F7"/>
    <w:rsid w:val="00865342"/>
    <w:rsid w:val="00865905"/>
    <w:rsid w:val="00865D13"/>
    <w:rsid w:val="008661CF"/>
    <w:rsid w:val="00866218"/>
    <w:rsid w:val="008669EE"/>
    <w:rsid w:val="008672C1"/>
    <w:rsid w:val="00867493"/>
    <w:rsid w:val="008674F3"/>
    <w:rsid w:val="00867AA6"/>
    <w:rsid w:val="00870AAA"/>
    <w:rsid w:val="00870E47"/>
    <w:rsid w:val="00872171"/>
    <w:rsid w:val="00873DC9"/>
    <w:rsid w:val="00873F49"/>
    <w:rsid w:val="00874D26"/>
    <w:rsid w:val="00875183"/>
    <w:rsid w:val="0087589C"/>
    <w:rsid w:val="00875CAF"/>
    <w:rsid w:val="008768A0"/>
    <w:rsid w:val="00876BBD"/>
    <w:rsid w:val="00876E7C"/>
    <w:rsid w:val="00876F77"/>
    <w:rsid w:val="0087700D"/>
    <w:rsid w:val="0087722D"/>
    <w:rsid w:val="008775B5"/>
    <w:rsid w:val="008801CA"/>
    <w:rsid w:val="008805E7"/>
    <w:rsid w:val="008816F2"/>
    <w:rsid w:val="0088222D"/>
    <w:rsid w:val="008828DB"/>
    <w:rsid w:val="00883576"/>
    <w:rsid w:val="008836D4"/>
    <w:rsid w:val="00883907"/>
    <w:rsid w:val="00883924"/>
    <w:rsid w:val="00883A47"/>
    <w:rsid w:val="008844CD"/>
    <w:rsid w:val="00884B1B"/>
    <w:rsid w:val="008851DB"/>
    <w:rsid w:val="008860BC"/>
    <w:rsid w:val="00886959"/>
    <w:rsid w:val="00886AE3"/>
    <w:rsid w:val="00886E41"/>
    <w:rsid w:val="00887029"/>
    <w:rsid w:val="00890895"/>
    <w:rsid w:val="00890ED5"/>
    <w:rsid w:val="0089121D"/>
    <w:rsid w:val="00891356"/>
    <w:rsid w:val="008913A0"/>
    <w:rsid w:val="00891547"/>
    <w:rsid w:val="00892BE9"/>
    <w:rsid w:val="00893435"/>
    <w:rsid w:val="00893498"/>
    <w:rsid w:val="008937F5"/>
    <w:rsid w:val="00894960"/>
    <w:rsid w:val="008949A5"/>
    <w:rsid w:val="008965BB"/>
    <w:rsid w:val="00897E13"/>
    <w:rsid w:val="008A06B9"/>
    <w:rsid w:val="008A076E"/>
    <w:rsid w:val="008A12DD"/>
    <w:rsid w:val="008A2696"/>
    <w:rsid w:val="008A29F5"/>
    <w:rsid w:val="008A2D8E"/>
    <w:rsid w:val="008A362C"/>
    <w:rsid w:val="008A4B8B"/>
    <w:rsid w:val="008A4C77"/>
    <w:rsid w:val="008A743E"/>
    <w:rsid w:val="008A77D7"/>
    <w:rsid w:val="008B024C"/>
    <w:rsid w:val="008B1F0D"/>
    <w:rsid w:val="008B30CC"/>
    <w:rsid w:val="008B3A18"/>
    <w:rsid w:val="008B4386"/>
    <w:rsid w:val="008B53CB"/>
    <w:rsid w:val="008B5A85"/>
    <w:rsid w:val="008B5ED6"/>
    <w:rsid w:val="008C04EA"/>
    <w:rsid w:val="008C0601"/>
    <w:rsid w:val="008C07EA"/>
    <w:rsid w:val="008C0CD2"/>
    <w:rsid w:val="008C0FFE"/>
    <w:rsid w:val="008C1681"/>
    <w:rsid w:val="008C2359"/>
    <w:rsid w:val="008C28D3"/>
    <w:rsid w:val="008C3D4D"/>
    <w:rsid w:val="008C4812"/>
    <w:rsid w:val="008C5470"/>
    <w:rsid w:val="008C6018"/>
    <w:rsid w:val="008C6514"/>
    <w:rsid w:val="008C6EC4"/>
    <w:rsid w:val="008C7103"/>
    <w:rsid w:val="008C726B"/>
    <w:rsid w:val="008C7D6E"/>
    <w:rsid w:val="008D01DA"/>
    <w:rsid w:val="008D053B"/>
    <w:rsid w:val="008D0D89"/>
    <w:rsid w:val="008D151D"/>
    <w:rsid w:val="008D21F9"/>
    <w:rsid w:val="008D2CDD"/>
    <w:rsid w:val="008D3003"/>
    <w:rsid w:val="008D3862"/>
    <w:rsid w:val="008D3CFA"/>
    <w:rsid w:val="008D3EA4"/>
    <w:rsid w:val="008D47B4"/>
    <w:rsid w:val="008D4986"/>
    <w:rsid w:val="008D4ED6"/>
    <w:rsid w:val="008D5F25"/>
    <w:rsid w:val="008D5F48"/>
    <w:rsid w:val="008D68BC"/>
    <w:rsid w:val="008D7070"/>
    <w:rsid w:val="008D785D"/>
    <w:rsid w:val="008D7E12"/>
    <w:rsid w:val="008E03A7"/>
    <w:rsid w:val="008E06A8"/>
    <w:rsid w:val="008E07B1"/>
    <w:rsid w:val="008E0FE6"/>
    <w:rsid w:val="008E12C5"/>
    <w:rsid w:val="008E16A8"/>
    <w:rsid w:val="008E22DF"/>
    <w:rsid w:val="008E2A0C"/>
    <w:rsid w:val="008E3387"/>
    <w:rsid w:val="008E66EE"/>
    <w:rsid w:val="008E6CFA"/>
    <w:rsid w:val="008E6D20"/>
    <w:rsid w:val="008E6DA0"/>
    <w:rsid w:val="008F00E1"/>
    <w:rsid w:val="008F0C76"/>
    <w:rsid w:val="008F0DE7"/>
    <w:rsid w:val="008F16FA"/>
    <w:rsid w:val="008F1A0C"/>
    <w:rsid w:val="008F1B44"/>
    <w:rsid w:val="008F2148"/>
    <w:rsid w:val="008F3119"/>
    <w:rsid w:val="008F33AA"/>
    <w:rsid w:val="008F357C"/>
    <w:rsid w:val="008F36F8"/>
    <w:rsid w:val="008F39C8"/>
    <w:rsid w:val="008F3F07"/>
    <w:rsid w:val="008F4774"/>
    <w:rsid w:val="008F4A27"/>
    <w:rsid w:val="008F4A3C"/>
    <w:rsid w:val="008F567B"/>
    <w:rsid w:val="008F663F"/>
    <w:rsid w:val="008F67DD"/>
    <w:rsid w:val="008F6EDB"/>
    <w:rsid w:val="008F7F87"/>
    <w:rsid w:val="0090003B"/>
    <w:rsid w:val="00900117"/>
    <w:rsid w:val="00900743"/>
    <w:rsid w:val="0090414C"/>
    <w:rsid w:val="0090460A"/>
    <w:rsid w:val="00904C50"/>
    <w:rsid w:val="00905275"/>
    <w:rsid w:val="0091022A"/>
    <w:rsid w:val="009106C7"/>
    <w:rsid w:val="0091116B"/>
    <w:rsid w:val="009112DD"/>
    <w:rsid w:val="00911483"/>
    <w:rsid w:val="009122BA"/>
    <w:rsid w:val="00912A18"/>
    <w:rsid w:val="00912B96"/>
    <w:rsid w:val="009134ED"/>
    <w:rsid w:val="00913929"/>
    <w:rsid w:val="00914935"/>
    <w:rsid w:val="00914CE2"/>
    <w:rsid w:val="009154D8"/>
    <w:rsid w:val="009156E2"/>
    <w:rsid w:val="009161E7"/>
    <w:rsid w:val="0091668A"/>
    <w:rsid w:val="0092337F"/>
    <w:rsid w:val="00923CA6"/>
    <w:rsid w:val="00924918"/>
    <w:rsid w:val="00924A9A"/>
    <w:rsid w:val="00924D54"/>
    <w:rsid w:val="009260EB"/>
    <w:rsid w:val="00926254"/>
    <w:rsid w:val="00926AF4"/>
    <w:rsid w:val="00927BFB"/>
    <w:rsid w:val="00930A61"/>
    <w:rsid w:val="00930FCA"/>
    <w:rsid w:val="00931FBA"/>
    <w:rsid w:val="0093228F"/>
    <w:rsid w:val="00932FE9"/>
    <w:rsid w:val="009345E9"/>
    <w:rsid w:val="00934CD6"/>
    <w:rsid w:val="009356A2"/>
    <w:rsid w:val="00936B95"/>
    <w:rsid w:val="00937173"/>
    <w:rsid w:val="00937B05"/>
    <w:rsid w:val="00941483"/>
    <w:rsid w:val="00941703"/>
    <w:rsid w:val="0094541E"/>
    <w:rsid w:val="009457A0"/>
    <w:rsid w:val="00945D32"/>
    <w:rsid w:val="00945F30"/>
    <w:rsid w:val="00947BBC"/>
    <w:rsid w:val="00947DA9"/>
    <w:rsid w:val="00947E8D"/>
    <w:rsid w:val="00947EB2"/>
    <w:rsid w:val="0095105E"/>
    <w:rsid w:val="009512EF"/>
    <w:rsid w:val="0095163D"/>
    <w:rsid w:val="00952436"/>
    <w:rsid w:val="00952461"/>
    <w:rsid w:val="00953BB9"/>
    <w:rsid w:val="00954777"/>
    <w:rsid w:val="00955BED"/>
    <w:rsid w:val="00955CA1"/>
    <w:rsid w:val="00956143"/>
    <w:rsid w:val="009564C0"/>
    <w:rsid w:val="00956E12"/>
    <w:rsid w:val="00956F53"/>
    <w:rsid w:val="00957128"/>
    <w:rsid w:val="00957722"/>
    <w:rsid w:val="0096042B"/>
    <w:rsid w:val="00960BB7"/>
    <w:rsid w:val="00960D2B"/>
    <w:rsid w:val="0096143C"/>
    <w:rsid w:val="00961528"/>
    <w:rsid w:val="009618B5"/>
    <w:rsid w:val="00961D34"/>
    <w:rsid w:val="00962225"/>
    <w:rsid w:val="00962926"/>
    <w:rsid w:val="00962C8D"/>
    <w:rsid w:val="00963F19"/>
    <w:rsid w:val="009642A1"/>
    <w:rsid w:val="009647A0"/>
    <w:rsid w:val="00964938"/>
    <w:rsid w:val="00964C86"/>
    <w:rsid w:val="00967047"/>
    <w:rsid w:val="0097093D"/>
    <w:rsid w:val="009712A6"/>
    <w:rsid w:val="00971953"/>
    <w:rsid w:val="00972AC9"/>
    <w:rsid w:val="00972AEE"/>
    <w:rsid w:val="00972D16"/>
    <w:rsid w:val="009739A7"/>
    <w:rsid w:val="00975128"/>
    <w:rsid w:val="0097516B"/>
    <w:rsid w:val="00975B70"/>
    <w:rsid w:val="0097731C"/>
    <w:rsid w:val="00977620"/>
    <w:rsid w:val="00977D0D"/>
    <w:rsid w:val="0098144B"/>
    <w:rsid w:val="0098163D"/>
    <w:rsid w:val="00981C8D"/>
    <w:rsid w:val="00982629"/>
    <w:rsid w:val="009831EF"/>
    <w:rsid w:val="00983309"/>
    <w:rsid w:val="00983767"/>
    <w:rsid w:val="00984541"/>
    <w:rsid w:val="009846ED"/>
    <w:rsid w:val="00984860"/>
    <w:rsid w:val="00984FBB"/>
    <w:rsid w:val="009859F3"/>
    <w:rsid w:val="00985B8B"/>
    <w:rsid w:val="00986154"/>
    <w:rsid w:val="009867E7"/>
    <w:rsid w:val="00986D5D"/>
    <w:rsid w:val="00990988"/>
    <w:rsid w:val="009911AA"/>
    <w:rsid w:val="00991A4D"/>
    <w:rsid w:val="00992E79"/>
    <w:rsid w:val="00994547"/>
    <w:rsid w:val="0099464E"/>
    <w:rsid w:val="00995DE4"/>
    <w:rsid w:val="009962CD"/>
    <w:rsid w:val="009967C5"/>
    <w:rsid w:val="00996C19"/>
    <w:rsid w:val="00996C55"/>
    <w:rsid w:val="0099740D"/>
    <w:rsid w:val="009A0B79"/>
    <w:rsid w:val="009A0C57"/>
    <w:rsid w:val="009A2F8E"/>
    <w:rsid w:val="009A3087"/>
    <w:rsid w:val="009A3304"/>
    <w:rsid w:val="009A3665"/>
    <w:rsid w:val="009A3A32"/>
    <w:rsid w:val="009A3A6B"/>
    <w:rsid w:val="009A5520"/>
    <w:rsid w:val="009A5BB4"/>
    <w:rsid w:val="009A71D6"/>
    <w:rsid w:val="009A7586"/>
    <w:rsid w:val="009A7CAB"/>
    <w:rsid w:val="009B01D5"/>
    <w:rsid w:val="009B03F8"/>
    <w:rsid w:val="009B2854"/>
    <w:rsid w:val="009B2BCF"/>
    <w:rsid w:val="009B30C3"/>
    <w:rsid w:val="009B55CB"/>
    <w:rsid w:val="009B59FB"/>
    <w:rsid w:val="009B6C03"/>
    <w:rsid w:val="009B7505"/>
    <w:rsid w:val="009C03B2"/>
    <w:rsid w:val="009C0BAB"/>
    <w:rsid w:val="009C1325"/>
    <w:rsid w:val="009C2EBF"/>
    <w:rsid w:val="009C30E5"/>
    <w:rsid w:val="009C3750"/>
    <w:rsid w:val="009C3A17"/>
    <w:rsid w:val="009C4A0D"/>
    <w:rsid w:val="009C55D4"/>
    <w:rsid w:val="009C5832"/>
    <w:rsid w:val="009C6911"/>
    <w:rsid w:val="009C6DBB"/>
    <w:rsid w:val="009D03FA"/>
    <w:rsid w:val="009D071E"/>
    <w:rsid w:val="009D0FFA"/>
    <w:rsid w:val="009D2167"/>
    <w:rsid w:val="009D258A"/>
    <w:rsid w:val="009D3346"/>
    <w:rsid w:val="009D3351"/>
    <w:rsid w:val="009D3438"/>
    <w:rsid w:val="009D4709"/>
    <w:rsid w:val="009D4895"/>
    <w:rsid w:val="009D557B"/>
    <w:rsid w:val="009D5660"/>
    <w:rsid w:val="009D5DFF"/>
    <w:rsid w:val="009D6455"/>
    <w:rsid w:val="009D6D1B"/>
    <w:rsid w:val="009D6DF7"/>
    <w:rsid w:val="009D7135"/>
    <w:rsid w:val="009D7522"/>
    <w:rsid w:val="009E2308"/>
    <w:rsid w:val="009E34D2"/>
    <w:rsid w:val="009E35CD"/>
    <w:rsid w:val="009E58D5"/>
    <w:rsid w:val="009E5AA1"/>
    <w:rsid w:val="009E5C20"/>
    <w:rsid w:val="009E7004"/>
    <w:rsid w:val="009E71FE"/>
    <w:rsid w:val="009F171D"/>
    <w:rsid w:val="009F1A2A"/>
    <w:rsid w:val="009F1AF1"/>
    <w:rsid w:val="009F2669"/>
    <w:rsid w:val="009F2A05"/>
    <w:rsid w:val="009F33D7"/>
    <w:rsid w:val="009F38B1"/>
    <w:rsid w:val="009F3DC5"/>
    <w:rsid w:val="009F43A1"/>
    <w:rsid w:val="009F4645"/>
    <w:rsid w:val="009F5949"/>
    <w:rsid w:val="009F607F"/>
    <w:rsid w:val="009F64F0"/>
    <w:rsid w:val="009F65C5"/>
    <w:rsid w:val="009F7CDF"/>
    <w:rsid w:val="009F7F84"/>
    <w:rsid w:val="00A022EC"/>
    <w:rsid w:val="00A0263A"/>
    <w:rsid w:val="00A02D19"/>
    <w:rsid w:val="00A05A63"/>
    <w:rsid w:val="00A065F0"/>
    <w:rsid w:val="00A06E14"/>
    <w:rsid w:val="00A077D1"/>
    <w:rsid w:val="00A07B29"/>
    <w:rsid w:val="00A07C66"/>
    <w:rsid w:val="00A10432"/>
    <w:rsid w:val="00A1049C"/>
    <w:rsid w:val="00A10687"/>
    <w:rsid w:val="00A1089D"/>
    <w:rsid w:val="00A1168F"/>
    <w:rsid w:val="00A11716"/>
    <w:rsid w:val="00A11968"/>
    <w:rsid w:val="00A11ADA"/>
    <w:rsid w:val="00A11E89"/>
    <w:rsid w:val="00A1302D"/>
    <w:rsid w:val="00A14BE6"/>
    <w:rsid w:val="00A14CF2"/>
    <w:rsid w:val="00A14E97"/>
    <w:rsid w:val="00A169AF"/>
    <w:rsid w:val="00A17D0B"/>
    <w:rsid w:val="00A20842"/>
    <w:rsid w:val="00A20A0F"/>
    <w:rsid w:val="00A21001"/>
    <w:rsid w:val="00A21553"/>
    <w:rsid w:val="00A21D2D"/>
    <w:rsid w:val="00A21EDE"/>
    <w:rsid w:val="00A21FD3"/>
    <w:rsid w:val="00A23077"/>
    <w:rsid w:val="00A236B5"/>
    <w:rsid w:val="00A239B4"/>
    <w:rsid w:val="00A2407B"/>
    <w:rsid w:val="00A241F4"/>
    <w:rsid w:val="00A24F25"/>
    <w:rsid w:val="00A25473"/>
    <w:rsid w:val="00A25E22"/>
    <w:rsid w:val="00A26619"/>
    <w:rsid w:val="00A27201"/>
    <w:rsid w:val="00A27430"/>
    <w:rsid w:val="00A27E32"/>
    <w:rsid w:val="00A3101E"/>
    <w:rsid w:val="00A31187"/>
    <w:rsid w:val="00A32CC5"/>
    <w:rsid w:val="00A32F19"/>
    <w:rsid w:val="00A3340B"/>
    <w:rsid w:val="00A33E39"/>
    <w:rsid w:val="00A373A9"/>
    <w:rsid w:val="00A37710"/>
    <w:rsid w:val="00A4058D"/>
    <w:rsid w:val="00A409E4"/>
    <w:rsid w:val="00A40C3D"/>
    <w:rsid w:val="00A40D4D"/>
    <w:rsid w:val="00A41A53"/>
    <w:rsid w:val="00A439AF"/>
    <w:rsid w:val="00A4452A"/>
    <w:rsid w:val="00A44B82"/>
    <w:rsid w:val="00A45BA1"/>
    <w:rsid w:val="00A46C57"/>
    <w:rsid w:val="00A470C9"/>
    <w:rsid w:val="00A47D3C"/>
    <w:rsid w:val="00A501BF"/>
    <w:rsid w:val="00A50258"/>
    <w:rsid w:val="00A53115"/>
    <w:rsid w:val="00A53734"/>
    <w:rsid w:val="00A54D1D"/>
    <w:rsid w:val="00A54DD8"/>
    <w:rsid w:val="00A55650"/>
    <w:rsid w:val="00A55E41"/>
    <w:rsid w:val="00A56F70"/>
    <w:rsid w:val="00A57259"/>
    <w:rsid w:val="00A57E8D"/>
    <w:rsid w:val="00A60453"/>
    <w:rsid w:val="00A60C9A"/>
    <w:rsid w:val="00A60FA3"/>
    <w:rsid w:val="00A61715"/>
    <w:rsid w:val="00A61BB7"/>
    <w:rsid w:val="00A61EB1"/>
    <w:rsid w:val="00A61FA4"/>
    <w:rsid w:val="00A6317E"/>
    <w:rsid w:val="00A63DA3"/>
    <w:rsid w:val="00A646BB"/>
    <w:rsid w:val="00A66F2B"/>
    <w:rsid w:val="00A67645"/>
    <w:rsid w:val="00A67B8D"/>
    <w:rsid w:val="00A70692"/>
    <w:rsid w:val="00A7086D"/>
    <w:rsid w:val="00A7108D"/>
    <w:rsid w:val="00A710AF"/>
    <w:rsid w:val="00A71DE3"/>
    <w:rsid w:val="00A72AC4"/>
    <w:rsid w:val="00A72BB7"/>
    <w:rsid w:val="00A72CFB"/>
    <w:rsid w:val="00A730B4"/>
    <w:rsid w:val="00A732C3"/>
    <w:rsid w:val="00A74B28"/>
    <w:rsid w:val="00A75DDB"/>
    <w:rsid w:val="00A76042"/>
    <w:rsid w:val="00A77866"/>
    <w:rsid w:val="00A77E31"/>
    <w:rsid w:val="00A80D92"/>
    <w:rsid w:val="00A81335"/>
    <w:rsid w:val="00A81C88"/>
    <w:rsid w:val="00A82C36"/>
    <w:rsid w:val="00A839B0"/>
    <w:rsid w:val="00A83D1A"/>
    <w:rsid w:val="00A84672"/>
    <w:rsid w:val="00A85685"/>
    <w:rsid w:val="00A85884"/>
    <w:rsid w:val="00A863C7"/>
    <w:rsid w:val="00A8664A"/>
    <w:rsid w:val="00A86D98"/>
    <w:rsid w:val="00A87BE0"/>
    <w:rsid w:val="00A87D8A"/>
    <w:rsid w:val="00A91ABD"/>
    <w:rsid w:val="00A92482"/>
    <w:rsid w:val="00A92B7D"/>
    <w:rsid w:val="00A932B7"/>
    <w:rsid w:val="00A935BA"/>
    <w:rsid w:val="00A93873"/>
    <w:rsid w:val="00A949D3"/>
    <w:rsid w:val="00A96D78"/>
    <w:rsid w:val="00A972EB"/>
    <w:rsid w:val="00A973F0"/>
    <w:rsid w:val="00A97ABA"/>
    <w:rsid w:val="00A97B80"/>
    <w:rsid w:val="00A97C5C"/>
    <w:rsid w:val="00A97EAE"/>
    <w:rsid w:val="00AA0AF2"/>
    <w:rsid w:val="00AA18AB"/>
    <w:rsid w:val="00AA2C46"/>
    <w:rsid w:val="00AA303D"/>
    <w:rsid w:val="00AA34C0"/>
    <w:rsid w:val="00AA382F"/>
    <w:rsid w:val="00AA38D4"/>
    <w:rsid w:val="00AA45B8"/>
    <w:rsid w:val="00AA461A"/>
    <w:rsid w:val="00AA4C71"/>
    <w:rsid w:val="00AA4F8D"/>
    <w:rsid w:val="00AA5280"/>
    <w:rsid w:val="00AA5D29"/>
    <w:rsid w:val="00AA6A17"/>
    <w:rsid w:val="00AA6A21"/>
    <w:rsid w:val="00AA6C11"/>
    <w:rsid w:val="00AB0FBF"/>
    <w:rsid w:val="00AB155F"/>
    <w:rsid w:val="00AB1C15"/>
    <w:rsid w:val="00AB23E4"/>
    <w:rsid w:val="00AB2426"/>
    <w:rsid w:val="00AB29CE"/>
    <w:rsid w:val="00AB2CF0"/>
    <w:rsid w:val="00AB2EC6"/>
    <w:rsid w:val="00AB3D73"/>
    <w:rsid w:val="00AB4060"/>
    <w:rsid w:val="00AB4887"/>
    <w:rsid w:val="00AB4CF8"/>
    <w:rsid w:val="00AB6758"/>
    <w:rsid w:val="00AB7487"/>
    <w:rsid w:val="00AC07DF"/>
    <w:rsid w:val="00AC0B5F"/>
    <w:rsid w:val="00AC1380"/>
    <w:rsid w:val="00AC1A3C"/>
    <w:rsid w:val="00AC1B09"/>
    <w:rsid w:val="00AC1C48"/>
    <w:rsid w:val="00AC1C87"/>
    <w:rsid w:val="00AC1ED5"/>
    <w:rsid w:val="00AC23B2"/>
    <w:rsid w:val="00AC2418"/>
    <w:rsid w:val="00AC2850"/>
    <w:rsid w:val="00AC386B"/>
    <w:rsid w:val="00AC3965"/>
    <w:rsid w:val="00AC4184"/>
    <w:rsid w:val="00AC4D30"/>
    <w:rsid w:val="00AC51B2"/>
    <w:rsid w:val="00AC54FB"/>
    <w:rsid w:val="00AC5BC9"/>
    <w:rsid w:val="00AC6B27"/>
    <w:rsid w:val="00AC72A8"/>
    <w:rsid w:val="00AC72F0"/>
    <w:rsid w:val="00AD06DF"/>
    <w:rsid w:val="00AD0AD7"/>
    <w:rsid w:val="00AD0F1B"/>
    <w:rsid w:val="00AD103B"/>
    <w:rsid w:val="00AD3F21"/>
    <w:rsid w:val="00AD4151"/>
    <w:rsid w:val="00AD421E"/>
    <w:rsid w:val="00AD4280"/>
    <w:rsid w:val="00AD429B"/>
    <w:rsid w:val="00AD474C"/>
    <w:rsid w:val="00AD5525"/>
    <w:rsid w:val="00AD5F36"/>
    <w:rsid w:val="00AD6DCF"/>
    <w:rsid w:val="00AE0385"/>
    <w:rsid w:val="00AE3FC3"/>
    <w:rsid w:val="00AE47CB"/>
    <w:rsid w:val="00AE5F97"/>
    <w:rsid w:val="00AE6264"/>
    <w:rsid w:val="00AE6330"/>
    <w:rsid w:val="00AE793D"/>
    <w:rsid w:val="00AF0B43"/>
    <w:rsid w:val="00AF0BE1"/>
    <w:rsid w:val="00AF113A"/>
    <w:rsid w:val="00AF1892"/>
    <w:rsid w:val="00AF22C6"/>
    <w:rsid w:val="00AF3C48"/>
    <w:rsid w:val="00AF3C68"/>
    <w:rsid w:val="00AF48C7"/>
    <w:rsid w:val="00AF56ED"/>
    <w:rsid w:val="00AF5E64"/>
    <w:rsid w:val="00AF66B6"/>
    <w:rsid w:val="00AF67F0"/>
    <w:rsid w:val="00B00AC1"/>
    <w:rsid w:val="00B0231E"/>
    <w:rsid w:val="00B02471"/>
    <w:rsid w:val="00B02D9E"/>
    <w:rsid w:val="00B032B2"/>
    <w:rsid w:val="00B05048"/>
    <w:rsid w:val="00B07755"/>
    <w:rsid w:val="00B0791E"/>
    <w:rsid w:val="00B07A8B"/>
    <w:rsid w:val="00B11A62"/>
    <w:rsid w:val="00B11CC5"/>
    <w:rsid w:val="00B130F0"/>
    <w:rsid w:val="00B136B8"/>
    <w:rsid w:val="00B13775"/>
    <w:rsid w:val="00B139E9"/>
    <w:rsid w:val="00B146E5"/>
    <w:rsid w:val="00B166F1"/>
    <w:rsid w:val="00B1722E"/>
    <w:rsid w:val="00B17E13"/>
    <w:rsid w:val="00B21AA9"/>
    <w:rsid w:val="00B23E6A"/>
    <w:rsid w:val="00B24258"/>
    <w:rsid w:val="00B24B02"/>
    <w:rsid w:val="00B261D3"/>
    <w:rsid w:val="00B26766"/>
    <w:rsid w:val="00B3127F"/>
    <w:rsid w:val="00B322DB"/>
    <w:rsid w:val="00B32AFD"/>
    <w:rsid w:val="00B32DFE"/>
    <w:rsid w:val="00B3457F"/>
    <w:rsid w:val="00B3520A"/>
    <w:rsid w:val="00B353A2"/>
    <w:rsid w:val="00B35796"/>
    <w:rsid w:val="00B3579B"/>
    <w:rsid w:val="00B35FDC"/>
    <w:rsid w:val="00B36820"/>
    <w:rsid w:val="00B36EBF"/>
    <w:rsid w:val="00B3728E"/>
    <w:rsid w:val="00B37571"/>
    <w:rsid w:val="00B401F7"/>
    <w:rsid w:val="00B41897"/>
    <w:rsid w:val="00B41D77"/>
    <w:rsid w:val="00B422AB"/>
    <w:rsid w:val="00B42A97"/>
    <w:rsid w:val="00B42BA5"/>
    <w:rsid w:val="00B43465"/>
    <w:rsid w:val="00B43964"/>
    <w:rsid w:val="00B44352"/>
    <w:rsid w:val="00B44621"/>
    <w:rsid w:val="00B44FFD"/>
    <w:rsid w:val="00B45321"/>
    <w:rsid w:val="00B45762"/>
    <w:rsid w:val="00B45F2D"/>
    <w:rsid w:val="00B46BF6"/>
    <w:rsid w:val="00B472FB"/>
    <w:rsid w:val="00B47F72"/>
    <w:rsid w:val="00B50C14"/>
    <w:rsid w:val="00B51266"/>
    <w:rsid w:val="00B513AC"/>
    <w:rsid w:val="00B51D8C"/>
    <w:rsid w:val="00B51ED5"/>
    <w:rsid w:val="00B51FF2"/>
    <w:rsid w:val="00B525F5"/>
    <w:rsid w:val="00B52FD3"/>
    <w:rsid w:val="00B532F2"/>
    <w:rsid w:val="00B53362"/>
    <w:rsid w:val="00B5382A"/>
    <w:rsid w:val="00B538FA"/>
    <w:rsid w:val="00B53C3E"/>
    <w:rsid w:val="00B541DF"/>
    <w:rsid w:val="00B56057"/>
    <w:rsid w:val="00B562B7"/>
    <w:rsid w:val="00B567A7"/>
    <w:rsid w:val="00B5795A"/>
    <w:rsid w:val="00B57FA5"/>
    <w:rsid w:val="00B60068"/>
    <w:rsid w:val="00B604F4"/>
    <w:rsid w:val="00B6239E"/>
    <w:rsid w:val="00B635C9"/>
    <w:rsid w:val="00B64376"/>
    <w:rsid w:val="00B6442F"/>
    <w:rsid w:val="00B646EE"/>
    <w:rsid w:val="00B64E59"/>
    <w:rsid w:val="00B651CD"/>
    <w:rsid w:val="00B66338"/>
    <w:rsid w:val="00B66361"/>
    <w:rsid w:val="00B67130"/>
    <w:rsid w:val="00B67B30"/>
    <w:rsid w:val="00B70922"/>
    <w:rsid w:val="00B7122E"/>
    <w:rsid w:val="00B712EA"/>
    <w:rsid w:val="00B714C3"/>
    <w:rsid w:val="00B73C86"/>
    <w:rsid w:val="00B73D5C"/>
    <w:rsid w:val="00B749C4"/>
    <w:rsid w:val="00B75245"/>
    <w:rsid w:val="00B7603C"/>
    <w:rsid w:val="00B7611D"/>
    <w:rsid w:val="00B7727E"/>
    <w:rsid w:val="00B8023B"/>
    <w:rsid w:val="00B80ED5"/>
    <w:rsid w:val="00B8112B"/>
    <w:rsid w:val="00B81B7F"/>
    <w:rsid w:val="00B81E3D"/>
    <w:rsid w:val="00B81FFE"/>
    <w:rsid w:val="00B833EB"/>
    <w:rsid w:val="00B8406E"/>
    <w:rsid w:val="00B8408E"/>
    <w:rsid w:val="00B84F1A"/>
    <w:rsid w:val="00B85D5E"/>
    <w:rsid w:val="00B86AAE"/>
    <w:rsid w:val="00B86EAD"/>
    <w:rsid w:val="00B87C83"/>
    <w:rsid w:val="00B910BA"/>
    <w:rsid w:val="00B928FD"/>
    <w:rsid w:val="00B92ADA"/>
    <w:rsid w:val="00B930DE"/>
    <w:rsid w:val="00B93683"/>
    <w:rsid w:val="00B938C2"/>
    <w:rsid w:val="00B94472"/>
    <w:rsid w:val="00B95F58"/>
    <w:rsid w:val="00B96091"/>
    <w:rsid w:val="00B96AE9"/>
    <w:rsid w:val="00B978AB"/>
    <w:rsid w:val="00B97B1D"/>
    <w:rsid w:val="00B97EE8"/>
    <w:rsid w:val="00BA00E3"/>
    <w:rsid w:val="00BA03AD"/>
    <w:rsid w:val="00BA0BF1"/>
    <w:rsid w:val="00BA100B"/>
    <w:rsid w:val="00BA1246"/>
    <w:rsid w:val="00BA1948"/>
    <w:rsid w:val="00BA1996"/>
    <w:rsid w:val="00BA2B1C"/>
    <w:rsid w:val="00BA31E0"/>
    <w:rsid w:val="00BA3770"/>
    <w:rsid w:val="00BA45A5"/>
    <w:rsid w:val="00BA4DFB"/>
    <w:rsid w:val="00BA539C"/>
    <w:rsid w:val="00BA61BF"/>
    <w:rsid w:val="00BA622B"/>
    <w:rsid w:val="00BA67A9"/>
    <w:rsid w:val="00BA6A22"/>
    <w:rsid w:val="00BA7563"/>
    <w:rsid w:val="00BA7947"/>
    <w:rsid w:val="00BB07AB"/>
    <w:rsid w:val="00BB1120"/>
    <w:rsid w:val="00BB139E"/>
    <w:rsid w:val="00BB3E6D"/>
    <w:rsid w:val="00BB5142"/>
    <w:rsid w:val="00BB5EA2"/>
    <w:rsid w:val="00BB70A7"/>
    <w:rsid w:val="00BB715F"/>
    <w:rsid w:val="00BC0614"/>
    <w:rsid w:val="00BC2263"/>
    <w:rsid w:val="00BC24BF"/>
    <w:rsid w:val="00BC4CD1"/>
    <w:rsid w:val="00BC4D89"/>
    <w:rsid w:val="00BC5605"/>
    <w:rsid w:val="00BC568E"/>
    <w:rsid w:val="00BC6291"/>
    <w:rsid w:val="00BC6995"/>
    <w:rsid w:val="00BC734B"/>
    <w:rsid w:val="00BD1340"/>
    <w:rsid w:val="00BD144A"/>
    <w:rsid w:val="00BD1DE2"/>
    <w:rsid w:val="00BD20E1"/>
    <w:rsid w:val="00BD22FE"/>
    <w:rsid w:val="00BD2A79"/>
    <w:rsid w:val="00BD2B49"/>
    <w:rsid w:val="00BD369C"/>
    <w:rsid w:val="00BD3A7A"/>
    <w:rsid w:val="00BD4210"/>
    <w:rsid w:val="00BD62BA"/>
    <w:rsid w:val="00BD66CF"/>
    <w:rsid w:val="00BD6CCB"/>
    <w:rsid w:val="00BD74B2"/>
    <w:rsid w:val="00BD77D5"/>
    <w:rsid w:val="00BE0099"/>
    <w:rsid w:val="00BE079D"/>
    <w:rsid w:val="00BE27B9"/>
    <w:rsid w:val="00BE34B1"/>
    <w:rsid w:val="00BE4FE2"/>
    <w:rsid w:val="00BE5099"/>
    <w:rsid w:val="00BE5188"/>
    <w:rsid w:val="00BE68DA"/>
    <w:rsid w:val="00BE7324"/>
    <w:rsid w:val="00BF0281"/>
    <w:rsid w:val="00BF0891"/>
    <w:rsid w:val="00BF0EE3"/>
    <w:rsid w:val="00BF1889"/>
    <w:rsid w:val="00BF1DF7"/>
    <w:rsid w:val="00BF1FF0"/>
    <w:rsid w:val="00BF2673"/>
    <w:rsid w:val="00BF27E3"/>
    <w:rsid w:val="00BF2841"/>
    <w:rsid w:val="00BF2D24"/>
    <w:rsid w:val="00BF2E39"/>
    <w:rsid w:val="00BF43C4"/>
    <w:rsid w:val="00BF5F5A"/>
    <w:rsid w:val="00BF6E46"/>
    <w:rsid w:val="00BF7663"/>
    <w:rsid w:val="00C01D81"/>
    <w:rsid w:val="00C02C17"/>
    <w:rsid w:val="00C03344"/>
    <w:rsid w:val="00C034D1"/>
    <w:rsid w:val="00C03697"/>
    <w:rsid w:val="00C037B0"/>
    <w:rsid w:val="00C046D8"/>
    <w:rsid w:val="00C063D5"/>
    <w:rsid w:val="00C11E8F"/>
    <w:rsid w:val="00C12129"/>
    <w:rsid w:val="00C1240E"/>
    <w:rsid w:val="00C13967"/>
    <w:rsid w:val="00C15976"/>
    <w:rsid w:val="00C163F6"/>
    <w:rsid w:val="00C16450"/>
    <w:rsid w:val="00C164FD"/>
    <w:rsid w:val="00C168FC"/>
    <w:rsid w:val="00C20F52"/>
    <w:rsid w:val="00C21A50"/>
    <w:rsid w:val="00C21B18"/>
    <w:rsid w:val="00C222DF"/>
    <w:rsid w:val="00C2252E"/>
    <w:rsid w:val="00C226F5"/>
    <w:rsid w:val="00C23BCF"/>
    <w:rsid w:val="00C264AC"/>
    <w:rsid w:val="00C26ADC"/>
    <w:rsid w:val="00C26DF4"/>
    <w:rsid w:val="00C275D0"/>
    <w:rsid w:val="00C3051C"/>
    <w:rsid w:val="00C30647"/>
    <w:rsid w:val="00C30E05"/>
    <w:rsid w:val="00C30EF1"/>
    <w:rsid w:val="00C31DD3"/>
    <w:rsid w:val="00C328D2"/>
    <w:rsid w:val="00C33504"/>
    <w:rsid w:val="00C336B4"/>
    <w:rsid w:val="00C336BB"/>
    <w:rsid w:val="00C3386E"/>
    <w:rsid w:val="00C34F8E"/>
    <w:rsid w:val="00C35941"/>
    <w:rsid w:val="00C35B04"/>
    <w:rsid w:val="00C36396"/>
    <w:rsid w:val="00C36A2C"/>
    <w:rsid w:val="00C36F30"/>
    <w:rsid w:val="00C373EC"/>
    <w:rsid w:val="00C402B7"/>
    <w:rsid w:val="00C40EAE"/>
    <w:rsid w:val="00C4123F"/>
    <w:rsid w:val="00C42081"/>
    <w:rsid w:val="00C430DD"/>
    <w:rsid w:val="00C43BC7"/>
    <w:rsid w:val="00C45073"/>
    <w:rsid w:val="00C453D8"/>
    <w:rsid w:val="00C46AF1"/>
    <w:rsid w:val="00C47BA2"/>
    <w:rsid w:val="00C5019D"/>
    <w:rsid w:val="00C508E5"/>
    <w:rsid w:val="00C51161"/>
    <w:rsid w:val="00C5260D"/>
    <w:rsid w:val="00C526FE"/>
    <w:rsid w:val="00C5354B"/>
    <w:rsid w:val="00C54571"/>
    <w:rsid w:val="00C546B6"/>
    <w:rsid w:val="00C563A6"/>
    <w:rsid w:val="00C57097"/>
    <w:rsid w:val="00C57BD8"/>
    <w:rsid w:val="00C60157"/>
    <w:rsid w:val="00C6019D"/>
    <w:rsid w:val="00C60E09"/>
    <w:rsid w:val="00C61221"/>
    <w:rsid w:val="00C61673"/>
    <w:rsid w:val="00C61B4C"/>
    <w:rsid w:val="00C62644"/>
    <w:rsid w:val="00C62C9C"/>
    <w:rsid w:val="00C63288"/>
    <w:rsid w:val="00C6344D"/>
    <w:rsid w:val="00C64437"/>
    <w:rsid w:val="00C6552F"/>
    <w:rsid w:val="00C66132"/>
    <w:rsid w:val="00C6652B"/>
    <w:rsid w:val="00C673D5"/>
    <w:rsid w:val="00C705FB"/>
    <w:rsid w:val="00C708F1"/>
    <w:rsid w:val="00C71286"/>
    <w:rsid w:val="00C713E4"/>
    <w:rsid w:val="00C71FE6"/>
    <w:rsid w:val="00C71FF0"/>
    <w:rsid w:val="00C72299"/>
    <w:rsid w:val="00C72A63"/>
    <w:rsid w:val="00C73178"/>
    <w:rsid w:val="00C74430"/>
    <w:rsid w:val="00C7544D"/>
    <w:rsid w:val="00C76B02"/>
    <w:rsid w:val="00C76B81"/>
    <w:rsid w:val="00C7709D"/>
    <w:rsid w:val="00C776BC"/>
    <w:rsid w:val="00C8019D"/>
    <w:rsid w:val="00C806F8"/>
    <w:rsid w:val="00C810E0"/>
    <w:rsid w:val="00C82405"/>
    <w:rsid w:val="00C8393B"/>
    <w:rsid w:val="00C83AD9"/>
    <w:rsid w:val="00C851A1"/>
    <w:rsid w:val="00C8536C"/>
    <w:rsid w:val="00C91E85"/>
    <w:rsid w:val="00C92A95"/>
    <w:rsid w:val="00C92D01"/>
    <w:rsid w:val="00C933FF"/>
    <w:rsid w:val="00C94C13"/>
    <w:rsid w:val="00C95E6A"/>
    <w:rsid w:val="00C96032"/>
    <w:rsid w:val="00C96075"/>
    <w:rsid w:val="00C96722"/>
    <w:rsid w:val="00C97520"/>
    <w:rsid w:val="00C97903"/>
    <w:rsid w:val="00CA00F5"/>
    <w:rsid w:val="00CA049C"/>
    <w:rsid w:val="00CA2078"/>
    <w:rsid w:val="00CA28E1"/>
    <w:rsid w:val="00CA4D76"/>
    <w:rsid w:val="00CA5447"/>
    <w:rsid w:val="00CA5D88"/>
    <w:rsid w:val="00CA621A"/>
    <w:rsid w:val="00CA6AF0"/>
    <w:rsid w:val="00CA6F96"/>
    <w:rsid w:val="00CA7633"/>
    <w:rsid w:val="00CB0A4E"/>
    <w:rsid w:val="00CB0EF6"/>
    <w:rsid w:val="00CB1840"/>
    <w:rsid w:val="00CB4D56"/>
    <w:rsid w:val="00CB5E36"/>
    <w:rsid w:val="00CB6869"/>
    <w:rsid w:val="00CB6966"/>
    <w:rsid w:val="00CB6B6F"/>
    <w:rsid w:val="00CB70C1"/>
    <w:rsid w:val="00CB763E"/>
    <w:rsid w:val="00CB7A9C"/>
    <w:rsid w:val="00CB7F72"/>
    <w:rsid w:val="00CC02C8"/>
    <w:rsid w:val="00CC1357"/>
    <w:rsid w:val="00CC2796"/>
    <w:rsid w:val="00CC338A"/>
    <w:rsid w:val="00CC3E7B"/>
    <w:rsid w:val="00CC4138"/>
    <w:rsid w:val="00CC41CD"/>
    <w:rsid w:val="00CC464B"/>
    <w:rsid w:val="00CD0790"/>
    <w:rsid w:val="00CD0C02"/>
    <w:rsid w:val="00CD1858"/>
    <w:rsid w:val="00CD29CD"/>
    <w:rsid w:val="00CD2B3A"/>
    <w:rsid w:val="00CD2C01"/>
    <w:rsid w:val="00CD3FBD"/>
    <w:rsid w:val="00CD78D2"/>
    <w:rsid w:val="00CE045B"/>
    <w:rsid w:val="00CE09B6"/>
    <w:rsid w:val="00CE0DA2"/>
    <w:rsid w:val="00CE120A"/>
    <w:rsid w:val="00CE1981"/>
    <w:rsid w:val="00CE1E7E"/>
    <w:rsid w:val="00CE55E6"/>
    <w:rsid w:val="00CE5E16"/>
    <w:rsid w:val="00CE5EE1"/>
    <w:rsid w:val="00CE6926"/>
    <w:rsid w:val="00CE702B"/>
    <w:rsid w:val="00CF028B"/>
    <w:rsid w:val="00CF1526"/>
    <w:rsid w:val="00CF157F"/>
    <w:rsid w:val="00CF1674"/>
    <w:rsid w:val="00CF2713"/>
    <w:rsid w:val="00CF3488"/>
    <w:rsid w:val="00CF3734"/>
    <w:rsid w:val="00CF3FA8"/>
    <w:rsid w:val="00CF518B"/>
    <w:rsid w:val="00CF694B"/>
    <w:rsid w:val="00CF6B83"/>
    <w:rsid w:val="00CF7399"/>
    <w:rsid w:val="00CF7989"/>
    <w:rsid w:val="00CF7ADA"/>
    <w:rsid w:val="00D006BB"/>
    <w:rsid w:val="00D006E4"/>
    <w:rsid w:val="00D00DEE"/>
    <w:rsid w:val="00D01D4F"/>
    <w:rsid w:val="00D034EA"/>
    <w:rsid w:val="00D04416"/>
    <w:rsid w:val="00D04CCF"/>
    <w:rsid w:val="00D05E50"/>
    <w:rsid w:val="00D062D6"/>
    <w:rsid w:val="00D0729B"/>
    <w:rsid w:val="00D10F7C"/>
    <w:rsid w:val="00D10FC0"/>
    <w:rsid w:val="00D116A6"/>
    <w:rsid w:val="00D1208E"/>
    <w:rsid w:val="00D13C6C"/>
    <w:rsid w:val="00D14378"/>
    <w:rsid w:val="00D14408"/>
    <w:rsid w:val="00D14E95"/>
    <w:rsid w:val="00D14F4B"/>
    <w:rsid w:val="00D15072"/>
    <w:rsid w:val="00D15230"/>
    <w:rsid w:val="00D15C4D"/>
    <w:rsid w:val="00D15D5C"/>
    <w:rsid w:val="00D165E1"/>
    <w:rsid w:val="00D167B9"/>
    <w:rsid w:val="00D1692A"/>
    <w:rsid w:val="00D17134"/>
    <w:rsid w:val="00D17A85"/>
    <w:rsid w:val="00D20FB7"/>
    <w:rsid w:val="00D222DA"/>
    <w:rsid w:val="00D226A7"/>
    <w:rsid w:val="00D23469"/>
    <w:rsid w:val="00D23AF9"/>
    <w:rsid w:val="00D23C02"/>
    <w:rsid w:val="00D23E1D"/>
    <w:rsid w:val="00D244C9"/>
    <w:rsid w:val="00D25C72"/>
    <w:rsid w:val="00D25E58"/>
    <w:rsid w:val="00D26ABF"/>
    <w:rsid w:val="00D27801"/>
    <w:rsid w:val="00D278DD"/>
    <w:rsid w:val="00D27C40"/>
    <w:rsid w:val="00D27D6B"/>
    <w:rsid w:val="00D30985"/>
    <w:rsid w:val="00D3219A"/>
    <w:rsid w:val="00D3225B"/>
    <w:rsid w:val="00D33087"/>
    <w:rsid w:val="00D332ED"/>
    <w:rsid w:val="00D33401"/>
    <w:rsid w:val="00D3595E"/>
    <w:rsid w:val="00D361B6"/>
    <w:rsid w:val="00D37DEE"/>
    <w:rsid w:val="00D40582"/>
    <w:rsid w:val="00D41BFF"/>
    <w:rsid w:val="00D41E57"/>
    <w:rsid w:val="00D4276D"/>
    <w:rsid w:val="00D428C3"/>
    <w:rsid w:val="00D42E98"/>
    <w:rsid w:val="00D43C8E"/>
    <w:rsid w:val="00D43DD5"/>
    <w:rsid w:val="00D440D9"/>
    <w:rsid w:val="00D442D4"/>
    <w:rsid w:val="00D45812"/>
    <w:rsid w:val="00D46282"/>
    <w:rsid w:val="00D4684F"/>
    <w:rsid w:val="00D468CF"/>
    <w:rsid w:val="00D5157C"/>
    <w:rsid w:val="00D516EE"/>
    <w:rsid w:val="00D51FA0"/>
    <w:rsid w:val="00D5319E"/>
    <w:rsid w:val="00D53532"/>
    <w:rsid w:val="00D536C8"/>
    <w:rsid w:val="00D557E7"/>
    <w:rsid w:val="00D55A70"/>
    <w:rsid w:val="00D561B4"/>
    <w:rsid w:val="00D60EB9"/>
    <w:rsid w:val="00D61196"/>
    <w:rsid w:val="00D611EA"/>
    <w:rsid w:val="00D61870"/>
    <w:rsid w:val="00D61F8B"/>
    <w:rsid w:val="00D63B7C"/>
    <w:rsid w:val="00D63EEB"/>
    <w:rsid w:val="00D64392"/>
    <w:rsid w:val="00D645B6"/>
    <w:rsid w:val="00D66B5A"/>
    <w:rsid w:val="00D66E41"/>
    <w:rsid w:val="00D679C4"/>
    <w:rsid w:val="00D700B3"/>
    <w:rsid w:val="00D7128C"/>
    <w:rsid w:val="00D7152E"/>
    <w:rsid w:val="00D71BAD"/>
    <w:rsid w:val="00D722F4"/>
    <w:rsid w:val="00D724D3"/>
    <w:rsid w:val="00D73050"/>
    <w:rsid w:val="00D73A27"/>
    <w:rsid w:val="00D73D2F"/>
    <w:rsid w:val="00D73F3A"/>
    <w:rsid w:val="00D746B0"/>
    <w:rsid w:val="00D75082"/>
    <w:rsid w:val="00D75799"/>
    <w:rsid w:val="00D763B8"/>
    <w:rsid w:val="00D76715"/>
    <w:rsid w:val="00D77655"/>
    <w:rsid w:val="00D77810"/>
    <w:rsid w:val="00D80590"/>
    <w:rsid w:val="00D81563"/>
    <w:rsid w:val="00D81A63"/>
    <w:rsid w:val="00D845E1"/>
    <w:rsid w:val="00D85550"/>
    <w:rsid w:val="00D85C0C"/>
    <w:rsid w:val="00D85C81"/>
    <w:rsid w:val="00D85D99"/>
    <w:rsid w:val="00D8710A"/>
    <w:rsid w:val="00D87264"/>
    <w:rsid w:val="00D87E82"/>
    <w:rsid w:val="00D90C14"/>
    <w:rsid w:val="00D90EDD"/>
    <w:rsid w:val="00D92110"/>
    <w:rsid w:val="00D93332"/>
    <w:rsid w:val="00D93357"/>
    <w:rsid w:val="00D94540"/>
    <w:rsid w:val="00D945EF"/>
    <w:rsid w:val="00D97204"/>
    <w:rsid w:val="00D973C9"/>
    <w:rsid w:val="00D97C8F"/>
    <w:rsid w:val="00D97CD9"/>
    <w:rsid w:val="00DA01EB"/>
    <w:rsid w:val="00DA05B7"/>
    <w:rsid w:val="00DA0782"/>
    <w:rsid w:val="00DA17AE"/>
    <w:rsid w:val="00DA1D42"/>
    <w:rsid w:val="00DA2D32"/>
    <w:rsid w:val="00DA405C"/>
    <w:rsid w:val="00DA454F"/>
    <w:rsid w:val="00DA4BCF"/>
    <w:rsid w:val="00DA4EFF"/>
    <w:rsid w:val="00DA5251"/>
    <w:rsid w:val="00DA65CF"/>
    <w:rsid w:val="00DA6688"/>
    <w:rsid w:val="00DA6BA4"/>
    <w:rsid w:val="00DB0255"/>
    <w:rsid w:val="00DB06CC"/>
    <w:rsid w:val="00DB1D66"/>
    <w:rsid w:val="00DB3323"/>
    <w:rsid w:val="00DB3509"/>
    <w:rsid w:val="00DB3967"/>
    <w:rsid w:val="00DB571B"/>
    <w:rsid w:val="00DB58DC"/>
    <w:rsid w:val="00DB5C9E"/>
    <w:rsid w:val="00DB7613"/>
    <w:rsid w:val="00DB789A"/>
    <w:rsid w:val="00DB7DAE"/>
    <w:rsid w:val="00DC032C"/>
    <w:rsid w:val="00DC097D"/>
    <w:rsid w:val="00DC099C"/>
    <w:rsid w:val="00DC0FC7"/>
    <w:rsid w:val="00DC124F"/>
    <w:rsid w:val="00DC169A"/>
    <w:rsid w:val="00DC1A3B"/>
    <w:rsid w:val="00DC3471"/>
    <w:rsid w:val="00DC43B1"/>
    <w:rsid w:val="00DC545E"/>
    <w:rsid w:val="00DC61E9"/>
    <w:rsid w:val="00DD0829"/>
    <w:rsid w:val="00DD13F7"/>
    <w:rsid w:val="00DD269F"/>
    <w:rsid w:val="00DD2721"/>
    <w:rsid w:val="00DD3099"/>
    <w:rsid w:val="00DD32B8"/>
    <w:rsid w:val="00DD3B7E"/>
    <w:rsid w:val="00DD4682"/>
    <w:rsid w:val="00DD46D4"/>
    <w:rsid w:val="00DD5092"/>
    <w:rsid w:val="00DD590F"/>
    <w:rsid w:val="00DD5EFE"/>
    <w:rsid w:val="00DD717E"/>
    <w:rsid w:val="00DD718B"/>
    <w:rsid w:val="00DD7752"/>
    <w:rsid w:val="00DE056F"/>
    <w:rsid w:val="00DE1266"/>
    <w:rsid w:val="00DE1A49"/>
    <w:rsid w:val="00DE1DB6"/>
    <w:rsid w:val="00DE365D"/>
    <w:rsid w:val="00DE384F"/>
    <w:rsid w:val="00DE3DFB"/>
    <w:rsid w:val="00DE53B7"/>
    <w:rsid w:val="00DE60AD"/>
    <w:rsid w:val="00DE6ACB"/>
    <w:rsid w:val="00DE7A77"/>
    <w:rsid w:val="00DE7F17"/>
    <w:rsid w:val="00DF1738"/>
    <w:rsid w:val="00DF18C6"/>
    <w:rsid w:val="00DF27AE"/>
    <w:rsid w:val="00DF3349"/>
    <w:rsid w:val="00DF39F6"/>
    <w:rsid w:val="00DF5903"/>
    <w:rsid w:val="00DF5AFF"/>
    <w:rsid w:val="00DF5C3D"/>
    <w:rsid w:val="00DF6045"/>
    <w:rsid w:val="00DF65C7"/>
    <w:rsid w:val="00DF6874"/>
    <w:rsid w:val="00E0029A"/>
    <w:rsid w:val="00E0052F"/>
    <w:rsid w:val="00E00E5B"/>
    <w:rsid w:val="00E011E5"/>
    <w:rsid w:val="00E03CC5"/>
    <w:rsid w:val="00E04334"/>
    <w:rsid w:val="00E05C76"/>
    <w:rsid w:val="00E07AF6"/>
    <w:rsid w:val="00E10C0C"/>
    <w:rsid w:val="00E10CE4"/>
    <w:rsid w:val="00E10CF0"/>
    <w:rsid w:val="00E11861"/>
    <w:rsid w:val="00E12A80"/>
    <w:rsid w:val="00E13E0D"/>
    <w:rsid w:val="00E1476C"/>
    <w:rsid w:val="00E15383"/>
    <w:rsid w:val="00E154C5"/>
    <w:rsid w:val="00E15F26"/>
    <w:rsid w:val="00E1650F"/>
    <w:rsid w:val="00E17C8E"/>
    <w:rsid w:val="00E20181"/>
    <w:rsid w:val="00E20895"/>
    <w:rsid w:val="00E2235C"/>
    <w:rsid w:val="00E2300A"/>
    <w:rsid w:val="00E2309C"/>
    <w:rsid w:val="00E2326B"/>
    <w:rsid w:val="00E23695"/>
    <w:rsid w:val="00E23FF0"/>
    <w:rsid w:val="00E241BC"/>
    <w:rsid w:val="00E243A7"/>
    <w:rsid w:val="00E24504"/>
    <w:rsid w:val="00E24603"/>
    <w:rsid w:val="00E24CAE"/>
    <w:rsid w:val="00E25B43"/>
    <w:rsid w:val="00E27AD2"/>
    <w:rsid w:val="00E30D60"/>
    <w:rsid w:val="00E3178C"/>
    <w:rsid w:val="00E32784"/>
    <w:rsid w:val="00E33553"/>
    <w:rsid w:val="00E33712"/>
    <w:rsid w:val="00E35974"/>
    <w:rsid w:val="00E35E1B"/>
    <w:rsid w:val="00E36743"/>
    <w:rsid w:val="00E36D0B"/>
    <w:rsid w:val="00E40C6B"/>
    <w:rsid w:val="00E425B4"/>
    <w:rsid w:val="00E43162"/>
    <w:rsid w:val="00E43C6A"/>
    <w:rsid w:val="00E43CC5"/>
    <w:rsid w:val="00E44570"/>
    <w:rsid w:val="00E44591"/>
    <w:rsid w:val="00E44B19"/>
    <w:rsid w:val="00E4792D"/>
    <w:rsid w:val="00E47A09"/>
    <w:rsid w:val="00E502CC"/>
    <w:rsid w:val="00E50467"/>
    <w:rsid w:val="00E50F16"/>
    <w:rsid w:val="00E51C33"/>
    <w:rsid w:val="00E51D0A"/>
    <w:rsid w:val="00E520D3"/>
    <w:rsid w:val="00E5298F"/>
    <w:rsid w:val="00E53733"/>
    <w:rsid w:val="00E54199"/>
    <w:rsid w:val="00E54C5D"/>
    <w:rsid w:val="00E557E8"/>
    <w:rsid w:val="00E557FB"/>
    <w:rsid w:val="00E566A8"/>
    <w:rsid w:val="00E56759"/>
    <w:rsid w:val="00E568B4"/>
    <w:rsid w:val="00E571A5"/>
    <w:rsid w:val="00E5723B"/>
    <w:rsid w:val="00E57813"/>
    <w:rsid w:val="00E57FFA"/>
    <w:rsid w:val="00E6002B"/>
    <w:rsid w:val="00E624AF"/>
    <w:rsid w:val="00E6250B"/>
    <w:rsid w:val="00E6306B"/>
    <w:rsid w:val="00E630B6"/>
    <w:rsid w:val="00E64205"/>
    <w:rsid w:val="00E6472B"/>
    <w:rsid w:val="00E648CC"/>
    <w:rsid w:val="00E65A6C"/>
    <w:rsid w:val="00E65BDA"/>
    <w:rsid w:val="00E65D4E"/>
    <w:rsid w:val="00E6601D"/>
    <w:rsid w:val="00E660F9"/>
    <w:rsid w:val="00E667AA"/>
    <w:rsid w:val="00E66807"/>
    <w:rsid w:val="00E66DC5"/>
    <w:rsid w:val="00E67E3D"/>
    <w:rsid w:val="00E67FE1"/>
    <w:rsid w:val="00E71444"/>
    <w:rsid w:val="00E715A7"/>
    <w:rsid w:val="00E7279B"/>
    <w:rsid w:val="00E737B9"/>
    <w:rsid w:val="00E73C42"/>
    <w:rsid w:val="00E73F5D"/>
    <w:rsid w:val="00E75C66"/>
    <w:rsid w:val="00E75EA6"/>
    <w:rsid w:val="00E7781C"/>
    <w:rsid w:val="00E8001E"/>
    <w:rsid w:val="00E80B43"/>
    <w:rsid w:val="00E80E75"/>
    <w:rsid w:val="00E81783"/>
    <w:rsid w:val="00E81DD8"/>
    <w:rsid w:val="00E8241B"/>
    <w:rsid w:val="00E824EA"/>
    <w:rsid w:val="00E82BD2"/>
    <w:rsid w:val="00E838E5"/>
    <w:rsid w:val="00E8524C"/>
    <w:rsid w:val="00E853C1"/>
    <w:rsid w:val="00E85D44"/>
    <w:rsid w:val="00E877D3"/>
    <w:rsid w:val="00E908A0"/>
    <w:rsid w:val="00E91479"/>
    <w:rsid w:val="00E914A1"/>
    <w:rsid w:val="00E91987"/>
    <w:rsid w:val="00E929CE"/>
    <w:rsid w:val="00E92D38"/>
    <w:rsid w:val="00E93BCC"/>
    <w:rsid w:val="00E95E93"/>
    <w:rsid w:val="00E976AE"/>
    <w:rsid w:val="00EA0158"/>
    <w:rsid w:val="00EA0D61"/>
    <w:rsid w:val="00EA1982"/>
    <w:rsid w:val="00EA2656"/>
    <w:rsid w:val="00EA2DF3"/>
    <w:rsid w:val="00EA2DFE"/>
    <w:rsid w:val="00EA37CB"/>
    <w:rsid w:val="00EA3F9A"/>
    <w:rsid w:val="00EA4A9E"/>
    <w:rsid w:val="00EA4F48"/>
    <w:rsid w:val="00EA5E3D"/>
    <w:rsid w:val="00EA62E3"/>
    <w:rsid w:val="00EA6382"/>
    <w:rsid w:val="00EA71AA"/>
    <w:rsid w:val="00EB16AA"/>
    <w:rsid w:val="00EB18F9"/>
    <w:rsid w:val="00EB29A6"/>
    <w:rsid w:val="00EB2DD2"/>
    <w:rsid w:val="00EB3529"/>
    <w:rsid w:val="00EB4AB8"/>
    <w:rsid w:val="00EB5477"/>
    <w:rsid w:val="00EB5EA8"/>
    <w:rsid w:val="00EB645C"/>
    <w:rsid w:val="00EB74D9"/>
    <w:rsid w:val="00EB78F6"/>
    <w:rsid w:val="00EC0040"/>
    <w:rsid w:val="00EC2240"/>
    <w:rsid w:val="00EC2EF6"/>
    <w:rsid w:val="00EC3774"/>
    <w:rsid w:val="00EC429E"/>
    <w:rsid w:val="00EC4713"/>
    <w:rsid w:val="00EC5714"/>
    <w:rsid w:val="00EC6378"/>
    <w:rsid w:val="00EC701D"/>
    <w:rsid w:val="00EC750B"/>
    <w:rsid w:val="00ED02DF"/>
    <w:rsid w:val="00ED0625"/>
    <w:rsid w:val="00ED1E5E"/>
    <w:rsid w:val="00ED32B5"/>
    <w:rsid w:val="00ED3F2D"/>
    <w:rsid w:val="00ED40A3"/>
    <w:rsid w:val="00ED4BB2"/>
    <w:rsid w:val="00ED5C5E"/>
    <w:rsid w:val="00ED6850"/>
    <w:rsid w:val="00ED74C4"/>
    <w:rsid w:val="00ED74ED"/>
    <w:rsid w:val="00ED756C"/>
    <w:rsid w:val="00EE0D46"/>
    <w:rsid w:val="00EE0DEE"/>
    <w:rsid w:val="00EE265C"/>
    <w:rsid w:val="00EE285A"/>
    <w:rsid w:val="00EE28B7"/>
    <w:rsid w:val="00EE3E6D"/>
    <w:rsid w:val="00EE42F4"/>
    <w:rsid w:val="00EE44C2"/>
    <w:rsid w:val="00EE4954"/>
    <w:rsid w:val="00EE4AF8"/>
    <w:rsid w:val="00EE5E26"/>
    <w:rsid w:val="00EE65D1"/>
    <w:rsid w:val="00EE79E5"/>
    <w:rsid w:val="00EF0587"/>
    <w:rsid w:val="00EF0FE3"/>
    <w:rsid w:val="00EF14C9"/>
    <w:rsid w:val="00EF1769"/>
    <w:rsid w:val="00EF196B"/>
    <w:rsid w:val="00EF21FA"/>
    <w:rsid w:val="00EF2B6C"/>
    <w:rsid w:val="00EF3411"/>
    <w:rsid w:val="00EF36EE"/>
    <w:rsid w:val="00EF3B8F"/>
    <w:rsid w:val="00EF45C9"/>
    <w:rsid w:val="00EF51A1"/>
    <w:rsid w:val="00EF658D"/>
    <w:rsid w:val="00EF73E5"/>
    <w:rsid w:val="00EF799F"/>
    <w:rsid w:val="00EF7A5D"/>
    <w:rsid w:val="00EF7AB8"/>
    <w:rsid w:val="00F001B7"/>
    <w:rsid w:val="00F00341"/>
    <w:rsid w:val="00F0140D"/>
    <w:rsid w:val="00F019EC"/>
    <w:rsid w:val="00F01B87"/>
    <w:rsid w:val="00F01E37"/>
    <w:rsid w:val="00F025D6"/>
    <w:rsid w:val="00F028DC"/>
    <w:rsid w:val="00F03651"/>
    <w:rsid w:val="00F056DD"/>
    <w:rsid w:val="00F05D00"/>
    <w:rsid w:val="00F06FDC"/>
    <w:rsid w:val="00F0747C"/>
    <w:rsid w:val="00F078E8"/>
    <w:rsid w:val="00F07C2F"/>
    <w:rsid w:val="00F07C36"/>
    <w:rsid w:val="00F103D0"/>
    <w:rsid w:val="00F10BBF"/>
    <w:rsid w:val="00F130E5"/>
    <w:rsid w:val="00F1438C"/>
    <w:rsid w:val="00F14F91"/>
    <w:rsid w:val="00F15917"/>
    <w:rsid w:val="00F16BC8"/>
    <w:rsid w:val="00F171A8"/>
    <w:rsid w:val="00F17E1B"/>
    <w:rsid w:val="00F17FD0"/>
    <w:rsid w:val="00F20747"/>
    <w:rsid w:val="00F20A99"/>
    <w:rsid w:val="00F20DAD"/>
    <w:rsid w:val="00F20EF9"/>
    <w:rsid w:val="00F20FF0"/>
    <w:rsid w:val="00F22077"/>
    <w:rsid w:val="00F23C10"/>
    <w:rsid w:val="00F23E18"/>
    <w:rsid w:val="00F242B9"/>
    <w:rsid w:val="00F24CC4"/>
    <w:rsid w:val="00F26245"/>
    <w:rsid w:val="00F2796F"/>
    <w:rsid w:val="00F302D7"/>
    <w:rsid w:val="00F302FF"/>
    <w:rsid w:val="00F30BA0"/>
    <w:rsid w:val="00F316DE"/>
    <w:rsid w:val="00F3186A"/>
    <w:rsid w:val="00F3241A"/>
    <w:rsid w:val="00F32932"/>
    <w:rsid w:val="00F332F4"/>
    <w:rsid w:val="00F33C0F"/>
    <w:rsid w:val="00F34653"/>
    <w:rsid w:val="00F35639"/>
    <w:rsid w:val="00F35DDA"/>
    <w:rsid w:val="00F36C5C"/>
    <w:rsid w:val="00F36EC9"/>
    <w:rsid w:val="00F3739C"/>
    <w:rsid w:val="00F400DC"/>
    <w:rsid w:val="00F43B09"/>
    <w:rsid w:val="00F43FC7"/>
    <w:rsid w:val="00F4777E"/>
    <w:rsid w:val="00F47D30"/>
    <w:rsid w:val="00F50579"/>
    <w:rsid w:val="00F5068A"/>
    <w:rsid w:val="00F50FE2"/>
    <w:rsid w:val="00F5169F"/>
    <w:rsid w:val="00F51C71"/>
    <w:rsid w:val="00F5273D"/>
    <w:rsid w:val="00F52A7A"/>
    <w:rsid w:val="00F52E56"/>
    <w:rsid w:val="00F53095"/>
    <w:rsid w:val="00F53D41"/>
    <w:rsid w:val="00F54752"/>
    <w:rsid w:val="00F55FEC"/>
    <w:rsid w:val="00F564D2"/>
    <w:rsid w:val="00F56D64"/>
    <w:rsid w:val="00F575F9"/>
    <w:rsid w:val="00F5798C"/>
    <w:rsid w:val="00F60178"/>
    <w:rsid w:val="00F60DCD"/>
    <w:rsid w:val="00F60FAE"/>
    <w:rsid w:val="00F61E1C"/>
    <w:rsid w:val="00F62ADC"/>
    <w:rsid w:val="00F632BA"/>
    <w:rsid w:val="00F6472A"/>
    <w:rsid w:val="00F64F9B"/>
    <w:rsid w:val="00F65B28"/>
    <w:rsid w:val="00F663A3"/>
    <w:rsid w:val="00F702B6"/>
    <w:rsid w:val="00F70BB2"/>
    <w:rsid w:val="00F725C0"/>
    <w:rsid w:val="00F725F4"/>
    <w:rsid w:val="00F72763"/>
    <w:rsid w:val="00F72826"/>
    <w:rsid w:val="00F72DD6"/>
    <w:rsid w:val="00F753F0"/>
    <w:rsid w:val="00F75A1D"/>
    <w:rsid w:val="00F778CB"/>
    <w:rsid w:val="00F811E0"/>
    <w:rsid w:val="00F81E24"/>
    <w:rsid w:val="00F822C6"/>
    <w:rsid w:val="00F824D4"/>
    <w:rsid w:val="00F85204"/>
    <w:rsid w:val="00F86265"/>
    <w:rsid w:val="00F86C3C"/>
    <w:rsid w:val="00F875D3"/>
    <w:rsid w:val="00F91063"/>
    <w:rsid w:val="00F92588"/>
    <w:rsid w:val="00F938F7"/>
    <w:rsid w:val="00F95D2D"/>
    <w:rsid w:val="00F96419"/>
    <w:rsid w:val="00F97CA4"/>
    <w:rsid w:val="00FA17C2"/>
    <w:rsid w:val="00FA1B78"/>
    <w:rsid w:val="00FA1DBF"/>
    <w:rsid w:val="00FA1FFA"/>
    <w:rsid w:val="00FA238A"/>
    <w:rsid w:val="00FA37D5"/>
    <w:rsid w:val="00FA3B5C"/>
    <w:rsid w:val="00FA45EF"/>
    <w:rsid w:val="00FA48F2"/>
    <w:rsid w:val="00FA4F86"/>
    <w:rsid w:val="00FA5164"/>
    <w:rsid w:val="00FA55AC"/>
    <w:rsid w:val="00FA5847"/>
    <w:rsid w:val="00FA6470"/>
    <w:rsid w:val="00FA715D"/>
    <w:rsid w:val="00FA741D"/>
    <w:rsid w:val="00FA7D9D"/>
    <w:rsid w:val="00FA7F2B"/>
    <w:rsid w:val="00FB0A50"/>
    <w:rsid w:val="00FB0B2E"/>
    <w:rsid w:val="00FB0F1C"/>
    <w:rsid w:val="00FB0FE7"/>
    <w:rsid w:val="00FB35FF"/>
    <w:rsid w:val="00FB40D6"/>
    <w:rsid w:val="00FB4B42"/>
    <w:rsid w:val="00FB4B89"/>
    <w:rsid w:val="00FB52FB"/>
    <w:rsid w:val="00FB563A"/>
    <w:rsid w:val="00FB5F82"/>
    <w:rsid w:val="00FB628E"/>
    <w:rsid w:val="00FB677C"/>
    <w:rsid w:val="00FB7356"/>
    <w:rsid w:val="00FC04E3"/>
    <w:rsid w:val="00FC0601"/>
    <w:rsid w:val="00FC1468"/>
    <w:rsid w:val="00FC24E6"/>
    <w:rsid w:val="00FC2BE2"/>
    <w:rsid w:val="00FC2F1C"/>
    <w:rsid w:val="00FC3439"/>
    <w:rsid w:val="00FC3C3E"/>
    <w:rsid w:val="00FC3C77"/>
    <w:rsid w:val="00FC44B4"/>
    <w:rsid w:val="00FC61A5"/>
    <w:rsid w:val="00FC6786"/>
    <w:rsid w:val="00FC6BA3"/>
    <w:rsid w:val="00FC74E2"/>
    <w:rsid w:val="00FC7A51"/>
    <w:rsid w:val="00FC7AF7"/>
    <w:rsid w:val="00FC7D22"/>
    <w:rsid w:val="00FC7E3F"/>
    <w:rsid w:val="00FD0483"/>
    <w:rsid w:val="00FD0912"/>
    <w:rsid w:val="00FD0CBE"/>
    <w:rsid w:val="00FD0E69"/>
    <w:rsid w:val="00FD1D9D"/>
    <w:rsid w:val="00FD2068"/>
    <w:rsid w:val="00FD2A95"/>
    <w:rsid w:val="00FD305A"/>
    <w:rsid w:val="00FD37AA"/>
    <w:rsid w:val="00FD4491"/>
    <w:rsid w:val="00FD5128"/>
    <w:rsid w:val="00FD52ED"/>
    <w:rsid w:val="00FD5645"/>
    <w:rsid w:val="00FD5848"/>
    <w:rsid w:val="00FD6624"/>
    <w:rsid w:val="00FD7F82"/>
    <w:rsid w:val="00FE26B1"/>
    <w:rsid w:val="00FE325D"/>
    <w:rsid w:val="00FE3A99"/>
    <w:rsid w:val="00FE433F"/>
    <w:rsid w:val="00FE5CB5"/>
    <w:rsid w:val="00FE6284"/>
    <w:rsid w:val="00FE6D22"/>
    <w:rsid w:val="00FE6F80"/>
    <w:rsid w:val="00FE7B57"/>
    <w:rsid w:val="00FF1065"/>
    <w:rsid w:val="00FF214E"/>
    <w:rsid w:val="00FF37F7"/>
    <w:rsid w:val="00FF3F3C"/>
    <w:rsid w:val="00FF51F1"/>
    <w:rsid w:val="00FF55F7"/>
    <w:rsid w:val="00FF585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FEE0C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6470"/>
    <w:rPr>
      <w:rFonts w:ascii="Calibri" w:hAnsi="Calibri" w:cs="Calibri"/>
      <w:sz w:val="22"/>
      <w:szCs w:val="22"/>
    </w:rPr>
  </w:style>
  <w:style w:type="paragraph" w:styleId="Heading1">
    <w:name w:val="heading 1"/>
    <w:aliases w:val="Header 1"/>
    <w:basedOn w:val="Normal"/>
    <w:next w:val="Normal"/>
    <w:link w:val="Heading1Char"/>
    <w:uiPriority w:val="9"/>
    <w:qFormat/>
    <w:rsid w:val="007D621A"/>
    <w:pPr>
      <w:keepNext/>
      <w:numPr>
        <w:numId w:val="10"/>
      </w:numPr>
      <w:spacing w:before="240" w:after="60" w:line="276" w:lineRule="auto"/>
      <w:outlineLvl w:val="0"/>
    </w:pPr>
    <w:rPr>
      <w:rFonts w:ascii="Arial" w:eastAsia="PMingLiU" w:hAnsi="Arial" w:cs="Times New Roman"/>
      <w:b/>
      <w:bCs/>
      <w:kern w:val="32"/>
      <w:sz w:val="28"/>
      <w:szCs w:val="28"/>
      <w:lang w:eastAsia="zh-TW"/>
    </w:rPr>
  </w:style>
  <w:style w:type="paragraph" w:styleId="Heading2">
    <w:name w:val="heading 2"/>
    <w:aliases w:val="1.1,h2,H2,body,Section,h2.H2,UNDERRUBRIK 1-2,Para2,h21,h22"/>
    <w:basedOn w:val="Normal"/>
    <w:next w:val="Normal"/>
    <w:link w:val="Heading2Char"/>
    <w:unhideWhenUsed/>
    <w:qFormat/>
    <w:rsid w:val="00923CA6"/>
    <w:pPr>
      <w:keepNext/>
      <w:keepLines/>
      <w:numPr>
        <w:ilvl w:val="1"/>
        <w:numId w:val="11"/>
      </w:numPr>
      <w:spacing w:before="200"/>
      <w:outlineLvl w:val="1"/>
    </w:pPr>
    <w:rPr>
      <w:rFonts w:ascii="Arial" w:hAnsi="Arial" w:cs="Arial"/>
      <w:b/>
      <w:bCs/>
      <w:sz w:val="24"/>
      <w:szCs w:val="24"/>
    </w:rPr>
  </w:style>
  <w:style w:type="paragraph" w:styleId="Heading3">
    <w:name w:val="heading 3"/>
    <w:basedOn w:val="Normal"/>
    <w:next w:val="Normal"/>
    <w:link w:val="Heading3Char"/>
    <w:unhideWhenUsed/>
    <w:qFormat/>
    <w:rsid w:val="00AA6C11"/>
    <w:pPr>
      <w:keepNext/>
      <w:keepLines/>
      <w:spacing w:before="200"/>
      <w:outlineLvl w:val="2"/>
    </w:pPr>
    <w:rPr>
      <w:rFonts w:ascii="Arial" w:hAnsi="Arial" w:cs="Times New Roman"/>
      <w:b/>
      <w:bCs/>
    </w:rPr>
  </w:style>
  <w:style w:type="paragraph" w:styleId="Heading4">
    <w:name w:val="heading 4"/>
    <w:basedOn w:val="Normal"/>
    <w:next w:val="Normal"/>
    <w:link w:val="Heading4Char"/>
    <w:unhideWhenUsed/>
    <w:qFormat/>
    <w:rsid w:val="006E0944"/>
    <w:pPr>
      <w:keepNext/>
      <w:spacing w:before="240" w:after="60"/>
      <w:outlineLvl w:val="3"/>
    </w:pPr>
    <w:rPr>
      <w:rFonts w:cs="Times New Roman"/>
      <w:b/>
      <w:bCs/>
      <w:sz w:val="28"/>
      <w:szCs w:val="28"/>
    </w:rPr>
  </w:style>
  <w:style w:type="paragraph" w:styleId="Heading5">
    <w:name w:val="heading 5"/>
    <w:basedOn w:val="Normal"/>
    <w:next w:val="Normal"/>
    <w:link w:val="Heading5Char"/>
    <w:unhideWhenUsed/>
    <w:qFormat/>
    <w:rsid w:val="006E0944"/>
    <w:pPr>
      <w:spacing w:before="240" w:after="60"/>
      <w:outlineLvl w:val="4"/>
    </w:pPr>
    <w:rPr>
      <w:rFonts w:cs="Times New Roman"/>
      <w:b/>
      <w:bCs/>
      <w:i/>
      <w:iCs/>
      <w:sz w:val="26"/>
      <w:szCs w:val="26"/>
    </w:rPr>
  </w:style>
  <w:style w:type="paragraph" w:styleId="Heading6">
    <w:name w:val="heading 6"/>
    <w:basedOn w:val="Normal"/>
    <w:next w:val="Normal"/>
    <w:link w:val="Heading6Char"/>
    <w:unhideWhenUsed/>
    <w:qFormat/>
    <w:rsid w:val="006E0944"/>
    <w:pPr>
      <w:keepNext/>
      <w:keepLines/>
      <w:spacing w:before="200"/>
      <w:outlineLvl w:val="5"/>
    </w:pPr>
    <w:rPr>
      <w:rFonts w:ascii="Cambria" w:hAnsi="Cambria" w:cs="Times New Roman"/>
      <w:i/>
      <w:iCs/>
      <w:color w:val="243F60"/>
    </w:rPr>
  </w:style>
  <w:style w:type="paragraph" w:styleId="Heading7">
    <w:name w:val="heading 7"/>
    <w:basedOn w:val="Normal"/>
    <w:next w:val="Normal"/>
    <w:link w:val="Heading7Char"/>
    <w:unhideWhenUsed/>
    <w:qFormat/>
    <w:rsid w:val="006E0944"/>
    <w:pPr>
      <w:spacing w:before="240" w:after="60"/>
      <w:outlineLvl w:val="6"/>
    </w:pPr>
    <w:rPr>
      <w:rFonts w:cs="Times New Roman"/>
      <w:sz w:val="24"/>
      <w:szCs w:val="24"/>
    </w:rPr>
  </w:style>
  <w:style w:type="paragraph" w:styleId="Heading8">
    <w:name w:val="heading 8"/>
    <w:basedOn w:val="Normal"/>
    <w:next w:val="Normal"/>
    <w:link w:val="Heading8Char"/>
    <w:unhideWhenUsed/>
    <w:qFormat/>
    <w:rsid w:val="006E0944"/>
    <w:pPr>
      <w:keepNext/>
      <w:keepLines/>
      <w:spacing w:before="200"/>
      <w:outlineLvl w:val="7"/>
    </w:pPr>
    <w:rPr>
      <w:rFonts w:ascii="Cambria" w:hAnsi="Cambria" w:cs="Times New Roman"/>
      <w:color w:val="404040"/>
      <w:sz w:val="20"/>
      <w:szCs w:val="20"/>
    </w:rPr>
  </w:style>
  <w:style w:type="paragraph" w:styleId="Heading9">
    <w:name w:val="heading 9"/>
    <w:basedOn w:val="Normal"/>
    <w:next w:val="Normal"/>
    <w:link w:val="Heading9Char"/>
    <w:unhideWhenUsed/>
    <w:qFormat/>
    <w:rsid w:val="006E0944"/>
    <w:pPr>
      <w:keepNext/>
      <w:keepLines/>
      <w:spacing w:before="200"/>
      <w:outlineLvl w:val="8"/>
    </w:pPr>
    <w:rPr>
      <w:rFonts w:ascii="Cambria" w:hAnsi="Cambria" w:cs="Times New Roman"/>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er 1 Char"/>
    <w:link w:val="Heading1"/>
    <w:uiPriority w:val="9"/>
    <w:rsid w:val="00F17FD0"/>
    <w:rPr>
      <w:rFonts w:ascii="Arial" w:eastAsia="PMingLiU" w:hAnsi="Arial"/>
      <w:b/>
      <w:bCs/>
      <w:kern w:val="32"/>
      <w:sz w:val="28"/>
      <w:szCs w:val="28"/>
      <w:lang w:eastAsia="zh-TW"/>
    </w:rPr>
  </w:style>
  <w:style w:type="character" w:customStyle="1" w:styleId="Heading2Char">
    <w:name w:val="Heading 2 Char"/>
    <w:aliases w:val="1.1 Char,h2 Char,H2 Char,body Char,Section Char,h2.H2 Char,UNDERRUBRIK 1-2 Char,Para2 Char,h21 Char,h22 Char"/>
    <w:link w:val="Heading2"/>
    <w:rsid w:val="00923CA6"/>
    <w:rPr>
      <w:rFonts w:ascii="Arial" w:hAnsi="Arial" w:cs="Arial"/>
      <w:b/>
      <w:bCs/>
      <w:sz w:val="24"/>
      <w:szCs w:val="24"/>
    </w:rPr>
  </w:style>
  <w:style w:type="character" w:customStyle="1" w:styleId="Heading3Char">
    <w:name w:val="Heading 3 Char"/>
    <w:link w:val="Heading3"/>
    <w:rsid w:val="00AA6C11"/>
    <w:rPr>
      <w:rFonts w:ascii="Arial" w:eastAsia="Times New Roman" w:hAnsi="Arial" w:cs="Arial"/>
      <w:b/>
      <w:bCs/>
      <w:sz w:val="22"/>
      <w:szCs w:val="22"/>
    </w:rPr>
  </w:style>
  <w:style w:type="character" w:customStyle="1" w:styleId="Heading4Char">
    <w:name w:val="Heading 4 Char"/>
    <w:link w:val="Heading4"/>
    <w:rsid w:val="006E0944"/>
    <w:rPr>
      <w:rFonts w:ascii="Calibri" w:hAnsi="Calibri"/>
      <w:b/>
      <w:bCs/>
      <w:sz w:val="28"/>
      <w:szCs w:val="28"/>
    </w:rPr>
  </w:style>
  <w:style w:type="character" w:customStyle="1" w:styleId="Heading5Char">
    <w:name w:val="Heading 5 Char"/>
    <w:link w:val="Heading5"/>
    <w:rsid w:val="006E0944"/>
    <w:rPr>
      <w:rFonts w:ascii="Calibri" w:hAnsi="Calibri"/>
      <w:b/>
      <w:bCs/>
      <w:i/>
      <w:iCs/>
      <w:sz w:val="26"/>
      <w:szCs w:val="26"/>
    </w:rPr>
  </w:style>
  <w:style w:type="character" w:customStyle="1" w:styleId="Heading6Char">
    <w:name w:val="Heading 6 Char"/>
    <w:link w:val="Heading6"/>
    <w:rsid w:val="006E0944"/>
    <w:rPr>
      <w:rFonts w:ascii="Cambria" w:eastAsia="Times New Roman" w:hAnsi="Cambria" w:cs="Times New Roman"/>
      <w:i/>
      <w:iCs/>
      <w:color w:val="243F60"/>
      <w:sz w:val="22"/>
      <w:szCs w:val="22"/>
    </w:rPr>
  </w:style>
  <w:style w:type="character" w:customStyle="1" w:styleId="Heading7Char">
    <w:name w:val="Heading 7 Char"/>
    <w:link w:val="Heading7"/>
    <w:rsid w:val="006E0944"/>
    <w:rPr>
      <w:rFonts w:ascii="Calibri" w:hAnsi="Calibri"/>
      <w:sz w:val="24"/>
      <w:szCs w:val="24"/>
    </w:rPr>
  </w:style>
  <w:style w:type="character" w:customStyle="1" w:styleId="Heading8Char">
    <w:name w:val="Heading 8 Char"/>
    <w:link w:val="Heading8"/>
    <w:rsid w:val="006E0944"/>
    <w:rPr>
      <w:rFonts w:ascii="Cambria" w:eastAsia="Times New Roman" w:hAnsi="Cambria" w:cs="Times New Roman"/>
      <w:color w:val="404040"/>
    </w:rPr>
  </w:style>
  <w:style w:type="character" w:customStyle="1" w:styleId="Heading9Char">
    <w:name w:val="Heading 9 Char"/>
    <w:link w:val="Heading9"/>
    <w:rsid w:val="006E0944"/>
    <w:rPr>
      <w:rFonts w:ascii="Cambria" w:eastAsia="Times New Roman" w:hAnsi="Cambria" w:cs="Times New Roman"/>
      <w:i/>
      <w:iCs/>
      <w:color w:val="404040"/>
    </w:rPr>
  </w:style>
  <w:style w:type="paragraph" w:styleId="Title">
    <w:name w:val="Title"/>
    <w:basedOn w:val="Normal"/>
    <w:next w:val="Normal"/>
    <w:link w:val="TitleChar"/>
    <w:uiPriority w:val="10"/>
    <w:qFormat/>
    <w:rsid w:val="006E0944"/>
    <w:pPr>
      <w:pBdr>
        <w:bottom w:val="single" w:sz="8" w:space="4" w:color="4F81BD"/>
      </w:pBdr>
      <w:spacing w:after="300"/>
      <w:contextualSpacing/>
    </w:pPr>
    <w:rPr>
      <w:rFonts w:ascii="Cambria" w:hAnsi="Cambria" w:cs="Times New Roman"/>
      <w:color w:val="17365D"/>
      <w:spacing w:val="5"/>
      <w:kern w:val="28"/>
      <w:sz w:val="52"/>
      <w:szCs w:val="52"/>
    </w:rPr>
  </w:style>
  <w:style w:type="character" w:customStyle="1" w:styleId="TitleChar">
    <w:name w:val="Title Char"/>
    <w:link w:val="Title"/>
    <w:uiPriority w:val="10"/>
    <w:rsid w:val="006E0944"/>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uiPriority w:val="11"/>
    <w:qFormat/>
    <w:rsid w:val="006E0944"/>
    <w:pPr>
      <w:numPr>
        <w:ilvl w:val="1"/>
      </w:numPr>
    </w:pPr>
    <w:rPr>
      <w:rFonts w:ascii="Cambria" w:hAnsi="Cambria" w:cs="Times New Roman"/>
      <w:i/>
      <w:iCs/>
      <w:color w:val="4F81BD"/>
      <w:spacing w:val="15"/>
      <w:sz w:val="24"/>
      <w:szCs w:val="24"/>
    </w:rPr>
  </w:style>
  <w:style w:type="character" w:customStyle="1" w:styleId="SubtitleChar">
    <w:name w:val="Subtitle Char"/>
    <w:link w:val="Subtitle"/>
    <w:uiPriority w:val="11"/>
    <w:rsid w:val="006E0944"/>
    <w:rPr>
      <w:rFonts w:ascii="Cambria" w:eastAsia="Times New Roman" w:hAnsi="Cambria" w:cs="Times New Roman"/>
      <w:i/>
      <w:iCs/>
      <w:color w:val="4F81BD"/>
      <w:spacing w:val="15"/>
      <w:sz w:val="24"/>
      <w:szCs w:val="24"/>
    </w:rPr>
  </w:style>
  <w:style w:type="character" w:styleId="Strong">
    <w:name w:val="Strong"/>
    <w:qFormat/>
    <w:rsid w:val="006E0944"/>
    <w:rPr>
      <w:b/>
      <w:bCs/>
    </w:rPr>
  </w:style>
  <w:style w:type="character" w:styleId="Emphasis">
    <w:name w:val="Emphasis"/>
    <w:uiPriority w:val="20"/>
    <w:qFormat/>
    <w:rsid w:val="006E0944"/>
    <w:rPr>
      <w:i/>
      <w:iCs/>
    </w:rPr>
  </w:style>
  <w:style w:type="paragraph" w:styleId="NoSpacing">
    <w:name w:val="No Spacing"/>
    <w:uiPriority w:val="1"/>
    <w:qFormat/>
    <w:rsid w:val="006E0944"/>
    <w:rPr>
      <w:rFonts w:ascii="Calibri" w:hAnsi="Calibri"/>
      <w:sz w:val="22"/>
      <w:szCs w:val="22"/>
    </w:rPr>
  </w:style>
  <w:style w:type="paragraph" w:styleId="ListParagraph">
    <w:name w:val="List Paragraph"/>
    <w:basedOn w:val="Normal"/>
    <w:link w:val="ListParagraphChar"/>
    <w:uiPriority w:val="34"/>
    <w:qFormat/>
    <w:rsid w:val="006E0944"/>
    <w:pPr>
      <w:spacing w:after="200" w:line="276" w:lineRule="auto"/>
      <w:ind w:left="720"/>
      <w:contextualSpacing/>
    </w:pPr>
    <w:rPr>
      <w:rFonts w:eastAsia="PMingLiU"/>
      <w:lang w:eastAsia="zh-TW"/>
    </w:rPr>
  </w:style>
  <w:style w:type="paragraph" w:styleId="Quote">
    <w:name w:val="Quote"/>
    <w:basedOn w:val="Normal"/>
    <w:next w:val="Normal"/>
    <w:link w:val="QuoteChar"/>
    <w:uiPriority w:val="29"/>
    <w:qFormat/>
    <w:rsid w:val="006E0944"/>
    <w:rPr>
      <w:rFonts w:cs="Times New Roman"/>
      <w:i/>
      <w:iCs/>
      <w:color w:val="000000"/>
    </w:rPr>
  </w:style>
  <w:style w:type="character" w:customStyle="1" w:styleId="QuoteChar">
    <w:name w:val="Quote Char"/>
    <w:link w:val="Quote"/>
    <w:uiPriority w:val="29"/>
    <w:rsid w:val="006E0944"/>
    <w:rPr>
      <w:rFonts w:ascii="Calibri" w:hAnsi="Calibri"/>
      <w:i/>
      <w:iCs/>
      <w:color w:val="000000"/>
      <w:sz w:val="22"/>
      <w:szCs w:val="22"/>
    </w:rPr>
  </w:style>
  <w:style w:type="paragraph" w:styleId="IntenseQuote">
    <w:name w:val="Intense Quote"/>
    <w:basedOn w:val="Normal"/>
    <w:next w:val="Normal"/>
    <w:link w:val="IntenseQuoteChar"/>
    <w:uiPriority w:val="30"/>
    <w:qFormat/>
    <w:rsid w:val="006E0944"/>
    <w:pPr>
      <w:pBdr>
        <w:bottom w:val="single" w:sz="4" w:space="4" w:color="4F81BD"/>
      </w:pBdr>
      <w:spacing w:before="200" w:after="280"/>
      <w:ind w:left="936" w:right="936"/>
    </w:pPr>
    <w:rPr>
      <w:rFonts w:cs="Times New Roman"/>
      <w:b/>
      <w:bCs/>
      <w:i/>
      <w:iCs/>
      <w:color w:val="4F81BD"/>
    </w:rPr>
  </w:style>
  <w:style w:type="character" w:customStyle="1" w:styleId="IntenseQuoteChar">
    <w:name w:val="Intense Quote Char"/>
    <w:link w:val="IntenseQuote"/>
    <w:uiPriority w:val="30"/>
    <w:rsid w:val="006E0944"/>
    <w:rPr>
      <w:rFonts w:ascii="Calibri" w:hAnsi="Calibri"/>
      <w:b/>
      <w:bCs/>
      <w:i/>
      <w:iCs/>
      <w:color w:val="4F81BD"/>
      <w:sz w:val="22"/>
      <w:szCs w:val="22"/>
    </w:rPr>
  </w:style>
  <w:style w:type="character" w:styleId="SubtleEmphasis">
    <w:name w:val="Subtle Emphasis"/>
    <w:uiPriority w:val="19"/>
    <w:qFormat/>
    <w:rsid w:val="006E0944"/>
    <w:rPr>
      <w:i/>
      <w:iCs/>
      <w:color w:val="808080"/>
    </w:rPr>
  </w:style>
  <w:style w:type="character" w:styleId="IntenseEmphasis">
    <w:name w:val="Intense Emphasis"/>
    <w:uiPriority w:val="21"/>
    <w:qFormat/>
    <w:rsid w:val="006E0944"/>
    <w:rPr>
      <w:b/>
      <w:bCs/>
      <w:i/>
      <w:iCs/>
      <w:color w:val="4F81BD"/>
    </w:rPr>
  </w:style>
  <w:style w:type="character" w:styleId="SubtleReference">
    <w:name w:val="Subtle Reference"/>
    <w:uiPriority w:val="31"/>
    <w:qFormat/>
    <w:rsid w:val="006E0944"/>
    <w:rPr>
      <w:smallCaps/>
      <w:color w:val="C0504D"/>
      <w:u w:val="single"/>
    </w:rPr>
  </w:style>
  <w:style w:type="character" w:styleId="IntenseReference">
    <w:name w:val="Intense Reference"/>
    <w:uiPriority w:val="32"/>
    <w:qFormat/>
    <w:rsid w:val="006E0944"/>
    <w:rPr>
      <w:b/>
      <w:bCs/>
      <w:smallCaps/>
      <w:color w:val="C0504D"/>
      <w:spacing w:val="5"/>
      <w:u w:val="single"/>
    </w:rPr>
  </w:style>
  <w:style w:type="character" w:styleId="BookTitle">
    <w:name w:val="Book Title"/>
    <w:uiPriority w:val="33"/>
    <w:qFormat/>
    <w:rsid w:val="006E0944"/>
    <w:rPr>
      <w:b/>
      <w:bCs/>
      <w:smallCaps/>
      <w:spacing w:val="5"/>
    </w:rPr>
  </w:style>
  <w:style w:type="paragraph" w:styleId="TOCHeading">
    <w:name w:val="TOC Heading"/>
    <w:basedOn w:val="Heading1"/>
    <w:next w:val="Normal"/>
    <w:uiPriority w:val="39"/>
    <w:unhideWhenUsed/>
    <w:qFormat/>
    <w:rsid w:val="006E0944"/>
    <w:pPr>
      <w:keepLines/>
      <w:spacing w:before="480" w:after="0" w:line="240" w:lineRule="auto"/>
      <w:outlineLvl w:val="9"/>
    </w:pPr>
    <w:rPr>
      <w:rFonts w:ascii="Cambria" w:eastAsia="Times New Roman" w:hAnsi="Cambria"/>
      <w:color w:val="365F91"/>
      <w:kern w:val="0"/>
      <w:lang w:eastAsia="en-US"/>
    </w:rPr>
  </w:style>
  <w:style w:type="paragraph" w:styleId="Caption">
    <w:name w:val="caption"/>
    <w:basedOn w:val="Normal"/>
    <w:next w:val="Normal"/>
    <w:uiPriority w:val="35"/>
    <w:semiHidden/>
    <w:unhideWhenUsed/>
    <w:qFormat/>
    <w:rsid w:val="006E0944"/>
    <w:pPr>
      <w:spacing w:after="200"/>
    </w:pPr>
    <w:rPr>
      <w:b/>
      <w:bCs/>
      <w:color w:val="4F81BD"/>
      <w:sz w:val="18"/>
      <w:szCs w:val="18"/>
    </w:rPr>
  </w:style>
  <w:style w:type="paragraph" w:styleId="Header">
    <w:name w:val="header"/>
    <w:basedOn w:val="Normal"/>
    <w:link w:val="HeaderChar"/>
    <w:rsid w:val="0034075B"/>
    <w:pPr>
      <w:tabs>
        <w:tab w:val="center" w:pos="4320"/>
        <w:tab w:val="right" w:pos="8640"/>
      </w:tabs>
    </w:pPr>
    <w:rPr>
      <w:rFonts w:cs="Times New Roman"/>
    </w:rPr>
  </w:style>
  <w:style w:type="character" w:customStyle="1" w:styleId="HeaderChar">
    <w:name w:val="Header Char"/>
    <w:link w:val="Header"/>
    <w:uiPriority w:val="99"/>
    <w:rsid w:val="0034075B"/>
    <w:rPr>
      <w:rFonts w:ascii="Calibri" w:hAnsi="Calibri"/>
      <w:sz w:val="22"/>
      <w:szCs w:val="22"/>
    </w:rPr>
  </w:style>
  <w:style w:type="paragraph" w:styleId="Footer">
    <w:name w:val="footer"/>
    <w:basedOn w:val="Normal"/>
    <w:link w:val="FooterChar"/>
    <w:rsid w:val="0034075B"/>
    <w:pPr>
      <w:tabs>
        <w:tab w:val="center" w:pos="4320"/>
        <w:tab w:val="right" w:pos="8640"/>
      </w:tabs>
    </w:pPr>
    <w:rPr>
      <w:rFonts w:cs="Times New Roman"/>
    </w:rPr>
  </w:style>
  <w:style w:type="character" w:customStyle="1" w:styleId="FooterChar">
    <w:name w:val="Footer Char"/>
    <w:link w:val="Footer"/>
    <w:rsid w:val="0034075B"/>
    <w:rPr>
      <w:rFonts w:ascii="Calibri" w:hAnsi="Calibri"/>
      <w:sz w:val="22"/>
      <w:szCs w:val="22"/>
    </w:rPr>
  </w:style>
  <w:style w:type="table" w:styleId="TableGrid">
    <w:name w:val="Table Grid"/>
    <w:basedOn w:val="TableNormal"/>
    <w:rsid w:val="00197A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415F3A"/>
    <w:rPr>
      <w:color w:val="0000FF"/>
      <w:u w:val="single"/>
    </w:rPr>
  </w:style>
  <w:style w:type="character" w:styleId="FollowedHyperlink">
    <w:name w:val="FollowedHyperlink"/>
    <w:unhideWhenUsed/>
    <w:rsid w:val="000E5CEC"/>
    <w:rPr>
      <w:color w:val="800080"/>
      <w:u w:val="single"/>
    </w:rPr>
  </w:style>
  <w:style w:type="paragraph" w:styleId="BodyText">
    <w:name w:val="Body Text"/>
    <w:basedOn w:val="Normal"/>
    <w:link w:val="BodyTextChar"/>
    <w:rsid w:val="00604C6B"/>
    <w:pPr>
      <w:widowControl w:val="0"/>
      <w:tabs>
        <w:tab w:val="left" w:pos="-720"/>
      </w:tabs>
      <w:suppressAutoHyphens/>
      <w:jc w:val="both"/>
    </w:pPr>
    <w:rPr>
      <w:rFonts w:ascii="Arial" w:hAnsi="Arial" w:cs="Times New Roman"/>
      <w:spacing w:val="-3"/>
      <w:sz w:val="20"/>
      <w:szCs w:val="20"/>
    </w:rPr>
  </w:style>
  <w:style w:type="character" w:customStyle="1" w:styleId="BodyTextChar">
    <w:name w:val="Body Text Char"/>
    <w:link w:val="BodyText"/>
    <w:uiPriority w:val="99"/>
    <w:semiHidden/>
    <w:rsid w:val="00604C6B"/>
    <w:rPr>
      <w:rFonts w:ascii="Arial" w:hAnsi="Arial" w:cs="Arial"/>
      <w:spacing w:val="-3"/>
    </w:rPr>
  </w:style>
  <w:style w:type="character" w:customStyle="1" w:styleId="apple-style-span">
    <w:name w:val="apple-style-span"/>
    <w:basedOn w:val="DefaultParagraphFont"/>
    <w:rsid w:val="00604C6B"/>
  </w:style>
  <w:style w:type="paragraph" w:styleId="TOC1">
    <w:name w:val="toc 1"/>
    <w:basedOn w:val="Normal"/>
    <w:next w:val="Normal"/>
    <w:autoRedefine/>
    <w:uiPriority w:val="39"/>
    <w:unhideWhenUsed/>
    <w:qFormat/>
    <w:rsid w:val="006E0CFD"/>
    <w:pPr>
      <w:tabs>
        <w:tab w:val="left" w:pos="480"/>
        <w:tab w:val="right" w:leader="dot" w:pos="10070"/>
      </w:tabs>
      <w:spacing w:after="100"/>
    </w:pPr>
    <w:rPr>
      <w:rFonts w:cs="Times New Roman"/>
      <w:b/>
      <w:noProof/>
      <w:color w:val="44546A"/>
      <w:sz w:val="28"/>
    </w:rPr>
  </w:style>
  <w:style w:type="paragraph" w:styleId="TOC2">
    <w:name w:val="toc 2"/>
    <w:basedOn w:val="Normal"/>
    <w:next w:val="Normal"/>
    <w:autoRedefine/>
    <w:uiPriority w:val="39"/>
    <w:unhideWhenUsed/>
    <w:qFormat/>
    <w:rsid w:val="00D14408"/>
    <w:pPr>
      <w:tabs>
        <w:tab w:val="left" w:pos="1418"/>
        <w:tab w:val="right" w:leader="dot" w:pos="10070"/>
      </w:tabs>
      <w:spacing w:after="100"/>
      <w:ind w:left="240"/>
    </w:pPr>
  </w:style>
  <w:style w:type="paragraph" w:styleId="TOC3">
    <w:name w:val="toc 3"/>
    <w:basedOn w:val="Normal"/>
    <w:next w:val="Normal"/>
    <w:autoRedefine/>
    <w:uiPriority w:val="39"/>
    <w:unhideWhenUsed/>
    <w:qFormat/>
    <w:rsid w:val="00A730B4"/>
    <w:pPr>
      <w:tabs>
        <w:tab w:val="right" w:leader="dot" w:pos="10070"/>
      </w:tabs>
      <w:ind w:left="480"/>
    </w:pPr>
    <w:rPr>
      <w:rFonts w:cs="Times New Roman"/>
      <w:bCs/>
      <w:noProof/>
    </w:rPr>
  </w:style>
  <w:style w:type="character" w:styleId="PageNumber">
    <w:name w:val="page number"/>
    <w:basedOn w:val="DefaultParagraphFont"/>
    <w:rsid w:val="00AA6C11"/>
  </w:style>
  <w:style w:type="paragraph" w:styleId="BodyText2">
    <w:name w:val="Body Text 2"/>
    <w:basedOn w:val="Normal"/>
    <w:link w:val="BodyText2Char"/>
    <w:uiPriority w:val="99"/>
    <w:unhideWhenUsed/>
    <w:rsid w:val="00AA6C11"/>
    <w:pPr>
      <w:spacing w:after="120" w:line="480" w:lineRule="auto"/>
    </w:pPr>
    <w:rPr>
      <w:rFonts w:cs="Times New Roman"/>
    </w:rPr>
  </w:style>
  <w:style w:type="character" w:customStyle="1" w:styleId="BodyText2Char">
    <w:name w:val="Body Text 2 Char"/>
    <w:link w:val="BodyText2"/>
    <w:uiPriority w:val="99"/>
    <w:rsid w:val="00AA6C11"/>
    <w:rPr>
      <w:rFonts w:ascii="Calibri" w:hAnsi="Calibri"/>
      <w:sz w:val="22"/>
      <w:szCs w:val="22"/>
    </w:rPr>
  </w:style>
  <w:style w:type="paragraph" w:styleId="PlainText">
    <w:name w:val="Plain Text"/>
    <w:basedOn w:val="Normal"/>
    <w:link w:val="PlainTextChar"/>
    <w:rsid w:val="00AA6C11"/>
    <w:pPr>
      <w:jc w:val="both"/>
    </w:pPr>
    <w:rPr>
      <w:rFonts w:ascii="Courier New" w:hAnsi="Courier New" w:cs="Times New Roman"/>
      <w:szCs w:val="20"/>
    </w:rPr>
  </w:style>
  <w:style w:type="character" w:customStyle="1" w:styleId="PlainTextChar">
    <w:name w:val="Plain Text Char"/>
    <w:link w:val="PlainText"/>
    <w:rsid w:val="00AA6C11"/>
    <w:rPr>
      <w:rFonts w:ascii="Courier New" w:hAnsi="Courier New"/>
      <w:sz w:val="22"/>
    </w:rPr>
  </w:style>
  <w:style w:type="paragraph" w:styleId="BalloonText">
    <w:name w:val="Balloon Text"/>
    <w:basedOn w:val="Normal"/>
    <w:link w:val="BalloonTextChar"/>
    <w:semiHidden/>
    <w:unhideWhenUsed/>
    <w:rsid w:val="00AA6C11"/>
    <w:rPr>
      <w:rFonts w:ascii="Tahoma" w:hAnsi="Tahoma" w:cs="Times New Roman"/>
      <w:sz w:val="16"/>
      <w:szCs w:val="16"/>
    </w:rPr>
  </w:style>
  <w:style w:type="character" w:customStyle="1" w:styleId="BalloonTextChar">
    <w:name w:val="Balloon Text Char"/>
    <w:link w:val="BalloonText"/>
    <w:semiHidden/>
    <w:rsid w:val="00AA6C11"/>
    <w:rPr>
      <w:rFonts w:ascii="Tahoma" w:hAnsi="Tahoma" w:cs="Tahoma"/>
      <w:sz w:val="16"/>
      <w:szCs w:val="16"/>
    </w:rPr>
  </w:style>
  <w:style w:type="paragraph" w:styleId="BodyTextIndent">
    <w:name w:val="Body Text Indent"/>
    <w:aliases w:val="Body Text Indent Char1,Body Text Indent Char Char1,Body Text Indent Char1 Char Char,Body Text Indent Char Char1 Char Char,Body Text Indent Char2 Char Char Char Char,Body Text Indent Char1 Char Char Char Char Char"/>
    <w:basedOn w:val="Normal"/>
    <w:link w:val="BodyTextIndentChar"/>
    <w:unhideWhenUsed/>
    <w:rsid w:val="00AA6C11"/>
    <w:pPr>
      <w:spacing w:after="120"/>
      <w:ind w:left="360"/>
    </w:pPr>
    <w:rPr>
      <w:rFonts w:cs="Times New Roman"/>
    </w:rPr>
  </w:style>
  <w:style w:type="character" w:customStyle="1" w:styleId="BodyTextIndentChar">
    <w:name w:val="Body Text Indent Char"/>
    <w:aliases w:val="Body Text Indent Char1 Char,Body Text Indent Char Char1 Char,Body Text Indent Char1 Char Char Char,Body Text Indent Char Char1 Char Char Char,Body Text Indent Char2 Char Char Char Char Char"/>
    <w:link w:val="BodyTextIndent"/>
    <w:rsid w:val="00AA6C11"/>
    <w:rPr>
      <w:rFonts w:ascii="Calibri" w:hAnsi="Calibri"/>
      <w:sz w:val="22"/>
      <w:szCs w:val="22"/>
    </w:rPr>
  </w:style>
  <w:style w:type="paragraph" w:customStyle="1" w:styleId="Questionsheading5">
    <w:name w:val="Questions (heading 5)"/>
    <w:rsid w:val="00AA6C11"/>
    <w:pPr>
      <w:tabs>
        <w:tab w:val="left" w:pos="2268"/>
      </w:tabs>
      <w:ind w:left="2268" w:hanging="1134"/>
    </w:pPr>
    <w:rPr>
      <w:rFonts w:ascii="Book Antiqua" w:hAnsi="Book Antiqua"/>
      <w:b/>
      <w:i/>
    </w:rPr>
  </w:style>
  <w:style w:type="paragraph" w:customStyle="1" w:styleId="MLBullet">
    <w:name w:val="ML Bullet"/>
    <w:basedOn w:val="Normal"/>
    <w:rsid w:val="00AA6C11"/>
    <w:pPr>
      <w:numPr>
        <w:numId w:val="1"/>
      </w:numPr>
    </w:pPr>
    <w:rPr>
      <w:rFonts w:ascii="Bookman Old Style" w:hAnsi="Bookman Old Style"/>
      <w:sz w:val="20"/>
    </w:rPr>
  </w:style>
  <w:style w:type="paragraph" w:customStyle="1" w:styleId="Default">
    <w:name w:val="Default"/>
    <w:rsid w:val="00AA6C11"/>
    <w:pPr>
      <w:autoSpaceDE w:val="0"/>
      <w:autoSpaceDN w:val="0"/>
      <w:adjustRightInd w:val="0"/>
    </w:pPr>
    <w:rPr>
      <w:rFonts w:eastAsia="Calibri"/>
      <w:color w:val="000000"/>
      <w:sz w:val="24"/>
      <w:szCs w:val="24"/>
    </w:rPr>
  </w:style>
  <w:style w:type="paragraph" w:customStyle="1" w:styleId="Profile">
    <w:name w:val="Profile"/>
    <w:basedOn w:val="Normal"/>
    <w:rsid w:val="00AA6C11"/>
    <w:pPr>
      <w:widowControl w:val="0"/>
      <w:autoSpaceDE w:val="0"/>
      <w:autoSpaceDN w:val="0"/>
    </w:pPr>
    <w:rPr>
      <w:sz w:val="20"/>
    </w:rPr>
  </w:style>
  <w:style w:type="paragraph" w:styleId="CommentText">
    <w:name w:val="annotation text"/>
    <w:basedOn w:val="Normal"/>
    <w:link w:val="CommentTextChar"/>
    <w:semiHidden/>
    <w:rsid w:val="00AA6C11"/>
    <w:pPr>
      <w:widowControl w:val="0"/>
      <w:autoSpaceDE w:val="0"/>
      <w:autoSpaceDN w:val="0"/>
    </w:pPr>
    <w:rPr>
      <w:rFonts w:cs="Times New Roman"/>
      <w:sz w:val="20"/>
      <w:szCs w:val="20"/>
    </w:rPr>
  </w:style>
  <w:style w:type="character" w:customStyle="1" w:styleId="CommentTextChar">
    <w:name w:val="Comment Text Char"/>
    <w:link w:val="CommentText"/>
    <w:semiHidden/>
    <w:rsid w:val="00AA6C11"/>
    <w:rPr>
      <w:rFonts w:ascii="Calibri" w:hAnsi="Calibri"/>
    </w:rPr>
  </w:style>
  <w:style w:type="paragraph" w:styleId="NormalWeb">
    <w:name w:val="Normal (Web)"/>
    <w:basedOn w:val="Normal"/>
    <w:uiPriority w:val="99"/>
    <w:unhideWhenUsed/>
    <w:rsid w:val="00AA6C11"/>
    <w:pPr>
      <w:spacing w:before="100" w:beforeAutospacing="1" w:after="100" w:afterAutospacing="1"/>
    </w:pPr>
    <w:rPr>
      <w:rFonts w:eastAsia="Calibri"/>
    </w:rPr>
  </w:style>
  <w:style w:type="character" w:styleId="CommentReference">
    <w:name w:val="annotation reference"/>
    <w:semiHidden/>
    <w:unhideWhenUsed/>
    <w:rsid w:val="00AA6C11"/>
    <w:rPr>
      <w:sz w:val="16"/>
      <w:szCs w:val="16"/>
    </w:rPr>
  </w:style>
  <w:style w:type="paragraph" w:styleId="CommentSubject">
    <w:name w:val="annotation subject"/>
    <w:basedOn w:val="CommentText"/>
    <w:next w:val="CommentText"/>
    <w:link w:val="CommentSubjectChar"/>
    <w:semiHidden/>
    <w:unhideWhenUsed/>
    <w:rsid w:val="00AA6C11"/>
    <w:pPr>
      <w:widowControl/>
      <w:autoSpaceDE/>
      <w:autoSpaceDN/>
    </w:pPr>
    <w:rPr>
      <w:b/>
      <w:bCs/>
    </w:rPr>
  </w:style>
  <w:style w:type="character" w:customStyle="1" w:styleId="CommentSubjectChar">
    <w:name w:val="Comment Subject Char"/>
    <w:link w:val="CommentSubject"/>
    <w:semiHidden/>
    <w:rsid w:val="00AA6C11"/>
    <w:rPr>
      <w:rFonts w:ascii="Calibri" w:hAnsi="Calibri"/>
      <w:b/>
      <w:bCs/>
    </w:rPr>
  </w:style>
  <w:style w:type="paragraph" w:styleId="FootnoteText">
    <w:name w:val="footnote text"/>
    <w:basedOn w:val="Normal"/>
    <w:link w:val="FootnoteTextChar"/>
    <w:rsid w:val="00AA6C11"/>
    <w:pPr>
      <w:jc w:val="both"/>
    </w:pPr>
    <w:rPr>
      <w:rFonts w:cs="Times New Roman"/>
      <w:szCs w:val="20"/>
    </w:rPr>
  </w:style>
  <w:style w:type="character" w:customStyle="1" w:styleId="FootnoteTextChar">
    <w:name w:val="Footnote Text Char"/>
    <w:link w:val="FootnoteText"/>
    <w:rsid w:val="00AA6C11"/>
    <w:rPr>
      <w:rFonts w:ascii="Calibri" w:hAnsi="Calibri"/>
      <w:sz w:val="22"/>
    </w:rPr>
  </w:style>
  <w:style w:type="character" w:customStyle="1" w:styleId="apple-converted-space">
    <w:name w:val="apple-converted-space"/>
    <w:basedOn w:val="DefaultParagraphFont"/>
    <w:rsid w:val="00AA6C11"/>
  </w:style>
  <w:style w:type="paragraph" w:styleId="BodyTextIndent3">
    <w:name w:val="Body Text Indent 3"/>
    <w:basedOn w:val="Normal"/>
    <w:link w:val="BodyTextIndent3Char"/>
    <w:unhideWhenUsed/>
    <w:rsid w:val="00AA6C11"/>
    <w:pPr>
      <w:spacing w:after="120"/>
      <w:ind w:left="360"/>
    </w:pPr>
    <w:rPr>
      <w:rFonts w:cs="Times New Roman"/>
      <w:sz w:val="16"/>
      <w:szCs w:val="16"/>
    </w:rPr>
  </w:style>
  <w:style w:type="character" w:customStyle="1" w:styleId="BodyTextIndent3Char">
    <w:name w:val="Body Text Indent 3 Char"/>
    <w:link w:val="BodyTextIndent3"/>
    <w:uiPriority w:val="99"/>
    <w:rsid w:val="00AA6C11"/>
    <w:rPr>
      <w:rFonts w:ascii="Calibri" w:hAnsi="Calibri"/>
      <w:sz w:val="16"/>
      <w:szCs w:val="16"/>
    </w:rPr>
  </w:style>
  <w:style w:type="paragraph" w:customStyle="1" w:styleId="parabasic">
    <w:name w:val="para:basic"/>
    <w:rsid w:val="00AA6C11"/>
    <w:pPr>
      <w:tabs>
        <w:tab w:val="left" w:pos="0"/>
        <w:tab w:val="left" w:pos="1440"/>
        <w:tab w:val="left" w:pos="2880"/>
        <w:tab w:val="left" w:pos="4320"/>
      </w:tabs>
      <w:spacing w:before="68" w:after="72" w:line="244" w:lineRule="auto"/>
      <w:jc w:val="both"/>
    </w:pPr>
  </w:style>
  <w:style w:type="paragraph" w:styleId="BodyText3">
    <w:name w:val="Body Text 3"/>
    <w:basedOn w:val="Normal"/>
    <w:link w:val="BodyText3Char"/>
    <w:uiPriority w:val="99"/>
    <w:semiHidden/>
    <w:unhideWhenUsed/>
    <w:rsid w:val="00AA6C11"/>
    <w:pPr>
      <w:spacing w:after="120"/>
    </w:pPr>
    <w:rPr>
      <w:rFonts w:cs="Times New Roman"/>
      <w:sz w:val="16"/>
      <w:szCs w:val="16"/>
    </w:rPr>
  </w:style>
  <w:style w:type="character" w:customStyle="1" w:styleId="BodyText3Char">
    <w:name w:val="Body Text 3 Char"/>
    <w:link w:val="BodyText3"/>
    <w:uiPriority w:val="99"/>
    <w:semiHidden/>
    <w:rsid w:val="00AA6C11"/>
    <w:rPr>
      <w:rFonts w:ascii="Calibri" w:hAnsi="Calibri"/>
      <w:sz w:val="16"/>
      <w:szCs w:val="16"/>
    </w:rPr>
  </w:style>
  <w:style w:type="paragraph" w:styleId="Revision">
    <w:name w:val="Revision"/>
    <w:hidden/>
    <w:uiPriority w:val="99"/>
    <w:semiHidden/>
    <w:rsid w:val="00AA6C11"/>
    <w:rPr>
      <w:rFonts w:ascii="Calibri" w:hAnsi="Calibri"/>
      <w:sz w:val="22"/>
      <w:szCs w:val="22"/>
    </w:rPr>
  </w:style>
  <w:style w:type="table" w:customStyle="1" w:styleId="LightList-Accent11">
    <w:name w:val="Light List - Accent 11"/>
    <w:basedOn w:val="TableNormal"/>
    <w:uiPriority w:val="61"/>
    <w:rsid w:val="00AA6C11"/>
    <w:rPr>
      <w:rFonts w:ascii="Calibri" w:eastAsia="Calibri" w:hAnsi="Calibri"/>
      <w:sz w:val="22"/>
      <w:szCs w:val="22"/>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HighlightedVariable">
    <w:name w:val="Highlighted Variable"/>
    <w:rsid w:val="009112DD"/>
    <w:rPr>
      <w:rFonts w:ascii="Book Antiqua" w:hAnsi="Book Antiqua"/>
      <w:color w:val="0000FF"/>
    </w:rPr>
  </w:style>
  <w:style w:type="paragraph" w:customStyle="1" w:styleId="Bullet">
    <w:name w:val="Bullet"/>
    <w:basedOn w:val="BodyText"/>
    <w:rsid w:val="00282F5D"/>
    <w:pPr>
      <w:keepLines/>
      <w:widowControl/>
      <w:tabs>
        <w:tab w:val="clear" w:pos="-720"/>
      </w:tabs>
      <w:suppressAutoHyphens w:val="0"/>
      <w:spacing w:before="60" w:after="60"/>
      <w:ind w:left="3096" w:hanging="216"/>
      <w:jc w:val="left"/>
    </w:pPr>
    <w:rPr>
      <w:rFonts w:ascii="Book Antiqua" w:hAnsi="Book Antiqua"/>
      <w:spacing w:val="0"/>
    </w:rPr>
  </w:style>
  <w:style w:type="paragraph" w:customStyle="1" w:styleId="Boldcaps">
    <w:name w:val="Boldcaps"/>
    <w:basedOn w:val="Normal"/>
    <w:next w:val="Normal"/>
    <w:autoRedefine/>
    <w:rsid w:val="001E15B3"/>
    <w:pPr>
      <w:numPr>
        <w:numId w:val="4"/>
      </w:numPr>
      <w:tabs>
        <w:tab w:val="left" w:pos="924"/>
        <w:tab w:val="left" w:pos="1848"/>
        <w:tab w:val="left" w:pos="2773"/>
        <w:tab w:val="left" w:pos="3697"/>
        <w:tab w:val="left" w:pos="4621"/>
        <w:tab w:val="left" w:pos="5545"/>
        <w:tab w:val="left" w:pos="6469"/>
        <w:tab w:val="left" w:pos="7394"/>
        <w:tab w:val="left" w:pos="8318"/>
        <w:tab w:val="right" w:pos="8789"/>
      </w:tabs>
      <w:spacing w:after="120" w:line="276" w:lineRule="auto"/>
      <w:outlineLvl w:val="0"/>
    </w:pPr>
    <w:rPr>
      <w:rFonts w:ascii="Arial" w:eastAsia="MS Mincho" w:hAnsi="Arial" w:cs="Times New Roman"/>
      <w:b/>
      <w:caps/>
      <w:snapToGrid w:val="0"/>
      <w:sz w:val="24"/>
      <w:szCs w:val="24"/>
      <w:lang w:val="en-GB"/>
    </w:rPr>
  </w:style>
  <w:style w:type="paragraph" w:customStyle="1" w:styleId="PFNumLevel1">
    <w:name w:val="PF (Num) Level 1"/>
    <w:basedOn w:val="Normal"/>
    <w:rsid w:val="001E15B3"/>
    <w:pPr>
      <w:numPr>
        <w:numId w:val="3"/>
      </w:numPr>
      <w:tabs>
        <w:tab w:val="right" w:pos="7513"/>
        <w:tab w:val="left" w:pos="8318"/>
      </w:tabs>
      <w:spacing w:before="120" w:after="120" w:line="276" w:lineRule="auto"/>
    </w:pPr>
    <w:rPr>
      <w:rFonts w:ascii="Arial" w:eastAsia="MS Mincho" w:hAnsi="Arial" w:cs="Times New Roman"/>
      <w:snapToGrid w:val="0"/>
      <w:sz w:val="20"/>
      <w:szCs w:val="20"/>
      <w:lang w:val="en-GB"/>
    </w:rPr>
  </w:style>
  <w:style w:type="paragraph" w:styleId="MacroText">
    <w:name w:val="macro"/>
    <w:link w:val="MacroTextChar"/>
    <w:semiHidden/>
    <w:rsid w:val="001E15B3"/>
    <w:pPr>
      <w:tabs>
        <w:tab w:val="left" w:pos="480"/>
        <w:tab w:val="left" w:pos="960"/>
        <w:tab w:val="left" w:pos="1440"/>
        <w:tab w:val="left" w:pos="1920"/>
        <w:tab w:val="left" w:pos="2400"/>
        <w:tab w:val="left" w:pos="2880"/>
        <w:tab w:val="left" w:pos="3360"/>
        <w:tab w:val="left" w:pos="3840"/>
        <w:tab w:val="left" w:pos="4320"/>
      </w:tabs>
    </w:pPr>
    <w:rPr>
      <w:rFonts w:ascii="Courier New" w:eastAsia="MS Mincho" w:hAnsi="Courier New"/>
      <w:lang w:val="en-GB"/>
    </w:rPr>
  </w:style>
  <w:style w:type="character" w:customStyle="1" w:styleId="MacroTextChar">
    <w:name w:val="Macro Text Char"/>
    <w:link w:val="MacroText"/>
    <w:semiHidden/>
    <w:rsid w:val="001E15B3"/>
    <w:rPr>
      <w:rFonts w:ascii="Courier New" w:eastAsia="MS Mincho" w:hAnsi="Courier New"/>
      <w:lang w:val="en-GB" w:eastAsia="en-US" w:bidi="ar-SA"/>
    </w:rPr>
  </w:style>
  <w:style w:type="paragraph" w:customStyle="1" w:styleId="PFNumLevel2">
    <w:name w:val="PF (Num) Level 2"/>
    <w:basedOn w:val="Normal"/>
    <w:rsid w:val="001E15B3"/>
    <w:pPr>
      <w:numPr>
        <w:ilvl w:val="1"/>
        <w:numId w:val="3"/>
      </w:numPr>
      <w:tabs>
        <w:tab w:val="left" w:pos="2773"/>
        <w:tab w:val="left" w:pos="3697"/>
        <w:tab w:val="left" w:pos="4621"/>
        <w:tab w:val="left" w:pos="5545"/>
        <w:tab w:val="left" w:pos="6469"/>
        <w:tab w:val="left" w:pos="7394"/>
        <w:tab w:val="left" w:pos="8318"/>
        <w:tab w:val="right" w:pos="8789"/>
      </w:tabs>
      <w:spacing w:before="120" w:after="120" w:line="276" w:lineRule="auto"/>
    </w:pPr>
    <w:rPr>
      <w:rFonts w:ascii="Arial" w:eastAsia="MS Mincho" w:hAnsi="Arial" w:cs="Times New Roman"/>
      <w:snapToGrid w:val="0"/>
      <w:sz w:val="20"/>
      <w:szCs w:val="20"/>
      <w:lang w:val="en-GB"/>
    </w:rPr>
  </w:style>
  <w:style w:type="paragraph" w:customStyle="1" w:styleId="PFNumLevel3">
    <w:name w:val="PF (Num) Level 3"/>
    <w:basedOn w:val="Normal"/>
    <w:rsid w:val="001E15B3"/>
    <w:pPr>
      <w:numPr>
        <w:ilvl w:val="2"/>
        <w:numId w:val="3"/>
      </w:numPr>
      <w:tabs>
        <w:tab w:val="left" w:pos="3697"/>
        <w:tab w:val="left" w:pos="4621"/>
        <w:tab w:val="left" w:pos="5545"/>
        <w:tab w:val="left" w:pos="6469"/>
        <w:tab w:val="left" w:pos="7394"/>
        <w:tab w:val="left" w:pos="8318"/>
        <w:tab w:val="right" w:pos="8789"/>
      </w:tabs>
      <w:spacing w:before="120" w:after="120" w:line="276" w:lineRule="auto"/>
    </w:pPr>
    <w:rPr>
      <w:rFonts w:ascii="Arial" w:eastAsia="MS Mincho" w:hAnsi="Arial" w:cs="Times New Roman"/>
      <w:snapToGrid w:val="0"/>
      <w:sz w:val="20"/>
      <w:szCs w:val="20"/>
      <w:lang w:val="en-GB"/>
    </w:rPr>
  </w:style>
  <w:style w:type="paragraph" w:customStyle="1" w:styleId="PFNumLevel4">
    <w:name w:val="PF (Num) Level 4"/>
    <w:basedOn w:val="Normal"/>
    <w:rsid w:val="001E15B3"/>
    <w:pPr>
      <w:numPr>
        <w:ilvl w:val="3"/>
        <w:numId w:val="3"/>
      </w:numPr>
      <w:tabs>
        <w:tab w:val="left" w:pos="1848"/>
        <w:tab w:val="left" w:pos="4621"/>
        <w:tab w:val="left" w:pos="5545"/>
        <w:tab w:val="left" w:pos="6469"/>
        <w:tab w:val="left" w:pos="7394"/>
        <w:tab w:val="left" w:pos="8318"/>
        <w:tab w:val="right" w:pos="8789"/>
      </w:tabs>
      <w:spacing w:before="120" w:after="120" w:line="276" w:lineRule="auto"/>
    </w:pPr>
    <w:rPr>
      <w:rFonts w:ascii="Arial" w:eastAsia="MS Mincho" w:hAnsi="Arial" w:cs="Times New Roman"/>
      <w:snapToGrid w:val="0"/>
      <w:sz w:val="20"/>
      <w:szCs w:val="20"/>
      <w:lang w:val="en-GB"/>
    </w:rPr>
  </w:style>
  <w:style w:type="paragraph" w:customStyle="1" w:styleId="PFNumLevel5">
    <w:name w:val="PF (Num) Level 5"/>
    <w:basedOn w:val="Normal"/>
    <w:rsid w:val="001E15B3"/>
    <w:pPr>
      <w:numPr>
        <w:ilvl w:val="4"/>
        <w:numId w:val="3"/>
      </w:numPr>
      <w:tabs>
        <w:tab w:val="left" w:pos="2773"/>
        <w:tab w:val="left" w:pos="3697"/>
        <w:tab w:val="left" w:pos="5545"/>
        <w:tab w:val="left" w:pos="6469"/>
        <w:tab w:val="left" w:pos="7394"/>
        <w:tab w:val="left" w:pos="8318"/>
        <w:tab w:val="right" w:pos="8789"/>
      </w:tabs>
      <w:spacing w:before="120" w:after="120" w:line="276" w:lineRule="auto"/>
    </w:pPr>
    <w:rPr>
      <w:rFonts w:ascii="Arial" w:eastAsia="MS Mincho" w:hAnsi="Arial" w:cs="Times New Roman"/>
      <w:snapToGrid w:val="0"/>
      <w:sz w:val="20"/>
      <w:szCs w:val="20"/>
      <w:lang w:val="en-GB"/>
    </w:rPr>
  </w:style>
  <w:style w:type="paragraph" w:customStyle="1" w:styleId="PFSubject">
    <w:name w:val="PF Subject"/>
    <w:basedOn w:val="Normal"/>
    <w:rsid w:val="001E15B3"/>
    <w:pPr>
      <w:tabs>
        <w:tab w:val="left" w:pos="924"/>
        <w:tab w:val="left" w:pos="1848"/>
        <w:tab w:val="left" w:pos="2773"/>
        <w:tab w:val="left" w:pos="3697"/>
        <w:tab w:val="left" w:pos="4621"/>
        <w:tab w:val="left" w:pos="5545"/>
        <w:tab w:val="left" w:pos="6469"/>
        <w:tab w:val="left" w:pos="7394"/>
        <w:tab w:val="left" w:pos="8318"/>
        <w:tab w:val="right" w:pos="8789"/>
      </w:tabs>
      <w:spacing w:line="276" w:lineRule="auto"/>
    </w:pPr>
    <w:rPr>
      <w:rFonts w:ascii="Arial" w:eastAsia="MS Mincho" w:hAnsi="Arial" w:cs="Times New Roman"/>
      <w:b/>
      <w:bCs/>
      <w:snapToGrid w:val="0"/>
      <w:sz w:val="24"/>
      <w:szCs w:val="20"/>
      <w:lang w:val="en-GB"/>
    </w:rPr>
  </w:style>
  <w:style w:type="paragraph" w:customStyle="1" w:styleId="PFAddress">
    <w:name w:val="PF Address"/>
    <w:basedOn w:val="Normal"/>
    <w:rsid w:val="001E15B3"/>
    <w:pPr>
      <w:spacing w:line="152" w:lineRule="exact"/>
      <w:ind w:left="180" w:right="-85"/>
      <w:jc w:val="right"/>
    </w:pPr>
    <w:rPr>
      <w:rFonts w:ascii="Arial" w:eastAsia="MS Mincho" w:hAnsi="Arial" w:cs="Arial"/>
      <w:color w:val="000000"/>
      <w:kern w:val="18"/>
      <w:sz w:val="16"/>
      <w:szCs w:val="24"/>
      <w:lang w:val="en-NZ"/>
    </w:rPr>
  </w:style>
  <w:style w:type="paragraph" w:customStyle="1" w:styleId="PFAddressBlock">
    <w:name w:val="PF Address Block"/>
    <w:basedOn w:val="Normal"/>
    <w:rsid w:val="001E15B3"/>
    <w:pPr>
      <w:framePr w:w="3130" w:h="3005" w:hRule="exact" w:wrap="around" w:vAnchor="page" w:hAnchor="page" w:x="8563" w:y="2723"/>
      <w:tabs>
        <w:tab w:val="left" w:pos="924"/>
        <w:tab w:val="left" w:pos="1848"/>
        <w:tab w:val="left" w:pos="2773"/>
        <w:tab w:val="left" w:pos="3697"/>
        <w:tab w:val="left" w:pos="4621"/>
        <w:tab w:val="left" w:pos="5545"/>
        <w:tab w:val="left" w:pos="6469"/>
        <w:tab w:val="left" w:pos="7394"/>
        <w:tab w:val="left" w:pos="8318"/>
        <w:tab w:val="right" w:pos="8789"/>
      </w:tabs>
      <w:spacing w:line="152" w:lineRule="exact"/>
      <w:ind w:left="181" w:right="-85"/>
      <w:jc w:val="right"/>
    </w:pPr>
    <w:rPr>
      <w:rFonts w:ascii="Univers 57 Condensed" w:eastAsia="MS Mincho" w:hAnsi="Univers 57 Condensed" w:cs="Times New Roman"/>
      <w:snapToGrid w:val="0"/>
      <w:sz w:val="15"/>
      <w:szCs w:val="20"/>
      <w:lang w:val="en-GB"/>
    </w:rPr>
  </w:style>
  <w:style w:type="paragraph" w:customStyle="1" w:styleId="PFBulletMargin">
    <w:name w:val="PF Bullet Margin"/>
    <w:basedOn w:val="Normal"/>
    <w:rsid w:val="001E15B3"/>
    <w:pPr>
      <w:numPr>
        <w:numId w:val="2"/>
      </w:numPr>
      <w:tabs>
        <w:tab w:val="left" w:pos="1848"/>
        <w:tab w:val="left" w:pos="2773"/>
        <w:tab w:val="left" w:pos="4621"/>
        <w:tab w:val="left" w:pos="5545"/>
        <w:tab w:val="left" w:pos="6469"/>
        <w:tab w:val="left" w:pos="7394"/>
        <w:tab w:val="left" w:pos="8318"/>
        <w:tab w:val="right" w:pos="8789"/>
      </w:tabs>
      <w:spacing w:before="120" w:after="120" w:line="276" w:lineRule="auto"/>
    </w:pPr>
    <w:rPr>
      <w:rFonts w:ascii="Arial" w:eastAsia="MS Mincho" w:hAnsi="Arial" w:cs="Times New Roman"/>
      <w:snapToGrid w:val="0"/>
      <w:sz w:val="20"/>
      <w:szCs w:val="20"/>
      <w:lang w:val="en-GB"/>
    </w:rPr>
  </w:style>
  <w:style w:type="paragraph" w:customStyle="1" w:styleId="PFBulletLevel1">
    <w:name w:val="PF Bullet Level 1"/>
    <w:basedOn w:val="PFBulletMargin"/>
    <w:rsid w:val="001E15B3"/>
    <w:pPr>
      <w:numPr>
        <w:ilvl w:val="1"/>
      </w:numPr>
      <w:tabs>
        <w:tab w:val="clear" w:pos="1848"/>
        <w:tab w:val="left" w:pos="3697"/>
        <w:tab w:val="num" w:pos="8832"/>
      </w:tabs>
      <w:ind w:left="8832" w:hanging="360"/>
    </w:pPr>
  </w:style>
  <w:style w:type="paragraph" w:customStyle="1" w:styleId="PFBulletLevel2">
    <w:name w:val="PF Bullet Level 2"/>
    <w:basedOn w:val="PFBulletLevel1"/>
    <w:rsid w:val="001E15B3"/>
    <w:pPr>
      <w:numPr>
        <w:ilvl w:val="2"/>
      </w:numPr>
      <w:tabs>
        <w:tab w:val="clear" w:pos="2773"/>
        <w:tab w:val="clear" w:pos="4621"/>
        <w:tab w:val="num" w:pos="9552"/>
      </w:tabs>
      <w:ind w:left="9552" w:hanging="360"/>
    </w:pPr>
  </w:style>
  <w:style w:type="paragraph" w:customStyle="1" w:styleId="PFBulletLevel3">
    <w:name w:val="PF Bullet Level 3"/>
    <w:basedOn w:val="PFBulletLevel2"/>
    <w:rsid w:val="001E15B3"/>
    <w:pPr>
      <w:numPr>
        <w:ilvl w:val="3"/>
      </w:numPr>
      <w:tabs>
        <w:tab w:val="clear" w:pos="3697"/>
        <w:tab w:val="num" w:pos="10272"/>
      </w:tabs>
      <w:ind w:left="10272" w:hanging="360"/>
    </w:pPr>
  </w:style>
  <w:style w:type="paragraph" w:customStyle="1" w:styleId="PFDate">
    <w:name w:val="PF Date"/>
    <w:basedOn w:val="Normal"/>
    <w:rsid w:val="001E15B3"/>
    <w:pPr>
      <w:tabs>
        <w:tab w:val="left" w:pos="924"/>
        <w:tab w:val="left" w:pos="1848"/>
        <w:tab w:val="left" w:pos="2772"/>
        <w:tab w:val="left" w:pos="3696"/>
        <w:tab w:val="left" w:pos="4620"/>
        <w:tab w:val="left" w:pos="5545"/>
        <w:tab w:val="left" w:pos="6469"/>
        <w:tab w:val="left" w:pos="7393"/>
        <w:tab w:val="left" w:pos="8317"/>
        <w:tab w:val="right" w:pos="8787"/>
      </w:tabs>
      <w:spacing w:before="478" w:after="276" w:line="276" w:lineRule="auto"/>
    </w:pPr>
    <w:rPr>
      <w:rFonts w:ascii="Arial" w:eastAsia="MS Mincho" w:hAnsi="Arial" w:cs="Times New Roman"/>
      <w:snapToGrid w:val="0"/>
      <w:sz w:val="20"/>
      <w:szCs w:val="20"/>
      <w:lang w:val="en-GB"/>
    </w:rPr>
  </w:style>
  <w:style w:type="paragraph" w:customStyle="1" w:styleId="PFLevel1">
    <w:name w:val="PF Level 1"/>
    <w:basedOn w:val="Normal"/>
    <w:rsid w:val="001E15B3"/>
    <w:pPr>
      <w:tabs>
        <w:tab w:val="left" w:pos="924"/>
        <w:tab w:val="left" w:pos="1848"/>
        <w:tab w:val="left" w:pos="2773"/>
        <w:tab w:val="left" w:pos="3697"/>
        <w:tab w:val="left" w:pos="4621"/>
        <w:tab w:val="left" w:pos="5545"/>
        <w:tab w:val="left" w:pos="6469"/>
        <w:tab w:val="left" w:pos="7394"/>
        <w:tab w:val="left" w:pos="8318"/>
        <w:tab w:val="right" w:pos="8789"/>
      </w:tabs>
      <w:spacing w:before="120" w:after="120" w:line="276" w:lineRule="auto"/>
      <w:ind w:left="924"/>
    </w:pPr>
    <w:rPr>
      <w:rFonts w:ascii="Arial" w:eastAsia="MS Mincho" w:hAnsi="Arial" w:cs="Times New Roman"/>
      <w:snapToGrid w:val="0"/>
      <w:sz w:val="20"/>
      <w:szCs w:val="20"/>
      <w:lang w:val="en-GB"/>
    </w:rPr>
  </w:style>
  <w:style w:type="paragraph" w:customStyle="1" w:styleId="PFLevel2">
    <w:name w:val="PF Level 2"/>
    <w:basedOn w:val="PFLevel1"/>
    <w:rsid w:val="001E15B3"/>
    <w:pPr>
      <w:ind w:left="1848"/>
    </w:pPr>
  </w:style>
  <w:style w:type="paragraph" w:customStyle="1" w:styleId="PFLevel3">
    <w:name w:val="PF Level 3"/>
    <w:basedOn w:val="PFLevel2"/>
    <w:rsid w:val="001E15B3"/>
    <w:pPr>
      <w:ind w:left="2773"/>
    </w:pPr>
  </w:style>
  <w:style w:type="paragraph" w:customStyle="1" w:styleId="PFLevel4">
    <w:name w:val="PF Level 4"/>
    <w:basedOn w:val="PFLevel3"/>
    <w:rsid w:val="001E15B3"/>
    <w:pPr>
      <w:ind w:left="3697"/>
    </w:pPr>
  </w:style>
  <w:style w:type="paragraph" w:customStyle="1" w:styleId="PFLevel5">
    <w:name w:val="PF Level 5"/>
    <w:basedOn w:val="PFLevel4"/>
    <w:rsid w:val="001E15B3"/>
    <w:pPr>
      <w:ind w:left="4621"/>
    </w:pPr>
  </w:style>
  <w:style w:type="paragraph" w:customStyle="1" w:styleId="PFLevel6">
    <w:name w:val="PF Level 6"/>
    <w:basedOn w:val="PFLevel5"/>
    <w:rsid w:val="001E15B3"/>
    <w:pPr>
      <w:ind w:left="5545"/>
    </w:pPr>
  </w:style>
  <w:style w:type="paragraph" w:customStyle="1" w:styleId="PFLevel7">
    <w:name w:val="PF Level 7"/>
    <w:basedOn w:val="PFLevel6"/>
    <w:rsid w:val="001E15B3"/>
    <w:pPr>
      <w:ind w:left="6469"/>
    </w:pPr>
  </w:style>
  <w:style w:type="paragraph" w:customStyle="1" w:styleId="PFLogo">
    <w:name w:val="PF Logo"/>
    <w:basedOn w:val="Normal"/>
    <w:rsid w:val="001E15B3"/>
    <w:pPr>
      <w:framePr w:w="3475" w:h="634" w:hRule="exact" w:hSpace="90" w:vSpace="90" w:wrap="auto" w:hAnchor="margin" w:x="2657" w:y="1"/>
      <w:pBdr>
        <w:top w:val="single" w:sz="6" w:space="0" w:color="FFFFFF"/>
        <w:left w:val="single" w:sz="6" w:space="0" w:color="FFFFFF"/>
        <w:bottom w:val="single" w:sz="6" w:space="0" w:color="FFFFFF"/>
        <w:right w:val="single" w:sz="6" w:space="0" w:color="FFFFFF"/>
      </w:pBdr>
      <w:tabs>
        <w:tab w:val="left" w:pos="924"/>
        <w:tab w:val="left" w:pos="1848"/>
        <w:tab w:val="left" w:pos="2773"/>
        <w:tab w:val="left" w:pos="3697"/>
        <w:tab w:val="left" w:pos="4621"/>
        <w:tab w:val="left" w:pos="5545"/>
        <w:tab w:val="left" w:pos="6469"/>
        <w:tab w:val="left" w:pos="7394"/>
        <w:tab w:val="left" w:pos="8318"/>
        <w:tab w:val="right" w:pos="8789"/>
      </w:tabs>
      <w:spacing w:line="276" w:lineRule="auto"/>
      <w:jc w:val="center"/>
    </w:pPr>
    <w:rPr>
      <w:rFonts w:ascii="Arial" w:eastAsia="MS Mincho" w:hAnsi="Arial" w:cs="Times New Roman"/>
      <w:snapToGrid w:val="0"/>
      <w:sz w:val="20"/>
      <w:szCs w:val="20"/>
      <w:lang w:val="en-GB"/>
    </w:rPr>
  </w:style>
  <w:style w:type="paragraph" w:customStyle="1" w:styleId="PFNormal">
    <w:name w:val="PF Normal"/>
    <w:basedOn w:val="Normal"/>
    <w:next w:val="Normal"/>
    <w:rsid w:val="001E15B3"/>
    <w:pPr>
      <w:tabs>
        <w:tab w:val="left" w:pos="924"/>
        <w:tab w:val="left" w:pos="1848"/>
        <w:tab w:val="left" w:pos="2773"/>
        <w:tab w:val="left" w:pos="3697"/>
        <w:tab w:val="left" w:pos="4621"/>
        <w:tab w:val="left" w:pos="5545"/>
        <w:tab w:val="left" w:pos="6469"/>
        <w:tab w:val="left" w:pos="7394"/>
        <w:tab w:val="left" w:pos="8318"/>
        <w:tab w:val="right" w:pos="8789"/>
      </w:tabs>
      <w:spacing w:before="120" w:after="120" w:line="276" w:lineRule="auto"/>
    </w:pPr>
    <w:rPr>
      <w:rFonts w:ascii="Arial" w:eastAsia="MS Mincho" w:hAnsi="Arial" w:cs="Times New Roman"/>
      <w:snapToGrid w:val="0"/>
      <w:sz w:val="20"/>
      <w:szCs w:val="20"/>
      <w:lang w:val="en-GB"/>
    </w:rPr>
  </w:style>
  <w:style w:type="paragraph" w:customStyle="1" w:styleId="PFOffices">
    <w:name w:val="PF Offices"/>
    <w:basedOn w:val="Normal"/>
    <w:rsid w:val="001E15B3"/>
    <w:pPr>
      <w:spacing w:line="152" w:lineRule="exact"/>
      <w:ind w:left="-102"/>
    </w:pPr>
    <w:rPr>
      <w:rFonts w:ascii="Arial" w:eastAsia="MS Mincho" w:hAnsi="Arial" w:cs="Arial"/>
      <w:color w:val="000000"/>
      <w:kern w:val="18"/>
      <w:sz w:val="16"/>
      <w:szCs w:val="24"/>
      <w:lang w:val="en-NZ"/>
    </w:rPr>
  </w:style>
  <w:style w:type="paragraph" w:customStyle="1" w:styleId="PFQuotes">
    <w:name w:val="PF Quotes"/>
    <w:basedOn w:val="Normal"/>
    <w:next w:val="Normal"/>
    <w:rsid w:val="001E15B3"/>
    <w:pPr>
      <w:tabs>
        <w:tab w:val="left" w:pos="924"/>
        <w:tab w:val="left" w:pos="1848"/>
        <w:tab w:val="left" w:pos="2773"/>
        <w:tab w:val="left" w:pos="3697"/>
        <w:tab w:val="left" w:pos="4621"/>
        <w:tab w:val="left" w:pos="5545"/>
        <w:tab w:val="left" w:pos="6469"/>
        <w:tab w:val="left" w:pos="7394"/>
        <w:tab w:val="left" w:pos="8318"/>
        <w:tab w:val="right" w:pos="8789"/>
      </w:tabs>
      <w:spacing w:before="60" w:after="60"/>
      <w:ind w:left="924" w:right="924"/>
    </w:pPr>
    <w:rPr>
      <w:rFonts w:ascii="Arial" w:eastAsia="MS Mincho" w:hAnsi="Arial" w:cs="Times New Roman"/>
      <w:snapToGrid w:val="0"/>
      <w:sz w:val="19"/>
      <w:szCs w:val="20"/>
      <w:lang w:val="en-GB"/>
    </w:rPr>
  </w:style>
  <w:style w:type="paragraph" w:customStyle="1" w:styleId="PhillipsFox">
    <w:name w:val="Phillips Fox"/>
    <w:basedOn w:val="Normal"/>
    <w:rsid w:val="001E15B3"/>
    <w:pPr>
      <w:tabs>
        <w:tab w:val="left" w:pos="924"/>
        <w:tab w:val="left" w:pos="1848"/>
        <w:tab w:val="left" w:pos="2773"/>
        <w:tab w:val="left" w:pos="3697"/>
        <w:tab w:val="left" w:pos="4621"/>
        <w:tab w:val="left" w:pos="5545"/>
        <w:tab w:val="left" w:pos="6469"/>
        <w:tab w:val="left" w:pos="7394"/>
        <w:tab w:val="left" w:pos="8318"/>
        <w:tab w:val="right" w:pos="8789"/>
      </w:tabs>
      <w:spacing w:line="276" w:lineRule="auto"/>
    </w:pPr>
    <w:rPr>
      <w:rFonts w:ascii="Arial" w:eastAsia="MS Mincho" w:hAnsi="Arial" w:cs="Times New Roman"/>
      <w:snapToGrid w:val="0"/>
      <w:sz w:val="20"/>
      <w:szCs w:val="20"/>
      <w:lang w:val="en-GB"/>
    </w:rPr>
  </w:style>
  <w:style w:type="paragraph" w:customStyle="1" w:styleId="SealingClauses">
    <w:name w:val="Sealing Clauses"/>
    <w:basedOn w:val="Normal"/>
    <w:rsid w:val="001E15B3"/>
    <w:pPr>
      <w:tabs>
        <w:tab w:val="left" w:pos="924"/>
        <w:tab w:val="left" w:pos="1848"/>
        <w:tab w:val="left" w:pos="2773"/>
        <w:tab w:val="left" w:pos="3697"/>
        <w:tab w:val="left" w:pos="4621"/>
        <w:tab w:val="left" w:pos="5545"/>
        <w:tab w:val="left" w:pos="6469"/>
        <w:tab w:val="left" w:pos="7394"/>
        <w:tab w:val="left" w:pos="8318"/>
        <w:tab w:val="right" w:pos="8789"/>
      </w:tabs>
      <w:spacing w:line="276" w:lineRule="auto"/>
    </w:pPr>
    <w:rPr>
      <w:rFonts w:ascii="Arial" w:eastAsia="MS Mincho" w:hAnsi="Arial" w:cs="Times New Roman"/>
      <w:snapToGrid w:val="0"/>
      <w:sz w:val="20"/>
      <w:szCs w:val="20"/>
      <w:lang w:val="en-GB"/>
    </w:rPr>
  </w:style>
  <w:style w:type="paragraph" w:customStyle="1" w:styleId="SealingClausesMiscellaneous">
    <w:name w:val="Sealing Clauses (Miscellaneous)"/>
    <w:basedOn w:val="Normal"/>
    <w:rsid w:val="001E15B3"/>
    <w:pPr>
      <w:tabs>
        <w:tab w:val="left" w:pos="924"/>
        <w:tab w:val="left" w:pos="1848"/>
        <w:tab w:val="left" w:pos="2773"/>
        <w:tab w:val="left" w:pos="3697"/>
        <w:tab w:val="left" w:pos="4621"/>
        <w:tab w:val="left" w:pos="5545"/>
        <w:tab w:val="left" w:pos="6469"/>
        <w:tab w:val="left" w:pos="7394"/>
        <w:tab w:val="left" w:pos="8318"/>
        <w:tab w:val="right" w:pos="8789"/>
      </w:tabs>
      <w:spacing w:line="276" w:lineRule="auto"/>
    </w:pPr>
    <w:rPr>
      <w:rFonts w:ascii="Arial" w:eastAsia="MS Mincho" w:hAnsi="Arial" w:cs="Times New Roman"/>
      <w:snapToGrid w:val="0"/>
      <w:sz w:val="20"/>
      <w:szCs w:val="20"/>
      <w:lang w:val="en-GB"/>
    </w:rPr>
  </w:style>
  <w:style w:type="paragraph" w:customStyle="1" w:styleId="SigningOff">
    <w:name w:val="Signing Off"/>
    <w:basedOn w:val="Normal"/>
    <w:rsid w:val="001E15B3"/>
    <w:pPr>
      <w:tabs>
        <w:tab w:val="left" w:pos="924"/>
        <w:tab w:val="left" w:pos="1848"/>
        <w:tab w:val="left" w:pos="2773"/>
        <w:tab w:val="left" w:pos="3697"/>
        <w:tab w:val="left" w:pos="4621"/>
        <w:tab w:val="left" w:pos="5545"/>
        <w:tab w:val="left" w:pos="6469"/>
        <w:tab w:val="left" w:pos="7394"/>
        <w:tab w:val="left" w:pos="8318"/>
        <w:tab w:val="right" w:pos="8789"/>
      </w:tabs>
      <w:spacing w:before="240" w:after="900" w:line="276" w:lineRule="auto"/>
    </w:pPr>
    <w:rPr>
      <w:rFonts w:ascii="Arial" w:eastAsia="MS Mincho" w:hAnsi="Arial" w:cs="Times New Roman"/>
      <w:snapToGrid w:val="0"/>
      <w:sz w:val="20"/>
      <w:szCs w:val="20"/>
      <w:lang w:val="en-GB"/>
    </w:rPr>
  </w:style>
  <w:style w:type="paragraph" w:styleId="TOC4">
    <w:name w:val="toc 4"/>
    <w:basedOn w:val="Normal"/>
    <w:next w:val="Normal"/>
    <w:autoRedefine/>
    <w:uiPriority w:val="39"/>
    <w:rsid w:val="001E15B3"/>
    <w:pPr>
      <w:tabs>
        <w:tab w:val="right" w:leader="dot" w:pos="8789"/>
      </w:tabs>
      <w:spacing w:line="720" w:lineRule="auto"/>
      <w:ind w:left="1418"/>
    </w:pPr>
    <w:rPr>
      <w:rFonts w:ascii="Times" w:eastAsia="MS Mincho" w:hAnsi="Times" w:cs="Times New Roman"/>
      <w:snapToGrid w:val="0"/>
      <w:sz w:val="20"/>
      <w:szCs w:val="20"/>
      <w:lang w:val="en-GB"/>
    </w:rPr>
  </w:style>
  <w:style w:type="paragraph" w:styleId="TOC5">
    <w:name w:val="toc 5"/>
    <w:basedOn w:val="Normal"/>
    <w:next w:val="Normal"/>
    <w:autoRedefine/>
    <w:uiPriority w:val="39"/>
    <w:rsid w:val="001E15B3"/>
    <w:pPr>
      <w:tabs>
        <w:tab w:val="right" w:pos="8789"/>
      </w:tabs>
      <w:ind w:left="1418"/>
    </w:pPr>
    <w:rPr>
      <w:rFonts w:ascii="Times" w:eastAsia="MS Mincho" w:hAnsi="Times" w:cs="Times New Roman"/>
      <w:snapToGrid w:val="0"/>
      <w:sz w:val="20"/>
      <w:szCs w:val="20"/>
      <w:lang w:val="en-GB"/>
    </w:rPr>
  </w:style>
  <w:style w:type="paragraph" w:styleId="TOC6">
    <w:name w:val="toc 6"/>
    <w:basedOn w:val="Normal"/>
    <w:next w:val="Normal"/>
    <w:autoRedefine/>
    <w:uiPriority w:val="39"/>
    <w:rsid w:val="001E15B3"/>
    <w:pPr>
      <w:tabs>
        <w:tab w:val="left" w:pos="720"/>
        <w:tab w:val="left" w:pos="1418"/>
        <w:tab w:val="right" w:pos="8789"/>
      </w:tabs>
      <w:spacing w:before="60" w:after="60" w:line="276" w:lineRule="auto"/>
      <w:ind w:left="1200"/>
    </w:pPr>
    <w:rPr>
      <w:rFonts w:ascii="Arial" w:eastAsia="MS Mincho" w:hAnsi="Arial" w:cs="Times New Roman"/>
      <w:snapToGrid w:val="0"/>
      <w:sz w:val="20"/>
      <w:szCs w:val="20"/>
      <w:lang w:val="en-GB"/>
    </w:rPr>
  </w:style>
  <w:style w:type="paragraph" w:styleId="TOC7">
    <w:name w:val="toc 7"/>
    <w:basedOn w:val="Normal"/>
    <w:next w:val="Normal"/>
    <w:autoRedefine/>
    <w:uiPriority w:val="39"/>
    <w:rsid w:val="001E15B3"/>
    <w:pPr>
      <w:tabs>
        <w:tab w:val="left" w:pos="720"/>
        <w:tab w:val="left" w:pos="1418"/>
        <w:tab w:val="right" w:pos="8789"/>
      </w:tabs>
      <w:spacing w:before="60" w:after="60" w:line="276" w:lineRule="auto"/>
      <w:ind w:left="1440"/>
    </w:pPr>
    <w:rPr>
      <w:rFonts w:ascii="Arial" w:eastAsia="MS Mincho" w:hAnsi="Arial" w:cs="Times New Roman"/>
      <w:snapToGrid w:val="0"/>
      <w:sz w:val="20"/>
      <w:szCs w:val="20"/>
      <w:lang w:val="en-GB"/>
    </w:rPr>
  </w:style>
  <w:style w:type="paragraph" w:styleId="TOC8">
    <w:name w:val="toc 8"/>
    <w:basedOn w:val="Normal"/>
    <w:next w:val="Normal"/>
    <w:autoRedefine/>
    <w:uiPriority w:val="39"/>
    <w:rsid w:val="001E15B3"/>
    <w:pPr>
      <w:tabs>
        <w:tab w:val="left" w:pos="720"/>
        <w:tab w:val="left" w:pos="1418"/>
        <w:tab w:val="right" w:pos="8789"/>
      </w:tabs>
      <w:spacing w:before="60" w:after="60" w:line="276" w:lineRule="auto"/>
      <w:ind w:left="1680"/>
    </w:pPr>
    <w:rPr>
      <w:rFonts w:ascii="Arial" w:eastAsia="MS Mincho" w:hAnsi="Arial" w:cs="Times New Roman"/>
      <w:snapToGrid w:val="0"/>
      <w:sz w:val="20"/>
      <w:szCs w:val="20"/>
      <w:lang w:val="en-GB"/>
    </w:rPr>
  </w:style>
  <w:style w:type="paragraph" w:styleId="TOC9">
    <w:name w:val="toc 9"/>
    <w:basedOn w:val="Normal"/>
    <w:next w:val="Normal"/>
    <w:autoRedefine/>
    <w:uiPriority w:val="39"/>
    <w:rsid w:val="001E15B3"/>
    <w:pPr>
      <w:tabs>
        <w:tab w:val="left" w:pos="720"/>
        <w:tab w:val="left" w:pos="1418"/>
        <w:tab w:val="right" w:pos="8789"/>
      </w:tabs>
      <w:spacing w:before="60" w:after="60" w:line="276" w:lineRule="auto"/>
      <w:ind w:left="1920"/>
    </w:pPr>
    <w:rPr>
      <w:rFonts w:ascii="Arial" w:eastAsia="MS Mincho" w:hAnsi="Arial" w:cs="Times New Roman"/>
      <w:snapToGrid w:val="0"/>
      <w:sz w:val="20"/>
      <w:szCs w:val="20"/>
      <w:lang w:val="en-GB"/>
    </w:rPr>
  </w:style>
  <w:style w:type="paragraph" w:customStyle="1" w:styleId="PFAddressee">
    <w:name w:val="PF Addressee"/>
    <w:basedOn w:val="Normal"/>
    <w:rsid w:val="001E15B3"/>
    <w:pPr>
      <w:tabs>
        <w:tab w:val="left" w:pos="924"/>
        <w:tab w:val="left" w:pos="1848"/>
        <w:tab w:val="left" w:pos="2772"/>
        <w:tab w:val="left" w:pos="3696"/>
        <w:tab w:val="left" w:pos="4620"/>
        <w:tab w:val="left" w:pos="5545"/>
        <w:tab w:val="left" w:pos="6469"/>
        <w:tab w:val="left" w:pos="7393"/>
        <w:tab w:val="left" w:pos="8317"/>
        <w:tab w:val="right" w:pos="8787"/>
      </w:tabs>
      <w:spacing w:line="276" w:lineRule="auto"/>
    </w:pPr>
    <w:rPr>
      <w:rFonts w:ascii="Arial" w:eastAsia="MS Mincho" w:hAnsi="Arial" w:cs="Times New Roman"/>
      <w:snapToGrid w:val="0"/>
      <w:sz w:val="20"/>
      <w:szCs w:val="20"/>
      <w:lang w:val="en-GB"/>
    </w:rPr>
  </w:style>
  <w:style w:type="paragraph" w:styleId="DocumentMap">
    <w:name w:val="Document Map"/>
    <w:basedOn w:val="Normal"/>
    <w:link w:val="DocumentMapChar"/>
    <w:semiHidden/>
    <w:rsid w:val="001E15B3"/>
    <w:pPr>
      <w:shd w:val="clear" w:color="auto" w:fill="000080"/>
      <w:tabs>
        <w:tab w:val="left" w:pos="924"/>
        <w:tab w:val="left" w:pos="1848"/>
        <w:tab w:val="left" w:pos="2773"/>
        <w:tab w:val="left" w:pos="3697"/>
        <w:tab w:val="left" w:pos="4621"/>
        <w:tab w:val="left" w:pos="5545"/>
        <w:tab w:val="left" w:pos="6469"/>
        <w:tab w:val="left" w:pos="7394"/>
        <w:tab w:val="left" w:pos="8318"/>
        <w:tab w:val="right" w:pos="8789"/>
      </w:tabs>
      <w:spacing w:before="120" w:after="120" w:line="276" w:lineRule="auto"/>
    </w:pPr>
    <w:rPr>
      <w:rFonts w:ascii="Tahoma" w:eastAsia="MS Mincho" w:hAnsi="Tahoma" w:cs="Times New Roman"/>
      <w:snapToGrid w:val="0"/>
      <w:sz w:val="20"/>
      <w:szCs w:val="20"/>
      <w:lang w:val="en-GB"/>
    </w:rPr>
  </w:style>
  <w:style w:type="character" w:customStyle="1" w:styleId="DocumentMapChar">
    <w:name w:val="Document Map Char"/>
    <w:link w:val="DocumentMap"/>
    <w:semiHidden/>
    <w:rsid w:val="001E15B3"/>
    <w:rPr>
      <w:rFonts w:ascii="Tahoma" w:eastAsia="MS Mincho" w:hAnsi="Tahoma" w:cs="Tahoma"/>
      <w:snapToGrid w:val="0"/>
      <w:shd w:val="clear" w:color="auto" w:fill="000080"/>
      <w:lang w:val="en-GB"/>
    </w:rPr>
  </w:style>
  <w:style w:type="table" w:customStyle="1" w:styleId="TableNormal1">
    <w:name w:val="Table Normal1"/>
    <w:next w:val="TableNormal"/>
    <w:semiHidden/>
    <w:rsid w:val="001E15B3"/>
    <w:rPr>
      <w:rFonts w:ascii="Century" w:eastAsia="MS Mincho" w:hAnsi="Century"/>
    </w:rPr>
    <w:tblPr>
      <w:tblInd w:w="0" w:type="dxa"/>
      <w:tblCellMar>
        <w:top w:w="0" w:type="dxa"/>
        <w:left w:w="108" w:type="dxa"/>
        <w:bottom w:w="0" w:type="dxa"/>
        <w:right w:w="108" w:type="dxa"/>
      </w:tblCellMar>
    </w:tblPr>
  </w:style>
  <w:style w:type="character" w:customStyle="1" w:styleId="EmailStyle67">
    <w:name w:val="EmailStyle67"/>
    <w:semiHidden/>
    <w:rsid w:val="001E15B3"/>
    <w:rPr>
      <w:rFonts w:ascii="Arial" w:hAnsi="Arial" w:cs="Arial"/>
      <w:color w:val="auto"/>
      <w:sz w:val="20"/>
      <w:szCs w:val="20"/>
    </w:rPr>
  </w:style>
  <w:style w:type="character" w:styleId="FootnoteReference">
    <w:name w:val="footnote reference"/>
    <w:semiHidden/>
    <w:rsid w:val="001E15B3"/>
    <w:rPr>
      <w:vertAlign w:val="superscript"/>
    </w:rPr>
  </w:style>
  <w:style w:type="paragraph" w:customStyle="1" w:styleId="StyleAfter-004Before5ptAfter5ptLinespacings">
    <w:name w:val="Style After:  -0.04&quot; Before:  5 pt After:  5 pt Line spacing:  s..."/>
    <w:basedOn w:val="Normal"/>
    <w:rsid w:val="001E15B3"/>
    <w:pPr>
      <w:tabs>
        <w:tab w:val="left" w:pos="924"/>
        <w:tab w:val="left" w:pos="1848"/>
        <w:tab w:val="left" w:pos="2773"/>
        <w:tab w:val="left" w:pos="3697"/>
        <w:tab w:val="left" w:pos="4621"/>
        <w:tab w:val="left" w:pos="5545"/>
        <w:tab w:val="left" w:pos="6469"/>
        <w:tab w:val="left" w:pos="7394"/>
        <w:tab w:val="left" w:pos="8318"/>
        <w:tab w:val="right" w:pos="8789"/>
      </w:tabs>
    </w:pPr>
    <w:rPr>
      <w:rFonts w:ascii="Arial" w:eastAsia="MS Mincho" w:hAnsi="Arial" w:cs="Times New Roman"/>
      <w:snapToGrid w:val="0"/>
      <w:sz w:val="20"/>
      <w:szCs w:val="20"/>
      <w:lang w:val="en-GB"/>
    </w:rPr>
  </w:style>
  <w:style w:type="table" w:customStyle="1" w:styleId="TableGrid1">
    <w:name w:val="Table Grid1"/>
    <w:basedOn w:val="TableNormal"/>
    <w:next w:val="TableGrid"/>
    <w:rsid w:val="001E15B3"/>
    <w:rPr>
      <w:rFonts w:cs="Angsana Ne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1E15B3"/>
    <w:rPr>
      <w:rFonts w:cs="Angsana Ne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Normal">
    <w:name w:val="Bullet Normal"/>
    <w:basedOn w:val="ListBullet"/>
    <w:autoRedefine/>
    <w:rsid w:val="001E15B3"/>
    <w:pPr>
      <w:tabs>
        <w:tab w:val="clear" w:pos="924"/>
        <w:tab w:val="clear" w:pos="1848"/>
        <w:tab w:val="clear" w:pos="2773"/>
        <w:tab w:val="clear" w:pos="3697"/>
        <w:tab w:val="clear" w:pos="4621"/>
        <w:tab w:val="clear" w:pos="5545"/>
        <w:tab w:val="clear" w:pos="6469"/>
        <w:tab w:val="clear" w:pos="7394"/>
        <w:tab w:val="clear" w:pos="8318"/>
        <w:tab w:val="clear" w:pos="8789"/>
      </w:tabs>
      <w:spacing w:before="0" w:after="0"/>
      <w:ind w:right="-60"/>
    </w:pPr>
    <w:rPr>
      <w:rFonts w:eastAsia="Times New Roman" w:cs="Angsana New"/>
      <w:lang w:val="en-US"/>
    </w:rPr>
  </w:style>
  <w:style w:type="paragraph" w:styleId="ListBullet">
    <w:name w:val="List Bullet"/>
    <w:basedOn w:val="Normal"/>
    <w:rsid w:val="001E15B3"/>
    <w:pPr>
      <w:tabs>
        <w:tab w:val="num" w:pos="720"/>
        <w:tab w:val="left" w:pos="924"/>
        <w:tab w:val="left" w:pos="1848"/>
        <w:tab w:val="left" w:pos="2773"/>
        <w:tab w:val="left" w:pos="3697"/>
        <w:tab w:val="left" w:pos="4621"/>
        <w:tab w:val="left" w:pos="5545"/>
        <w:tab w:val="left" w:pos="6469"/>
        <w:tab w:val="left" w:pos="7394"/>
        <w:tab w:val="left" w:pos="8318"/>
        <w:tab w:val="right" w:pos="8789"/>
      </w:tabs>
      <w:spacing w:before="120" w:after="120" w:line="276" w:lineRule="auto"/>
      <w:ind w:left="720" w:hanging="360"/>
    </w:pPr>
    <w:rPr>
      <w:rFonts w:ascii="Arial" w:eastAsia="MS Mincho" w:hAnsi="Arial" w:cs="Times New Roman"/>
      <w:snapToGrid w:val="0"/>
      <w:sz w:val="20"/>
      <w:szCs w:val="20"/>
      <w:lang w:val="en-GB"/>
    </w:rPr>
  </w:style>
  <w:style w:type="character" w:customStyle="1" w:styleId="CaptionbodyChar">
    <w:name w:val="Caption body Char"/>
    <w:link w:val="Captionbody"/>
    <w:rsid w:val="001E15B3"/>
    <w:rPr>
      <w:rFonts w:ascii="Arial" w:hAnsi="Arial"/>
      <w:color w:val="000000"/>
      <w:sz w:val="18"/>
      <w:szCs w:val="22"/>
      <w:lang w:val="en-US" w:eastAsia="en-US" w:bidi="ar-SA"/>
    </w:rPr>
  </w:style>
  <w:style w:type="paragraph" w:customStyle="1" w:styleId="Captionbody">
    <w:name w:val="Caption body"/>
    <w:link w:val="CaptionbodyChar"/>
    <w:rsid w:val="001E15B3"/>
    <w:pPr>
      <w:spacing w:after="80" w:line="200" w:lineRule="exact"/>
    </w:pPr>
    <w:rPr>
      <w:rFonts w:ascii="Arial" w:hAnsi="Arial"/>
      <w:color w:val="000000"/>
      <w:sz w:val="18"/>
      <w:szCs w:val="22"/>
    </w:rPr>
  </w:style>
  <w:style w:type="paragraph" w:customStyle="1" w:styleId="BulletSub">
    <w:name w:val="Bullet Sub"/>
    <w:basedOn w:val="Bullet"/>
    <w:rsid w:val="00D23E1D"/>
    <w:pPr>
      <w:keepNext/>
      <w:numPr>
        <w:numId w:val="5"/>
      </w:numPr>
      <w:spacing w:before="40" w:after="0"/>
      <w:jc w:val="both"/>
    </w:pPr>
    <w:rPr>
      <w:lang w:val="en-GB"/>
    </w:rPr>
  </w:style>
  <w:style w:type="table" w:styleId="LightGrid-Accent3">
    <w:name w:val="Light Grid Accent 3"/>
    <w:basedOn w:val="TableNormal"/>
    <w:uiPriority w:val="62"/>
    <w:rsid w:val="00FC3439"/>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alibri Light" w:eastAsia="Times New Roman" w:hAnsi="Calibri Light"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MediumShading1-Accent3">
    <w:name w:val="Medium Shading 1 Accent 3"/>
    <w:basedOn w:val="TableNormal"/>
    <w:uiPriority w:val="63"/>
    <w:rsid w:val="00DD7752"/>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LightList-Accent3">
    <w:name w:val="Light List Accent 3"/>
    <w:basedOn w:val="TableNormal"/>
    <w:uiPriority w:val="61"/>
    <w:rsid w:val="00DD7752"/>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customStyle="1" w:styleId="PlainText1">
    <w:name w:val="Plain Text1"/>
    <w:basedOn w:val="Normal"/>
    <w:rsid w:val="00956143"/>
    <w:pPr>
      <w:keepNext/>
      <w:spacing w:after="120"/>
    </w:pPr>
    <w:rPr>
      <w:rFonts w:ascii="Arial" w:hAnsi="Arial" w:cs="Times New Roman"/>
      <w:sz w:val="20"/>
      <w:szCs w:val="20"/>
    </w:rPr>
  </w:style>
  <w:style w:type="paragraph" w:customStyle="1" w:styleId="Tabletext">
    <w:name w:val="Table text"/>
    <w:basedOn w:val="Normal"/>
    <w:rsid w:val="003D4291"/>
    <w:pPr>
      <w:keepNext/>
      <w:spacing w:before="60" w:after="40"/>
    </w:pPr>
    <w:rPr>
      <w:rFonts w:ascii="Arial" w:hAnsi="Arial" w:cs="Times New Roman"/>
      <w:sz w:val="18"/>
      <w:szCs w:val="20"/>
    </w:rPr>
  </w:style>
  <w:style w:type="numbering" w:customStyle="1" w:styleId="SOWNumbering">
    <w:name w:val="SOW Numbering"/>
    <w:uiPriority w:val="99"/>
    <w:rsid w:val="006924A0"/>
    <w:pPr>
      <w:numPr>
        <w:numId w:val="6"/>
      </w:numPr>
    </w:pPr>
  </w:style>
  <w:style w:type="numbering" w:customStyle="1" w:styleId="NoList1">
    <w:name w:val="No List1"/>
    <w:next w:val="NoList"/>
    <w:semiHidden/>
    <w:rsid w:val="004446B7"/>
  </w:style>
  <w:style w:type="paragraph" w:styleId="BodyTextIndent2">
    <w:name w:val="Body Text Indent 2"/>
    <w:basedOn w:val="Normal"/>
    <w:link w:val="BodyTextIndent2Char"/>
    <w:rsid w:val="004446B7"/>
    <w:pPr>
      <w:suppressAutoHyphens/>
      <w:ind w:left="720"/>
    </w:pPr>
    <w:rPr>
      <w:rFonts w:ascii="Arial" w:hAnsi="Arial" w:cs="Times New Roman"/>
      <w:szCs w:val="20"/>
    </w:rPr>
  </w:style>
  <w:style w:type="character" w:customStyle="1" w:styleId="BodyTextIndent2Char">
    <w:name w:val="Body Text Indent 2 Char"/>
    <w:basedOn w:val="DefaultParagraphFont"/>
    <w:link w:val="BodyTextIndent2"/>
    <w:rsid w:val="004446B7"/>
    <w:rPr>
      <w:rFonts w:ascii="Arial" w:hAnsi="Arial"/>
      <w:sz w:val="22"/>
    </w:rPr>
  </w:style>
  <w:style w:type="paragraph" w:styleId="ListNumber">
    <w:name w:val="List Number"/>
    <w:rsid w:val="004446B7"/>
    <w:pPr>
      <w:numPr>
        <w:numId w:val="7"/>
      </w:numPr>
      <w:spacing w:before="120" w:after="60"/>
    </w:pPr>
    <w:rPr>
      <w:rFonts w:ascii="Arial" w:hAnsi="Arial"/>
      <w:b/>
      <w:caps/>
      <w:sz w:val="24"/>
    </w:rPr>
  </w:style>
  <w:style w:type="paragraph" w:styleId="ListNumber2">
    <w:name w:val="List Number 2"/>
    <w:basedOn w:val="ListFormat"/>
    <w:link w:val="ListNumber2Char"/>
    <w:rsid w:val="004446B7"/>
    <w:pPr>
      <w:numPr>
        <w:numId w:val="8"/>
      </w:numPr>
      <w:tabs>
        <w:tab w:val="clear" w:pos="720"/>
        <w:tab w:val="num" w:pos="1080"/>
      </w:tabs>
      <w:ind w:left="1080" w:hanging="720"/>
    </w:pPr>
  </w:style>
  <w:style w:type="paragraph" w:customStyle="1" w:styleId="ListNumber6">
    <w:name w:val="List Number 6"/>
    <w:basedOn w:val="ListFormat"/>
    <w:rsid w:val="004446B7"/>
    <w:pPr>
      <w:numPr>
        <w:ilvl w:val="5"/>
        <w:numId w:val="7"/>
      </w:numPr>
      <w:tabs>
        <w:tab w:val="clear" w:pos="3240"/>
      </w:tabs>
      <w:ind w:left="6480" w:hanging="1440"/>
    </w:pPr>
  </w:style>
  <w:style w:type="paragraph" w:styleId="List">
    <w:name w:val="List"/>
    <w:basedOn w:val="Normal"/>
    <w:rsid w:val="004446B7"/>
    <w:pPr>
      <w:ind w:left="360" w:hanging="360"/>
    </w:pPr>
    <w:rPr>
      <w:rFonts w:ascii="Arial" w:hAnsi="Arial" w:cs="Times New Roman"/>
      <w:sz w:val="24"/>
      <w:szCs w:val="20"/>
    </w:rPr>
  </w:style>
  <w:style w:type="paragraph" w:styleId="ListNumber3">
    <w:name w:val="List Number 3"/>
    <w:basedOn w:val="ListFormat"/>
    <w:rsid w:val="004446B7"/>
    <w:pPr>
      <w:numPr>
        <w:ilvl w:val="2"/>
        <w:numId w:val="7"/>
      </w:numPr>
      <w:tabs>
        <w:tab w:val="clear" w:pos="1800"/>
      </w:tabs>
      <w:ind w:left="2160" w:hanging="1080"/>
    </w:pPr>
  </w:style>
  <w:style w:type="paragraph" w:styleId="ListNumber4">
    <w:name w:val="List Number 4"/>
    <w:basedOn w:val="ListFormat"/>
    <w:rsid w:val="004446B7"/>
    <w:pPr>
      <w:numPr>
        <w:ilvl w:val="3"/>
        <w:numId w:val="7"/>
      </w:numPr>
      <w:tabs>
        <w:tab w:val="clear" w:pos="2160"/>
      </w:tabs>
      <w:ind w:left="3600" w:hanging="1440"/>
    </w:pPr>
  </w:style>
  <w:style w:type="paragraph" w:styleId="ListNumber5">
    <w:name w:val="List Number 5"/>
    <w:basedOn w:val="ListFormat"/>
    <w:rsid w:val="004446B7"/>
    <w:pPr>
      <w:numPr>
        <w:ilvl w:val="4"/>
        <w:numId w:val="7"/>
      </w:numPr>
      <w:tabs>
        <w:tab w:val="clear" w:pos="2520"/>
      </w:tabs>
      <w:ind w:left="5040" w:hanging="1440"/>
    </w:pPr>
  </w:style>
  <w:style w:type="paragraph" w:customStyle="1" w:styleId="Indent2SOP">
    <w:name w:val="Indent 2 (SOP)"/>
    <w:basedOn w:val="ListNumber2"/>
    <w:rsid w:val="004446B7"/>
    <w:pPr>
      <w:numPr>
        <w:numId w:val="0"/>
      </w:numPr>
      <w:ind w:left="1080"/>
    </w:pPr>
  </w:style>
  <w:style w:type="paragraph" w:customStyle="1" w:styleId="ListNumber2-Definitions">
    <w:name w:val="List Number 2 - Definitions"/>
    <w:basedOn w:val="ListNumber2"/>
    <w:link w:val="ListNumber2-DefinitionsCharChar"/>
    <w:rsid w:val="004446B7"/>
    <w:rPr>
      <w:u w:val="single"/>
    </w:rPr>
  </w:style>
  <w:style w:type="character" w:customStyle="1" w:styleId="ListNumber2Char">
    <w:name w:val="List Number 2 Char"/>
    <w:link w:val="ListNumber2"/>
    <w:rsid w:val="004446B7"/>
    <w:rPr>
      <w:rFonts w:ascii="Arial" w:hAnsi="Arial"/>
      <w:sz w:val="24"/>
    </w:rPr>
  </w:style>
  <w:style w:type="character" w:customStyle="1" w:styleId="ListNumber2-DefinitionsCharChar">
    <w:name w:val="List Number 2 - Definitions Char Char"/>
    <w:link w:val="ListNumber2-Definitions"/>
    <w:rsid w:val="004446B7"/>
    <w:rPr>
      <w:rFonts w:ascii="Arial" w:hAnsi="Arial"/>
      <w:sz w:val="24"/>
      <w:u w:val="single"/>
    </w:rPr>
  </w:style>
  <w:style w:type="paragraph" w:customStyle="1" w:styleId="Indent3SOP">
    <w:name w:val="Indent 3 (SOP)"/>
    <w:basedOn w:val="ListNumber3"/>
    <w:rsid w:val="004446B7"/>
    <w:pPr>
      <w:numPr>
        <w:ilvl w:val="0"/>
        <w:numId w:val="0"/>
      </w:numPr>
      <w:ind w:left="2160"/>
    </w:pPr>
  </w:style>
  <w:style w:type="paragraph" w:customStyle="1" w:styleId="Indent4SOP">
    <w:name w:val="Indent 4 (SOP)"/>
    <w:basedOn w:val="ListNumber4"/>
    <w:rsid w:val="004446B7"/>
    <w:pPr>
      <w:numPr>
        <w:ilvl w:val="0"/>
        <w:numId w:val="0"/>
      </w:numPr>
      <w:ind w:left="3600"/>
    </w:pPr>
  </w:style>
  <w:style w:type="paragraph" w:customStyle="1" w:styleId="Indent5SOP">
    <w:name w:val="Indent 5 (SOP)"/>
    <w:basedOn w:val="ListNumber5"/>
    <w:rsid w:val="004446B7"/>
    <w:pPr>
      <w:numPr>
        <w:ilvl w:val="0"/>
        <w:numId w:val="0"/>
      </w:numPr>
      <w:ind w:left="5040"/>
    </w:pPr>
  </w:style>
  <w:style w:type="paragraph" w:customStyle="1" w:styleId="Indent1SOP">
    <w:name w:val="Indent 1 (SOP)"/>
    <w:basedOn w:val="Indent2SOP"/>
    <w:rsid w:val="004446B7"/>
    <w:pPr>
      <w:ind w:left="360"/>
    </w:pPr>
  </w:style>
  <w:style w:type="paragraph" w:customStyle="1" w:styleId="ListFormat">
    <w:name w:val="List Format"/>
    <w:rsid w:val="004446B7"/>
    <w:pPr>
      <w:spacing w:before="120"/>
    </w:pPr>
    <w:rPr>
      <w:rFonts w:ascii="Arial" w:hAnsi="Arial"/>
      <w:sz w:val="24"/>
    </w:rPr>
  </w:style>
  <w:style w:type="paragraph" w:customStyle="1" w:styleId="TableBodyText">
    <w:name w:val="Table Body Text"/>
    <w:basedOn w:val="Normal"/>
    <w:rsid w:val="004446B7"/>
    <w:pPr>
      <w:spacing w:before="120" w:after="120"/>
      <w:jc w:val="both"/>
    </w:pPr>
    <w:rPr>
      <w:rFonts w:ascii="Arial" w:hAnsi="Arial" w:cs="Arial"/>
      <w:szCs w:val="24"/>
    </w:rPr>
  </w:style>
  <w:style w:type="paragraph" w:customStyle="1" w:styleId="BodyTextCenter">
    <w:name w:val="Body Text Center"/>
    <w:basedOn w:val="Normal"/>
    <w:rsid w:val="004446B7"/>
    <w:pPr>
      <w:jc w:val="center"/>
    </w:pPr>
    <w:rPr>
      <w:rFonts w:ascii="Arial" w:hAnsi="Arial" w:cs="Times New Roman"/>
      <w:snapToGrid w:val="0"/>
      <w:szCs w:val="20"/>
    </w:rPr>
  </w:style>
  <w:style w:type="paragraph" w:customStyle="1" w:styleId="Approval">
    <w:name w:val="Approval"/>
    <w:basedOn w:val="Normal"/>
    <w:autoRedefine/>
    <w:rsid w:val="004446B7"/>
    <w:pPr>
      <w:tabs>
        <w:tab w:val="left" w:pos="720"/>
        <w:tab w:val="right" w:leader="dot" w:pos="9000"/>
      </w:tabs>
      <w:spacing w:before="120"/>
      <w:jc w:val="center"/>
    </w:pPr>
    <w:rPr>
      <w:rFonts w:ascii="Arial" w:hAnsi="Arial" w:cs="Times New Roman"/>
      <w:b/>
      <w:sz w:val="32"/>
    </w:rPr>
  </w:style>
  <w:style w:type="paragraph" w:customStyle="1" w:styleId="TableHeaderno6pt">
    <w:name w:val="Table Header (no 6pt)"/>
    <w:rsid w:val="004446B7"/>
    <w:pPr>
      <w:jc w:val="center"/>
    </w:pPr>
    <w:rPr>
      <w:rFonts w:ascii="Arial" w:hAnsi="Arial"/>
      <w:b/>
      <w:sz w:val="22"/>
    </w:rPr>
  </w:style>
  <w:style w:type="character" w:customStyle="1" w:styleId="st1">
    <w:name w:val="st1"/>
    <w:rsid w:val="004446B7"/>
  </w:style>
  <w:style w:type="paragraph" w:customStyle="1" w:styleId="Indent1">
    <w:name w:val="Indent1"/>
    <w:basedOn w:val="Normal"/>
    <w:rsid w:val="004446B7"/>
    <w:pPr>
      <w:overflowPunct w:val="0"/>
      <w:autoSpaceDE w:val="0"/>
      <w:autoSpaceDN w:val="0"/>
      <w:adjustRightInd w:val="0"/>
      <w:spacing w:after="120"/>
      <w:ind w:left="1134"/>
      <w:jc w:val="both"/>
      <w:textAlignment w:val="baseline"/>
    </w:pPr>
    <w:rPr>
      <w:rFonts w:ascii="Agfa Rotis Semisans" w:hAnsi="Agfa Rotis Semisans" w:cs="Times New Roman"/>
      <w:sz w:val="24"/>
      <w:szCs w:val="20"/>
    </w:rPr>
  </w:style>
  <w:style w:type="paragraph" w:customStyle="1" w:styleId="Bodytextrev">
    <w:name w:val="Body text (rev)"/>
    <w:basedOn w:val="Normal"/>
    <w:link w:val="BodytextrevChar"/>
    <w:rsid w:val="004446B7"/>
    <w:pPr>
      <w:spacing w:before="60" w:after="120"/>
      <w:jc w:val="both"/>
    </w:pPr>
    <w:rPr>
      <w:rFonts w:ascii="GE Inspira" w:hAnsi="GE Inspira" w:cs="Times New Roman"/>
      <w:sz w:val="20"/>
      <w:szCs w:val="20"/>
      <w:lang w:val="en-GB" w:eastAsia="zh-CN"/>
    </w:rPr>
  </w:style>
  <w:style w:type="character" w:customStyle="1" w:styleId="BodytextrevChar">
    <w:name w:val="Body text (rev) Char"/>
    <w:link w:val="Bodytextrev"/>
    <w:rsid w:val="004446B7"/>
    <w:rPr>
      <w:rFonts w:ascii="GE Inspira" w:hAnsi="GE Inspira"/>
      <w:lang w:val="en-GB" w:eastAsia="zh-CN"/>
    </w:rPr>
  </w:style>
  <w:style w:type="character" w:customStyle="1" w:styleId="ListParagraphChar">
    <w:name w:val="List Paragraph Char"/>
    <w:basedOn w:val="DefaultParagraphFont"/>
    <w:link w:val="ListParagraph"/>
    <w:uiPriority w:val="34"/>
    <w:rsid w:val="00F20DAD"/>
    <w:rPr>
      <w:rFonts w:ascii="Calibri" w:eastAsia="PMingLiU" w:hAnsi="Calibri" w:cs="Calibri"/>
      <w:sz w:val="22"/>
      <w:szCs w:val="22"/>
      <w:lang w:eastAsia="zh-TW"/>
    </w:rPr>
  </w:style>
  <w:style w:type="table" w:customStyle="1" w:styleId="GridTable4-Accent11">
    <w:name w:val="Grid Table 4 - Accent 11"/>
    <w:basedOn w:val="TableNormal"/>
    <w:uiPriority w:val="49"/>
    <w:rsid w:val="000237FE"/>
    <w:tblPr>
      <w:tblStyleRowBandSize w:val="1"/>
      <w:tblStyleColBandSize w:val="1"/>
      <w:tblBorders>
        <w:top w:val="single" w:sz="4" w:space="0" w:color="94D499"/>
        <w:left w:val="single" w:sz="4" w:space="0" w:color="94D499"/>
        <w:bottom w:val="single" w:sz="4" w:space="0" w:color="94D499"/>
        <w:right w:val="single" w:sz="4" w:space="0" w:color="94D499"/>
        <w:insideH w:val="single" w:sz="4" w:space="0" w:color="94D499"/>
        <w:insideV w:val="single" w:sz="4" w:space="0" w:color="94D499"/>
      </w:tblBorders>
    </w:tblPr>
    <w:tblStylePr w:type="firstRow">
      <w:rPr>
        <w:b/>
        <w:bCs/>
        <w:color w:val="FFFFFF"/>
      </w:rPr>
      <w:tblPr/>
      <w:tcPr>
        <w:tcBorders>
          <w:top w:val="single" w:sz="4" w:space="0" w:color="4EB857"/>
          <w:left w:val="single" w:sz="4" w:space="0" w:color="4EB857"/>
          <w:bottom w:val="single" w:sz="4" w:space="0" w:color="4EB857"/>
          <w:right w:val="single" w:sz="4" w:space="0" w:color="4EB857"/>
          <w:insideH w:val="nil"/>
          <w:insideV w:val="nil"/>
        </w:tcBorders>
        <w:shd w:val="clear" w:color="auto" w:fill="4EB857"/>
      </w:tcPr>
    </w:tblStylePr>
    <w:tblStylePr w:type="lastRow">
      <w:rPr>
        <w:b/>
        <w:bCs/>
      </w:rPr>
      <w:tblPr/>
      <w:tcPr>
        <w:tcBorders>
          <w:top w:val="double" w:sz="4" w:space="0" w:color="4EB857"/>
        </w:tcBorders>
      </w:tcPr>
    </w:tblStylePr>
    <w:tblStylePr w:type="firstCol">
      <w:rPr>
        <w:b/>
        <w:bCs/>
      </w:rPr>
    </w:tblStylePr>
    <w:tblStylePr w:type="lastCol">
      <w:rPr>
        <w:b/>
        <w:bCs/>
      </w:rPr>
    </w:tblStylePr>
    <w:tblStylePr w:type="band1Vert">
      <w:tblPr/>
      <w:tcPr>
        <w:shd w:val="clear" w:color="auto" w:fill="DBF0DD"/>
      </w:tcPr>
    </w:tblStylePr>
    <w:tblStylePr w:type="band1Horz">
      <w:tblPr/>
      <w:tcPr>
        <w:shd w:val="clear" w:color="auto" w:fill="DBF0DD"/>
      </w:tcPr>
    </w:tblStylePr>
  </w:style>
  <w:style w:type="table" w:styleId="ListTable3-Accent5">
    <w:name w:val="List Table 3 Accent 5"/>
    <w:basedOn w:val="TableNormal"/>
    <w:uiPriority w:val="48"/>
    <w:rsid w:val="00526BEA"/>
    <w:rPr>
      <w:rFonts w:asciiTheme="minorHAnsi" w:eastAsiaTheme="minorHAnsi" w:hAnsiTheme="minorHAnsi" w:cstheme="minorBidi"/>
      <w:sz w:val="22"/>
      <w:szCs w:val="22"/>
    </w:r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Bodycopy">
    <w:name w:val="Body copy"/>
    <w:link w:val="BodycopyChar"/>
    <w:qFormat/>
    <w:rsid w:val="005343B1"/>
    <w:pPr>
      <w:spacing w:after="120"/>
    </w:pPr>
    <w:rPr>
      <w:rFonts w:ascii="Arial" w:eastAsia="Times" w:hAnsi="Arial"/>
      <w:color w:val="000000"/>
    </w:rPr>
  </w:style>
  <w:style w:type="character" w:customStyle="1" w:styleId="BodycopyChar">
    <w:name w:val="Body copy Char"/>
    <w:link w:val="Bodycopy"/>
    <w:rsid w:val="005343B1"/>
    <w:rPr>
      <w:rFonts w:ascii="Arial" w:eastAsia="Times" w:hAnsi="Arial"/>
      <w:color w:val="000000"/>
    </w:rPr>
  </w:style>
  <w:style w:type="paragraph" w:styleId="List2">
    <w:name w:val="List 2"/>
    <w:basedOn w:val="Bodycopy"/>
    <w:autoRedefine/>
    <w:semiHidden/>
    <w:qFormat/>
    <w:rsid w:val="00060A7A"/>
    <w:pPr>
      <w:numPr>
        <w:numId w:val="9"/>
      </w:numPr>
      <w:spacing w:after="0"/>
    </w:pPr>
  </w:style>
  <w:style w:type="paragraph" w:customStyle="1" w:styleId="Tablehead1">
    <w:name w:val="Tablehead1"/>
    <w:basedOn w:val="Normal"/>
    <w:qFormat/>
    <w:rsid w:val="003D028D"/>
    <w:pPr>
      <w:keepNext/>
      <w:spacing w:before="60" w:after="60"/>
      <w:jc w:val="center"/>
    </w:pPr>
    <w:rPr>
      <w:rFonts w:ascii="Arial Bold" w:hAnsi="Arial Bold" w:cs="Times New Roman"/>
      <w:b/>
      <w:bCs/>
      <w:color w:val="FFFFFF"/>
      <w:sz w:val="18"/>
      <w:szCs w:val="20"/>
    </w:rPr>
  </w:style>
  <w:style w:type="paragraph" w:customStyle="1" w:styleId="Instructions">
    <w:name w:val="Instructions"/>
    <w:basedOn w:val="Bodycopy"/>
    <w:next w:val="Bodycopy"/>
    <w:rsid w:val="00D77810"/>
    <w:rPr>
      <w:color w:val="0000FF"/>
    </w:rPr>
  </w:style>
  <w:style w:type="character" w:styleId="UnresolvedMention">
    <w:name w:val="Unresolved Mention"/>
    <w:basedOn w:val="DefaultParagraphFont"/>
    <w:uiPriority w:val="99"/>
    <w:semiHidden/>
    <w:unhideWhenUsed/>
    <w:rsid w:val="00B80ED5"/>
    <w:rPr>
      <w:color w:val="605E5C"/>
      <w:shd w:val="clear" w:color="auto" w:fill="E1DFDD"/>
    </w:rPr>
  </w:style>
  <w:style w:type="paragraph" w:customStyle="1" w:styleId="NoHeading-JustUnderscore">
    <w:name w:val="No Heading - Just Underscore"/>
    <w:basedOn w:val="Normal"/>
    <w:link w:val="NoHeading-JustUnderscoreChar"/>
    <w:qFormat/>
    <w:rsid w:val="00451BF5"/>
    <w:rPr>
      <w:b/>
      <w:bCs/>
      <w:sz w:val="24"/>
      <w:szCs w:val="24"/>
      <w:u w:val="single"/>
    </w:rPr>
  </w:style>
  <w:style w:type="character" w:customStyle="1" w:styleId="NoHeading-JustUnderscoreChar">
    <w:name w:val="No Heading - Just Underscore Char"/>
    <w:basedOn w:val="DefaultParagraphFont"/>
    <w:link w:val="NoHeading-JustUnderscore"/>
    <w:rsid w:val="00451BF5"/>
    <w:rPr>
      <w:rFonts w:ascii="Calibri" w:hAnsi="Calibri" w:cs="Calibri"/>
      <w:b/>
      <w:bCs/>
      <w:sz w:val="24"/>
      <w:szCs w:val="24"/>
      <w:u w:val="single"/>
    </w:rPr>
  </w:style>
  <w:style w:type="table" w:styleId="GridTable4-Accent6">
    <w:name w:val="Grid Table 4 Accent 6"/>
    <w:basedOn w:val="TableNormal"/>
    <w:uiPriority w:val="49"/>
    <w:rsid w:val="0071645E"/>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p1">
    <w:name w:val="p1"/>
    <w:basedOn w:val="Normal"/>
    <w:rsid w:val="000A05B8"/>
    <w:pPr>
      <w:spacing w:before="100" w:beforeAutospacing="1" w:after="100" w:afterAutospacing="1"/>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76631">
      <w:bodyDiv w:val="1"/>
      <w:marLeft w:val="0"/>
      <w:marRight w:val="0"/>
      <w:marTop w:val="0"/>
      <w:marBottom w:val="0"/>
      <w:divBdr>
        <w:top w:val="none" w:sz="0" w:space="0" w:color="auto"/>
        <w:left w:val="none" w:sz="0" w:space="0" w:color="auto"/>
        <w:bottom w:val="none" w:sz="0" w:space="0" w:color="auto"/>
        <w:right w:val="none" w:sz="0" w:space="0" w:color="auto"/>
      </w:divBdr>
    </w:div>
    <w:div w:id="10107149">
      <w:bodyDiv w:val="1"/>
      <w:marLeft w:val="0"/>
      <w:marRight w:val="0"/>
      <w:marTop w:val="0"/>
      <w:marBottom w:val="0"/>
      <w:divBdr>
        <w:top w:val="none" w:sz="0" w:space="0" w:color="auto"/>
        <w:left w:val="none" w:sz="0" w:space="0" w:color="auto"/>
        <w:bottom w:val="none" w:sz="0" w:space="0" w:color="auto"/>
        <w:right w:val="none" w:sz="0" w:space="0" w:color="auto"/>
      </w:divBdr>
    </w:div>
    <w:div w:id="29304709">
      <w:bodyDiv w:val="1"/>
      <w:marLeft w:val="0"/>
      <w:marRight w:val="0"/>
      <w:marTop w:val="0"/>
      <w:marBottom w:val="0"/>
      <w:divBdr>
        <w:top w:val="none" w:sz="0" w:space="0" w:color="auto"/>
        <w:left w:val="none" w:sz="0" w:space="0" w:color="auto"/>
        <w:bottom w:val="none" w:sz="0" w:space="0" w:color="auto"/>
        <w:right w:val="none" w:sz="0" w:space="0" w:color="auto"/>
      </w:divBdr>
    </w:div>
    <w:div w:id="33432415">
      <w:bodyDiv w:val="1"/>
      <w:marLeft w:val="0"/>
      <w:marRight w:val="0"/>
      <w:marTop w:val="0"/>
      <w:marBottom w:val="0"/>
      <w:divBdr>
        <w:top w:val="none" w:sz="0" w:space="0" w:color="auto"/>
        <w:left w:val="none" w:sz="0" w:space="0" w:color="auto"/>
        <w:bottom w:val="none" w:sz="0" w:space="0" w:color="auto"/>
        <w:right w:val="none" w:sz="0" w:space="0" w:color="auto"/>
      </w:divBdr>
    </w:div>
    <w:div w:id="96102868">
      <w:bodyDiv w:val="1"/>
      <w:marLeft w:val="0"/>
      <w:marRight w:val="0"/>
      <w:marTop w:val="0"/>
      <w:marBottom w:val="0"/>
      <w:divBdr>
        <w:top w:val="none" w:sz="0" w:space="0" w:color="auto"/>
        <w:left w:val="none" w:sz="0" w:space="0" w:color="auto"/>
        <w:bottom w:val="none" w:sz="0" w:space="0" w:color="auto"/>
        <w:right w:val="none" w:sz="0" w:space="0" w:color="auto"/>
      </w:divBdr>
    </w:div>
    <w:div w:id="144319288">
      <w:bodyDiv w:val="1"/>
      <w:marLeft w:val="0"/>
      <w:marRight w:val="0"/>
      <w:marTop w:val="0"/>
      <w:marBottom w:val="0"/>
      <w:divBdr>
        <w:top w:val="none" w:sz="0" w:space="0" w:color="auto"/>
        <w:left w:val="none" w:sz="0" w:space="0" w:color="auto"/>
        <w:bottom w:val="none" w:sz="0" w:space="0" w:color="auto"/>
        <w:right w:val="none" w:sz="0" w:space="0" w:color="auto"/>
      </w:divBdr>
    </w:div>
    <w:div w:id="146557689">
      <w:bodyDiv w:val="1"/>
      <w:marLeft w:val="0"/>
      <w:marRight w:val="0"/>
      <w:marTop w:val="0"/>
      <w:marBottom w:val="0"/>
      <w:divBdr>
        <w:top w:val="none" w:sz="0" w:space="0" w:color="auto"/>
        <w:left w:val="none" w:sz="0" w:space="0" w:color="auto"/>
        <w:bottom w:val="none" w:sz="0" w:space="0" w:color="auto"/>
        <w:right w:val="none" w:sz="0" w:space="0" w:color="auto"/>
      </w:divBdr>
    </w:div>
    <w:div w:id="147862711">
      <w:bodyDiv w:val="1"/>
      <w:marLeft w:val="0"/>
      <w:marRight w:val="0"/>
      <w:marTop w:val="0"/>
      <w:marBottom w:val="0"/>
      <w:divBdr>
        <w:top w:val="none" w:sz="0" w:space="0" w:color="auto"/>
        <w:left w:val="none" w:sz="0" w:space="0" w:color="auto"/>
        <w:bottom w:val="none" w:sz="0" w:space="0" w:color="auto"/>
        <w:right w:val="none" w:sz="0" w:space="0" w:color="auto"/>
      </w:divBdr>
      <w:divsChild>
        <w:div w:id="1467434516">
          <w:marLeft w:val="360"/>
          <w:marRight w:val="0"/>
          <w:marTop w:val="200"/>
          <w:marBottom w:val="0"/>
          <w:divBdr>
            <w:top w:val="none" w:sz="0" w:space="0" w:color="auto"/>
            <w:left w:val="none" w:sz="0" w:space="0" w:color="auto"/>
            <w:bottom w:val="none" w:sz="0" w:space="0" w:color="auto"/>
            <w:right w:val="none" w:sz="0" w:space="0" w:color="auto"/>
          </w:divBdr>
        </w:div>
      </w:divsChild>
    </w:div>
    <w:div w:id="149908270">
      <w:bodyDiv w:val="1"/>
      <w:marLeft w:val="0"/>
      <w:marRight w:val="0"/>
      <w:marTop w:val="0"/>
      <w:marBottom w:val="0"/>
      <w:divBdr>
        <w:top w:val="none" w:sz="0" w:space="0" w:color="auto"/>
        <w:left w:val="none" w:sz="0" w:space="0" w:color="auto"/>
        <w:bottom w:val="none" w:sz="0" w:space="0" w:color="auto"/>
        <w:right w:val="none" w:sz="0" w:space="0" w:color="auto"/>
      </w:divBdr>
    </w:div>
    <w:div w:id="153768950">
      <w:bodyDiv w:val="1"/>
      <w:marLeft w:val="0"/>
      <w:marRight w:val="0"/>
      <w:marTop w:val="0"/>
      <w:marBottom w:val="0"/>
      <w:divBdr>
        <w:top w:val="none" w:sz="0" w:space="0" w:color="auto"/>
        <w:left w:val="none" w:sz="0" w:space="0" w:color="auto"/>
        <w:bottom w:val="none" w:sz="0" w:space="0" w:color="auto"/>
        <w:right w:val="none" w:sz="0" w:space="0" w:color="auto"/>
      </w:divBdr>
    </w:div>
    <w:div w:id="174346947">
      <w:bodyDiv w:val="1"/>
      <w:marLeft w:val="0"/>
      <w:marRight w:val="0"/>
      <w:marTop w:val="0"/>
      <w:marBottom w:val="0"/>
      <w:divBdr>
        <w:top w:val="none" w:sz="0" w:space="0" w:color="auto"/>
        <w:left w:val="none" w:sz="0" w:space="0" w:color="auto"/>
        <w:bottom w:val="none" w:sz="0" w:space="0" w:color="auto"/>
        <w:right w:val="none" w:sz="0" w:space="0" w:color="auto"/>
      </w:divBdr>
    </w:div>
    <w:div w:id="177937413">
      <w:bodyDiv w:val="1"/>
      <w:marLeft w:val="0"/>
      <w:marRight w:val="0"/>
      <w:marTop w:val="0"/>
      <w:marBottom w:val="0"/>
      <w:divBdr>
        <w:top w:val="none" w:sz="0" w:space="0" w:color="auto"/>
        <w:left w:val="none" w:sz="0" w:space="0" w:color="auto"/>
        <w:bottom w:val="none" w:sz="0" w:space="0" w:color="auto"/>
        <w:right w:val="none" w:sz="0" w:space="0" w:color="auto"/>
      </w:divBdr>
    </w:div>
    <w:div w:id="231475882">
      <w:bodyDiv w:val="1"/>
      <w:marLeft w:val="0"/>
      <w:marRight w:val="0"/>
      <w:marTop w:val="0"/>
      <w:marBottom w:val="0"/>
      <w:divBdr>
        <w:top w:val="none" w:sz="0" w:space="0" w:color="auto"/>
        <w:left w:val="none" w:sz="0" w:space="0" w:color="auto"/>
        <w:bottom w:val="none" w:sz="0" w:space="0" w:color="auto"/>
        <w:right w:val="none" w:sz="0" w:space="0" w:color="auto"/>
      </w:divBdr>
      <w:divsChild>
        <w:div w:id="201091488">
          <w:marLeft w:val="187"/>
          <w:marRight w:val="0"/>
          <w:marTop w:val="53"/>
          <w:marBottom w:val="0"/>
          <w:divBdr>
            <w:top w:val="none" w:sz="0" w:space="0" w:color="auto"/>
            <w:left w:val="none" w:sz="0" w:space="0" w:color="auto"/>
            <w:bottom w:val="none" w:sz="0" w:space="0" w:color="auto"/>
            <w:right w:val="none" w:sz="0" w:space="0" w:color="auto"/>
          </w:divBdr>
        </w:div>
        <w:div w:id="1060250769">
          <w:marLeft w:val="187"/>
          <w:marRight w:val="0"/>
          <w:marTop w:val="53"/>
          <w:marBottom w:val="0"/>
          <w:divBdr>
            <w:top w:val="none" w:sz="0" w:space="0" w:color="auto"/>
            <w:left w:val="none" w:sz="0" w:space="0" w:color="auto"/>
            <w:bottom w:val="none" w:sz="0" w:space="0" w:color="auto"/>
            <w:right w:val="none" w:sz="0" w:space="0" w:color="auto"/>
          </w:divBdr>
        </w:div>
        <w:div w:id="1469393366">
          <w:marLeft w:val="187"/>
          <w:marRight w:val="0"/>
          <w:marTop w:val="53"/>
          <w:marBottom w:val="0"/>
          <w:divBdr>
            <w:top w:val="none" w:sz="0" w:space="0" w:color="auto"/>
            <w:left w:val="none" w:sz="0" w:space="0" w:color="auto"/>
            <w:bottom w:val="none" w:sz="0" w:space="0" w:color="auto"/>
            <w:right w:val="none" w:sz="0" w:space="0" w:color="auto"/>
          </w:divBdr>
        </w:div>
        <w:div w:id="1646809638">
          <w:marLeft w:val="187"/>
          <w:marRight w:val="0"/>
          <w:marTop w:val="53"/>
          <w:marBottom w:val="0"/>
          <w:divBdr>
            <w:top w:val="none" w:sz="0" w:space="0" w:color="auto"/>
            <w:left w:val="none" w:sz="0" w:space="0" w:color="auto"/>
            <w:bottom w:val="none" w:sz="0" w:space="0" w:color="auto"/>
            <w:right w:val="none" w:sz="0" w:space="0" w:color="auto"/>
          </w:divBdr>
        </w:div>
      </w:divsChild>
    </w:div>
    <w:div w:id="234626528">
      <w:bodyDiv w:val="1"/>
      <w:marLeft w:val="0"/>
      <w:marRight w:val="0"/>
      <w:marTop w:val="0"/>
      <w:marBottom w:val="0"/>
      <w:divBdr>
        <w:top w:val="none" w:sz="0" w:space="0" w:color="auto"/>
        <w:left w:val="none" w:sz="0" w:space="0" w:color="auto"/>
        <w:bottom w:val="none" w:sz="0" w:space="0" w:color="auto"/>
        <w:right w:val="none" w:sz="0" w:space="0" w:color="auto"/>
      </w:divBdr>
    </w:div>
    <w:div w:id="264119400">
      <w:bodyDiv w:val="1"/>
      <w:marLeft w:val="0"/>
      <w:marRight w:val="0"/>
      <w:marTop w:val="0"/>
      <w:marBottom w:val="0"/>
      <w:divBdr>
        <w:top w:val="none" w:sz="0" w:space="0" w:color="auto"/>
        <w:left w:val="none" w:sz="0" w:space="0" w:color="auto"/>
        <w:bottom w:val="none" w:sz="0" w:space="0" w:color="auto"/>
        <w:right w:val="none" w:sz="0" w:space="0" w:color="auto"/>
      </w:divBdr>
    </w:div>
    <w:div w:id="272368210">
      <w:bodyDiv w:val="1"/>
      <w:marLeft w:val="0"/>
      <w:marRight w:val="0"/>
      <w:marTop w:val="0"/>
      <w:marBottom w:val="0"/>
      <w:divBdr>
        <w:top w:val="none" w:sz="0" w:space="0" w:color="auto"/>
        <w:left w:val="none" w:sz="0" w:space="0" w:color="auto"/>
        <w:bottom w:val="none" w:sz="0" w:space="0" w:color="auto"/>
        <w:right w:val="none" w:sz="0" w:space="0" w:color="auto"/>
      </w:divBdr>
    </w:div>
    <w:div w:id="272439883">
      <w:bodyDiv w:val="1"/>
      <w:marLeft w:val="0"/>
      <w:marRight w:val="0"/>
      <w:marTop w:val="0"/>
      <w:marBottom w:val="0"/>
      <w:divBdr>
        <w:top w:val="none" w:sz="0" w:space="0" w:color="auto"/>
        <w:left w:val="none" w:sz="0" w:space="0" w:color="auto"/>
        <w:bottom w:val="none" w:sz="0" w:space="0" w:color="auto"/>
        <w:right w:val="none" w:sz="0" w:space="0" w:color="auto"/>
      </w:divBdr>
    </w:div>
    <w:div w:id="294802610">
      <w:bodyDiv w:val="1"/>
      <w:marLeft w:val="0"/>
      <w:marRight w:val="0"/>
      <w:marTop w:val="0"/>
      <w:marBottom w:val="0"/>
      <w:divBdr>
        <w:top w:val="none" w:sz="0" w:space="0" w:color="auto"/>
        <w:left w:val="none" w:sz="0" w:space="0" w:color="auto"/>
        <w:bottom w:val="none" w:sz="0" w:space="0" w:color="auto"/>
        <w:right w:val="none" w:sz="0" w:space="0" w:color="auto"/>
      </w:divBdr>
    </w:div>
    <w:div w:id="295456308">
      <w:bodyDiv w:val="1"/>
      <w:marLeft w:val="0"/>
      <w:marRight w:val="0"/>
      <w:marTop w:val="0"/>
      <w:marBottom w:val="0"/>
      <w:divBdr>
        <w:top w:val="none" w:sz="0" w:space="0" w:color="auto"/>
        <w:left w:val="none" w:sz="0" w:space="0" w:color="auto"/>
        <w:bottom w:val="none" w:sz="0" w:space="0" w:color="auto"/>
        <w:right w:val="none" w:sz="0" w:space="0" w:color="auto"/>
      </w:divBdr>
    </w:div>
    <w:div w:id="297955335">
      <w:bodyDiv w:val="1"/>
      <w:marLeft w:val="0"/>
      <w:marRight w:val="0"/>
      <w:marTop w:val="0"/>
      <w:marBottom w:val="0"/>
      <w:divBdr>
        <w:top w:val="none" w:sz="0" w:space="0" w:color="auto"/>
        <w:left w:val="none" w:sz="0" w:space="0" w:color="auto"/>
        <w:bottom w:val="none" w:sz="0" w:space="0" w:color="auto"/>
        <w:right w:val="none" w:sz="0" w:space="0" w:color="auto"/>
      </w:divBdr>
    </w:div>
    <w:div w:id="303856138">
      <w:bodyDiv w:val="1"/>
      <w:marLeft w:val="0"/>
      <w:marRight w:val="0"/>
      <w:marTop w:val="0"/>
      <w:marBottom w:val="0"/>
      <w:divBdr>
        <w:top w:val="none" w:sz="0" w:space="0" w:color="auto"/>
        <w:left w:val="none" w:sz="0" w:space="0" w:color="auto"/>
        <w:bottom w:val="none" w:sz="0" w:space="0" w:color="auto"/>
        <w:right w:val="none" w:sz="0" w:space="0" w:color="auto"/>
      </w:divBdr>
    </w:div>
    <w:div w:id="320163792">
      <w:bodyDiv w:val="1"/>
      <w:marLeft w:val="0"/>
      <w:marRight w:val="0"/>
      <w:marTop w:val="0"/>
      <w:marBottom w:val="0"/>
      <w:divBdr>
        <w:top w:val="none" w:sz="0" w:space="0" w:color="auto"/>
        <w:left w:val="none" w:sz="0" w:space="0" w:color="auto"/>
        <w:bottom w:val="none" w:sz="0" w:space="0" w:color="auto"/>
        <w:right w:val="none" w:sz="0" w:space="0" w:color="auto"/>
      </w:divBdr>
    </w:div>
    <w:div w:id="330109083">
      <w:bodyDiv w:val="1"/>
      <w:marLeft w:val="0"/>
      <w:marRight w:val="0"/>
      <w:marTop w:val="0"/>
      <w:marBottom w:val="0"/>
      <w:divBdr>
        <w:top w:val="none" w:sz="0" w:space="0" w:color="auto"/>
        <w:left w:val="none" w:sz="0" w:space="0" w:color="auto"/>
        <w:bottom w:val="none" w:sz="0" w:space="0" w:color="auto"/>
        <w:right w:val="none" w:sz="0" w:space="0" w:color="auto"/>
      </w:divBdr>
    </w:div>
    <w:div w:id="347289851">
      <w:bodyDiv w:val="1"/>
      <w:marLeft w:val="0"/>
      <w:marRight w:val="0"/>
      <w:marTop w:val="0"/>
      <w:marBottom w:val="0"/>
      <w:divBdr>
        <w:top w:val="none" w:sz="0" w:space="0" w:color="auto"/>
        <w:left w:val="none" w:sz="0" w:space="0" w:color="auto"/>
        <w:bottom w:val="none" w:sz="0" w:space="0" w:color="auto"/>
        <w:right w:val="none" w:sz="0" w:space="0" w:color="auto"/>
      </w:divBdr>
    </w:div>
    <w:div w:id="427847682">
      <w:bodyDiv w:val="1"/>
      <w:marLeft w:val="0"/>
      <w:marRight w:val="0"/>
      <w:marTop w:val="0"/>
      <w:marBottom w:val="0"/>
      <w:divBdr>
        <w:top w:val="none" w:sz="0" w:space="0" w:color="auto"/>
        <w:left w:val="none" w:sz="0" w:space="0" w:color="auto"/>
        <w:bottom w:val="none" w:sz="0" w:space="0" w:color="auto"/>
        <w:right w:val="none" w:sz="0" w:space="0" w:color="auto"/>
      </w:divBdr>
    </w:div>
    <w:div w:id="460533827">
      <w:bodyDiv w:val="1"/>
      <w:marLeft w:val="0"/>
      <w:marRight w:val="0"/>
      <w:marTop w:val="0"/>
      <w:marBottom w:val="0"/>
      <w:divBdr>
        <w:top w:val="none" w:sz="0" w:space="0" w:color="auto"/>
        <w:left w:val="none" w:sz="0" w:space="0" w:color="auto"/>
        <w:bottom w:val="none" w:sz="0" w:space="0" w:color="auto"/>
        <w:right w:val="none" w:sz="0" w:space="0" w:color="auto"/>
      </w:divBdr>
    </w:div>
    <w:div w:id="467433241">
      <w:bodyDiv w:val="1"/>
      <w:marLeft w:val="0"/>
      <w:marRight w:val="0"/>
      <w:marTop w:val="0"/>
      <w:marBottom w:val="0"/>
      <w:divBdr>
        <w:top w:val="none" w:sz="0" w:space="0" w:color="auto"/>
        <w:left w:val="none" w:sz="0" w:space="0" w:color="auto"/>
        <w:bottom w:val="none" w:sz="0" w:space="0" w:color="auto"/>
        <w:right w:val="none" w:sz="0" w:space="0" w:color="auto"/>
      </w:divBdr>
    </w:div>
    <w:div w:id="469326385">
      <w:bodyDiv w:val="1"/>
      <w:marLeft w:val="0"/>
      <w:marRight w:val="0"/>
      <w:marTop w:val="0"/>
      <w:marBottom w:val="0"/>
      <w:divBdr>
        <w:top w:val="none" w:sz="0" w:space="0" w:color="auto"/>
        <w:left w:val="none" w:sz="0" w:space="0" w:color="auto"/>
        <w:bottom w:val="none" w:sz="0" w:space="0" w:color="auto"/>
        <w:right w:val="none" w:sz="0" w:space="0" w:color="auto"/>
      </w:divBdr>
    </w:div>
    <w:div w:id="481965613">
      <w:bodyDiv w:val="1"/>
      <w:marLeft w:val="0"/>
      <w:marRight w:val="0"/>
      <w:marTop w:val="0"/>
      <w:marBottom w:val="0"/>
      <w:divBdr>
        <w:top w:val="none" w:sz="0" w:space="0" w:color="auto"/>
        <w:left w:val="none" w:sz="0" w:space="0" w:color="auto"/>
        <w:bottom w:val="none" w:sz="0" w:space="0" w:color="auto"/>
        <w:right w:val="none" w:sz="0" w:space="0" w:color="auto"/>
      </w:divBdr>
    </w:div>
    <w:div w:id="498231016">
      <w:bodyDiv w:val="1"/>
      <w:marLeft w:val="0"/>
      <w:marRight w:val="0"/>
      <w:marTop w:val="0"/>
      <w:marBottom w:val="0"/>
      <w:divBdr>
        <w:top w:val="none" w:sz="0" w:space="0" w:color="auto"/>
        <w:left w:val="none" w:sz="0" w:space="0" w:color="auto"/>
        <w:bottom w:val="none" w:sz="0" w:space="0" w:color="auto"/>
        <w:right w:val="none" w:sz="0" w:space="0" w:color="auto"/>
      </w:divBdr>
    </w:div>
    <w:div w:id="536116585">
      <w:bodyDiv w:val="1"/>
      <w:marLeft w:val="0"/>
      <w:marRight w:val="0"/>
      <w:marTop w:val="0"/>
      <w:marBottom w:val="0"/>
      <w:divBdr>
        <w:top w:val="none" w:sz="0" w:space="0" w:color="auto"/>
        <w:left w:val="none" w:sz="0" w:space="0" w:color="auto"/>
        <w:bottom w:val="none" w:sz="0" w:space="0" w:color="auto"/>
        <w:right w:val="none" w:sz="0" w:space="0" w:color="auto"/>
      </w:divBdr>
    </w:div>
    <w:div w:id="554006423">
      <w:bodyDiv w:val="1"/>
      <w:marLeft w:val="0"/>
      <w:marRight w:val="0"/>
      <w:marTop w:val="0"/>
      <w:marBottom w:val="0"/>
      <w:divBdr>
        <w:top w:val="none" w:sz="0" w:space="0" w:color="auto"/>
        <w:left w:val="none" w:sz="0" w:space="0" w:color="auto"/>
        <w:bottom w:val="none" w:sz="0" w:space="0" w:color="auto"/>
        <w:right w:val="none" w:sz="0" w:space="0" w:color="auto"/>
      </w:divBdr>
    </w:div>
    <w:div w:id="560673458">
      <w:bodyDiv w:val="1"/>
      <w:marLeft w:val="0"/>
      <w:marRight w:val="0"/>
      <w:marTop w:val="0"/>
      <w:marBottom w:val="0"/>
      <w:divBdr>
        <w:top w:val="none" w:sz="0" w:space="0" w:color="auto"/>
        <w:left w:val="none" w:sz="0" w:space="0" w:color="auto"/>
        <w:bottom w:val="none" w:sz="0" w:space="0" w:color="auto"/>
        <w:right w:val="none" w:sz="0" w:space="0" w:color="auto"/>
      </w:divBdr>
    </w:div>
    <w:div w:id="577402372">
      <w:bodyDiv w:val="1"/>
      <w:marLeft w:val="0"/>
      <w:marRight w:val="0"/>
      <w:marTop w:val="0"/>
      <w:marBottom w:val="0"/>
      <w:divBdr>
        <w:top w:val="none" w:sz="0" w:space="0" w:color="auto"/>
        <w:left w:val="none" w:sz="0" w:space="0" w:color="auto"/>
        <w:bottom w:val="none" w:sz="0" w:space="0" w:color="auto"/>
        <w:right w:val="none" w:sz="0" w:space="0" w:color="auto"/>
      </w:divBdr>
    </w:div>
    <w:div w:id="582177817">
      <w:bodyDiv w:val="1"/>
      <w:marLeft w:val="0"/>
      <w:marRight w:val="0"/>
      <w:marTop w:val="0"/>
      <w:marBottom w:val="0"/>
      <w:divBdr>
        <w:top w:val="none" w:sz="0" w:space="0" w:color="auto"/>
        <w:left w:val="none" w:sz="0" w:space="0" w:color="auto"/>
        <w:bottom w:val="none" w:sz="0" w:space="0" w:color="auto"/>
        <w:right w:val="none" w:sz="0" w:space="0" w:color="auto"/>
      </w:divBdr>
    </w:div>
    <w:div w:id="587083892">
      <w:bodyDiv w:val="1"/>
      <w:marLeft w:val="0"/>
      <w:marRight w:val="0"/>
      <w:marTop w:val="0"/>
      <w:marBottom w:val="0"/>
      <w:divBdr>
        <w:top w:val="none" w:sz="0" w:space="0" w:color="auto"/>
        <w:left w:val="none" w:sz="0" w:space="0" w:color="auto"/>
        <w:bottom w:val="none" w:sz="0" w:space="0" w:color="auto"/>
        <w:right w:val="none" w:sz="0" w:space="0" w:color="auto"/>
      </w:divBdr>
    </w:div>
    <w:div w:id="598754727">
      <w:bodyDiv w:val="1"/>
      <w:marLeft w:val="0"/>
      <w:marRight w:val="0"/>
      <w:marTop w:val="0"/>
      <w:marBottom w:val="0"/>
      <w:divBdr>
        <w:top w:val="none" w:sz="0" w:space="0" w:color="auto"/>
        <w:left w:val="none" w:sz="0" w:space="0" w:color="auto"/>
        <w:bottom w:val="none" w:sz="0" w:space="0" w:color="auto"/>
        <w:right w:val="none" w:sz="0" w:space="0" w:color="auto"/>
      </w:divBdr>
    </w:div>
    <w:div w:id="599989318">
      <w:bodyDiv w:val="1"/>
      <w:marLeft w:val="0"/>
      <w:marRight w:val="0"/>
      <w:marTop w:val="0"/>
      <w:marBottom w:val="0"/>
      <w:divBdr>
        <w:top w:val="none" w:sz="0" w:space="0" w:color="auto"/>
        <w:left w:val="none" w:sz="0" w:space="0" w:color="auto"/>
        <w:bottom w:val="none" w:sz="0" w:space="0" w:color="auto"/>
        <w:right w:val="none" w:sz="0" w:space="0" w:color="auto"/>
      </w:divBdr>
    </w:div>
    <w:div w:id="610673732">
      <w:bodyDiv w:val="1"/>
      <w:marLeft w:val="0"/>
      <w:marRight w:val="0"/>
      <w:marTop w:val="0"/>
      <w:marBottom w:val="0"/>
      <w:divBdr>
        <w:top w:val="none" w:sz="0" w:space="0" w:color="auto"/>
        <w:left w:val="none" w:sz="0" w:space="0" w:color="auto"/>
        <w:bottom w:val="none" w:sz="0" w:space="0" w:color="auto"/>
        <w:right w:val="none" w:sz="0" w:space="0" w:color="auto"/>
      </w:divBdr>
    </w:div>
    <w:div w:id="611328069">
      <w:bodyDiv w:val="1"/>
      <w:marLeft w:val="0"/>
      <w:marRight w:val="0"/>
      <w:marTop w:val="0"/>
      <w:marBottom w:val="0"/>
      <w:divBdr>
        <w:top w:val="none" w:sz="0" w:space="0" w:color="auto"/>
        <w:left w:val="none" w:sz="0" w:space="0" w:color="auto"/>
        <w:bottom w:val="none" w:sz="0" w:space="0" w:color="auto"/>
        <w:right w:val="none" w:sz="0" w:space="0" w:color="auto"/>
      </w:divBdr>
    </w:div>
    <w:div w:id="613904891">
      <w:bodyDiv w:val="1"/>
      <w:marLeft w:val="0"/>
      <w:marRight w:val="0"/>
      <w:marTop w:val="0"/>
      <w:marBottom w:val="0"/>
      <w:divBdr>
        <w:top w:val="none" w:sz="0" w:space="0" w:color="auto"/>
        <w:left w:val="none" w:sz="0" w:space="0" w:color="auto"/>
        <w:bottom w:val="none" w:sz="0" w:space="0" w:color="auto"/>
        <w:right w:val="none" w:sz="0" w:space="0" w:color="auto"/>
      </w:divBdr>
    </w:div>
    <w:div w:id="614212249">
      <w:bodyDiv w:val="1"/>
      <w:marLeft w:val="0"/>
      <w:marRight w:val="0"/>
      <w:marTop w:val="0"/>
      <w:marBottom w:val="0"/>
      <w:divBdr>
        <w:top w:val="none" w:sz="0" w:space="0" w:color="auto"/>
        <w:left w:val="none" w:sz="0" w:space="0" w:color="auto"/>
        <w:bottom w:val="none" w:sz="0" w:space="0" w:color="auto"/>
        <w:right w:val="none" w:sz="0" w:space="0" w:color="auto"/>
      </w:divBdr>
    </w:div>
    <w:div w:id="616109624">
      <w:bodyDiv w:val="1"/>
      <w:marLeft w:val="0"/>
      <w:marRight w:val="0"/>
      <w:marTop w:val="0"/>
      <w:marBottom w:val="0"/>
      <w:divBdr>
        <w:top w:val="none" w:sz="0" w:space="0" w:color="auto"/>
        <w:left w:val="none" w:sz="0" w:space="0" w:color="auto"/>
        <w:bottom w:val="none" w:sz="0" w:space="0" w:color="auto"/>
        <w:right w:val="none" w:sz="0" w:space="0" w:color="auto"/>
      </w:divBdr>
      <w:divsChild>
        <w:div w:id="822354987">
          <w:marLeft w:val="1800"/>
          <w:marRight w:val="0"/>
          <w:marTop w:val="58"/>
          <w:marBottom w:val="0"/>
          <w:divBdr>
            <w:top w:val="none" w:sz="0" w:space="0" w:color="auto"/>
            <w:left w:val="none" w:sz="0" w:space="0" w:color="auto"/>
            <w:bottom w:val="none" w:sz="0" w:space="0" w:color="auto"/>
            <w:right w:val="none" w:sz="0" w:space="0" w:color="auto"/>
          </w:divBdr>
        </w:div>
      </w:divsChild>
    </w:div>
    <w:div w:id="634792288">
      <w:bodyDiv w:val="1"/>
      <w:marLeft w:val="0"/>
      <w:marRight w:val="0"/>
      <w:marTop w:val="0"/>
      <w:marBottom w:val="0"/>
      <w:divBdr>
        <w:top w:val="none" w:sz="0" w:space="0" w:color="auto"/>
        <w:left w:val="none" w:sz="0" w:space="0" w:color="auto"/>
        <w:bottom w:val="none" w:sz="0" w:space="0" w:color="auto"/>
        <w:right w:val="none" w:sz="0" w:space="0" w:color="auto"/>
      </w:divBdr>
    </w:div>
    <w:div w:id="635914480">
      <w:bodyDiv w:val="1"/>
      <w:marLeft w:val="0"/>
      <w:marRight w:val="0"/>
      <w:marTop w:val="0"/>
      <w:marBottom w:val="0"/>
      <w:divBdr>
        <w:top w:val="none" w:sz="0" w:space="0" w:color="auto"/>
        <w:left w:val="none" w:sz="0" w:space="0" w:color="auto"/>
        <w:bottom w:val="none" w:sz="0" w:space="0" w:color="auto"/>
        <w:right w:val="none" w:sz="0" w:space="0" w:color="auto"/>
      </w:divBdr>
    </w:div>
    <w:div w:id="664090142">
      <w:bodyDiv w:val="1"/>
      <w:marLeft w:val="0"/>
      <w:marRight w:val="0"/>
      <w:marTop w:val="0"/>
      <w:marBottom w:val="0"/>
      <w:divBdr>
        <w:top w:val="none" w:sz="0" w:space="0" w:color="auto"/>
        <w:left w:val="none" w:sz="0" w:space="0" w:color="auto"/>
        <w:bottom w:val="none" w:sz="0" w:space="0" w:color="auto"/>
        <w:right w:val="none" w:sz="0" w:space="0" w:color="auto"/>
      </w:divBdr>
    </w:div>
    <w:div w:id="682631629">
      <w:bodyDiv w:val="1"/>
      <w:marLeft w:val="0"/>
      <w:marRight w:val="0"/>
      <w:marTop w:val="0"/>
      <w:marBottom w:val="0"/>
      <w:divBdr>
        <w:top w:val="none" w:sz="0" w:space="0" w:color="auto"/>
        <w:left w:val="none" w:sz="0" w:space="0" w:color="auto"/>
        <w:bottom w:val="none" w:sz="0" w:space="0" w:color="auto"/>
        <w:right w:val="none" w:sz="0" w:space="0" w:color="auto"/>
      </w:divBdr>
      <w:divsChild>
        <w:div w:id="36586965">
          <w:marLeft w:val="1080"/>
          <w:marRight w:val="0"/>
          <w:marTop w:val="100"/>
          <w:marBottom w:val="0"/>
          <w:divBdr>
            <w:top w:val="none" w:sz="0" w:space="0" w:color="auto"/>
            <w:left w:val="none" w:sz="0" w:space="0" w:color="auto"/>
            <w:bottom w:val="none" w:sz="0" w:space="0" w:color="auto"/>
            <w:right w:val="none" w:sz="0" w:space="0" w:color="auto"/>
          </w:divBdr>
        </w:div>
        <w:div w:id="204876154">
          <w:marLeft w:val="1080"/>
          <w:marRight w:val="0"/>
          <w:marTop w:val="100"/>
          <w:marBottom w:val="0"/>
          <w:divBdr>
            <w:top w:val="none" w:sz="0" w:space="0" w:color="auto"/>
            <w:left w:val="none" w:sz="0" w:space="0" w:color="auto"/>
            <w:bottom w:val="none" w:sz="0" w:space="0" w:color="auto"/>
            <w:right w:val="none" w:sz="0" w:space="0" w:color="auto"/>
          </w:divBdr>
        </w:div>
        <w:div w:id="392774680">
          <w:marLeft w:val="1080"/>
          <w:marRight w:val="0"/>
          <w:marTop w:val="100"/>
          <w:marBottom w:val="0"/>
          <w:divBdr>
            <w:top w:val="none" w:sz="0" w:space="0" w:color="auto"/>
            <w:left w:val="none" w:sz="0" w:space="0" w:color="auto"/>
            <w:bottom w:val="none" w:sz="0" w:space="0" w:color="auto"/>
            <w:right w:val="none" w:sz="0" w:space="0" w:color="auto"/>
          </w:divBdr>
        </w:div>
        <w:div w:id="411316253">
          <w:marLeft w:val="1080"/>
          <w:marRight w:val="0"/>
          <w:marTop w:val="100"/>
          <w:marBottom w:val="0"/>
          <w:divBdr>
            <w:top w:val="none" w:sz="0" w:space="0" w:color="auto"/>
            <w:left w:val="none" w:sz="0" w:space="0" w:color="auto"/>
            <w:bottom w:val="none" w:sz="0" w:space="0" w:color="auto"/>
            <w:right w:val="none" w:sz="0" w:space="0" w:color="auto"/>
          </w:divBdr>
        </w:div>
        <w:div w:id="515076130">
          <w:marLeft w:val="1080"/>
          <w:marRight w:val="0"/>
          <w:marTop w:val="100"/>
          <w:marBottom w:val="0"/>
          <w:divBdr>
            <w:top w:val="none" w:sz="0" w:space="0" w:color="auto"/>
            <w:left w:val="none" w:sz="0" w:space="0" w:color="auto"/>
            <w:bottom w:val="none" w:sz="0" w:space="0" w:color="auto"/>
            <w:right w:val="none" w:sz="0" w:space="0" w:color="auto"/>
          </w:divBdr>
        </w:div>
        <w:div w:id="573124249">
          <w:marLeft w:val="360"/>
          <w:marRight w:val="0"/>
          <w:marTop w:val="200"/>
          <w:marBottom w:val="0"/>
          <w:divBdr>
            <w:top w:val="none" w:sz="0" w:space="0" w:color="auto"/>
            <w:left w:val="none" w:sz="0" w:space="0" w:color="auto"/>
            <w:bottom w:val="none" w:sz="0" w:space="0" w:color="auto"/>
            <w:right w:val="none" w:sz="0" w:space="0" w:color="auto"/>
          </w:divBdr>
        </w:div>
        <w:div w:id="577329596">
          <w:marLeft w:val="1080"/>
          <w:marRight w:val="0"/>
          <w:marTop w:val="100"/>
          <w:marBottom w:val="0"/>
          <w:divBdr>
            <w:top w:val="none" w:sz="0" w:space="0" w:color="auto"/>
            <w:left w:val="none" w:sz="0" w:space="0" w:color="auto"/>
            <w:bottom w:val="none" w:sz="0" w:space="0" w:color="auto"/>
            <w:right w:val="none" w:sz="0" w:space="0" w:color="auto"/>
          </w:divBdr>
        </w:div>
        <w:div w:id="838544287">
          <w:marLeft w:val="1080"/>
          <w:marRight w:val="0"/>
          <w:marTop w:val="100"/>
          <w:marBottom w:val="0"/>
          <w:divBdr>
            <w:top w:val="none" w:sz="0" w:space="0" w:color="auto"/>
            <w:left w:val="none" w:sz="0" w:space="0" w:color="auto"/>
            <w:bottom w:val="none" w:sz="0" w:space="0" w:color="auto"/>
            <w:right w:val="none" w:sz="0" w:space="0" w:color="auto"/>
          </w:divBdr>
        </w:div>
        <w:div w:id="952901825">
          <w:marLeft w:val="1080"/>
          <w:marRight w:val="0"/>
          <w:marTop w:val="100"/>
          <w:marBottom w:val="0"/>
          <w:divBdr>
            <w:top w:val="none" w:sz="0" w:space="0" w:color="auto"/>
            <w:left w:val="none" w:sz="0" w:space="0" w:color="auto"/>
            <w:bottom w:val="none" w:sz="0" w:space="0" w:color="auto"/>
            <w:right w:val="none" w:sz="0" w:space="0" w:color="auto"/>
          </w:divBdr>
        </w:div>
        <w:div w:id="1036277944">
          <w:marLeft w:val="1080"/>
          <w:marRight w:val="0"/>
          <w:marTop w:val="100"/>
          <w:marBottom w:val="0"/>
          <w:divBdr>
            <w:top w:val="none" w:sz="0" w:space="0" w:color="auto"/>
            <w:left w:val="none" w:sz="0" w:space="0" w:color="auto"/>
            <w:bottom w:val="none" w:sz="0" w:space="0" w:color="auto"/>
            <w:right w:val="none" w:sz="0" w:space="0" w:color="auto"/>
          </w:divBdr>
        </w:div>
        <w:div w:id="1063793201">
          <w:marLeft w:val="1080"/>
          <w:marRight w:val="0"/>
          <w:marTop w:val="100"/>
          <w:marBottom w:val="0"/>
          <w:divBdr>
            <w:top w:val="none" w:sz="0" w:space="0" w:color="auto"/>
            <w:left w:val="none" w:sz="0" w:space="0" w:color="auto"/>
            <w:bottom w:val="none" w:sz="0" w:space="0" w:color="auto"/>
            <w:right w:val="none" w:sz="0" w:space="0" w:color="auto"/>
          </w:divBdr>
        </w:div>
        <w:div w:id="1457992793">
          <w:marLeft w:val="1080"/>
          <w:marRight w:val="0"/>
          <w:marTop w:val="100"/>
          <w:marBottom w:val="0"/>
          <w:divBdr>
            <w:top w:val="none" w:sz="0" w:space="0" w:color="auto"/>
            <w:left w:val="none" w:sz="0" w:space="0" w:color="auto"/>
            <w:bottom w:val="none" w:sz="0" w:space="0" w:color="auto"/>
            <w:right w:val="none" w:sz="0" w:space="0" w:color="auto"/>
          </w:divBdr>
        </w:div>
        <w:div w:id="1741370152">
          <w:marLeft w:val="1080"/>
          <w:marRight w:val="0"/>
          <w:marTop w:val="100"/>
          <w:marBottom w:val="0"/>
          <w:divBdr>
            <w:top w:val="none" w:sz="0" w:space="0" w:color="auto"/>
            <w:left w:val="none" w:sz="0" w:space="0" w:color="auto"/>
            <w:bottom w:val="none" w:sz="0" w:space="0" w:color="auto"/>
            <w:right w:val="none" w:sz="0" w:space="0" w:color="auto"/>
          </w:divBdr>
        </w:div>
        <w:div w:id="1751349296">
          <w:marLeft w:val="1080"/>
          <w:marRight w:val="0"/>
          <w:marTop w:val="100"/>
          <w:marBottom w:val="0"/>
          <w:divBdr>
            <w:top w:val="none" w:sz="0" w:space="0" w:color="auto"/>
            <w:left w:val="none" w:sz="0" w:space="0" w:color="auto"/>
            <w:bottom w:val="none" w:sz="0" w:space="0" w:color="auto"/>
            <w:right w:val="none" w:sz="0" w:space="0" w:color="auto"/>
          </w:divBdr>
        </w:div>
        <w:div w:id="1768385906">
          <w:marLeft w:val="1080"/>
          <w:marRight w:val="0"/>
          <w:marTop w:val="100"/>
          <w:marBottom w:val="0"/>
          <w:divBdr>
            <w:top w:val="none" w:sz="0" w:space="0" w:color="auto"/>
            <w:left w:val="none" w:sz="0" w:space="0" w:color="auto"/>
            <w:bottom w:val="none" w:sz="0" w:space="0" w:color="auto"/>
            <w:right w:val="none" w:sz="0" w:space="0" w:color="auto"/>
          </w:divBdr>
        </w:div>
        <w:div w:id="1993024053">
          <w:marLeft w:val="1080"/>
          <w:marRight w:val="0"/>
          <w:marTop w:val="100"/>
          <w:marBottom w:val="0"/>
          <w:divBdr>
            <w:top w:val="none" w:sz="0" w:space="0" w:color="auto"/>
            <w:left w:val="none" w:sz="0" w:space="0" w:color="auto"/>
            <w:bottom w:val="none" w:sz="0" w:space="0" w:color="auto"/>
            <w:right w:val="none" w:sz="0" w:space="0" w:color="auto"/>
          </w:divBdr>
        </w:div>
        <w:div w:id="2035961245">
          <w:marLeft w:val="1080"/>
          <w:marRight w:val="0"/>
          <w:marTop w:val="100"/>
          <w:marBottom w:val="0"/>
          <w:divBdr>
            <w:top w:val="none" w:sz="0" w:space="0" w:color="auto"/>
            <w:left w:val="none" w:sz="0" w:space="0" w:color="auto"/>
            <w:bottom w:val="none" w:sz="0" w:space="0" w:color="auto"/>
            <w:right w:val="none" w:sz="0" w:space="0" w:color="auto"/>
          </w:divBdr>
        </w:div>
      </w:divsChild>
    </w:div>
    <w:div w:id="690449670">
      <w:bodyDiv w:val="1"/>
      <w:marLeft w:val="0"/>
      <w:marRight w:val="0"/>
      <w:marTop w:val="0"/>
      <w:marBottom w:val="0"/>
      <w:divBdr>
        <w:top w:val="none" w:sz="0" w:space="0" w:color="auto"/>
        <w:left w:val="none" w:sz="0" w:space="0" w:color="auto"/>
        <w:bottom w:val="none" w:sz="0" w:space="0" w:color="auto"/>
        <w:right w:val="none" w:sz="0" w:space="0" w:color="auto"/>
      </w:divBdr>
    </w:div>
    <w:div w:id="696934114">
      <w:bodyDiv w:val="1"/>
      <w:marLeft w:val="0"/>
      <w:marRight w:val="0"/>
      <w:marTop w:val="0"/>
      <w:marBottom w:val="0"/>
      <w:divBdr>
        <w:top w:val="none" w:sz="0" w:space="0" w:color="auto"/>
        <w:left w:val="none" w:sz="0" w:space="0" w:color="auto"/>
        <w:bottom w:val="none" w:sz="0" w:space="0" w:color="auto"/>
        <w:right w:val="none" w:sz="0" w:space="0" w:color="auto"/>
      </w:divBdr>
    </w:div>
    <w:div w:id="699666825">
      <w:bodyDiv w:val="1"/>
      <w:marLeft w:val="0"/>
      <w:marRight w:val="0"/>
      <w:marTop w:val="0"/>
      <w:marBottom w:val="0"/>
      <w:divBdr>
        <w:top w:val="none" w:sz="0" w:space="0" w:color="auto"/>
        <w:left w:val="none" w:sz="0" w:space="0" w:color="auto"/>
        <w:bottom w:val="none" w:sz="0" w:space="0" w:color="auto"/>
        <w:right w:val="none" w:sz="0" w:space="0" w:color="auto"/>
      </w:divBdr>
    </w:div>
    <w:div w:id="704253783">
      <w:bodyDiv w:val="1"/>
      <w:marLeft w:val="0"/>
      <w:marRight w:val="0"/>
      <w:marTop w:val="0"/>
      <w:marBottom w:val="0"/>
      <w:divBdr>
        <w:top w:val="none" w:sz="0" w:space="0" w:color="auto"/>
        <w:left w:val="none" w:sz="0" w:space="0" w:color="auto"/>
        <w:bottom w:val="none" w:sz="0" w:space="0" w:color="auto"/>
        <w:right w:val="none" w:sz="0" w:space="0" w:color="auto"/>
      </w:divBdr>
    </w:div>
    <w:div w:id="707992687">
      <w:bodyDiv w:val="1"/>
      <w:marLeft w:val="0"/>
      <w:marRight w:val="0"/>
      <w:marTop w:val="0"/>
      <w:marBottom w:val="0"/>
      <w:divBdr>
        <w:top w:val="none" w:sz="0" w:space="0" w:color="auto"/>
        <w:left w:val="none" w:sz="0" w:space="0" w:color="auto"/>
        <w:bottom w:val="none" w:sz="0" w:space="0" w:color="auto"/>
        <w:right w:val="none" w:sz="0" w:space="0" w:color="auto"/>
      </w:divBdr>
    </w:div>
    <w:div w:id="716515084">
      <w:bodyDiv w:val="1"/>
      <w:marLeft w:val="0"/>
      <w:marRight w:val="0"/>
      <w:marTop w:val="0"/>
      <w:marBottom w:val="0"/>
      <w:divBdr>
        <w:top w:val="none" w:sz="0" w:space="0" w:color="auto"/>
        <w:left w:val="none" w:sz="0" w:space="0" w:color="auto"/>
        <w:bottom w:val="none" w:sz="0" w:space="0" w:color="auto"/>
        <w:right w:val="none" w:sz="0" w:space="0" w:color="auto"/>
      </w:divBdr>
    </w:div>
    <w:div w:id="728381349">
      <w:bodyDiv w:val="1"/>
      <w:marLeft w:val="0"/>
      <w:marRight w:val="0"/>
      <w:marTop w:val="0"/>
      <w:marBottom w:val="0"/>
      <w:divBdr>
        <w:top w:val="none" w:sz="0" w:space="0" w:color="auto"/>
        <w:left w:val="none" w:sz="0" w:space="0" w:color="auto"/>
        <w:bottom w:val="none" w:sz="0" w:space="0" w:color="auto"/>
        <w:right w:val="none" w:sz="0" w:space="0" w:color="auto"/>
      </w:divBdr>
    </w:div>
    <w:div w:id="731392169">
      <w:bodyDiv w:val="1"/>
      <w:marLeft w:val="0"/>
      <w:marRight w:val="0"/>
      <w:marTop w:val="0"/>
      <w:marBottom w:val="0"/>
      <w:divBdr>
        <w:top w:val="none" w:sz="0" w:space="0" w:color="auto"/>
        <w:left w:val="none" w:sz="0" w:space="0" w:color="auto"/>
        <w:bottom w:val="none" w:sz="0" w:space="0" w:color="auto"/>
        <w:right w:val="none" w:sz="0" w:space="0" w:color="auto"/>
      </w:divBdr>
    </w:div>
    <w:div w:id="765688886">
      <w:bodyDiv w:val="1"/>
      <w:marLeft w:val="0"/>
      <w:marRight w:val="0"/>
      <w:marTop w:val="0"/>
      <w:marBottom w:val="0"/>
      <w:divBdr>
        <w:top w:val="none" w:sz="0" w:space="0" w:color="auto"/>
        <w:left w:val="none" w:sz="0" w:space="0" w:color="auto"/>
        <w:bottom w:val="none" w:sz="0" w:space="0" w:color="auto"/>
        <w:right w:val="none" w:sz="0" w:space="0" w:color="auto"/>
      </w:divBdr>
    </w:div>
    <w:div w:id="771783937">
      <w:bodyDiv w:val="1"/>
      <w:marLeft w:val="0"/>
      <w:marRight w:val="0"/>
      <w:marTop w:val="0"/>
      <w:marBottom w:val="0"/>
      <w:divBdr>
        <w:top w:val="none" w:sz="0" w:space="0" w:color="auto"/>
        <w:left w:val="none" w:sz="0" w:space="0" w:color="auto"/>
        <w:bottom w:val="none" w:sz="0" w:space="0" w:color="auto"/>
        <w:right w:val="none" w:sz="0" w:space="0" w:color="auto"/>
      </w:divBdr>
    </w:div>
    <w:div w:id="784470647">
      <w:bodyDiv w:val="1"/>
      <w:marLeft w:val="0"/>
      <w:marRight w:val="0"/>
      <w:marTop w:val="0"/>
      <w:marBottom w:val="0"/>
      <w:divBdr>
        <w:top w:val="none" w:sz="0" w:space="0" w:color="auto"/>
        <w:left w:val="none" w:sz="0" w:space="0" w:color="auto"/>
        <w:bottom w:val="none" w:sz="0" w:space="0" w:color="auto"/>
        <w:right w:val="none" w:sz="0" w:space="0" w:color="auto"/>
      </w:divBdr>
    </w:div>
    <w:div w:id="792796124">
      <w:bodyDiv w:val="1"/>
      <w:marLeft w:val="0"/>
      <w:marRight w:val="0"/>
      <w:marTop w:val="0"/>
      <w:marBottom w:val="0"/>
      <w:divBdr>
        <w:top w:val="none" w:sz="0" w:space="0" w:color="auto"/>
        <w:left w:val="none" w:sz="0" w:space="0" w:color="auto"/>
        <w:bottom w:val="none" w:sz="0" w:space="0" w:color="auto"/>
        <w:right w:val="none" w:sz="0" w:space="0" w:color="auto"/>
      </w:divBdr>
    </w:div>
    <w:div w:id="803502553">
      <w:bodyDiv w:val="1"/>
      <w:marLeft w:val="0"/>
      <w:marRight w:val="0"/>
      <w:marTop w:val="0"/>
      <w:marBottom w:val="0"/>
      <w:divBdr>
        <w:top w:val="none" w:sz="0" w:space="0" w:color="auto"/>
        <w:left w:val="none" w:sz="0" w:space="0" w:color="auto"/>
        <w:bottom w:val="none" w:sz="0" w:space="0" w:color="auto"/>
        <w:right w:val="none" w:sz="0" w:space="0" w:color="auto"/>
      </w:divBdr>
    </w:div>
    <w:div w:id="807283852">
      <w:bodyDiv w:val="1"/>
      <w:marLeft w:val="0"/>
      <w:marRight w:val="0"/>
      <w:marTop w:val="0"/>
      <w:marBottom w:val="0"/>
      <w:divBdr>
        <w:top w:val="none" w:sz="0" w:space="0" w:color="auto"/>
        <w:left w:val="none" w:sz="0" w:space="0" w:color="auto"/>
        <w:bottom w:val="none" w:sz="0" w:space="0" w:color="auto"/>
        <w:right w:val="none" w:sz="0" w:space="0" w:color="auto"/>
      </w:divBdr>
    </w:div>
    <w:div w:id="822701451">
      <w:bodyDiv w:val="1"/>
      <w:marLeft w:val="0"/>
      <w:marRight w:val="0"/>
      <w:marTop w:val="0"/>
      <w:marBottom w:val="0"/>
      <w:divBdr>
        <w:top w:val="none" w:sz="0" w:space="0" w:color="auto"/>
        <w:left w:val="none" w:sz="0" w:space="0" w:color="auto"/>
        <w:bottom w:val="none" w:sz="0" w:space="0" w:color="auto"/>
        <w:right w:val="none" w:sz="0" w:space="0" w:color="auto"/>
      </w:divBdr>
    </w:div>
    <w:div w:id="835727480">
      <w:bodyDiv w:val="1"/>
      <w:marLeft w:val="0"/>
      <w:marRight w:val="0"/>
      <w:marTop w:val="0"/>
      <w:marBottom w:val="0"/>
      <w:divBdr>
        <w:top w:val="none" w:sz="0" w:space="0" w:color="auto"/>
        <w:left w:val="none" w:sz="0" w:space="0" w:color="auto"/>
        <w:bottom w:val="none" w:sz="0" w:space="0" w:color="auto"/>
        <w:right w:val="none" w:sz="0" w:space="0" w:color="auto"/>
      </w:divBdr>
    </w:div>
    <w:div w:id="876114837">
      <w:bodyDiv w:val="1"/>
      <w:marLeft w:val="0"/>
      <w:marRight w:val="0"/>
      <w:marTop w:val="0"/>
      <w:marBottom w:val="0"/>
      <w:divBdr>
        <w:top w:val="none" w:sz="0" w:space="0" w:color="auto"/>
        <w:left w:val="none" w:sz="0" w:space="0" w:color="auto"/>
        <w:bottom w:val="none" w:sz="0" w:space="0" w:color="auto"/>
        <w:right w:val="none" w:sz="0" w:space="0" w:color="auto"/>
      </w:divBdr>
    </w:div>
    <w:div w:id="884293570">
      <w:bodyDiv w:val="1"/>
      <w:marLeft w:val="0"/>
      <w:marRight w:val="0"/>
      <w:marTop w:val="0"/>
      <w:marBottom w:val="0"/>
      <w:divBdr>
        <w:top w:val="none" w:sz="0" w:space="0" w:color="auto"/>
        <w:left w:val="none" w:sz="0" w:space="0" w:color="auto"/>
        <w:bottom w:val="none" w:sz="0" w:space="0" w:color="auto"/>
        <w:right w:val="none" w:sz="0" w:space="0" w:color="auto"/>
      </w:divBdr>
    </w:div>
    <w:div w:id="887837333">
      <w:bodyDiv w:val="1"/>
      <w:marLeft w:val="0"/>
      <w:marRight w:val="0"/>
      <w:marTop w:val="0"/>
      <w:marBottom w:val="0"/>
      <w:divBdr>
        <w:top w:val="none" w:sz="0" w:space="0" w:color="auto"/>
        <w:left w:val="none" w:sz="0" w:space="0" w:color="auto"/>
        <w:bottom w:val="none" w:sz="0" w:space="0" w:color="auto"/>
        <w:right w:val="none" w:sz="0" w:space="0" w:color="auto"/>
      </w:divBdr>
    </w:div>
    <w:div w:id="960189492">
      <w:bodyDiv w:val="1"/>
      <w:marLeft w:val="0"/>
      <w:marRight w:val="0"/>
      <w:marTop w:val="0"/>
      <w:marBottom w:val="0"/>
      <w:divBdr>
        <w:top w:val="none" w:sz="0" w:space="0" w:color="auto"/>
        <w:left w:val="none" w:sz="0" w:space="0" w:color="auto"/>
        <w:bottom w:val="none" w:sz="0" w:space="0" w:color="auto"/>
        <w:right w:val="none" w:sz="0" w:space="0" w:color="auto"/>
      </w:divBdr>
    </w:div>
    <w:div w:id="1030954275">
      <w:bodyDiv w:val="1"/>
      <w:marLeft w:val="0"/>
      <w:marRight w:val="0"/>
      <w:marTop w:val="0"/>
      <w:marBottom w:val="0"/>
      <w:divBdr>
        <w:top w:val="none" w:sz="0" w:space="0" w:color="auto"/>
        <w:left w:val="none" w:sz="0" w:space="0" w:color="auto"/>
        <w:bottom w:val="none" w:sz="0" w:space="0" w:color="auto"/>
        <w:right w:val="none" w:sz="0" w:space="0" w:color="auto"/>
      </w:divBdr>
    </w:div>
    <w:div w:id="1072852617">
      <w:bodyDiv w:val="1"/>
      <w:marLeft w:val="0"/>
      <w:marRight w:val="0"/>
      <w:marTop w:val="0"/>
      <w:marBottom w:val="0"/>
      <w:divBdr>
        <w:top w:val="none" w:sz="0" w:space="0" w:color="auto"/>
        <w:left w:val="none" w:sz="0" w:space="0" w:color="auto"/>
        <w:bottom w:val="none" w:sz="0" w:space="0" w:color="auto"/>
        <w:right w:val="none" w:sz="0" w:space="0" w:color="auto"/>
      </w:divBdr>
    </w:div>
    <w:div w:id="1080442055">
      <w:bodyDiv w:val="1"/>
      <w:marLeft w:val="0"/>
      <w:marRight w:val="0"/>
      <w:marTop w:val="0"/>
      <w:marBottom w:val="0"/>
      <w:divBdr>
        <w:top w:val="none" w:sz="0" w:space="0" w:color="auto"/>
        <w:left w:val="none" w:sz="0" w:space="0" w:color="auto"/>
        <w:bottom w:val="none" w:sz="0" w:space="0" w:color="auto"/>
        <w:right w:val="none" w:sz="0" w:space="0" w:color="auto"/>
      </w:divBdr>
    </w:div>
    <w:div w:id="1083405888">
      <w:bodyDiv w:val="1"/>
      <w:marLeft w:val="0"/>
      <w:marRight w:val="0"/>
      <w:marTop w:val="0"/>
      <w:marBottom w:val="0"/>
      <w:divBdr>
        <w:top w:val="none" w:sz="0" w:space="0" w:color="auto"/>
        <w:left w:val="none" w:sz="0" w:space="0" w:color="auto"/>
        <w:bottom w:val="none" w:sz="0" w:space="0" w:color="auto"/>
        <w:right w:val="none" w:sz="0" w:space="0" w:color="auto"/>
      </w:divBdr>
    </w:div>
    <w:div w:id="1096290430">
      <w:bodyDiv w:val="1"/>
      <w:marLeft w:val="0"/>
      <w:marRight w:val="0"/>
      <w:marTop w:val="0"/>
      <w:marBottom w:val="0"/>
      <w:divBdr>
        <w:top w:val="none" w:sz="0" w:space="0" w:color="auto"/>
        <w:left w:val="none" w:sz="0" w:space="0" w:color="auto"/>
        <w:bottom w:val="none" w:sz="0" w:space="0" w:color="auto"/>
        <w:right w:val="none" w:sz="0" w:space="0" w:color="auto"/>
      </w:divBdr>
    </w:div>
    <w:div w:id="1101267477">
      <w:bodyDiv w:val="1"/>
      <w:marLeft w:val="0"/>
      <w:marRight w:val="0"/>
      <w:marTop w:val="0"/>
      <w:marBottom w:val="0"/>
      <w:divBdr>
        <w:top w:val="none" w:sz="0" w:space="0" w:color="auto"/>
        <w:left w:val="none" w:sz="0" w:space="0" w:color="auto"/>
        <w:bottom w:val="none" w:sz="0" w:space="0" w:color="auto"/>
        <w:right w:val="none" w:sz="0" w:space="0" w:color="auto"/>
      </w:divBdr>
    </w:div>
    <w:div w:id="1130324464">
      <w:bodyDiv w:val="1"/>
      <w:marLeft w:val="0"/>
      <w:marRight w:val="0"/>
      <w:marTop w:val="0"/>
      <w:marBottom w:val="0"/>
      <w:divBdr>
        <w:top w:val="none" w:sz="0" w:space="0" w:color="auto"/>
        <w:left w:val="none" w:sz="0" w:space="0" w:color="auto"/>
        <w:bottom w:val="none" w:sz="0" w:space="0" w:color="auto"/>
        <w:right w:val="none" w:sz="0" w:space="0" w:color="auto"/>
      </w:divBdr>
    </w:div>
    <w:div w:id="1153789305">
      <w:bodyDiv w:val="1"/>
      <w:marLeft w:val="0"/>
      <w:marRight w:val="0"/>
      <w:marTop w:val="0"/>
      <w:marBottom w:val="0"/>
      <w:divBdr>
        <w:top w:val="none" w:sz="0" w:space="0" w:color="auto"/>
        <w:left w:val="none" w:sz="0" w:space="0" w:color="auto"/>
        <w:bottom w:val="none" w:sz="0" w:space="0" w:color="auto"/>
        <w:right w:val="none" w:sz="0" w:space="0" w:color="auto"/>
      </w:divBdr>
    </w:div>
    <w:div w:id="1155294439">
      <w:bodyDiv w:val="1"/>
      <w:marLeft w:val="0"/>
      <w:marRight w:val="0"/>
      <w:marTop w:val="0"/>
      <w:marBottom w:val="0"/>
      <w:divBdr>
        <w:top w:val="none" w:sz="0" w:space="0" w:color="auto"/>
        <w:left w:val="none" w:sz="0" w:space="0" w:color="auto"/>
        <w:bottom w:val="none" w:sz="0" w:space="0" w:color="auto"/>
        <w:right w:val="none" w:sz="0" w:space="0" w:color="auto"/>
      </w:divBdr>
    </w:div>
    <w:div w:id="1161972488">
      <w:bodyDiv w:val="1"/>
      <w:marLeft w:val="0"/>
      <w:marRight w:val="0"/>
      <w:marTop w:val="0"/>
      <w:marBottom w:val="0"/>
      <w:divBdr>
        <w:top w:val="none" w:sz="0" w:space="0" w:color="auto"/>
        <w:left w:val="none" w:sz="0" w:space="0" w:color="auto"/>
        <w:bottom w:val="none" w:sz="0" w:space="0" w:color="auto"/>
        <w:right w:val="none" w:sz="0" w:space="0" w:color="auto"/>
      </w:divBdr>
    </w:div>
    <w:div w:id="1166171195">
      <w:bodyDiv w:val="1"/>
      <w:marLeft w:val="0"/>
      <w:marRight w:val="0"/>
      <w:marTop w:val="0"/>
      <w:marBottom w:val="0"/>
      <w:divBdr>
        <w:top w:val="none" w:sz="0" w:space="0" w:color="auto"/>
        <w:left w:val="none" w:sz="0" w:space="0" w:color="auto"/>
        <w:bottom w:val="none" w:sz="0" w:space="0" w:color="auto"/>
        <w:right w:val="none" w:sz="0" w:space="0" w:color="auto"/>
      </w:divBdr>
    </w:div>
    <w:div w:id="1173955427">
      <w:bodyDiv w:val="1"/>
      <w:marLeft w:val="0"/>
      <w:marRight w:val="0"/>
      <w:marTop w:val="0"/>
      <w:marBottom w:val="0"/>
      <w:divBdr>
        <w:top w:val="none" w:sz="0" w:space="0" w:color="auto"/>
        <w:left w:val="none" w:sz="0" w:space="0" w:color="auto"/>
        <w:bottom w:val="none" w:sz="0" w:space="0" w:color="auto"/>
        <w:right w:val="none" w:sz="0" w:space="0" w:color="auto"/>
      </w:divBdr>
      <w:divsChild>
        <w:div w:id="1466507628">
          <w:marLeft w:val="360"/>
          <w:marRight w:val="0"/>
          <w:marTop w:val="200"/>
          <w:marBottom w:val="0"/>
          <w:divBdr>
            <w:top w:val="none" w:sz="0" w:space="0" w:color="auto"/>
            <w:left w:val="none" w:sz="0" w:space="0" w:color="auto"/>
            <w:bottom w:val="none" w:sz="0" w:space="0" w:color="auto"/>
            <w:right w:val="none" w:sz="0" w:space="0" w:color="auto"/>
          </w:divBdr>
        </w:div>
      </w:divsChild>
    </w:div>
    <w:div w:id="1179268927">
      <w:bodyDiv w:val="1"/>
      <w:marLeft w:val="0"/>
      <w:marRight w:val="0"/>
      <w:marTop w:val="0"/>
      <w:marBottom w:val="0"/>
      <w:divBdr>
        <w:top w:val="none" w:sz="0" w:space="0" w:color="auto"/>
        <w:left w:val="none" w:sz="0" w:space="0" w:color="auto"/>
        <w:bottom w:val="none" w:sz="0" w:space="0" w:color="auto"/>
        <w:right w:val="none" w:sz="0" w:space="0" w:color="auto"/>
      </w:divBdr>
    </w:div>
    <w:div w:id="1202092471">
      <w:bodyDiv w:val="1"/>
      <w:marLeft w:val="0"/>
      <w:marRight w:val="0"/>
      <w:marTop w:val="0"/>
      <w:marBottom w:val="0"/>
      <w:divBdr>
        <w:top w:val="none" w:sz="0" w:space="0" w:color="auto"/>
        <w:left w:val="none" w:sz="0" w:space="0" w:color="auto"/>
        <w:bottom w:val="none" w:sz="0" w:space="0" w:color="auto"/>
        <w:right w:val="none" w:sz="0" w:space="0" w:color="auto"/>
      </w:divBdr>
      <w:divsChild>
        <w:div w:id="275337422">
          <w:marLeft w:val="1166"/>
          <w:marRight w:val="0"/>
          <w:marTop w:val="86"/>
          <w:marBottom w:val="0"/>
          <w:divBdr>
            <w:top w:val="none" w:sz="0" w:space="0" w:color="auto"/>
            <w:left w:val="none" w:sz="0" w:space="0" w:color="auto"/>
            <w:bottom w:val="none" w:sz="0" w:space="0" w:color="auto"/>
            <w:right w:val="none" w:sz="0" w:space="0" w:color="auto"/>
          </w:divBdr>
        </w:div>
        <w:div w:id="832720063">
          <w:marLeft w:val="1166"/>
          <w:marRight w:val="0"/>
          <w:marTop w:val="86"/>
          <w:marBottom w:val="0"/>
          <w:divBdr>
            <w:top w:val="none" w:sz="0" w:space="0" w:color="auto"/>
            <w:left w:val="none" w:sz="0" w:space="0" w:color="auto"/>
            <w:bottom w:val="none" w:sz="0" w:space="0" w:color="auto"/>
            <w:right w:val="none" w:sz="0" w:space="0" w:color="auto"/>
          </w:divBdr>
        </w:div>
        <w:div w:id="839463653">
          <w:marLeft w:val="1166"/>
          <w:marRight w:val="0"/>
          <w:marTop w:val="86"/>
          <w:marBottom w:val="0"/>
          <w:divBdr>
            <w:top w:val="none" w:sz="0" w:space="0" w:color="auto"/>
            <w:left w:val="none" w:sz="0" w:space="0" w:color="auto"/>
            <w:bottom w:val="none" w:sz="0" w:space="0" w:color="auto"/>
            <w:right w:val="none" w:sz="0" w:space="0" w:color="auto"/>
          </w:divBdr>
        </w:div>
        <w:div w:id="970205021">
          <w:marLeft w:val="1166"/>
          <w:marRight w:val="0"/>
          <w:marTop w:val="86"/>
          <w:marBottom w:val="0"/>
          <w:divBdr>
            <w:top w:val="none" w:sz="0" w:space="0" w:color="auto"/>
            <w:left w:val="none" w:sz="0" w:space="0" w:color="auto"/>
            <w:bottom w:val="none" w:sz="0" w:space="0" w:color="auto"/>
            <w:right w:val="none" w:sz="0" w:space="0" w:color="auto"/>
          </w:divBdr>
        </w:div>
        <w:div w:id="1079016482">
          <w:marLeft w:val="1166"/>
          <w:marRight w:val="0"/>
          <w:marTop w:val="86"/>
          <w:marBottom w:val="0"/>
          <w:divBdr>
            <w:top w:val="none" w:sz="0" w:space="0" w:color="auto"/>
            <w:left w:val="none" w:sz="0" w:space="0" w:color="auto"/>
            <w:bottom w:val="none" w:sz="0" w:space="0" w:color="auto"/>
            <w:right w:val="none" w:sz="0" w:space="0" w:color="auto"/>
          </w:divBdr>
        </w:div>
        <w:div w:id="2083525117">
          <w:marLeft w:val="1166"/>
          <w:marRight w:val="0"/>
          <w:marTop w:val="86"/>
          <w:marBottom w:val="0"/>
          <w:divBdr>
            <w:top w:val="none" w:sz="0" w:space="0" w:color="auto"/>
            <w:left w:val="none" w:sz="0" w:space="0" w:color="auto"/>
            <w:bottom w:val="none" w:sz="0" w:space="0" w:color="auto"/>
            <w:right w:val="none" w:sz="0" w:space="0" w:color="auto"/>
          </w:divBdr>
        </w:div>
      </w:divsChild>
    </w:div>
    <w:div w:id="1211653589">
      <w:bodyDiv w:val="1"/>
      <w:marLeft w:val="0"/>
      <w:marRight w:val="0"/>
      <w:marTop w:val="0"/>
      <w:marBottom w:val="0"/>
      <w:divBdr>
        <w:top w:val="none" w:sz="0" w:space="0" w:color="auto"/>
        <w:left w:val="none" w:sz="0" w:space="0" w:color="auto"/>
        <w:bottom w:val="none" w:sz="0" w:space="0" w:color="auto"/>
        <w:right w:val="none" w:sz="0" w:space="0" w:color="auto"/>
      </w:divBdr>
      <w:divsChild>
        <w:div w:id="1420522182">
          <w:marLeft w:val="0"/>
          <w:marRight w:val="0"/>
          <w:marTop w:val="0"/>
          <w:marBottom w:val="0"/>
          <w:divBdr>
            <w:top w:val="none" w:sz="0" w:space="0" w:color="auto"/>
            <w:left w:val="none" w:sz="0" w:space="0" w:color="auto"/>
            <w:bottom w:val="none" w:sz="0" w:space="0" w:color="auto"/>
            <w:right w:val="none" w:sz="0" w:space="0" w:color="auto"/>
          </w:divBdr>
        </w:div>
      </w:divsChild>
    </w:div>
    <w:div w:id="1212569460">
      <w:bodyDiv w:val="1"/>
      <w:marLeft w:val="0"/>
      <w:marRight w:val="0"/>
      <w:marTop w:val="0"/>
      <w:marBottom w:val="0"/>
      <w:divBdr>
        <w:top w:val="none" w:sz="0" w:space="0" w:color="auto"/>
        <w:left w:val="none" w:sz="0" w:space="0" w:color="auto"/>
        <w:bottom w:val="none" w:sz="0" w:space="0" w:color="auto"/>
        <w:right w:val="none" w:sz="0" w:space="0" w:color="auto"/>
      </w:divBdr>
    </w:div>
    <w:div w:id="1224105008">
      <w:bodyDiv w:val="1"/>
      <w:marLeft w:val="0"/>
      <w:marRight w:val="0"/>
      <w:marTop w:val="0"/>
      <w:marBottom w:val="0"/>
      <w:divBdr>
        <w:top w:val="none" w:sz="0" w:space="0" w:color="auto"/>
        <w:left w:val="none" w:sz="0" w:space="0" w:color="auto"/>
        <w:bottom w:val="none" w:sz="0" w:space="0" w:color="auto"/>
        <w:right w:val="none" w:sz="0" w:space="0" w:color="auto"/>
      </w:divBdr>
    </w:div>
    <w:div w:id="1237471159">
      <w:bodyDiv w:val="1"/>
      <w:marLeft w:val="0"/>
      <w:marRight w:val="0"/>
      <w:marTop w:val="0"/>
      <w:marBottom w:val="0"/>
      <w:divBdr>
        <w:top w:val="none" w:sz="0" w:space="0" w:color="auto"/>
        <w:left w:val="none" w:sz="0" w:space="0" w:color="auto"/>
        <w:bottom w:val="none" w:sz="0" w:space="0" w:color="auto"/>
        <w:right w:val="none" w:sz="0" w:space="0" w:color="auto"/>
      </w:divBdr>
      <w:divsChild>
        <w:div w:id="10307174">
          <w:marLeft w:val="1800"/>
          <w:marRight w:val="0"/>
          <w:marTop w:val="67"/>
          <w:marBottom w:val="0"/>
          <w:divBdr>
            <w:top w:val="none" w:sz="0" w:space="0" w:color="auto"/>
            <w:left w:val="none" w:sz="0" w:space="0" w:color="auto"/>
            <w:bottom w:val="none" w:sz="0" w:space="0" w:color="auto"/>
            <w:right w:val="none" w:sz="0" w:space="0" w:color="auto"/>
          </w:divBdr>
        </w:div>
        <w:div w:id="769203379">
          <w:marLeft w:val="1166"/>
          <w:marRight w:val="0"/>
          <w:marTop w:val="77"/>
          <w:marBottom w:val="0"/>
          <w:divBdr>
            <w:top w:val="none" w:sz="0" w:space="0" w:color="auto"/>
            <w:left w:val="none" w:sz="0" w:space="0" w:color="auto"/>
            <w:bottom w:val="none" w:sz="0" w:space="0" w:color="auto"/>
            <w:right w:val="none" w:sz="0" w:space="0" w:color="auto"/>
          </w:divBdr>
        </w:div>
        <w:div w:id="1113285551">
          <w:marLeft w:val="1166"/>
          <w:marRight w:val="0"/>
          <w:marTop w:val="77"/>
          <w:marBottom w:val="0"/>
          <w:divBdr>
            <w:top w:val="none" w:sz="0" w:space="0" w:color="auto"/>
            <w:left w:val="none" w:sz="0" w:space="0" w:color="auto"/>
            <w:bottom w:val="none" w:sz="0" w:space="0" w:color="auto"/>
            <w:right w:val="none" w:sz="0" w:space="0" w:color="auto"/>
          </w:divBdr>
        </w:div>
        <w:div w:id="1580209178">
          <w:marLeft w:val="1166"/>
          <w:marRight w:val="0"/>
          <w:marTop w:val="77"/>
          <w:marBottom w:val="0"/>
          <w:divBdr>
            <w:top w:val="none" w:sz="0" w:space="0" w:color="auto"/>
            <w:left w:val="none" w:sz="0" w:space="0" w:color="auto"/>
            <w:bottom w:val="none" w:sz="0" w:space="0" w:color="auto"/>
            <w:right w:val="none" w:sz="0" w:space="0" w:color="auto"/>
          </w:divBdr>
        </w:div>
      </w:divsChild>
    </w:div>
    <w:div w:id="1246304021">
      <w:bodyDiv w:val="1"/>
      <w:marLeft w:val="0"/>
      <w:marRight w:val="0"/>
      <w:marTop w:val="0"/>
      <w:marBottom w:val="0"/>
      <w:divBdr>
        <w:top w:val="none" w:sz="0" w:space="0" w:color="auto"/>
        <w:left w:val="none" w:sz="0" w:space="0" w:color="auto"/>
        <w:bottom w:val="none" w:sz="0" w:space="0" w:color="auto"/>
        <w:right w:val="none" w:sz="0" w:space="0" w:color="auto"/>
      </w:divBdr>
      <w:divsChild>
        <w:div w:id="782576893">
          <w:marLeft w:val="720"/>
          <w:marRight w:val="0"/>
          <w:marTop w:val="200"/>
          <w:marBottom w:val="0"/>
          <w:divBdr>
            <w:top w:val="none" w:sz="0" w:space="0" w:color="auto"/>
            <w:left w:val="none" w:sz="0" w:space="0" w:color="auto"/>
            <w:bottom w:val="none" w:sz="0" w:space="0" w:color="auto"/>
            <w:right w:val="none" w:sz="0" w:space="0" w:color="auto"/>
          </w:divBdr>
        </w:div>
        <w:div w:id="832455729">
          <w:marLeft w:val="720"/>
          <w:marRight w:val="0"/>
          <w:marTop w:val="200"/>
          <w:marBottom w:val="0"/>
          <w:divBdr>
            <w:top w:val="none" w:sz="0" w:space="0" w:color="auto"/>
            <w:left w:val="none" w:sz="0" w:space="0" w:color="auto"/>
            <w:bottom w:val="none" w:sz="0" w:space="0" w:color="auto"/>
            <w:right w:val="none" w:sz="0" w:space="0" w:color="auto"/>
          </w:divBdr>
        </w:div>
        <w:div w:id="924388197">
          <w:marLeft w:val="1080"/>
          <w:marRight w:val="0"/>
          <w:marTop w:val="100"/>
          <w:marBottom w:val="0"/>
          <w:divBdr>
            <w:top w:val="none" w:sz="0" w:space="0" w:color="auto"/>
            <w:left w:val="none" w:sz="0" w:space="0" w:color="auto"/>
            <w:bottom w:val="none" w:sz="0" w:space="0" w:color="auto"/>
            <w:right w:val="none" w:sz="0" w:space="0" w:color="auto"/>
          </w:divBdr>
        </w:div>
        <w:div w:id="1179198038">
          <w:marLeft w:val="720"/>
          <w:marRight w:val="0"/>
          <w:marTop w:val="200"/>
          <w:marBottom w:val="0"/>
          <w:divBdr>
            <w:top w:val="none" w:sz="0" w:space="0" w:color="auto"/>
            <w:left w:val="none" w:sz="0" w:space="0" w:color="auto"/>
            <w:bottom w:val="none" w:sz="0" w:space="0" w:color="auto"/>
            <w:right w:val="none" w:sz="0" w:space="0" w:color="auto"/>
          </w:divBdr>
        </w:div>
        <w:div w:id="1483620131">
          <w:marLeft w:val="360"/>
          <w:marRight w:val="0"/>
          <w:marTop w:val="200"/>
          <w:marBottom w:val="0"/>
          <w:divBdr>
            <w:top w:val="none" w:sz="0" w:space="0" w:color="auto"/>
            <w:left w:val="none" w:sz="0" w:space="0" w:color="auto"/>
            <w:bottom w:val="none" w:sz="0" w:space="0" w:color="auto"/>
            <w:right w:val="none" w:sz="0" w:space="0" w:color="auto"/>
          </w:divBdr>
        </w:div>
        <w:div w:id="1534537386">
          <w:marLeft w:val="1080"/>
          <w:marRight w:val="0"/>
          <w:marTop w:val="100"/>
          <w:marBottom w:val="0"/>
          <w:divBdr>
            <w:top w:val="none" w:sz="0" w:space="0" w:color="auto"/>
            <w:left w:val="none" w:sz="0" w:space="0" w:color="auto"/>
            <w:bottom w:val="none" w:sz="0" w:space="0" w:color="auto"/>
            <w:right w:val="none" w:sz="0" w:space="0" w:color="auto"/>
          </w:divBdr>
        </w:div>
        <w:div w:id="1951812188">
          <w:marLeft w:val="720"/>
          <w:marRight w:val="0"/>
          <w:marTop w:val="200"/>
          <w:marBottom w:val="0"/>
          <w:divBdr>
            <w:top w:val="none" w:sz="0" w:space="0" w:color="auto"/>
            <w:left w:val="none" w:sz="0" w:space="0" w:color="auto"/>
            <w:bottom w:val="none" w:sz="0" w:space="0" w:color="auto"/>
            <w:right w:val="none" w:sz="0" w:space="0" w:color="auto"/>
          </w:divBdr>
        </w:div>
        <w:div w:id="2072149962">
          <w:marLeft w:val="720"/>
          <w:marRight w:val="0"/>
          <w:marTop w:val="200"/>
          <w:marBottom w:val="0"/>
          <w:divBdr>
            <w:top w:val="none" w:sz="0" w:space="0" w:color="auto"/>
            <w:left w:val="none" w:sz="0" w:space="0" w:color="auto"/>
            <w:bottom w:val="none" w:sz="0" w:space="0" w:color="auto"/>
            <w:right w:val="none" w:sz="0" w:space="0" w:color="auto"/>
          </w:divBdr>
        </w:div>
      </w:divsChild>
    </w:div>
    <w:div w:id="1331134084">
      <w:bodyDiv w:val="1"/>
      <w:marLeft w:val="0"/>
      <w:marRight w:val="0"/>
      <w:marTop w:val="0"/>
      <w:marBottom w:val="0"/>
      <w:divBdr>
        <w:top w:val="none" w:sz="0" w:space="0" w:color="auto"/>
        <w:left w:val="none" w:sz="0" w:space="0" w:color="auto"/>
        <w:bottom w:val="none" w:sz="0" w:space="0" w:color="auto"/>
        <w:right w:val="none" w:sz="0" w:space="0" w:color="auto"/>
      </w:divBdr>
    </w:div>
    <w:div w:id="1333414041">
      <w:bodyDiv w:val="1"/>
      <w:marLeft w:val="0"/>
      <w:marRight w:val="0"/>
      <w:marTop w:val="0"/>
      <w:marBottom w:val="0"/>
      <w:divBdr>
        <w:top w:val="none" w:sz="0" w:space="0" w:color="auto"/>
        <w:left w:val="none" w:sz="0" w:space="0" w:color="auto"/>
        <w:bottom w:val="none" w:sz="0" w:space="0" w:color="auto"/>
        <w:right w:val="none" w:sz="0" w:space="0" w:color="auto"/>
      </w:divBdr>
    </w:div>
    <w:div w:id="1335689249">
      <w:bodyDiv w:val="1"/>
      <w:marLeft w:val="0"/>
      <w:marRight w:val="0"/>
      <w:marTop w:val="0"/>
      <w:marBottom w:val="0"/>
      <w:divBdr>
        <w:top w:val="none" w:sz="0" w:space="0" w:color="auto"/>
        <w:left w:val="none" w:sz="0" w:space="0" w:color="auto"/>
        <w:bottom w:val="none" w:sz="0" w:space="0" w:color="auto"/>
        <w:right w:val="none" w:sz="0" w:space="0" w:color="auto"/>
      </w:divBdr>
    </w:div>
    <w:div w:id="1336568700">
      <w:bodyDiv w:val="1"/>
      <w:marLeft w:val="0"/>
      <w:marRight w:val="0"/>
      <w:marTop w:val="0"/>
      <w:marBottom w:val="0"/>
      <w:divBdr>
        <w:top w:val="none" w:sz="0" w:space="0" w:color="auto"/>
        <w:left w:val="none" w:sz="0" w:space="0" w:color="auto"/>
        <w:bottom w:val="none" w:sz="0" w:space="0" w:color="auto"/>
        <w:right w:val="none" w:sz="0" w:space="0" w:color="auto"/>
      </w:divBdr>
    </w:div>
    <w:div w:id="1358893732">
      <w:bodyDiv w:val="1"/>
      <w:marLeft w:val="0"/>
      <w:marRight w:val="0"/>
      <w:marTop w:val="0"/>
      <w:marBottom w:val="0"/>
      <w:divBdr>
        <w:top w:val="none" w:sz="0" w:space="0" w:color="auto"/>
        <w:left w:val="none" w:sz="0" w:space="0" w:color="auto"/>
        <w:bottom w:val="none" w:sz="0" w:space="0" w:color="auto"/>
        <w:right w:val="none" w:sz="0" w:space="0" w:color="auto"/>
      </w:divBdr>
    </w:div>
    <w:div w:id="1383601601">
      <w:bodyDiv w:val="1"/>
      <w:marLeft w:val="0"/>
      <w:marRight w:val="0"/>
      <w:marTop w:val="0"/>
      <w:marBottom w:val="0"/>
      <w:divBdr>
        <w:top w:val="none" w:sz="0" w:space="0" w:color="auto"/>
        <w:left w:val="none" w:sz="0" w:space="0" w:color="auto"/>
        <w:bottom w:val="none" w:sz="0" w:space="0" w:color="auto"/>
        <w:right w:val="none" w:sz="0" w:space="0" w:color="auto"/>
      </w:divBdr>
    </w:div>
    <w:div w:id="1384251623">
      <w:bodyDiv w:val="1"/>
      <w:marLeft w:val="0"/>
      <w:marRight w:val="0"/>
      <w:marTop w:val="0"/>
      <w:marBottom w:val="0"/>
      <w:divBdr>
        <w:top w:val="none" w:sz="0" w:space="0" w:color="auto"/>
        <w:left w:val="none" w:sz="0" w:space="0" w:color="auto"/>
        <w:bottom w:val="none" w:sz="0" w:space="0" w:color="auto"/>
        <w:right w:val="none" w:sz="0" w:space="0" w:color="auto"/>
      </w:divBdr>
    </w:div>
    <w:div w:id="1418940297">
      <w:bodyDiv w:val="1"/>
      <w:marLeft w:val="0"/>
      <w:marRight w:val="0"/>
      <w:marTop w:val="0"/>
      <w:marBottom w:val="0"/>
      <w:divBdr>
        <w:top w:val="none" w:sz="0" w:space="0" w:color="auto"/>
        <w:left w:val="none" w:sz="0" w:space="0" w:color="auto"/>
        <w:bottom w:val="none" w:sz="0" w:space="0" w:color="auto"/>
        <w:right w:val="none" w:sz="0" w:space="0" w:color="auto"/>
      </w:divBdr>
    </w:div>
    <w:div w:id="1506433255">
      <w:bodyDiv w:val="1"/>
      <w:marLeft w:val="0"/>
      <w:marRight w:val="0"/>
      <w:marTop w:val="0"/>
      <w:marBottom w:val="0"/>
      <w:divBdr>
        <w:top w:val="none" w:sz="0" w:space="0" w:color="auto"/>
        <w:left w:val="none" w:sz="0" w:space="0" w:color="auto"/>
        <w:bottom w:val="none" w:sz="0" w:space="0" w:color="auto"/>
        <w:right w:val="none" w:sz="0" w:space="0" w:color="auto"/>
      </w:divBdr>
    </w:div>
    <w:div w:id="1523782851">
      <w:bodyDiv w:val="1"/>
      <w:marLeft w:val="0"/>
      <w:marRight w:val="0"/>
      <w:marTop w:val="0"/>
      <w:marBottom w:val="0"/>
      <w:divBdr>
        <w:top w:val="none" w:sz="0" w:space="0" w:color="auto"/>
        <w:left w:val="none" w:sz="0" w:space="0" w:color="auto"/>
        <w:bottom w:val="none" w:sz="0" w:space="0" w:color="auto"/>
        <w:right w:val="none" w:sz="0" w:space="0" w:color="auto"/>
      </w:divBdr>
    </w:div>
    <w:div w:id="1525437747">
      <w:bodyDiv w:val="1"/>
      <w:marLeft w:val="0"/>
      <w:marRight w:val="0"/>
      <w:marTop w:val="0"/>
      <w:marBottom w:val="0"/>
      <w:divBdr>
        <w:top w:val="none" w:sz="0" w:space="0" w:color="auto"/>
        <w:left w:val="none" w:sz="0" w:space="0" w:color="auto"/>
        <w:bottom w:val="none" w:sz="0" w:space="0" w:color="auto"/>
        <w:right w:val="none" w:sz="0" w:space="0" w:color="auto"/>
      </w:divBdr>
    </w:div>
    <w:div w:id="1529218991">
      <w:bodyDiv w:val="1"/>
      <w:marLeft w:val="0"/>
      <w:marRight w:val="0"/>
      <w:marTop w:val="0"/>
      <w:marBottom w:val="0"/>
      <w:divBdr>
        <w:top w:val="none" w:sz="0" w:space="0" w:color="auto"/>
        <w:left w:val="none" w:sz="0" w:space="0" w:color="auto"/>
        <w:bottom w:val="none" w:sz="0" w:space="0" w:color="auto"/>
        <w:right w:val="none" w:sz="0" w:space="0" w:color="auto"/>
      </w:divBdr>
    </w:div>
    <w:div w:id="1533152499">
      <w:bodyDiv w:val="1"/>
      <w:marLeft w:val="0"/>
      <w:marRight w:val="0"/>
      <w:marTop w:val="0"/>
      <w:marBottom w:val="0"/>
      <w:divBdr>
        <w:top w:val="none" w:sz="0" w:space="0" w:color="auto"/>
        <w:left w:val="none" w:sz="0" w:space="0" w:color="auto"/>
        <w:bottom w:val="none" w:sz="0" w:space="0" w:color="auto"/>
        <w:right w:val="none" w:sz="0" w:space="0" w:color="auto"/>
      </w:divBdr>
    </w:div>
    <w:div w:id="1535079202">
      <w:bodyDiv w:val="1"/>
      <w:marLeft w:val="0"/>
      <w:marRight w:val="0"/>
      <w:marTop w:val="0"/>
      <w:marBottom w:val="0"/>
      <w:divBdr>
        <w:top w:val="none" w:sz="0" w:space="0" w:color="auto"/>
        <w:left w:val="none" w:sz="0" w:space="0" w:color="auto"/>
        <w:bottom w:val="none" w:sz="0" w:space="0" w:color="auto"/>
        <w:right w:val="none" w:sz="0" w:space="0" w:color="auto"/>
      </w:divBdr>
    </w:div>
    <w:div w:id="1535844064">
      <w:bodyDiv w:val="1"/>
      <w:marLeft w:val="0"/>
      <w:marRight w:val="0"/>
      <w:marTop w:val="0"/>
      <w:marBottom w:val="0"/>
      <w:divBdr>
        <w:top w:val="none" w:sz="0" w:space="0" w:color="auto"/>
        <w:left w:val="none" w:sz="0" w:space="0" w:color="auto"/>
        <w:bottom w:val="none" w:sz="0" w:space="0" w:color="auto"/>
        <w:right w:val="none" w:sz="0" w:space="0" w:color="auto"/>
      </w:divBdr>
    </w:div>
    <w:div w:id="1542940288">
      <w:bodyDiv w:val="1"/>
      <w:marLeft w:val="0"/>
      <w:marRight w:val="0"/>
      <w:marTop w:val="0"/>
      <w:marBottom w:val="0"/>
      <w:divBdr>
        <w:top w:val="none" w:sz="0" w:space="0" w:color="auto"/>
        <w:left w:val="none" w:sz="0" w:space="0" w:color="auto"/>
        <w:bottom w:val="none" w:sz="0" w:space="0" w:color="auto"/>
        <w:right w:val="none" w:sz="0" w:space="0" w:color="auto"/>
      </w:divBdr>
    </w:div>
    <w:div w:id="1548444520">
      <w:bodyDiv w:val="1"/>
      <w:marLeft w:val="0"/>
      <w:marRight w:val="0"/>
      <w:marTop w:val="0"/>
      <w:marBottom w:val="0"/>
      <w:divBdr>
        <w:top w:val="none" w:sz="0" w:space="0" w:color="auto"/>
        <w:left w:val="none" w:sz="0" w:space="0" w:color="auto"/>
        <w:bottom w:val="none" w:sz="0" w:space="0" w:color="auto"/>
        <w:right w:val="none" w:sz="0" w:space="0" w:color="auto"/>
      </w:divBdr>
    </w:div>
    <w:div w:id="1575774403">
      <w:bodyDiv w:val="1"/>
      <w:marLeft w:val="0"/>
      <w:marRight w:val="0"/>
      <w:marTop w:val="0"/>
      <w:marBottom w:val="0"/>
      <w:divBdr>
        <w:top w:val="none" w:sz="0" w:space="0" w:color="auto"/>
        <w:left w:val="none" w:sz="0" w:space="0" w:color="auto"/>
        <w:bottom w:val="none" w:sz="0" w:space="0" w:color="auto"/>
        <w:right w:val="none" w:sz="0" w:space="0" w:color="auto"/>
      </w:divBdr>
    </w:div>
    <w:div w:id="1614166340">
      <w:bodyDiv w:val="1"/>
      <w:marLeft w:val="0"/>
      <w:marRight w:val="0"/>
      <w:marTop w:val="0"/>
      <w:marBottom w:val="0"/>
      <w:divBdr>
        <w:top w:val="none" w:sz="0" w:space="0" w:color="auto"/>
        <w:left w:val="none" w:sz="0" w:space="0" w:color="auto"/>
        <w:bottom w:val="none" w:sz="0" w:space="0" w:color="auto"/>
        <w:right w:val="none" w:sz="0" w:space="0" w:color="auto"/>
      </w:divBdr>
    </w:div>
    <w:div w:id="1629434550">
      <w:bodyDiv w:val="1"/>
      <w:marLeft w:val="0"/>
      <w:marRight w:val="0"/>
      <w:marTop w:val="0"/>
      <w:marBottom w:val="0"/>
      <w:divBdr>
        <w:top w:val="none" w:sz="0" w:space="0" w:color="auto"/>
        <w:left w:val="none" w:sz="0" w:space="0" w:color="auto"/>
        <w:bottom w:val="none" w:sz="0" w:space="0" w:color="auto"/>
        <w:right w:val="none" w:sz="0" w:space="0" w:color="auto"/>
      </w:divBdr>
    </w:div>
    <w:div w:id="1672021057">
      <w:bodyDiv w:val="1"/>
      <w:marLeft w:val="0"/>
      <w:marRight w:val="0"/>
      <w:marTop w:val="0"/>
      <w:marBottom w:val="0"/>
      <w:divBdr>
        <w:top w:val="none" w:sz="0" w:space="0" w:color="auto"/>
        <w:left w:val="none" w:sz="0" w:space="0" w:color="auto"/>
        <w:bottom w:val="none" w:sz="0" w:space="0" w:color="auto"/>
        <w:right w:val="none" w:sz="0" w:space="0" w:color="auto"/>
      </w:divBdr>
    </w:div>
    <w:div w:id="1713073627">
      <w:bodyDiv w:val="1"/>
      <w:marLeft w:val="0"/>
      <w:marRight w:val="0"/>
      <w:marTop w:val="0"/>
      <w:marBottom w:val="0"/>
      <w:divBdr>
        <w:top w:val="none" w:sz="0" w:space="0" w:color="auto"/>
        <w:left w:val="none" w:sz="0" w:space="0" w:color="auto"/>
        <w:bottom w:val="none" w:sz="0" w:space="0" w:color="auto"/>
        <w:right w:val="none" w:sz="0" w:space="0" w:color="auto"/>
      </w:divBdr>
    </w:div>
    <w:div w:id="1715697326">
      <w:bodyDiv w:val="1"/>
      <w:marLeft w:val="0"/>
      <w:marRight w:val="0"/>
      <w:marTop w:val="0"/>
      <w:marBottom w:val="0"/>
      <w:divBdr>
        <w:top w:val="none" w:sz="0" w:space="0" w:color="auto"/>
        <w:left w:val="none" w:sz="0" w:space="0" w:color="auto"/>
        <w:bottom w:val="none" w:sz="0" w:space="0" w:color="auto"/>
        <w:right w:val="none" w:sz="0" w:space="0" w:color="auto"/>
      </w:divBdr>
    </w:div>
    <w:div w:id="1735393554">
      <w:bodyDiv w:val="1"/>
      <w:marLeft w:val="0"/>
      <w:marRight w:val="0"/>
      <w:marTop w:val="0"/>
      <w:marBottom w:val="0"/>
      <w:divBdr>
        <w:top w:val="none" w:sz="0" w:space="0" w:color="auto"/>
        <w:left w:val="none" w:sz="0" w:space="0" w:color="auto"/>
        <w:bottom w:val="none" w:sz="0" w:space="0" w:color="auto"/>
        <w:right w:val="none" w:sz="0" w:space="0" w:color="auto"/>
      </w:divBdr>
    </w:div>
    <w:div w:id="1797260696">
      <w:bodyDiv w:val="1"/>
      <w:marLeft w:val="0"/>
      <w:marRight w:val="0"/>
      <w:marTop w:val="0"/>
      <w:marBottom w:val="0"/>
      <w:divBdr>
        <w:top w:val="none" w:sz="0" w:space="0" w:color="auto"/>
        <w:left w:val="none" w:sz="0" w:space="0" w:color="auto"/>
        <w:bottom w:val="none" w:sz="0" w:space="0" w:color="auto"/>
        <w:right w:val="none" w:sz="0" w:space="0" w:color="auto"/>
      </w:divBdr>
    </w:div>
    <w:div w:id="1804686789">
      <w:bodyDiv w:val="1"/>
      <w:marLeft w:val="0"/>
      <w:marRight w:val="0"/>
      <w:marTop w:val="0"/>
      <w:marBottom w:val="0"/>
      <w:divBdr>
        <w:top w:val="none" w:sz="0" w:space="0" w:color="auto"/>
        <w:left w:val="none" w:sz="0" w:space="0" w:color="auto"/>
        <w:bottom w:val="none" w:sz="0" w:space="0" w:color="auto"/>
        <w:right w:val="none" w:sz="0" w:space="0" w:color="auto"/>
      </w:divBdr>
    </w:div>
    <w:div w:id="1837961531">
      <w:bodyDiv w:val="1"/>
      <w:marLeft w:val="0"/>
      <w:marRight w:val="0"/>
      <w:marTop w:val="0"/>
      <w:marBottom w:val="0"/>
      <w:divBdr>
        <w:top w:val="none" w:sz="0" w:space="0" w:color="auto"/>
        <w:left w:val="none" w:sz="0" w:space="0" w:color="auto"/>
        <w:bottom w:val="none" w:sz="0" w:space="0" w:color="auto"/>
        <w:right w:val="none" w:sz="0" w:space="0" w:color="auto"/>
      </w:divBdr>
      <w:divsChild>
        <w:div w:id="399594698">
          <w:marLeft w:val="1166"/>
          <w:marRight w:val="0"/>
          <w:marTop w:val="67"/>
          <w:marBottom w:val="0"/>
          <w:divBdr>
            <w:top w:val="none" w:sz="0" w:space="0" w:color="auto"/>
            <w:left w:val="none" w:sz="0" w:space="0" w:color="auto"/>
            <w:bottom w:val="none" w:sz="0" w:space="0" w:color="auto"/>
            <w:right w:val="none" w:sz="0" w:space="0" w:color="auto"/>
          </w:divBdr>
        </w:div>
      </w:divsChild>
    </w:div>
    <w:div w:id="1856185783">
      <w:bodyDiv w:val="1"/>
      <w:marLeft w:val="0"/>
      <w:marRight w:val="0"/>
      <w:marTop w:val="0"/>
      <w:marBottom w:val="0"/>
      <w:divBdr>
        <w:top w:val="none" w:sz="0" w:space="0" w:color="auto"/>
        <w:left w:val="none" w:sz="0" w:space="0" w:color="auto"/>
        <w:bottom w:val="none" w:sz="0" w:space="0" w:color="auto"/>
        <w:right w:val="none" w:sz="0" w:space="0" w:color="auto"/>
      </w:divBdr>
    </w:div>
    <w:div w:id="1880700009">
      <w:bodyDiv w:val="1"/>
      <w:marLeft w:val="0"/>
      <w:marRight w:val="0"/>
      <w:marTop w:val="0"/>
      <w:marBottom w:val="0"/>
      <w:divBdr>
        <w:top w:val="none" w:sz="0" w:space="0" w:color="auto"/>
        <w:left w:val="none" w:sz="0" w:space="0" w:color="auto"/>
        <w:bottom w:val="none" w:sz="0" w:space="0" w:color="auto"/>
        <w:right w:val="none" w:sz="0" w:space="0" w:color="auto"/>
      </w:divBdr>
    </w:div>
    <w:div w:id="1880704289">
      <w:bodyDiv w:val="1"/>
      <w:marLeft w:val="0"/>
      <w:marRight w:val="0"/>
      <w:marTop w:val="0"/>
      <w:marBottom w:val="0"/>
      <w:divBdr>
        <w:top w:val="none" w:sz="0" w:space="0" w:color="auto"/>
        <w:left w:val="none" w:sz="0" w:space="0" w:color="auto"/>
        <w:bottom w:val="none" w:sz="0" w:space="0" w:color="auto"/>
        <w:right w:val="none" w:sz="0" w:space="0" w:color="auto"/>
      </w:divBdr>
    </w:div>
    <w:div w:id="1912621131">
      <w:bodyDiv w:val="1"/>
      <w:marLeft w:val="0"/>
      <w:marRight w:val="0"/>
      <w:marTop w:val="0"/>
      <w:marBottom w:val="0"/>
      <w:divBdr>
        <w:top w:val="none" w:sz="0" w:space="0" w:color="auto"/>
        <w:left w:val="none" w:sz="0" w:space="0" w:color="auto"/>
        <w:bottom w:val="none" w:sz="0" w:space="0" w:color="auto"/>
        <w:right w:val="none" w:sz="0" w:space="0" w:color="auto"/>
      </w:divBdr>
    </w:div>
    <w:div w:id="1917468690">
      <w:bodyDiv w:val="1"/>
      <w:marLeft w:val="0"/>
      <w:marRight w:val="0"/>
      <w:marTop w:val="0"/>
      <w:marBottom w:val="0"/>
      <w:divBdr>
        <w:top w:val="none" w:sz="0" w:space="0" w:color="auto"/>
        <w:left w:val="none" w:sz="0" w:space="0" w:color="auto"/>
        <w:bottom w:val="none" w:sz="0" w:space="0" w:color="auto"/>
        <w:right w:val="none" w:sz="0" w:space="0" w:color="auto"/>
      </w:divBdr>
    </w:div>
    <w:div w:id="1922913168">
      <w:bodyDiv w:val="1"/>
      <w:marLeft w:val="0"/>
      <w:marRight w:val="0"/>
      <w:marTop w:val="0"/>
      <w:marBottom w:val="0"/>
      <w:divBdr>
        <w:top w:val="none" w:sz="0" w:space="0" w:color="auto"/>
        <w:left w:val="none" w:sz="0" w:space="0" w:color="auto"/>
        <w:bottom w:val="none" w:sz="0" w:space="0" w:color="auto"/>
        <w:right w:val="none" w:sz="0" w:space="0" w:color="auto"/>
      </w:divBdr>
      <w:divsChild>
        <w:div w:id="481652633">
          <w:marLeft w:val="360"/>
          <w:marRight w:val="0"/>
          <w:marTop w:val="200"/>
          <w:marBottom w:val="0"/>
          <w:divBdr>
            <w:top w:val="none" w:sz="0" w:space="0" w:color="auto"/>
            <w:left w:val="none" w:sz="0" w:space="0" w:color="auto"/>
            <w:bottom w:val="none" w:sz="0" w:space="0" w:color="auto"/>
            <w:right w:val="none" w:sz="0" w:space="0" w:color="auto"/>
          </w:divBdr>
        </w:div>
      </w:divsChild>
    </w:div>
    <w:div w:id="1948350165">
      <w:bodyDiv w:val="1"/>
      <w:marLeft w:val="0"/>
      <w:marRight w:val="0"/>
      <w:marTop w:val="0"/>
      <w:marBottom w:val="0"/>
      <w:divBdr>
        <w:top w:val="none" w:sz="0" w:space="0" w:color="auto"/>
        <w:left w:val="none" w:sz="0" w:space="0" w:color="auto"/>
        <w:bottom w:val="none" w:sz="0" w:space="0" w:color="auto"/>
        <w:right w:val="none" w:sz="0" w:space="0" w:color="auto"/>
      </w:divBdr>
    </w:div>
    <w:div w:id="1953123973">
      <w:bodyDiv w:val="1"/>
      <w:marLeft w:val="0"/>
      <w:marRight w:val="0"/>
      <w:marTop w:val="0"/>
      <w:marBottom w:val="0"/>
      <w:divBdr>
        <w:top w:val="none" w:sz="0" w:space="0" w:color="auto"/>
        <w:left w:val="none" w:sz="0" w:space="0" w:color="auto"/>
        <w:bottom w:val="none" w:sz="0" w:space="0" w:color="auto"/>
        <w:right w:val="none" w:sz="0" w:space="0" w:color="auto"/>
      </w:divBdr>
    </w:div>
    <w:div w:id="1956596239">
      <w:bodyDiv w:val="1"/>
      <w:marLeft w:val="0"/>
      <w:marRight w:val="0"/>
      <w:marTop w:val="0"/>
      <w:marBottom w:val="0"/>
      <w:divBdr>
        <w:top w:val="none" w:sz="0" w:space="0" w:color="auto"/>
        <w:left w:val="none" w:sz="0" w:space="0" w:color="auto"/>
        <w:bottom w:val="none" w:sz="0" w:space="0" w:color="auto"/>
        <w:right w:val="none" w:sz="0" w:space="0" w:color="auto"/>
      </w:divBdr>
    </w:div>
    <w:div w:id="2052806059">
      <w:bodyDiv w:val="1"/>
      <w:marLeft w:val="0"/>
      <w:marRight w:val="0"/>
      <w:marTop w:val="0"/>
      <w:marBottom w:val="0"/>
      <w:divBdr>
        <w:top w:val="none" w:sz="0" w:space="0" w:color="auto"/>
        <w:left w:val="none" w:sz="0" w:space="0" w:color="auto"/>
        <w:bottom w:val="none" w:sz="0" w:space="0" w:color="auto"/>
        <w:right w:val="none" w:sz="0" w:space="0" w:color="auto"/>
      </w:divBdr>
    </w:div>
    <w:div w:id="2071731703">
      <w:bodyDiv w:val="1"/>
      <w:marLeft w:val="0"/>
      <w:marRight w:val="0"/>
      <w:marTop w:val="0"/>
      <w:marBottom w:val="0"/>
      <w:divBdr>
        <w:top w:val="none" w:sz="0" w:space="0" w:color="auto"/>
        <w:left w:val="none" w:sz="0" w:space="0" w:color="auto"/>
        <w:bottom w:val="none" w:sz="0" w:space="0" w:color="auto"/>
        <w:right w:val="none" w:sz="0" w:space="0" w:color="auto"/>
      </w:divBdr>
    </w:div>
    <w:div w:id="2080714772">
      <w:bodyDiv w:val="1"/>
      <w:marLeft w:val="0"/>
      <w:marRight w:val="0"/>
      <w:marTop w:val="0"/>
      <w:marBottom w:val="0"/>
      <w:divBdr>
        <w:top w:val="none" w:sz="0" w:space="0" w:color="auto"/>
        <w:left w:val="none" w:sz="0" w:space="0" w:color="auto"/>
        <w:bottom w:val="none" w:sz="0" w:space="0" w:color="auto"/>
        <w:right w:val="none" w:sz="0" w:space="0" w:color="auto"/>
      </w:divBdr>
    </w:div>
    <w:div w:id="2111463791">
      <w:bodyDiv w:val="1"/>
      <w:marLeft w:val="0"/>
      <w:marRight w:val="0"/>
      <w:marTop w:val="0"/>
      <w:marBottom w:val="0"/>
      <w:divBdr>
        <w:top w:val="none" w:sz="0" w:space="0" w:color="auto"/>
        <w:left w:val="none" w:sz="0" w:space="0" w:color="auto"/>
        <w:bottom w:val="none" w:sz="0" w:space="0" w:color="auto"/>
        <w:right w:val="none" w:sz="0" w:space="0" w:color="auto"/>
      </w:divBdr>
    </w:div>
    <w:div w:id="2140803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A6B456D31121546BC07FDCD2E4362F5" ma:contentTypeVersion="13" ma:contentTypeDescription="Create a new document." ma:contentTypeScope="" ma:versionID="36d9e84761ba8972bb4a85a807147b78">
  <xsd:schema xmlns:xsd="http://www.w3.org/2001/XMLSchema" xmlns:xs="http://www.w3.org/2001/XMLSchema" xmlns:p="http://schemas.microsoft.com/office/2006/metadata/properties" xmlns:ns2="cec3bcfe-8cca-4017-bdb0-493f4bf5fa85" xmlns:ns3="9aaac815-af71-4140-b7e7-25ac9d110644" targetNamespace="http://schemas.microsoft.com/office/2006/metadata/properties" ma:root="true" ma:fieldsID="2faf713b93697d6e9969e78c165e574c" ns2:_="" ns3:_="">
    <xsd:import namespace="cec3bcfe-8cca-4017-bdb0-493f4bf5fa85"/>
    <xsd:import namespace="9aaac815-af71-4140-b7e7-25ac9d11064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c3bcfe-8cca-4017-bdb0-493f4bf5fa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aaac815-af71-4140-b7e7-25ac9d11064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A2A4210-9220-4B57-965B-8694AE85F970}">
  <ds:schemaRefs>
    <ds:schemaRef ds:uri="http://schemas.openxmlformats.org/officeDocument/2006/bibliography"/>
  </ds:schemaRefs>
</ds:datastoreItem>
</file>

<file path=customXml/itemProps2.xml><?xml version="1.0" encoding="utf-8"?>
<ds:datastoreItem xmlns:ds="http://schemas.openxmlformats.org/officeDocument/2006/customXml" ds:itemID="{AED85637-8630-4CE7-A376-6C9C32C72033}"/>
</file>

<file path=customXml/itemProps3.xml><?xml version="1.0" encoding="utf-8"?>
<ds:datastoreItem xmlns:ds="http://schemas.openxmlformats.org/officeDocument/2006/customXml" ds:itemID="{305D17B5-14B0-404D-A253-FA7642F56FD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C6AB3A8-B8B2-4F34-B468-E813B34E6A3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460</Words>
  <Characters>262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0-07-27T12:18:00Z</dcterms:created>
  <dcterms:modified xsi:type="dcterms:W3CDTF">2022-10-06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6B456D31121546BC07FDCD2E4362F5</vt:lpwstr>
  </property>
</Properties>
</file>